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0A3C3" w14:textId="2835E567" w:rsidR="00F87859" w:rsidRDefault="00FB4288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2378112" behindDoc="0" locked="0" layoutInCell="1" allowOverlap="1" wp14:anchorId="3329B79A" wp14:editId="35D0B9D9">
                <wp:simplePos x="0" y="0"/>
                <wp:positionH relativeFrom="column">
                  <wp:posOffset>-114300</wp:posOffset>
                </wp:positionH>
                <wp:positionV relativeFrom="paragraph">
                  <wp:posOffset>-60960</wp:posOffset>
                </wp:positionV>
                <wp:extent cx="1478280" cy="1390650"/>
                <wp:effectExtent l="0" t="0" r="7620" b="0"/>
                <wp:wrapNone/>
                <wp:docPr id="591172811" name="Rectangle: Rounded Corners 54" descr="Zoom logo - white letters on a blue square background. 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280" cy="1390650"/>
                        </a:xfrm>
                        <a:prstGeom prst="round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10310" t="-3834" r="-14950" b="-9043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B445F1" id="Rectangle: Rounded Corners 54" o:spid="_x0000_s1026" alt="Zoom logo - white letters on a blue square background. " style="position:absolute;margin-left:-9pt;margin-top:-4.8pt;width:116.4pt;height:109.5pt;z-index:25237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" stroked="f" strokeweight="1pt">
                <v:fill r:id="rId8" o:title="Zoom logo - white letters on a blue square background" recolor="t" rotate="t" type="frame"/>
                <v:stroke joinstyle="miter"/>
              </v:roundrect>
            </w:pict>
          </mc:Fallback>
        </mc:AlternateContent>
      </w:r>
      <w:r w:rsidR="008348DF"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435A6C9D" wp14:editId="36324ACA">
            <wp:simplePos x="0" y="0"/>
            <wp:positionH relativeFrom="margin">
              <wp:posOffset>1851660</wp:posOffset>
            </wp:positionH>
            <wp:positionV relativeFrom="paragraph">
              <wp:posOffset>-60960</wp:posOffset>
            </wp:positionV>
            <wp:extent cx="2209174" cy="1104900"/>
            <wp:effectExtent l="0" t="0" r="635" b="0"/>
            <wp:wrapNone/>
            <wp:docPr id="1593487513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174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478016" behindDoc="0" locked="0" layoutInCell="1" allowOverlap="1" wp14:anchorId="1754388C" wp14:editId="2A41D5A4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736E0" w14:textId="06CDA789" w:rsidR="00F87859" w:rsidRDefault="00F87859" w:rsidP="00F87859">
      <w:pPr>
        <w:rPr>
          <w:rFonts w:cs="Arial"/>
          <w:szCs w:val="32"/>
        </w:rPr>
      </w:pPr>
    </w:p>
    <w:p w14:paraId="7510EA57" w14:textId="6CD4D9D9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4FB09F0" w14:textId="1CB0C15A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25A9B6A" w14:textId="3F1F283E" w:rsidR="00396611" w:rsidRDefault="006532F3" w:rsidP="00F87859">
      <w:pPr>
        <w:pStyle w:val="Title"/>
      </w:pPr>
      <w:r>
        <w:t>How to use</w:t>
      </w:r>
      <w:r w:rsidR="00E75921">
        <w:t xml:space="preserve"> Zoom</w:t>
      </w:r>
    </w:p>
    <w:p w14:paraId="4DB8F941" w14:textId="67505404" w:rsidR="00887F23" w:rsidRDefault="00E74088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31328" behindDoc="0" locked="0" layoutInCell="1" allowOverlap="1" wp14:anchorId="0FB406E1" wp14:editId="0705DEA6">
                <wp:simplePos x="0" y="0"/>
                <wp:positionH relativeFrom="column">
                  <wp:posOffset>522514</wp:posOffset>
                </wp:positionH>
                <wp:positionV relativeFrom="paragraph">
                  <wp:posOffset>692876</wp:posOffset>
                </wp:positionV>
                <wp:extent cx="4741545" cy="4741545"/>
                <wp:effectExtent l="0" t="0" r="1905" b="0"/>
                <wp:wrapNone/>
                <wp:docPr id="753679412" name="Group 58" descr="Picture of an open laptop. There is a large Zoom logo on the screen. &#10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41545" cy="4741545"/>
                          <a:chOff x="0" y="0"/>
                          <a:chExt cx="4741545" cy="4741545"/>
                        </a:xfrm>
                      </wpg:grpSpPr>
                      <pic:pic xmlns:pic="http://schemas.openxmlformats.org/drawingml/2006/picture">
                        <pic:nvPicPr>
                          <pic:cNvPr id="787545573" name="Picture 46" descr="A computer with a blue screen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1545" cy="47415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35029342" name="Rectangle 47"/>
                        <wps:cNvSpPr/>
                        <wps:spPr>
                          <a:xfrm>
                            <a:off x="751115" y="587828"/>
                            <a:ext cx="3211538" cy="23303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63226850" name="Picture 10" descr="A blue and white logo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40972" y="729343"/>
                            <a:ext cx="2188210" cy="17754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D0FE1E" id="Group 58" o:spid="_x0000_s1026" alt="Picture of an open laptop. There is a large Zoom logo on the screen. &#10;" style="position:absolute;margin-left:41.15pt;margin-top:54.55pt;width:373.35pt;height:373.35pt;z-index:252131328" coordsize="47415,47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" o:spid="_x0000_s1027" type="#_x0000_t75" alt="A computer with a blue screen&#10;&#10;AI-generated content may be incorrect." style="position:absolute;width:47415;height:474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">
                  <v:imagedata r:id="rId13" o:title="A computer with a blue screen&#10;&#10;AI-generated content may be incorrect"/>
                </v:shape>
                <v:rect id="Rectangle 47" o:spid="_x0000_s1028" style="position:absolute;left:7511;top:5878;width:32115;height:23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" fillcolor="white [3212]" stroked="f" strokeweight="1pt"/>
                <v:shape id="Picture 10" o:spid="_x0000_s1029" type="#_x0000_t75" alt="A blue and white logo&#10;&#10;AI-generated content may be incorrect." style="position:absolute;left:12409;top:7293;width:21882;height:177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">
                  <v:imagedata r:id="rId14" o:title="A blue and white logo&#10;&#10;AI-generated content may be incorrect"/>
                </v:shape>
              </v:group>
            </w:pict>
          </mc:Fallback>
        </mc:AlternateContent>
      </w:r>
      <w:r w:rsidR="00396611">
        <w:t xml:space="preserve">on your </w:t>
      </w:r>
      <w:r w:rsidR="00426413">
        <w:t>laptop</w:t>
      </w:r>
      <w:r w:rsidR="00CD7C0E">
        <w:t xml:space="preserve"> or </w:t>
      </w:r>
      <w:r w:rsidR="00426413">
        <w:t>computer</w:t>
      </w:r>
      <w:r w:rsidR="008348DF">
        <w:br/>
      </w:r>
    </w:p>
    <w:p w14:paraId="4C3F0DE0" w14:textId="1B3AEF71" w:rsidR="00887F23" w:rsidRDefault="00887F23" w:rsidP="00F87859">
      <w:pPr>
        <w:pStyle w:val="Title"/>
      </w:pPr>
    </w:p>
    <w:p w14:paraId="2A042D5B" w14:textId="77777777" w:rsidR="00887F23" w:rsidRDefault="00887F23" w:rsidP="00F87859">
      <w:pPr>
        <w:pStyle w:val="Title"/>
      </w:pPr>
    </w:p>
    <w:p w14:paraId="7D4CD3DF" w14:textId="77777777" w:rsidR="00887F23" w:rsidRDefault="00887F23" w:rsidP="00F87859">
      <w:pPr>
        <w:pStyle w:val="Title"/>
      </w:pPr>
    </w:p>
    <w:p w14:paraId="07690DB9" w14:textId="77777777" w:rsidR="00234C8F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</w:p>
    <w:p w14:paraId="6440217C" w14:textId="61D333B0" w:rsidR="00F87859" w:rsidRPr="00570380" w:rsidRDefault="004F21B9" w:rsidP="00BF5DDC">
      <w:pPr>
        <w:pStyle w:val="Datepublished"/>
      </w:pPr>
      <w:r>
        <w:br/>
      </w:r>
      <w:r w:rsidR="00267184">
        <w:br/>
      </w:r>
      <w:r w:rsidR="00887F23" w:rsidRPr="00570380">
        <w:t xml:space="preserve">Published: </w:t>
      </w:r>
      <w:r w:rsidR="009455FE">
        <w:t>October</w:t>
      </w:r>
      <w:r w:rsidR="008348DF">
        <w:t xml:space="preserve"> 2025</w:t>
      </w:r>
    </w:p>
    <w:p w14:paraId="4191DF92" w14:textId="77777777" w:rsidR="00A43CB3" w:rsidRPr="00570380" w:rsidRDefault="00F87859" w:rsidP="00A43CB3">
      <w:pPr>
        <w:pStyle w:val="Heading1"/>
        <w:rPr>
          <w:noProof/>
          <w:lang w:val="en-NZ" w:eastAsia="en-NZ"/>
        </w:rPr>
      </w:pPr>
      <w:r w:rsidRPr="00153863">
        <w:br w:type="page"/>
      </w:r>
      <w:r w:rsidR="00A43CB3">
        <w:rPr>
          <w:noProof/>
          <w:lang w:val="en-NZ" w:eastAsia="en-NZ"/>
        </w:rPr>
        <w:lastRenderedPageBreak/>
        <w:t>Before you start</w:t>
      </w:r>
    </w:p>
    <w:p w14:paraId="143AB4BD" w14:textId="77777777" w:rsidR="00A43CB3" w:rsidRDefault="00A43CB3" w:rsidP="00A43CB3"/>
    <w:p w14:paraId="2B348231" w14:textId="77777777" w:rsidR="00A43CB3" w:rsidRDefault="00A43CB3" w:rsidP="00A43CB3">
      <w:r w:rsidRPr="00D13891">
        <w:rPr>
          <w:noProof/>
        </w:rPr>
        <w:drawing>
          <wp:anchor distT="0" distB="0" distL="114300" distR="114300" simplePos="0" relativeHeight="252525568" behindDoc="0" locked="0" layoutInCell="1" allowOverlap="1" wp14:anchorId="444F6323" wp14:editId="6A81A7D4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7348E0" w14:textId="77777777" w:rsidR="00A43CB3" w:rsidRDefault="00A43CB3" w:rsidP="00A43CB3">
      <w:r>
        <w:t>This is a long document.</w:t>
      </w:r>
    </w:p>
    <w:p w14:paraId="19BF8043" w14:textId="77777777" w:rsidR="00A43CB3" w:rsidRDefault="00A43CB3" w:rsidP="00A43CB3"/>
    <w:p w14:paraId="62A8375F" w14:textId="77777777" w:rsidR="00A43CB3" w:rsidRDefault="00A43CB3" w:rsidP="00A43CB3"/>
    <w:p w14:paraId="6A6117B8" w14:textId="77777777" w:rsidR="00A43CB3" w:rsidRDefault="00A43CB3" w:rsidP="00A43CB3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524544" behindDoc="1" locked="0" layoutInCell="1" allowOverlap="1" wp14:anchorId="3DEC9286" wp14:editId="5C314DC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29D7D060" w14:textId="77777777" w:rsidR="00A43CB3" w:rsidRDefault="00A43CB3" w:rsidP="00A43CB3"/>
    <w:p w14:paraId="5761C73E" w14:textId="77777777" w:rsidR="00A43CB3" w:rsidRDefault="00A43CB3" w:rsidP="00A43CB3"/>
    <w:p w14:paraId="5D258397" w14:textId="77777777" w:rsidR="00A43CB3" w:rsidRDefault="00A43CB3" w:rsidP="00A43CB3">
      <w:r>
        <w:rPr>
          <w:noProof/>
        </w:rPr>
        <w:drawing>
          <wp:anchor distT="0" distB="0" distL="114300" distR="114300" simplePos="0" relativeHeight="252522496" behindDoc="0" locked="0" layoutInCell="1" allowOverlap="1" wp14:anchorId="0BB7D1BA" wp14:editId="4CD3B3EE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452093979" name="Picture 452093979" descr="A person reading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093979" name="Picture 452093979" descr="A person reading a book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0336318B" w14:textId="77777777" w:rsidR="00A43CB3" w:rsidRDefault="00A43CB3" w:rsidP="00A43CB3">
      <w:pPr>
        <w:pStyle w:val="Listtoplevel"/>
      </w:pPr>
      <w:r>
        <w:t>read it a few pages at a time</w:t>
      </w:r>
    </w:p>
    <w:p w14:paraId="5117545F" w14:textId="77777777" w:rsidR="00A43CB3" w:rsidRDefault="00A43CB3" w:rsidP="00A43CB3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523520" behindDoc="0" locked="0" layoutInCell="1" allowOverlap="1" wp14:anchorId="5857A5D9" wp14:editId="70AA9C0B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070CA72B" w14:textId="77777777" w:rsidR="00A43CB3" w:rsidRDefault="00A43CB3" w:rsidP="00A43CB3">
      <w:pPr>
        <w:pStyle w:val="Listtoplevel"/>
      </w:pPr>
      <w:r>
        <w:t>have someone read it with you to support you to understand it.</w:t>
      </w:r>
    </w:p>
    <w:p w14:paraId="0B51837E" w14:textId="0B75E142" w:rsidR="008348DF" w:rsidRDefault="0088205A" w:rsidP="008348DF">
      <w:pPr>
        <w:pStyle w:val="Heading1"/>
      </w:pPr>
      <w:r>
        <w:br w:type="column"/>
      </w:r>
      <w:r w:rsidR="002A0CE1">
        <w:lastRenderedPageBreak/>
        <w:t>What is in this document</w:t>
      </w:r>
    </w:p>
    <w:p w14:paraId="512E2C66" w14:textId="77777777" w:rsidR="008348DF" w:rsidRDefault="008348DF" w:rsidP="0047289A"/>
    <w:p w14:paraId="736A24A9" w14:textId="77777777" w:rsidR="008348DF" w:rsidRDefault="008348DF" w:rsidP="0047289A"/>
    <w:p w14:paraId="4A0D5EE8" w14:textId="77777777" w:rsidR="008348DF" w:rsidRPr="000A3C46" w:rsidRDefault="008348DF" w:rsidP="0047289A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7DFEB954" w14:textId="60E241E3" w:rsidR="008348DF" w:rsidRDefault="008348DF" w:rsidP="0047289A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3018BD8F" w14:textId="63068DF6" w:rsidR="008348DF" w:rsidRDefault="002A0CE1" w:rsidP="0047289A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E05E8C6" wp14:editId="426BF981">
            <wp:simplePos x="0" y="0"/>
            <wp:positionH relativeFrom="margin">
              <wp:posOffset>39189</wp:posOffset>
            </wp:positionH>
            <wp:positionV relativeFrom="paragraph">
              <wp:posOffset>35016</wp:posOffset>
            </wp:positionV>
            <wp:extent cx="1300561" cy="943003"/>
            <wp:effectExtent l="0" t="0" r="0" b="0"/>
            <wp:wrapNone/>
            <wp:docPr id="1796965394" name="Picture 1796965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561" cy="943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DC1C" w14:textId="2A0C9809" w:rsidR="008348DF" w:rsidRPr="008D29A3" w:rsidRDefault="000133D8" w:rsidP="0047289A">
      <w:pPr>
        <w:pStyle w:val="contentspage"/>
      </w:pPr>
      <w:hyperlink w:anchor="_About_this_Easy" w:history="1">
        <w:r w:rsidRPr="008D29A3">
          <w:rPr>
            <w:rStyle w:val="Hyperlink"/>
            <w:color w:val="auto"/>
            <w:u w:val="none"/>
          </w:rPr>
          <w:t>About this Easy Read</w:t>
        </w:r>
        <w:r w:rsidR="008348DF" w:rsidRPr="008D29A3">
          <w:rPr>
            <w:rStyle w:val="Hyperlink"/>
            <w:color w:val="auto"/>
            <w:u w:val="none"/>
          </w:rPr>
          <w:tab/>
        </w:r>
        <w:r w:rsidR="00516167" w:rsidRPr="008D29A3">
          <w:rPr>
            <w:rStyle w:val="Hyperlink"/>
            <w:color w:val="auto"/>
            <w:u w:val="none"/>
          </w:rPr>
          <w:t>4</w:t>
        </w:r>
      </w:hyperlink>
    </w:p>
    <w:p w14:paraId="1404EAC0" w14:textId="1BDD4117" w:rsidR="008348DF" w:rsidRPr="008D29A3" w:rsidRDefault="008348DF" w:rsidP="0047289A">
      <w:pPr>
        <w:pStyle w:val="contentspage"/>
      </w:pPr>
    </w:p>
    <w:p w14:paraId="7260DD55" w14:textId="77777777" w:rsidR="002A0CE1" w:rsidRPr="008D29A3" w:rsidRDefault="002A0CE1" w:rsidP="0047289A">
      <w:pPr>
        <w:pStyle w:val="contentspage"/>
      </w:pPr>
    </w:p>
    <w:p w14:paraId="0FD127A9" w14:textId="64ED6F6F" w:rsidR="002A0CE1" w:rsidRPr="008D29A3" w:rsidRDefault="004C05AD" w:rsidP="0047289A">
      <w:pPr>
        <w:pStyle w:val="contentspage"/>
      </w:pPr>
      <w:r w:rsidRPr="008D29A3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12896" behindDoc="0" locked="0" layoutInCell="1" allowOverlap="1" wp14:anchorId="7CBE68FF" wp14:editId="14440065">
            <wp:simplePos x="0" y="0"/>
            <wp:positionH relativeFrom="column">
              <wp:posOffset>43997</wp:posOffset>
            </wp:positionH>
            <wp:positionV relativeFrom="paragraph">
              <wp:posOffset>79375</wp:posOffset>
            </wp:positionV>
            <wp:extent cx="1259840" cy="1432560"/>
            <wp:effectExtent l="0" t="0" r="0" b="0"/>
            <wp:wrapNone/>
            <wp:docPr id="870059858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11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t_is_Zoom?" w:history="1">
        <w:r w:rsidR="002A0CE1" w:rsidRPr="008D29A3">
          <w:rPr>
            <w:rStyle w:val="Hyperlink"/>
            <w:color w:val="auto"/>
            <w:u w:val="none"/>
          </w:rPr>
          <w:t xml:space="preserve">What is Zoom? </w:t>
        </w:r>
        <w:r w:rsidR="002A0CE1" w:rsidRPr="008D29A3">
          <w:rPr>
            <w:rStyle w:val="Hyperlink"/>
            <w:color w:val="auto"/>
            <w:u w:val="none"/>
          </w:rPr>
          <w:tab/>
        </w:r>
        <w:r w:rsidR="00516167" w:rsidRPr="008D29A3">
          <w:rPr>
            <w:rStyle w:val="Hyperlink"/>
            <w:color w:val="auto"/>
            <w:u w:val="none"/>
          </w:rPr>
          <w:t>6</w:t>
        </w:r>
      </w:hyperlink>
    </w:p>
    <w:p w14:paraId="2A788B6B" w14:textId="77777777" w:rsidR="002A0CE1" w:rsidRPr="008D29A3" w:rsidRDefault="002A0CE1" w:rsidP="0047289A">
      <w:pPr>
        <w:pStyle w:val="contentspage"/>
      </w:pPr>
    </w:p>
    <w:p w14:paraId="4A17790E" w14:textId="77777777" w:rsidR="002A0CE1" w:rsidRPr="008D29A3" w:rsidRDefault="002A0CE1" w:rsidP="0047289A">
      <w:pPr>
        <w:pStyle w:val="contentspage"/>
      </w:pPr>
    </w:p>
    <w:p w14:paraId="1BAE93A8" w14:textId="26B1AC39" w:rsidR="008348DF" w:rsidRPr="00D23736" w:rsidRDefault="002A0CE1" w:rsidP="0047289A">
      <w:pPr>
        <w:pStyle w:val="contentspage"/>
      </w:pPr>
      <w:hyperlink w:anchor="_Things_your_laptop" w:history="1">
        <w:r w:rsidRPr="00D23736">
          <w:rPr>
            <w:rStyle w:val="Hyperlink"/>
            <w:color w:val="auto"/>
            <w:u w:val="none"/>
          </w:rPr>
          <w:t>Things your laptop / computer</w:t>
        </w:r>
        <w:r w:rsidRPr="00D23736">
          <w:rPr>
            <w:rStyle w:val="Hyperlink"/>
            <w:color w:val="auto"/>
            <w:u w:val="none"/>
          </w:rPr>
          <w:br/>
          <w:t>need to use</w:t>
        </w:r>
        <w:r w:rsidR="004C05AD" w:rsidRPr="00D23736">
          <w:rPr>
            <w:rStyle w:val="Hyperlink"/>
            <w:color w:val="auto"/>
            <w:u w:val="none"/>
          </w:rPr>
          <w:t xml:space="preserve"> Zoom</w:t>
        </w:r>
        <w:r w:rsidRPr="00D23736">
          <w:rPr>
            <w:rStyle w:val="Hyperlink"/>
            <w:color w:val="auto"/>
            <w:u w:val="none"/>
          </w:rPr>
          <w:t xml:space="preserve"> </w:t>
        </w:r>
        <w:r w:rsidRPr="00D23736">
          <w:rPr>
            <w:rStyle w:val="Hyperlink"/>
            <w:color w:val="auto"/>
            <w:u w:val="none"/>
          </w:rPr>
          <w:tab/>
        </w:r>
        <w:r w:rsidR="00516167" w:rsidRPr="00D23736">
          <w:rPr>
            <w:rStyle w:val="Hyperlink"/>
            <w:color w:val="auto"/>
            <w:u w:val="none"/>
          </w:rPr>
          <w:t>9</w:t>
        </w:r>
      </w:hyperlink>
    </w:p>
    <w:p w14:paraId="3F92CB31" w14:textId="77777777" w:rsidR="00F4433E" w:rsidRPr="00D23736" w:rsidRDefault="00F4433E" w:rsidP="0047289A">
      <w:pPr>
        <w:pStyle w:val="contentspage"/>
      </w:pPr>
    </w:p>
    <w:p w14:paraId="36CD56CF" w14:textId="77777777" w:rsidR="00F4433E" w:rsidRPr="00D23736" w:rsidRDefault="00F4433E" w:rsidP="0047289A">
      <w:pPr>
        <w:pStyle w:val="contentspage"/>
      </w:pPr>
    </w:p>
    <w:p w14:paraId="2E21296D" w14:textId="2AAFBB27" w:rsidR="00F4433E" w:rsidRPr="00D23736" w:rsidRDefault="00F4433E" w:rsidP="0047289A">
      <w:pPr>
        <w:pStyle w:val="contentspage"/>
      </w:pPr>
      <w:r w:rsidRPr="00D23736">
        <w:rPr>
          <w:noProof/>
        </w:rPr>
        <w:drawing>
          <wp:anchor distT="0" distB="0" distL="114300" distR="114300" simplePos="0" relativeHeight="252360704" behindDoc="0" locked="0" layoutInCell="1" allowOverlap="1" wp14:anchorId="18DEB433" wp14:editId="580D7E6D">
            <wp:simplePos x="0" y="0"/>
            <wp:positionH relativeFrom="column">
              <wp:posOffset>51435</wp:posOffset>
            </wp:positionH>
            <wp:positionV relativeFrom="paragraph">
              <wp:posOffset>33020</wp:posOffset>
            </wp:positionV>
            <wp:extent cx="1439545" cy="1439545"/>
            <wp:effectExtent l="0" t="0" r="8255" b="0"/>
            <wp:wrapNone/>
            <wp:docPr id="1967572642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72642" name="Picture 196757264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ow_to_download" w:history="1">
        <w:r w:rsidRPr="00D23736">
          <w:rPr>
            <w:rStyle w:val="Hyperlink"/>
            <w:color w:val="auto"/>
            <w:u w:val="none"/>
          </w:rPr>
          <w:t>Connecting to the internet</w:t>
        </w:r>
        <w:r w:rsidRPr="00D23736">
          <w:rPr>
            <w:rStyle w:val="Hyperlink"/>
            <w:color w:val="auto"/>
            <w:u w:val="none"/>
          </w:rPr>
          <w:tab/>
        </w:r>
        <w:r w:rsidR="005D083D" w:rsidRPr="00D23736">
          <w:rPr>
            <w:rStyle w:val="Hyperlink"/>
            <w:color w:val="auto"/>
            <w:u w:val="none"/>
          </w:rPr>
          <w:t>11</w:t>
        </w:r>
      </w:hyperlink>
    </w:p>
    <w:p w14:paraId="7EEAB12B" w14:textId="1E9DEB0A" w:rsidR="002A0CE1" w:rsidRPr="00D23736" w:rsidRDefault="002A0CE1" w:rsidP="0047289A">
      <w:pPr>
        <w:pStyle w:val="contentspage"/>
      </w:pPr>
    </w:p>
    <w:p w14:paraId="4EACDF63" w14:textId="07AFBD72" w:rsidR="003D7E54" w:rsidRPr="00D23736" w:rsidRDefault="003D7E54" w:rsidP="0047289A">
      <w:pPr>
        <w:pStyle w:val="contentspage"/>
      </w:pPr>
    </w:p>
    <w:p w14:paraId="569E0580" w14:textId="136728EB" w:rsidR="003D7E54" w:rsidRPr="00D23736" w:rsidRDefault="003D7E54" w:rsidP="0047289A">
      <w:pPr>
        <w:pStyle w:val="contentspage"/>
      </w:pPr>
      <w:hyperlink w:anchor="_How_to_download_1" w:history="1">
        <w:r w:rsidRPr="00D23736">
          <w:rPr>
            <w:rStyle w:val="Hyperlink"/>
            <w:color w:val="auto"/>
            <w:u w:val="none"/>
          </w:rPr>
          <w:t>How to download Zoom</w:t>
        </w:r>
        <w:r w:rsidRPr="00D23736">
          <w:rPr>
            <w:rStyle w:val="Hyperlink"/>
            <w:color w:val="auto"/>
            <w:u w:val="none"/>
          </w:rPr>
          <w:tab/>
        </w:r>
        <w:r w:rsidR="005D083D" w:rsidRPr="00D23736">
          <w:rPr>
            <w:rStyle w:val="Hyperlink"/>
            <w:color w:val="auto"/>
            <w:u w:val="none"/>
          </w:rPr>
          <w:t>13</w:t>
        </w:r>
      </w:hyperlink>
    </w:p>
    <w:p w14:paraId="44C54420" w14:textId="77777777" w:rsidR="00FB1818" w:rsidRPr="008D29A3" w:rsidRDefault="00FB1818" w:rsidP="0047289A">
      <w:pPr>
        <w:pStyle w:val="contentspage"/>
      </w:pPr>
    </w:p>
    <w:p w14:paraId="70B444B2" w14:textId="6298F897" w:rsidR="00017107" w:rsidRPr="008D29A3" w:rsidRDefault="0047289A" w:rsidP="0047289A">
      <w:pPr>
        <w:pStyle w:val="contentspage"/>
      </w:pPr>
      <w:r w:rsidRPr="008D29A3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08800" behindDoc="0" locked="0" layoutInCell="1" allowOverlap="1" wp14:anchorId="30A8F0D9" wp14:editId="278408A8">
            <wp:simplePos x="0" y="0"/>
            <wp:positionH relativeFrom="column">
              <wp:posOffset>62865</wp:posOffset>
            </wp:positionH>
            <wp:positionV relativeFrom="paragraph">
              <wp:posOffset>59690</wp:posOffset>
            </wp:positionV>
            <wp:extent cx="1259840" cy="1259840"/>
            <wp:effectExtent l="0" t="0" r="0" b="0"/>
            <wp:wrapNone/>
            <wp:docPr id="86376465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4512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7CDEA" w14:textId="08121032" w:rsidR="00017107" w:rsidRPr="004A151A" w:rsidRDefault="00017107" w:rsidP="0047289A">
      <w:pPr>
        <w:pStyle w:val="contentspage"/>
      </w:pPr>
      <w:hyperlink w:anchor="_How_to_join" w:history="1">
        <w:r w:rsidRPr="008D29A3">
          <w:rPr>
            <w:rStyle w:val="Hyperlink"/>
            <w:color w:val="auto"/>
            <w:u w:val="none"/>
          </w:rPr>
          <w:t>How to join a Zoom meeting</w:t>
        </w:r>
        <w:r w:rsidRPr="008D29A3">
          <w:rPr>
            <w:rStyle w:val="Hyperlink"/>
            <w:color w:val="auto"/>
            <w:u w:val="none"/>
          </w:rPr>
          <w:tab/>
        </w:r>
        <w:r w:rsidR="005D083D" w:rsidRPr="008D29A3">
          <w:rPr>
            <w:rStyle w:val="Hyperlink"/>
            <w:color w:val="auto"/>
            <w:u w:val="none"/>
          </w:rPr>
          <w:t>24</w:t>
        </w:r>
      </w:hyperlink>
    </w:p>
    <w:p w14:paraId="6AFBC55C" w14:textId="2C7D25DA" w:rsidR="00017107" w:rsidRDefault="00017107" w:rsidP="0047289A">
      <w:pPr>
        <w:pStyle w:val="contentspage"/>
      </w:pPr>
    </w:p>
    <w:p w14:paraId="6E90CEFD" w14:textId="4F574904" w:rsidR="0047289A" w:rsidRPr="000A3C46" w:rsidRDefault="0047289A" w:rsidP="0047289A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A42FBA5" w14:textId="5E49C596" w:rsidR="0047289A" w:rsidRDefault="0047289A" w:rsidP="0047289A">
      <w:pPr>
        <w:pStyle w:val="contentspage"/>
      </w:pPr>
    </w:p>
    <w:p w14:paraId="714981EC" w14:textId="73A420C4" w:rsidR="001B7047" w:rsidRDefault="00C25405" w:rsidP="0047289A">
      <w:pPr>
        <w:pStyle w:val="contentspage"/>
      </w:pPr>
      <w:r>
        <w:rPr>
          <w:noProof/>
        </w:rPr>
        <w:drawing>
          <wp:anchor distT="0" distB="0" distL="114300" distR="114300" simplePos="0" relativeHeight="252527616" behindDoc="0" locked="0" layoutInCell="1" allowOverlap="1" wp14:anchorId="0A81A341" wp14:editId="0B10565F">
            <wp:simplePos x="0" y="0"/>
            <wp:positionH relativeFrom="column">
              <wp:posOffset>-169122</wp:posOffset>
            </wp:positionH>
            <wp:positionV relativeFrom="paragraph">
              <wp:posOffset>204470</wp:posOffset>
            </wp:positionV>
            <wp:extent cx="1861617" cy="338667"/>
            <wp:effectExtent l="0" t="0" r="5715" b="4445"/>
            <wp:wrapNone/>
            <wp:docPr id="30911492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5078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617" cy="338667"/>
                    </a:xfrm>
                    <a:prstGeom prst="round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987C90" w14:textId="0060A3F5" w:rsidR="001B7047" w:rsidRPr="00D23736" w:rsidRDefault="001B7047" w:rsidP="0047289A">
      <w:pPr>
        <w:pStyle w:val="contentspage"/>
      </w:pPr>
      <w:hyperlink w:anchor="_Using_the_Zoom" w:history="1">
        <w:r w:rsidRPr="00D23736">
          <w:rPr>
            <w:rStyle w:val="Hyperlink"/>
            <w:color w:val="auto"/>
            <w:u w:val="none"/>
          </w:rPr>
          <w:t>Using Zoom controls</w:t>
        </w:r>
        <w:r w:rsidRPr="00D23736">
          <w:rPr>
            <w:rStyle w:val="Hyperlink"/>
            <w:color w:val="auto"/>
            <w:u w:val="none"/>
          </w:rPr>
          <w:tab/>
        </w:r>
        <w:r w:rsidR="005D083D" w:rsidRPr="00D23736">
          <w:rPr>
            <w:rStyle w:val="Hyperlink"/>
            <w:color w:val="auto"/>
            <w:u w:val="none"/>
          </w:rPr>
          <w:t>32</w:t>
        </w:r>
      </w:hyperlink>
    </w:p>
    <w:p w14:paraId="4761AEA1" w14:textId="1D4EE003" w:rsidR="00017107" w:rsidRPr="004A151A" w:rsidRDefault="00C25405" w:rsidP="0047289A">
      <w:pPr>
        <w:pStyle w:val="contentspage"/>
      </w:pPr>
      <w:r w:rsidRPr="004A151A">
        <w:rPr>
          <w:noProof/>
        </w:rPr>
        <w:drawing>
          <wp:anchor distT="0" distB="0" distL="114300" distR="114300" simplePos="0" relativeHeight="252528640" behindDoc="0" locked="0" layoutInCell="1" allowOverlap="1" wp14:anchorId="58D5AED1" wp14:editId="0CCE32A3">
            <wp:simplePos x="0" y="0"/>
            <wp:positionH relativeFrom="column">
              <wp:posOffset>-211455</wp:posOffset>
            </wp:positionH>
            <wp:positionV relativeFrom="paragraph">
              <wp:posOffset>180975</wp:posOffset>
            </wp:positionV>
            <wp:extent cx="1620000" cy="1620000"/>
            <wp:effectExtent l="0" t="0" r="0" b="0"/>
            <wp:wrapNone/>
            <wp:docPr id="1333026134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26134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8B8B6" w14:textId="5772B939" w:rsidR="001B7047" w:rsidRPr="004A151A" w:rsidRDefault="001B7047" w:rsidP="0047289A">
      <w:pPr>
        <w:pStyle w:val="contentspage"/>
      </w:pPr>
    </w:p>
    <w:p w14:paraId="34E73FE7" w14:textId="2CFE56B9" w:rsidR="006F06B3" w:rsidRPr="004A151A" w:rsidRDefault="006F06B3" w:rsidP="0047289A">
      <w:pPr>
        <w:pStyle w:val="contentspage"/>
      </w:pPr>
      <w:hyperlink w:anchor="_Tips_for_using" w:history="1">
        <w:r w:rsidRPr="004A151A">
          <w:rPr>
            <w:rStyle w:val="Hyperlink"/>
            <w:color w:val="auto"/>
            <w:u w:val="none"/>
          </w:rPr>
          <w:t>Tips for using Zoom</w:t>
        </w:r>
        <w:r w:rsidRPr="004A151A">
          <w:rPr>
            <w:rStyle w:val="Hyperlink"/>
            <w:color w:val="auto"/>
            <w:u w:val="none"/>
          </w:rPr>
          <w:tab/>
        </w:r>
        <w:r w:rsidR="005D083D">
          <w:rPr>
            <w:rStyle w:val="Hyperlink"/>
            <w:color w:val="auto"/>
            <w:u w:val="none"/>
          </w:rPr>
          <w:t>47</w:t>
        </w:r>
      </w:hyperlink>
    </w:p>
    <w:p w14:paraId="62BDF7C4" w14:textId="679E4B3B" w:rsidR="00570380" w:rsidRPr="00570380" w:rsidRDefault="008348DF" w:rsidP="00570380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br w:type="column"/>
      </w:r>
      <w:r w:rsidR="00124EA8">
        <w:rPr>
          <w:noProof/>
          <w:lang w:val="en-NZ" w:eastAsia="en-NZ"/>
        </w:rPr>
        <w:lastRenderedPageBreak/>
        <w:t xml:space="preserve">About this </w:t>
      </w:r>
      <w:r>
        <w:rPr>
          <w:noProof/>
          <w:lang w:val="en-NZ" w:eastAsia="en-NZ"/>
        </w:rPr>
        <w:t>Easy Read</w:t>
      </w:r>
    </w:p>
    <w:p w14:paraId="2CD715D6" w14:textId="59A19B86" w:rsidR="00D852B6" w:rsidRDefault="00D852B6" w:rsidP="00124EA8"/>
    <w:p w14:paraId="526D8157" w14:textId="3A990BC6" w:rsidR="00EF4A04" w:rsidRDefault="00BD34B6" w:rsidP="00124EA8">
      <w:r>
        <w:rPr>
          <w:noProof/>
        </w:rPr>
        <w:drawing>
          <wp:anchor distT="0" distB="0" distL="114300" distR="114300" simplePos="0" relativeHeight="251512832" behindDoc="0" locked="0" layoutInCell="1" allowOverlap="1" wp14:anchorId="5E79E4EE" wp14:editId="3AADAFB2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FB306" w14:textId="37F53FC5" w:rsidR="00311FF1" w:rsidRDefault="00EF4A04" w:rsidP="00284D0D">
      <w:r>
        <w:t xml:space="preserve">This </w:t>
      </w:r>
      <w:r w:rsidR="008348DF">
        <w:t xml:space="preserve">Easy Read </w:t>
      </w:r>
      <w:r w:rsidR="00F9677F">
        <w:t xml:space="preserve">guide </w:t>
      </w:r>
      <w:r w:rsidR="00745BCD">
        <w:t>is about how to use Zoom</w:t>
      </w:r>
      <w:r w:rsidR="00311FF1">
        <w:t xml:space="preserve">. </w:t>
      </w:r>
    </w:p>
    <w:p w14:paraId="549495DA" w14:textId="08D3FF59" w:rsidR="00311FF1" w:rsidRDefault="00311FF1" w:rsidP="00284D0D"/>
    <w:p w14:paraId="033E8A97" w14:textId="6C4E6347" w:rsidR="00311FF1" w:rsidRDefault="00311FF1" w:rsidP="00284D0D"/>
    <w:p w14:paraId="4E07D533" w14:textId="16437DBC" w:rsidR="00EF4A04" w:rsidRDefault="00D448CC" w:rsidP="00284D0D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10848" behindDoc="0" locked="0" layoutInCell="1" allowOverlap="1" wp14:anchorId="2B41AF81" wp14:editId="0F4CE6EE">
            <wp:simplePos x="0" y="0"/>
            <wp:positionH relativeFrom="column">
              <wp:posOffset>32022</wp:posOffset>
            </wp:positionH>
            <wp:positionV relativeFrom="paragraph">
              <wp:posOffset>27940</wp:posOffset>
            </wp:positionV>
            <wp:extent cx="1259840" cy="1432560"/>
            <wp:effectExtent l="0" t="0" r="0" b="0"/>
            <wp:wrapNone/>
            <wp:docPr id="569130474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30474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FF1">
        <w:t xml:space="preserve">It </w:t>
      </w:r>
      <w:r w:rsidR="008348DF">
        <w:t>tells you:</w:t>
      </w:r>
    </w:p>
    <w:p w14:paraId="1D8AE344" w14:textId="569C2BB3" w:rsidR="008348DF" w:rsidRDefault="00D75D8A" w:rsidP="00D75D8A">
      <w:pPr>
        <w:pStyle w:val="Listtoplevel"/>
      </w:pPr>
      <w:r>
        <w:t>w</w:t>
      </w:r>
      <w:r w:rsidR="008348DF">
        <w:t>hat Zoom is</w:t>
      </w:r>
      <w:r w:rsidR="00F91F37">
        <w:t xml:space="preserve"> </w:t>
      </w:r>
    </w:p>
    <w:p w14:paraId="743D6418" w14:textId="156FA1E3" w:rsidR="008348DF" w:rsidRDefault="00D75D8A" w:rsidP="00D75D8A">
      <w:pPr>
        <w:pStyle w:val="Listtoplevel"/>
      </w:pPr>
      <w:r>
        <w:t>h</w:t>
      </w:r>
      <w:r w:rsidR="008348DF">
        <w:t>ow to use Zoom on your:</w:t>
      </w:r>
    </w:p>
    <w:p w14:paraId="7235D5FE" w14:textId="76A23769" w:rsidR="008348DF" w:rsidRDefault="00262DFC" w:rsidP="00D75D8A">
      <w:pPr>
        <w:pStyle w:val="Listsecondlevel"/>
      </w:pPr>
      <w:r>
        <w:rPr>
          <w:noProof/>
        </w:rPr>
        <w:drawing>
          <wp:anchor distT="0" distB="0" distL="114300" distR="114300" simplePos="0" relativeHeight="252283904" behindDoc="0" locked="0" layoutInCell="1" allowOverlap="1" wp14:anchorId="0627EEC0" wp14:editId="4D198C44">
            <wp:simplePos x="0" y="0"/>
            <wp:positionH relativeFrom="column">
              <wp:posOffset>-38450</wp:posOffset>
            </wp:positionH>
            <wp:positionV relativeFrom="paragraph">
              <wp:posOffset>81872</wp:posOffset>
            </wp:positionV>
            <wp:extent cx="1620000" cy="1620000"/>
            <wp:effectExtent l="0" t="0" r="0" b="0"/>
            <wp:wrapNone/>
            <wp:docPr id="1737808517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08517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09F0">
        <w:t>laptop</w:t>
      </w:r>
    </w:p>
    <w:p w14:paraId="165F530F" w14:textId="787AE8B5" w:rsidR="008348DF" w:rsidRDefault="00F40E15" w:rsidP="00D75D8A">
      <w:pPr>
        <w:pStyle w:val="Listsecondlevel"/>
      </w:pPr>
      <w:r>
        <w:t>computer</w:t>
      </w:r>
      <w:r w:rsidR="008348DF">
        <w:t xml:space="preserve">. </w:t>
      </w:r>
    </w:p>
    <w:p w14:paraId="62021B92" w14:textId="2A7A5081" w:rsidR="008348DF" w:rsidRDefault="008348DF" w:rsidP="00BD34B6">
      <w:pPr>
        <w:rPr>
          <w:shd w:val="clear" w:color="auto" w:fill="FFFFFF"/>
          <w:lang w:eastAsia="en-GB"/>
        </w:rPr>
      </w:pPr>
    </w:p>
    <w:p w14:paraId="05E8A7EE" w14:textId="2B78D40B" w:rsidR="006772FF" w:rsidRDefault="006772FF" w:rsidP="00BD34B6">
      <w:pPr>
        <w:rPr>
          <w:shd w:val="clear" w:color="auto" w:fill="FFFFFF"/>
          <w:lang w:eastAsia="en-GB"/>
        </w:rPr>
      </w:pPr>
    </w:p>
    <w:p w14:paraId="497EFA8D" w14:textId="793BC356" w:rsidR="00D75D8A" w:rsidRDefault="00DC44AA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column"/>
      </w:r>
      <w:r w:rsidR="00150B88" w:rsidRPr="00150B88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390400" behindDoc="0" locked="0" layoutInCell="1" allowOverlap="1" wp14:anchorId="1EC6E7B3" wp14:editId="2EECFDF3">
            <wp:simplePos x="0" y="0"/>
            <wp:positionH relativeFrom="column">
              <wp:posOffset>-209550</wp:posOffset>
            </wp:positionH>
            <wp:positionV relativeFrom="paragraph">
              <wp:posOffset>-190500</wp:posOffset>
            </wp:positionV>
            <wp:extent cx="1440000" cy="2053470"/>
            <wp:effectExtent l="19050" t="19050" r="27305" b="23495"/>
            <wp:wrapNone/>
            <wp:docPr id="8798312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83128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205347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D8A">
        <w:rPr>
          <w:shd w:val="clear" w:color="auto" w:fill="FFFFFF"/>
          <w:lang w:eastAsia="en-GB"/>
        </w:rPr>
        <w:t xml:space="preserve">There is another Easy Read called </w:t>
      </w:r>
      <w:r w:rsidR="00D75D8A" w:rsidRPr="00D75D8A">
        <w:rPr>
          <w:b/>
          <w:bCs/>
          <w:shd w:val="clear" w:color="auto" w:fill="FFFFFF"/>
          <w:lang w:eastAsia="en-GB"/>
        </w:rPr>
        <w:t xml:space="preserve">How to use Zoom on your </w:t>
      </w:r>
      <w:r w:rsidR="00114682">
        <w:rPr>
          <w:b/>
          <w:bCs/>
          <w:shd w:val="clear" w:color="auto" w:fill="FFFFFF"/>
          <w:lang w:eastAsia="en-GB"/>
        </w:rPr>
        <w:t>phone or tablet</w:t>
      </w:r>
      <w:r w:rsidR="00D75D8A">
        <w:rPr>
          <w:shd w:val="clear" w:color="auto" w:fill="FFFFFF"/>
          <w:lang w:eastAsia="en-GB"/>
        </w:rPr>
        <w:t xml:space="preserve">. </w:t>
      </w:r>
    </w:p>
    <w:p w14:paraId="275EC9B1" w14:textId="77777777" w:rsidR="00D75D8A" w:rsidRDefault="00D75D8A" w:rsidP="00BD34B6">
      <w:pPr>
        <w:rPr>
          <w:shd w:val="clear" w:color="auto" w:fill="FFFFFF"/>
          <w:lang w:eastAsia="en-GB"/>
        </w:rPr>
      </w:pPr>
    </w:p>
    <w:p w14:paraId="7A6C564D" w14:textId="14021614" w:rsidR="00D75D8A" w:rsidRDefault="00D75D8A" w:rsidP="00BD34B6">
      <w:pPr>
        <w:rPr>
          <w:shd w:val="clear" w:color="auto" w:fill="FFFFFF"/>
          <w:lang w:eastAsia="en-GB"/>
        </w:rPr>
      </w:pPr>
    </w:p>
    <w:p w14:paraId="2937C15C" w14:textId="2F15CAD1" w:rsidR="00D75D8A" w:rsidRDefault="0080370F" w:rsidP="00BD34B6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695104" behindDoc="0" locked="0" layoutInCell="1" allowOverlap="1" wp14:anchorId="42064F6E" wp14:editId="5D8484D4">
            <wp:simplePos x="0" y="0"/>
            <wp:positionH relativeFrom="column">
              <wp:posOffset>-165735</wp:posOffset>
            </wp:positionH>
            <wp:positionV relativeFrom="paragraph">
              <wp:posOffset>309245</wp:posOffset>
            </wp:positionV>
            <wp:extent cx="1620000" cy="1620000"/>
            <wp:effectExtent l="0" t="0" r="0" b="0"/>
            <wp:wrapNone/>
            <wp:docPr id="86537681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7681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D8A">
        <w:rPr>
          <w:shd w:val="clear" w:color="auto" w:fill="FFFFFF"/>
          <w:lang w:eastAsia="en-GB"/>
        </w:rPr>
        <w:t xml:space="preserve">You can read this Easy Read at this website: </w:t>
      </w:r>
    </w:p>
    <w:p w14:paraId="5B01A3C9" w14:textId="77777777" w:rsidR="00D75D8A" w:rsidRDefault="00D75D8A" w:rsidP="00BD34B6">
      <w:pPr>
        <w:rPr>
          <w:shd w:val="clear" w:color="auto" w:fill="FFFFFF"/>
          <w:lang w:eastAsia="en-GB"/>
        </w:rPr>
      </w:pPr>
    </w:p>
    <w:p w14:paraId="68F54D27" w14:textId="3A12CB21" w:rsidR="00D75D8A" w:rsidRDefault="007A3D8A" w:rsidP="00DC44AA">
      <w:pPr>
        <w:ind w:left="3119"/>
        <w:rPr>
          <w:b/>
          <w:bCs/>
          <w:shd w:val="clear" w:color="auto" w:fill="FFFFFF"/>
          <w:lang w:eastAsia="en-GB"/>
        </w:rPr>
      </w:pPr>
      <w:r w:rsidRPr="007A3D8A">
        <w:rPr>
          <w:b/>
          <w:bCs/>
          <w:shd w:val="clear" w:color="auto" w:fill="FFFFFF"/>
          <w:lang w:eastAsia="en-GB"/>
        </w:rPr>
        <w:t>https://tinyurl.com/ZoomTabletPhone</w:t>
      </w:r>
    </w:p>
    <w:p w14:paraId="45C88EA9" w14:textId="77777777" w:rsidR="003B44AA" w:rsidRPr="003B44AA" w:rsidRDefault="003B44AA" w:rsidP="00BD34B6">
      <w:pPr>
        <w:rPr>
          <w:shd w:val="clear" w:color="auto" w:fill="FFFFFF"/>
          <w:lang w:eastAsia="en-GB"/>
        </w:rPr>
      </w:pPr>
    </w:p>
    <w:p w14:paraId="70236423" w14:textId="4705EF7A" w:rsidR="003B44AA" w:rsidRDefault="003B44AA" w:rsidP="00BD34B6">
      <w:pPr>
        <w:rPr>
          <w:shd w:val="clear" w:color="auto" w:fill="FFFFFF"/>
          <w:lang w:eastAsia="en-GB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948032" behindDoc="0" locked="0" layoutInCell="1" allowOverlap="1" wp14:anchorId="1F789A6D" wp14:editId="0737B88D">
            <wp:simplePos x="0" y="0"/>
            <wp:positionH relativeFrom="margin">
              <wp:posOffset>1996</wp:posOffset>
            </wp:positionH>
            <wp:positionV relativeFrom="paragraph">
              <wp:posOffset>255179</wp:posOffset>
            </wp:positionV>
            <wp:extent cx="1638300" cy="819382"/>
            <wp:effectExtent l="0" t="0" r="0" b="0"/>
            <wp:wrapNone/>
            <wp:docPr id="57746824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46824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28F7F" w14:textId="7A0C5AD7" w:rsidR="003B44AA" w:rsidRPr="003B44AA" w:rsidRDefault="003B44AA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s Easy Read has been made by People First NZ. </w:t>
      </w:r>
    </w:p>
    <w:p w14:paraId="259DCA07" w14:textId="77777777" w:rsidR="00D75D8A" w:rsidRPr="00D75D8A" w:rsidRDefault="00D75D8A" w:rsidP="00D75D8A">
      <w:pPr>
        <w:pStyle w:val="Heading1"/>
        <w:rPr>
          <w:shd w:val="clear" w:color="auto" w:fill="FFFFFF"/>
          <w:lang w:eastAsia="en-GB"/>
        </w:rPr>
      </w:pPr>
      <w:bookmarkStart w:id="1" w:name="_What_is_Zoom?"/>
      <w:bookmarkEnd w:id="1"/>
      <w:r>
        <w:rPr>
          <w:shd w:val="clear" w:color="auto" w:fill="FFFFFF"/>
          <w:lang w:eastAsia="en-GB"/>
        </w:rPr>
        <w:br w:type="column"/>
      </w:r>
      <w:r>
        <w:rPr>
          <w:shd w:val="clear" w:color="auto" w:fill="FFFFFF"/>
          <w:lang w:eastAsia="en-GB"/>
        </w:rPr>
        <w:lastRenderedPageBreak/>
        <w:t xml:space="preserve">What is Zoom? </w:t>
      </w:r>
    </w:p>
    <w:p w14:paraId="315C47DC" w14:textId="77777777" w:rsidR="00D75D8A" w:rsidRDefault="00D75D8A" w:rsidP="00BD34B6">
      <w:pPr>
        <w:rPr>
          <w:shd w:val="clear" w:color="auto" w:fill="FFFFFF"/>
          <w:lang w:eastAsia="en-GB"/>
        </w:rPr>
      </w:pPr>
    </w:p>
    <w:p w14:paraId="3C3D8A2E" w14:textId="6AD7C656" w:rsidR="00D75D8A" w:rsidRDefault="00CA508C" w:rsidP="00BD34B6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700224" behindDoc="0" locked="0" layoutInCell="1" allowOverlap="1" wp14:anchorId="3D290FA2" wp14:editId="72A126E6">
            <wp:simplePos x="0" y="0"/>
            <wp:positionH relativeFrom="column">
              <wp:posOffset>-22225</wp:posOffset>
            </wp:positionH>
            <wp:positionV relativeFrom="paragraph">
              <wp:posOffset>149225</wp:posOffset>
            </wp:positionV>
            <wp:extent cx="1260000" cy="1260000"/>
            <wp:effectExtent l="0" t="0" r="0" b="0"/>
            <wp:wrapNone/>
            <wp:docPr id="128745123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45123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EAD696" w14:textId="593DC765" w:rsidR="00706B61" w:rsidRDefault="00D75D8A" w:rsidP="00BD34B6">
      <w:pPr>
        <w:rPr>
          <w:b/>
          <w:bCs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Zoom is a</w:t>
      </w:r>
      <w:r w:rsidR="00EB60A5">
        <w:rPr>
          <w:shd w:val="clear" w:color="auto" w:fill="FFFFFF"/>
          <w:lang w:eastAsia="en-GB"/>
        </w:rPr>
        <w:t xml:space="preserve">n </w:t>
      </w:r>
      <w:r w:rsidR="00EB60A5" w:rsidRPr="00CF79A7">
        <w:rPr>
          <w:b/>
          <w:bCs/>
          <w:shd w:val="clear" w:color="auto" w:fill="FFFFFF"/>
          <w:lang w:eastAsia="en-GB"/>
        </w:rPr>
        <w:t>app</w:t>
      </w:r>
      <w:r w:rsidR="00EB60A5">
        <w:rPr>
          <w:shd w:val="clear" w:color="auto" w:fill="FFFFFF"/>
          <w:lang w:eastAsia="en-GB"/>
        </w:rPr>
        <w:t xml:space="preserve"> </w:t>
      </w:r>
      <w:r w:rsidR="00B3696B">
        <w:rPr>
          <w:shd w:val="clear" w:color="auto" w:fill="FFFFFF"/>
          <w:lang w:eastAsia="en-GB"/>
        </w:rPr>
        <w:t>that you can make video calls on</w:t>
      </w:r>
      <w:r w:rsidR="00EB60A5">
        <w:rPr>
          <w:shd w:val="clear" w:color="auto" w:fill="FFFFFF"/>
          <w:lang w:eastAsia="en-GB"/>
        </w:rPr>
        <w:t xml:space="preserve">. </w:t>
      </w:r>
      <w:r w:rsidR="00706B61">
        <w:rPr>
          <w:shd w:val="clear" w:color="auto" w:fill="FFFFFF"/>
          <w:lang w:eastAsia="en-GB"/>
        </w:rPr>
        <w:t xml:space="preserve"> </w:t>
      </w:r>
    </w:p>
    <w:p w14:paraId="0F370419" w14:textId="77777777" w:rsidR="00706B61" w:rsidRPr="00706B61" w:rsidRDefault="00706B61" w:rsidP="00706B61"/>
    <w:p w14:paraId="366AA122" w14:textId="7F57DC88" w:rsidR="00D75D8A" w:rsidRPr="00706B61" w:rsidRDefault="00CF79A7" w:rsidP="00706B61">
      <w:r w:rsidRPr="00706B61">
        <w:rPr>
          <w:noProof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7DB7215F" wp14:editId="34D8AFCD">
                <wp:simplePos x="0" y="0"/>
                <wp:positionH relativeFrom="column">
                  <wp:posOffset>2217420</wp:posOffset>
                </wp:positionH>
                <wp:positionV relativeFrom="paragraph">
                  <wp:posOffset>217806</wp:posOffset>
                </wp:positionV>
                <wp:extent cx="3505200" cy="868680"/>
                <wp:effectExtent l="0" t="0" r="0" b="7620"/>
                <wp:wrapNone/>
                <wp:docPr id="410197294" name="Rectangle 4101972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868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F3E0F" id="Rectangle 410197294" o:spid="_x0000_s1026" alt="&quot;&quot;" style="position:absolute;margin-left:174.6pt;margin-top:17.15pt;width:276pt;height:68.4pt;z-index:-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" fillcolor="#bdd6ee [1304]" stroked="f" strokeweight="1pt"/>
            </w:pict>
          </mc:Fallback>
        </mc:AlternateContent>
      </w:r>
      <w:r w:rsidRPr="00706B61">
        <w:rPr>
          <w:noProof/>
        </w:rPr>
        <mc:AlternateContent>
          <mc:Choice Requires="wps">
            <w:drawing>
              <wp:anchor distT="0" distB="0" distL="114300" distR="114300" simplePos="0" relativeHeight="251514880" behindDoc="1" locked="0" layoutInCell="1" allowOverlap="1" wp14:anchorId="40457084" wp14:editId="343A2591">
                <wp:simplePos x="0" y="0"/>
                <wp:positionH relativeFrom="column">
                  <wp:posOffset>2217420</wp:posOffset>
                </wp:positionH>
                <wp:positionV relativeFrom="paragraph">
                  <wp:posOffset>218440</wp:posOffset>
                </wp:positionV>
                <wp:extent cx="3505200" cy="868680"/>
                <wp:effectExtent l="0" t="0" r="0" b="7620"/>
                <wp:wrapNone/>
                <wp:docPr id="1796" name="Rectangle 17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868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5455F1" id="Rectangle 1796" o:spid="_x0000_s1026" alt="&quot;&quot;" style="position:absolute;margin-left:174.6pt;margin-top:17.2pt;width:276pt;height:68.4pt;z-index:-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" fillcolor="#bdd6ee [1304]" stroked="f" strokeweight="1pt"/>
            </w:pict>
          </mc:Fallback>
        </mc:AlternateContent>
      </w:r>
      <w:r w:rsidR="001F6D55" w:rsidRPr="00706B61">
        <w:rPr>
          <w:noProof/>
        </w:rPr>
        <w:drawing>
          <wp:anchor distT="0" distB="0" distL="114300" distR="114300" simplePos="0" relativeHeight="251699200" behindDoc="0" locked="0" layoutInCell="1" allowOverlap="1" wp14:anchorId="03971033" wp14:editId="58D80769">
            <wp:simplePos x="0" y="0"/>
            <wp:positionH relativeFrom="column">
              <wp:posOffset>-102596</wp:posOffset>
            </wp:positionH>
            <wp:positionV relativeFrom="paragraph">
              <wp:posOffset>274955</wp:posOffset>
            </wp:positionV>
            <wp:extent cx="1440000" cy="1179792"/>
            <wp:effectExtent l="0" t="0" r="8255" b="1905"/>
            <wp:wrapNone/>
            <wp:docPr id="127901563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01563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47137" w14:textId="44BE77CA" w:rsidR="008348DF" w:rsidRDefault="00D75D8A" w:rsidP="00BD34B6">
      <w:r>
        <w:t xml:space="preserve">An </w:t>
      </w:r>
      <w:r w:rsidRPr="00D75D8A">
        <w:rPr>
          <w:b/>
          <w:bCs/>
        </w:rPr>
        <w:t>app</w:t>
      </w:r>
      <w:r>
        <w:t xml:space="preserve"> is a program that you can download to your </w:t>
      </w:r>
      <w:r w:rsidR="00CF79A7">
        <w:rPr>
          <w:b/>
          <w:bCs/>
        </w:rPr>
        <w:t>device</w:t>
      </w:r>
      <w:r>
        <w:t xml:space="preserve">. </w:t>
      </w:r>
    </w:p>
    <w:p w14:paraId="2C6818FB" w14:textId="77777777" w:rsidR="00D75D8A" w:rsidRDefault="00D75D8A" w:rsidP="00BD34B6"/>
    <w:p w14:paraId="30933265" w14:textId="5BBF86A3" w:rsidR="00D75D8A" w:rsidRDefault="00262DFC" w:rsidP="00BD34B6">
      <w:r>
        <w:rPr>
          <w:noProof/>
        </w:rPr>
        <w:drawing>
          <wp:anchor distT="0" distB="0" distL="114300" distR="114300" simplePos="0" relativeHeight="252285952" behindDoc="0" locked="0" layoutInCell="1" allowOverlap="1" wp14:anchorId="32408332" wp14:editId="6826F53A">
            <wp:simplePos x="0" y="0"/>
            <wp:positionH relativeFrom="column">
              <wp:posOffset>-93980</wp:posOffset>
            </wp:positionH>
            <wp:positionV relativeFrom="paragraph">
              <wp:posOffset>327660</wp:posOffset>
            </wp:positionV>
            <wp:extent cx="1620000" cy="1620000"/>
            <wp:effectExtent l="0" t="0" r="0" b="0"/>
            <wp:wrapNone/>
            <wp:docPr id="1051061031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08517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8B063F4" wp14:editId="61BAFCE3">
                <wp:simplePos x="0" y="0"/>
                <wp:positionH relativeFrom="column">
                  <wp:posOffset>2217420</wp:posOffset>
                </wp:positionH>
                <wp:positionV relativeFrom="paragraph">
                  <wp:posOffset>264160</wp:posOffset>
                </wp:positionV>
                <wp:extent cx="3600000" cy="1798320"/>
                <wp:effectExtent l="0" t="0" r="635" b="0"/>
                <wp:wrapNone/>
                <wp:docPr id="170424914" name="Rectangle 1704249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983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2E0C3" id="Rectangle 170424914" o:spid="_x0000_s1026" alt="&quot;&quot;" style="position:absolute;margin-left:174.6pt;margin-top:20.8pt;width:283.45pt;height:141.6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1A012509" w14:textId="25094232" w:rsidR="00D75D8A" w:rsidRDefault="00FC3005" w:rsidP="00BD34B6">
      <w:r>
        <w:t>Here a</w:t>
      </w:r>
      <w:r w:rsidR="00D75D8A">
        <w:t xml:space="preserve"> </w:t>
      </w:r>
      <w:r w:rsidR="00D75D8A">
        <w:rPr>
          <w:b/>
          <w:bCs/>
        </w:rPr>
        <w:t xml:space="preserve">device </w:t>
      </w:r>
      <w:r w:rsidR="00D75D8A">
        <w:t>is</w:t>
      </w:r>
      <w:r>
        <w:t xml:space="preserve"> a</w:t>
      </w:r>
      <w:r w:rsidR="00D75D8A">
        <w:t>:</w:t>
      </w:r>
    </w:p>
    <w:p w14:paraId="38F683AA" w14:textId="70A096A1" w:rsidR="00D75D8A" w:rsidRDefault="00BC0CBE" w:rsidP="00FC3005">
      <w:pPr>
        <w:pStyle w:val="Listtoplevel"/>
      </w:pPr>
      <w:r>
        <w:t>laptop</w:t>
      </w:r>
    </w:p>
    <w:p w14:paraId="6425EFD7" w14:textId="1958ECC5" w:rsidR="00FC3005" w:rsidRDefault="00BC0CBE" w:rsidP="00FC3005">
      <w:pPr>
        <w:pStyle w:val="Listtoplevel"/>
      </w:pPr>
      <w:r>
        <w:t>computer</w:t>
      </w:r>
      <w:r w:rsidR="00D75D8A">
        <w:t>.</w:t>
      </w:r>
    </w:p>
    <w:p w14:paraId="1E6EF834" w14:textId="77777777" w:rsidR="00FC3005" w:rsidRDefault="00FC3005" w:rsidP="00FC3005"/>
    <w:p w14:paraId="2234A85A" w14:textId="18E8B748" w:rsidR="006772FF" w:rsidRDefault="005B4B79" w:rsidP="00FC3005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697152" behindDoc="0" locked="0" layoutInCell="1" allowOverlap="1" wp14:anchorId="7A1DD342" wp14:editId="3FE8963A">
            <wp:simplePos x="0" y="0"/>
            <wp:positionH relativeFrom="column">
              <wp:posOffset>-25581</wp:posOffset>
            </wp:positionH>
            <wp:positionV relativeFrom="paragraph">
              <wp:posOffset>34562</wp:posOffset>
            </wp:positionV>
            <wp:extent cx="1259840" cy="1432560"/>
            <wp:effectExtent l="0" t="0" r="0" b="0"/>
            <wp:wrapNone/>
            <wp:docPr id="15545311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11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47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B46C8" w14:textId="4CACB6AC" w:rsidR="006772FF" w:rsidRDefault="006772FF" w:rsidP="006772FF">
      <w:r>
        <w:rPr>
          <w:shd w:val="clear" w:color="auto" w:fill="FFFFFF"/>
          <w:lang w:eastAsia="en-GB"/>
        </w:rPr>
        <w:t xml:space="preserve">The </w:t>
      </w:r>
      <w:r w:rsidR="001F6D55">
        <w:rPr>
          <w:shd w:val="clear" w:color="auto" w:fill="FFFFFF"/>
          <w:lang w:eastAsia="en-GB"/>
        </w:rPr>
        <w:t xml:space="preserve">full name of the </w:t>
      </w:r>
      <w:r>
        <w:rPr>
          <w:shd w:val="clear" w:color="auto" w:fill="FFFFFF"/>
          <w:lang w:eastAsia="en-GB"/>
        </w:rPr>
        <w:t xml:space="preserve">Zoom app is </w:t>
      </w:r>
      <w:r w:rsidR="003E5374">
        <w:rPr>
          <w:shd w:val="clear" w:color="auto" w:fill="FFFFFF"/>
          <w:lang w:eastAsia="en-GB"/>
        </w:rPr>
        <w:t xml:space="preserve">the </w:t>
      </w:r>
      <w:r w:rsidRPr="003E5374">
        <w:rPr>
          <w:b/>
          <w:bCs/>
        </w:rPr>
        <w:t>Zoom Workplace</w:t>
      </w:r>
      <w:r>
        <w:t xml:space="preserve"> </w:t>
      </w:r>
      <w:r w:rsidRPr="00E71F79">
        <w:rPr>
          <w:b/>
          <w:bCs/>
        </w:rPr>
        <w:t>app</w:t>
      </w:r>
      <w:r>
        <w:t xml:space="preserve">. </w:t>
      </w:r>
    </w:p>
    <w:p w14:paraId="6C47486F" w14:textId="77777777" w:rsidR="006772FF" w:rsidRDefault="006772FF" w:rsidP="006772FF">
      <w:pPr>
        <w:rPr>
          <w:shd w:val="clear" w:color="auto" w:fill="FFFFFF"/>
          <w:lang w:eastAsia="en-GB"/>
        </w:rPr>
      </w:pPr>
    </w:p>
    <w:p w14:paraId="05B2CC1B" w14:textId="77777777" w:rsidR="006772FF" w:rsidRDefault="006772FF" w:rsidP="006772FF">
      <w:pPr>
        <w:rPr>
          <w:shd w:val="clear" w:color="auto" w:fill="FFFFFF"/>
          <w:lang w:eastAsia="en-GB"/>
        </w:rPr>
      </w:pPr>
    </w:p>
    <w:p w14:paraId="374CCC00" w14:textId="32CC13FB" w:rsidR="00706B61" w:rsidRDefault="005B4B79" w:rsidP="006772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column"/>
      </w:r>
      <w:r w:rsidR="00AF674E">
        <w:rPr>
          <w:shd w:val="clear" w:color="auto" w:fill="FFFFFF"/>
          <w:lang w:eastAsia="en-GB"/>
        </w:rPr>
        <w:lastRenderedPageBreak/>
        <w:t>It is</w:t>
      </w:r>
      <w:r w:rsidR="00706B61">
        <w:rPr>
          <w:shd w:val="clear" w:color="auto" w:fill="FFFFFF"/>
          <w:lang w:eastAsia="en-GB"/>
        </w:rPr>
        <w:t xml:space="preserve"> usually call</w:t>
      </w:r>
      <w:r w:rsidR="00AF674E">
        <w:rPr>
          <w:shd w:val="clear" w:color="auto" w:fill="FFFFFF"/>
          <w:lang w:eastAsia="en-GB"/>
        </w:rPr>
        <w:t>ed</w:t>
      </w:r>
      <w:r w:rsidR="00706B61">
        <w:rPr>
          <w:shd w:val="clear" w:color="auto" w:fill="FFFFFF"/>
          <w:lang w:eastAsia="en-GB"/>
        </w:rPr>
        <w:t xml:space="preserve"> Zoom for short. </w:t>
      </w:r>
    </w:p>
    <w:p w14:paraId="7E59A2A8" w14:textId="5CBFA049" w:rsidR="00FC3005" w:rsidRDefault="00AF674E" w:rsidP="00CF79A7">
      <w:r>
        <w:rPr>
          <w:noProof/>
        </w:rPr>
        <w:drawing>
          <wp:anchor distT="0" distB="0" distL="114300" distR="114300" simplePos="0" relativeHeight="251705344" behindDoc="0" locked="0" layoutInCell="1" allowOverlap="1" wp14:anchorId="29464E4A" wp14:editId="2B5E4B01">
            <wp:simplePos x="0" y="0"/>
            <wp:positionH relativeFrom="column">
              <wp:posOffset>109220</wp:posOffset>
            </wp:positionH>
            <wp:positionV relativeFrom="paragraph">
              <wp:posOffset>-409575</wp:posOffset>
            </wp:positionV>
            <wp:extent cx="1260000" cy="1260000"/>
            <wp:effectExtent l="0" t="0" r="0" b="0"/>
            <wp:wrapNone/>
            <wp:docPr id="1114632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32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>On Zoom you can meet up with:</w:t>
      </w:r>
    </w:p>
    <w:p w14:paraId="4FC21505" w14:textId="5960CD7F" w:rsidR="00FC3005" w:rsidRDefault="00AF674E" w:rsidP="00FC3005">
      <w:pPr>
        <w:pStyle w:val="Listtoplevel"/>
      </w:pPr>
      <w:r>
        <w:drawing>
          <wp:anchor distT="0" distB="0" distL="114300" distR="114300" simplePos="0" relativeHeight="251706368" behindDoc="0" locked="0" layoutInCell="1" allowOverlap="1" wp14:anchorId="01162676" wp14:editId="5B702C2B">
            <wp:simplePos x="0" y="0"/>
            <wp:positionH relativeFrom="column">
              <wp:posOffset>62865</wp:posOffset>
            </wp:positionH>
            <wp:positionV relativeFrom="paragraph">
              <wp:posOffset>437515</wp:posOffset>
            </wp:positionV>
            <wp:extent cx="1260000" cy="1260000"/>
            <wp:effectExtent l="0" t="0" r="0" b="0"/>
            <wp:wrapNone/>
            <wp:docPr id="65531456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1456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>1 person</w:t>
      </w:r>
    </w:p>
    <w:p w14:paraId="1EEA913E" w14:textId="327F07A3" w:rsidR="00EA7951" w:rsidRDefault="00EA7951" w:rsidP="00FC3005">
      <w:pPr>
        <w:pStyle w:val="Listtoplevel"/>
      </w:pPr>
      <w:r>
        <w:t>lots of people</w:t>
      </w:r>
      <w:r w:rsidR="00EC2B9A">
        <w:t>.</w:t>
      </w:r>
    </w:p>
    <w:p w14:paraId="08E682BD" w14:textId="4BD16A72" w:rsidR="00FC3005" w:rsidRDefault="00FC3005" w:rsidP="00FC3005"/>
    <w:p w14:paraId="0E324EFA" w14:textId="7B62AD24" w:rsidR="00FC3005" w:rsidRDefault="00245E1B" w:rsidP="00FC3005">
      <w:r>
        <w:rPr>
          <w:noProof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07AB3FEE" wp14:editId="795B6068">
                <wp:simplePos x="0" y="0"/>
                <wp:positionH relativeFrom="column">
                  <wp:posOffset>-19050</wp:posOffset>
                </wp:positionH>
                <wp:positionV relativeFrom="paragraph">
                  <wp:posOffset>288600</wp:posOffset>
                </wp:positionV>
                <wp:extent cx="1133475" cy="1133475"/>
                <wp:effectExtent l="0" t="0" r="0" b="9525"/>
                <wp:wrapNone/>
                <wp:docPr id="1471276357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3475" cy="113347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882849078" name="Picture 20" descr="A person holding a table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165738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1978">
                            <a:off x="933450" y="524933"/>
                            <a:ext cx="448310" cy="4483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4E70C5" id="Group 21" o:spid="_x0000_s1026" alt="&quot;&quot;" style="position:absolute;margin-left:-1.5pt;margin-top:22.7pt;width:89.25pt;height:89.25pt;z-index:251710464;mso-width-relative:margin;mso-height-relative:margin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">
                <v:shape id="Picture 20" o:spid="_x0000_s1027" type="#_x0000_t75" alt="A person holding a tablet&#10;&#10;AI-generated content may be incorrect.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">
                  <v:imagedata r:id="rId32" o:title="A person holding a tablet&#10;&#10;AI-generated content may be incorrect"/>
                </v:shape>
                <v:shape id="Picture 19" o:spid="_x0000_s1028" type="#_x0000_t75" alt="&quot;&quot;" style="position:absolute;left:9334;top:5249;width:4483;height:4483;rotation:18784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">
                  <v:imagedata r:id="rId33" o:title=""/>
                </v:shape>
              </v:group>
            </w:pict>
          </mc:Fallback>
        </mc:AlternateContent>
      </w:r>
    </w:p>
    <w:p w14:paraId="3B0C76C8" w14:textId="140E15B0" w:rsidR="00FC3005" w:rsidRDefault="00FC3005" w:rsidP="00FC3005">
      <w:r>
        <w:t xml:space="preserve">When you meet up </w:t>
      </w:r>
      <w:r w:rsidR="00015DE5">
        <w:t>using the</w:t>
      </w:r>
      <w:r>
        <w:t xml:space="preserve"> Zoom </w:t>
      </w:r>
      <w:r w:rsidR="00015DE5">
        <w:t xml:space="preserve">app </w:t>
      </w:r>
      <w:r>
        <w:t xml:space="preserve">it is called a Zoom meeting. </w:t>
      </w:r>
    </w:p>
    <w:p w14:paraId="6835A5B4" w14:textId="77777777" w:rsidR="00FC3005" w:rsidRDefault="00FC3005" w:rsidP="00FC3005"/>
    <w:p w14:paraId="6D22DC6E" w14:textId="77777777" w:rsidR="00FC3005" w:rsidRDefault="00FC3005" w:rsidP="00FC3005"/>
    <w:p w14:paraId="6D6F5355" w14:textId="2F386E0D" w:rsidR="00FC3005" w:rsidRDefault="001B1E96" w:rsidP="00FC3005">
      <w:r>
        <w:br w:type="column"/>
      </w:r>
      <w:r w:rsidR="007B276B">
        <w:rPr>
          <w:noProof/>
        </w:rPr>
        <w:lastRenderedPageBreak/>
        <w:drawing>
          <wp:anchor distT="0" distB="0" distL="114300" distR="114300" simplePos="0" relativeHeight="252379136" behindDoc="0" locked="0" layoutInCell="1" allowOverlap="1" wp14:anchorId="22E2C4D0" wp14:editId="237699F8">
            <wp:simplePos x="0" y="0"/>
            <wp:positionH relativeFrom="column">
              <wp:posOffset>38100</wp:posOffset>
            </wp:positionH>
            <wp:positionV relativeFrom="paragraph">
              <wp:posOffset>-114300</wp:posOffset>
            </wp:positionV>
            <wp:extent cx="1260000" cy="1260000"/>
            <wp:effectExtent l="0" t="0" r="0" b="0"/>
            <wp:wrapNone/>
            <wp:docPr id="741134790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134790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 xml:space="preserve">When you </w:t>
      </w:r>
      <w:r w:rsidR="00495816">
        <w:t xml:space="preserve">meet </w:t>
      </w:r>
      <w:r w:rsidR="004D7EC3">
        <w:t xml:space="preserve">with other people </w:t>
      </w:r>
      <w:r w:rsidR="00495816">
        <w:t>on</w:t>
      </w:r>
      <w:r w:rsidR="00FC3005">
        <w:t xml:space="preserve"> Zoom you can:</w:t>
      </w:r>
    </w:p>
    <w:p w14:paraId="62DCC8F5" w14:textId="77777777" w:rsidR="00FC3005" w:rsidRDefault="00FC3005" w:rsidP="00FC3005">
      <w:pPr>
        <w:pStyle w:val="Listtoplevel"/>
      </w:pPr>
      <w:r>
        <w:t>see them</w:t>
      </w:r>
    </w:p>
    <w:p w14:paraId="4B163A31" w14:textId="77777777" w:rsidR="00FC3005" w:rsidRDefault="00686100" w:rsidP="00FC3005">
      <w:pPr>
        <w:pStyle w:val="Listtoplevel"/>
      </w:pPr>
      <w:r>
        <w:drawing>
          <wp:anchor distT="0" distB="0" distL="114300" distR="114300" simplePos="0" relativeHeight="251711488" behindDoc="0" locked="0" layoutInCell="1" allowOverlap="1" wp14:anchorId="07E513AF" wp14:editId="418E8079">
            <wp:simplePos x="0" y="0"/>
            <wp:positionH relativeFrom="column">
              <wp:posOffset>36318</wp:posOffset>
            </wp:positionH>
            <wp:positionV relativeFrom="paragraph">
              <wp:posOffset>315595</wp:posOffset>
            </wp:positionV>
            <wp:extent cx="1260000" cy="1145797"/>
            <wp:effectExtent l="0" t="0" r="0" b="0"/>
            <wp:wrapNone/>
            <wp:docPr id="20573662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3662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145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 xml:space="preserve">hear them </w:t>
      </w:r>
    </w:p>
    <w:p w14:paraId="2EC345D0" w14:textId="2C015D6F" w:rsidR="00FC3005" w:rsidRDefault="00FC3005" w:rsidP="00FC3005">
      <w:pPr>
        <w:pStyle w:val="Listtoplevel"/>
      </w:pPr>
      <w:r>
        <w:t>send them messages</w:t>
      </w:r>
      <w:r w:rsidR="004D7EC3">
        <w:t xml:space="preserve"> </w:t>
      </w:r>
      <w:r>
        <w:t xml:space="preserve">on </w:t>
      </w:r>
      <w:r w:rsidR="009675E2">
        <w:br/>
      </w:r>
      <w:r>
        <w:t xml:space="preserve">Zoom chat. </w:t>
      </w:r>
    </w:p>
    <w:p w14:paraId="145A1881" w14:textId="77777777" w:rsidR="00FC3005" w:rsidRDefault="00FC3005" w:rsidP="00FC3005"/>
    <w:p w14:paraId="5F6ABB78" w14:textId="77777777" w:rsidR="00FC3005" w:rsidRDefault="00FC3005" w:rsidP="00FC3005"/>
    <w:p w14:paraId="1CA6C3B0" w14:textId="77777777" w:rsidR="00FC3005" w:rsidRDefault="00DA6374" w:rsidP="00FC3005">
      <w:r>
        <w:rPr>
          <w:noProof/>
        </w:rPr>
        <w:drawing>
          <wp:anchor distT="0" distB="0" distL="114300" distR="114300" simplePos="0" relativeHeight="251716608" behindDoc="0" locked="0" layoutInCell="1" allowOverlap="1" wp14:anchorId="3D46D3C7" wp14:editId="3D53044C">
            <wp:simplePos x="0" y="0"/>
            <wp:positionH relativeFrom="column">
              <wp:posOffset>-25400</wp:posOffset>
            </wp:positionH>
            <wp:positionV relativeFrom="paragraph">
              <wp:posOffset>-228600</wp:posOffset>
            </wp:positionV>
            <wp:extent cx="1440000" cy="1440000"/>
            <wp:effectExtent l="0" t="0" r="8255" b="0"/>
            <wp:wrapNone/>
            <wp:docPr id="200220149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20149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3005">
        <w:t xml:space="preserve">You can use Zoom for things like: </w:t>
      </w:r>
    </w:p>
    <w:p w14:paraId="44ADE94A" w14:textId="77777777" w:rsidR="00FC3005" w:rsidRDefault="00FC3005" w:rsidP="00FC3005">
      <w:pPr>
        <w:pStyle w:val="Listtoplevel"/>
      </w:pPr>
      <w:r>
        <w:t>meetings</w:t>
      </w:r>
    </w:p>
    <w:p w14:paraId="5EDB981E" w14:textId="77777777" w:rsidR="00FC3005" w:rsidRDefault="00FC3005" w:rsidP="00FC3005">
      <w:pPr>
        <w:pStyle w:val="Listtoplevel"/>
      </w:pPr>
      <w:r>
        <w:t>talking with your friends</w:t>
      </w:r>
    </w:p>
    <w:p w14:paraId="2967A7BE" w14:textId="77777777" w:rsidR="00FC3005" w:rsidRDefault="00DA6374" w:rsidP="00FC300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1F4CB5C1" wp14:editId="12E38431">
                <wp:simplePos x="0" y="0"/>
                <wp:positionH relativeFrom="column">
                  <wp:posOffset>-101600</wp:posOffset>
                </wp:positionH>
                <wp:positionV relativeFrom="paragraph">
                  <wp:posOffset>80645</wp:posOffset>
                </wp:positionV>
                <wp:extent cx="1619885" cy="1619885"/>
                <wp:effectExtent l="0" t="0" r="0" b="0"/>
                <wp:wrapNone/>
                <wp:docPr id="1286111368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931107119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83777692" name="Picture 25" descr="A person in a wheelchair and a person in a wheelchai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5600" y="245534"/>
                            <a:ext cx="863600" cy="706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06147E" id="Group 26" o:spid="_x0000_s1026" alt="&quot;&quot;" style="position:absolute;margin-left:-8pt;margin-top:6.35pt;width:127.55pt;height:127.55pt;z-index:251715584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">
                <v:shape id="Picture 24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">
                  <v:imagedata r:id="rId39" o:title=""/>
                </v:shape>
                <v:shape id="Picture 25" o:spid="_x0000_s1028" type="#_x0000_t75" alt="A person in a wheelchair and a person in a wheelchair&#10;&#10;AI-generated content may be incorrect." style="position:absolute;left:3556;top:2455;width:8636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">
                  <v:imagedata r:id="rId40" o:title="A person in a wheelchair and a person in a wheelchair&#10;&#10;AI-generated content may be incorrect"/>
                </v:shape>
              </v:group>
            </w:pict>
          </mc:Fallback>
        </mc:AlternateContent>
      </w:r>
      <w:r w:rsidR="00FC3005">
        <w:t>joining support groups</w:t>
      </w:r>
    </w:p>
    <w:p w14:paraId="089AECA2" w14:textId="07CB1394" w:rsidR="00AA2955" w:rsidRDefault="00AF674E" w:rsidP="00FC3005">
      <w:pPr>
        <w:pStyle w:val="Listtoplevel"/>
      </w:pPr>
      <w:r>
        <w:t>taking</w:t>
      </w:r>
      <w:r w:rsidR="00FC3005">
        <w:t xml:space="preserve"> a class online to learn </w:t>
      </w:r>
      <w:r w:rsidR="003E5374">
        <w:t>to do</w:t>
      </w:r>
      <w:r w:rsidR="00F918B0">
        <w:t xml:space="preserve"> something</w:t>
      </w:r>
      <w:r w:rsidR="00FC3005">
        <w:t xml:space="preserve">. </w:t>
      </w:r>
    </w:p>
    <w:p w14:paraId="5DA3547C" w14:textId="44FFE682" w:rsidR="00AA2955" w:rsidRDefault="00AA2955" w:rsidP="00AA2955">
      <w:pPr>
        <w:pStyle w:val="Heading1"/>
      </w:pPr>
      <w:bookmarkStart w:id="2" w:name="_Things_your_laptop"/>
      <w:bookmarkEnd w:id="2"/>
      <w:r>
        <w:br w:type="column"/>
      </w:r>
      <w:r w:rsidR="00E71F79">
        <w:lastRenderedPageBreak/>
        <w:t xml:space="preserve">Things your laptop / computer </w:t>
      </w:r>
      <w:r w:rsidR="00E71F79">
        <w:br/>
        <w:t>need to use Zoom</w:t>
      </w:r>
    </w:p>
    <w:p w14:paraId="5DED088A" w14:textId="2ECEFA16" w:rsidR="00AA2955" w:rsidRDefault="00AA2955" w:rsidP="00AA2955">
      <w:pPr>
        <w:spacing w:line="324" w:lineRule="auto"/>
      </w:pPr>
    </w:p>
    <w:p w14:paraId="696D7AC2" w14:textId="7FB952AD" w:rsidR="00AA2955" w:rsidRDefault="00337125" w:rsidP="00AA2955">
      <w:pPr>
        <w:spacing w:line="324" w:lineRule="auto"/>
      </w:pPr>
      <w:r>
        <w:rPr>
          <w:noProof/>
        </w:rPr>
        <w:drawing>
          <wp:anchor distT="0" distB="0" distL="114300" distR="114300" simplePos="0" relativeHeight="252183552" behindDoc="0" locked="0" layoutInCell="1" allowOverlap="1" wp14:anchorId="024F40A3" wp14:editId="7A74773C">
            <wp:simplePos x="0" y="0"/>
            <wp:positionH relativeFrom="column">
              <wp:posOffset>-183271</wp:posOffset>
            </wp:positionH>
            <wp:positionV relativeFrom="paragraph">
              <wp:posOffset>99988</wp:posOffset>
            </wp:positionV>
            <wp:extent cx="1620000" cy="1373931"/>
            <wp:effectExtent l="0" t="0" r="0" b="0"/>
            <wp:wrapNone/>
            <wp:docPr id="1226436649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436649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3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689150" w14:textId="0D3F19C4" w:rsidR="00337125" w:rsidRDefault="00337125" w:rsidP="00AA2955">
      <w:pPr>
        <w:spacing w:line="324" w:lineRule="auto"/>
      </w:pPr>
      <w:r>
        <w:t xml:space="preserve">Check your desktop computer has the things </w:t>
      </w:r>
      <w:r w:rsidR="001B7047">
        <w:t>you need</w:t>
      </w:r>
      <w:r>
        <w:t xml:space="preserve"> to use Zoom. </w:t>
      </w:r>
    </w:p>
    <w:p w14:paraId="0CEBDCBF" w14:textId="0FABBCFC" w:rsidR="00337125" w:rsidRDefault="00337125" w:rsidP="00AA2955">
      <w:pPr>
        <w:spacing w:line="324" w:lineRule="auto"/>
      </w:pPr>
    </w:p>
    <w:p w14:paraId="04632832" w14:textId="77777777" w:rsidR="00337125" w:rsidRDefault="00337125" w:rsidP="00AA2955">
      <w:pPr>
        <w:spacing w:line="324" w:lineRule="auto"/>
      </w:pPr>
    </w:p>
    <w:p w14:paraId="48D30D1E" w14:textId="77777777" w:rsidR="00AA2955" w:rsidRDefault="00AA2955" w:rsidP="00AA2955">
      <w:pPr>
        <w:spacing w:line="324" w:lineRule="auto"/>
      </w:pPr>
      <w:r>
        <w:rPr>
          <w:noProof/>
        </w:rPr>
        <w:drawing>
          <wp:anchor distT="0" distB="0" distL="114300" distR="114300" simplePos="0" relativeHeight="252181504" behindDoc="0" locked="0" layoutInCell="1" allowOverlap="1" wp14:anchorId="0AFD2D93" wp14:editId="0D14B4A9">
            <wp:simplePos x="0" y="0"/>
            <wp:positionH relativeFrom="column">
              <wp:posOffset>-248285</wp:posOffset>
            </wp:positionH>
            <wp:positionV relativeFrom="paragraph">
              <wp:posOffset>140228</wp:posOffset>
            </wp:positionV>
            <wp:extent cx="1260000" cy="1260000"/>
            <wp:effectExtent l="0" t="0" r="0" b="0"/>
            <wp:wrapNone/>
            <wp:docPr id="13250031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0031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o use Zoom on a desktop computer you need a:</w:t>
      </w:r>
    </w:p>
    <w:p w14:paraId="63AB1D0D" w14:textId="77777777" w:rsidR="00AA2955" w:rsidRDefault="00AA2955" w:rsidP="00AA2955">
      <w:pPr>
        <w:pStyle w:val="Listtoplevel"/>
      </w:pPr>
      <w:r>
        <w:t xml:space="preserve">webcam </w:t>
      </w:r>
    </w:p>
    <w:p w14:paraId="36865DCE" w14:textId="77777777" w:rsidR="00AA2955" w:rsidRDefault="00AA2955" w:rsidP="00AA2955">
      <w:pPr>
        <w:pStyle w:val="Listtoplevel"/>
      </w:pPr>
      <w:r>
        <w:drawing>
          <wp:anchor distT="0" distB="0" distL="114300" distR="114300" simplePos="0" relativeHeight="252182528" behindDoc="0" locked="0" layoutInCell="1" allowOverlap="1" wp14:anchorId="3F718D7E" wp14:editId="6E6381B9">
            <wp:simplePos x="0" y="0"/>
            <wp:positionH relativeFrom="column">
              <wp:posOffset>3175</wp:posOffset>
            </wp:positionH>
            <wp:positionV relativeFrom="paragraph">
              <wp:posOffset>98043</wp:posOffset>
            </wp:positionV>
            <wp:extent cx="1260000" cy="1260000"/>
            <wp:effectExtent l="0" t="0" r="0" b="0"/>
            <wp:wrapNone/>
            <wp:docPr id="1970495273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495273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peaker</w:t>
      </w:r>
    </w:p>
    <w:p w14:paraId="5BC978C2" w14:textId="53F4A92E" w:rsidR="00AA2955" w:rsidRDefault="00AA2955" w:rsidP="00AA2955">
      <w:pPr>
        <w:pStyle w:val="Listtoplevel"/>
      </w:pPr>
      <w:r>
        <w:t xml:space="preserve">microphone. </w:t>
      </w:r>
    </w:p>
    <w:p w14:paraId="5B2A8AE8" w14:textId="72EFBDCA" w:rsidR="00AA2955" w:rsidRDefault="00AA2955" w:rsidP="00AA2955">
      <w:pPr>
        <w:spacing w:line="324" w:lineRule="auto"/>
      </w:pPr>
    </w:p>
    <w:p w14:paraId="0A1FDDB8" w14:textId="086215B8" w:rsidR="00AA2955" w:rsidRDefault="00AA2955" w:rsidP="00AA2955">
      <w:pPr>
        <w:spacing w:line="324" w:lineRule="auto"/>
      </w:pPr>
      <w:r w:rsidRPr="00AA2955">
        <w:rPr>
          <w:noProof/>
        </w:rPr>
        <w:drawing>
          <wp:anchor distT="0" distB="0" distL="114300" distR="114300" simplePos="0" relativeHeight="252186624" behindDoc="0" locked="0" layoutInCell="1" allowOverlap="1" wp14:anchorId="0396FDBF" wp14:editId="1AFE5958">
            <wp:simplePos x="0" y="0"/>
            <wp:positionH relativeFrom="column">
              <wp:posOffset>-124100</wp:posOffset>
            </wp:positionH>
            <wp:positionV relativeFrom="paragraph">
              <wp:posOffset>220865</wp:posOffset>
            </wp:positionV>
            <wp:extent cx="1620000" cy="1191570"/>
            <wp:effectExtent l="0" t="0" r="0" b="8890"/>
            <wp:wrapNone/>
            <wp:docPr id="18010989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09897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9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9A3DB" w14:textId="0E5C57F6" w:rsidR="00AA2955" w:rsidRDefault="00AA2955" w:rsidP="00AA2955">
      <w:pPr>
        <w:spacing w:line="324" w:lineRule="auto"/>
      </w:pPr>
      <w:r>
        <w:t>You may need to:</w:t>
      </w:r>
    </w:p>
    <w:p w14:paraId="525FAB06" w14:textId="258E1E30" w:rsidR="00AA2955" w:rsidRDefault="00AA2955" w:rsidP="00AA2955">
      <w:pPr>
        <w:pStyle w:val="Listtoplevel"/>
      </w:pPr>
      <w:r>
        <w:t>get these things for your desktop computer</w:t>
      </w:r>
    </w:p>
    <w:p w14:paraId="3B30F44D" w14:textId="5D9D999D" w:rsidR="00AA2955" w:rsidRDefault="008F3633" w:rsidP="008F3633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616704" behindDoc="0" locked="0" layoutInCell="1" allowOverlap="1" wp14:anchorId="021B107A" wp14:editId="11C14ADE">
                <wp:simplePos x="0" y="0"/>
                <wp:positionH relativeFrom="column">
                  <wp:posOffset>1066800</wp:posOffset>
                </wp:positionH>
                <wp:positionV relativeFrom="paragraph">
                  <wp:posOffset>385445</wp:posOffset>
                </wp:positionV>
                <wp:extent cx="266700" cy="542925"/>
                <wp:effectExtent l="19050" t="0" r="19050" b="47625"/>
                <wp:wrapNone/>
                <wp:docPr id="1364735353" name="Arrow: Down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5429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C6ABA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70" o:spid="_x0000_s1026" type="#_x0000_t67" style="position:absolute;margin-left:84pt;margin-top:30.35pt;width:21pt;height:42.75pt;z-index:25261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" adj="16295" fillcolor="#4472c4 [3204]" strokecolor="#09101d [484]" strokeweight="1pt"/>
            </w:pict>
          </mc:Fallback>
        </mc:AlternateContent>
      </w:r>
      <w:r w:rsidRPr="008F3633">
        <w:drawing>
          <wp:anchor distT="0" distB="0" distL="114300" distR="114300" simplePos="0" relativeHeight="252615680" behindDoc="0" locked="0" layoutInCell="1" allowOverlap="1" wp14:anchorId="6CA5FEE4" wp14:editId="524B12E1">
            <wp:simplePos x="0" y="0"/>
            <wp:positionH relativeFrom="margin">
              <wp:posOffset>170815</wp:posOffset>
            </wp:positionH>
            <wp:positionV relativeFrom="paragraph">
              <wp:posOffset>33020</wp:posOffset>
            </wp:positionV>
            <wp:extent cx="1171575" cy="1171575"/>
            <wp:effectExtent l="0" t="0" r="9525" b="0"/>
            <wp:wrapNone/>
            <wp:docPr id="834706216" name="Picture 1" descr="A close up of a head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706216" name="Picture 1" descr="A close up of a headphone&#10;&#10;AI-generated content may be incorrect."/>
                    <pic:cNvPicPr/>
                  </pic:nvPicPr>
                  <pic:blipFill rotWithShape="1">
                    <a:blip r:embed="rId45"/>
                    <a:srcRect l="37879" t="37879"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171575" cy="1171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955">
        <w:t xml:space="preserve">connect these things to your desktop computer. </w:t>
      </w:r>
    </w:p>
    <w:p w14:paraId="62257848" w14:textId="756505BB" w:rsidR="00AA2955" w:rsidRDefault="00AA2955" w:rsidP="00AA2955">
      <w:pPr>
        <w:spacing w:line="324" w:lineRule="auto"/>
      </w:pPr>
      <w:r>
        <w:rPr>
          <w:noProof/>
        </w:rPr>
        <w:lastRenderedPageBreak/>
        <w:drawing>
          <wp:anchor distT="0" distB="0" distL="114300" distR="114300" simplePos="0" relativeHeight="252185600" behindDoc="0" locked="0" layoutInCell="1" allowOverlap="1" wp14:anchorId="4C55BA59" wp14:editId="2157F7BF">
            <wp:simplePos x="0" y="0"/>
            <wp:positionH relativeFrom="column">
              <wp:posOffset>8444</wp:posOffset>
            </wp:positionH>
            <wp:positionV relativeFrom="paragraph">
              <wp:posOffset>-133937</wp:posOffset>
            </wp:positionV>
            <wp:extent cx="1440000" cy="1328127"/>
            <wp:effectExtent l="0" t="0" r="8255" b="5715"/>
            <wp:wrapNone/>
            <wp:docPr id="294604443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604443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281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</w:t>
      </w:r>
      <w:r w:rsidR="00337125">
        <w:t>can</w:t>
      </w:r>
      <w:r>
        <w:t xml:space="preserve"> ask someone to support you to connect these things to your desktop computer.</w:t>
      </w:r>
    </w:p>
    <w:p w14:paraId="52845193" w14:textId="77777777" w:rsidR="00AA2955" w:rsidRDefault="00AA2955" w:rsidP="00AA2955">
      <w:pPr>
        <w:spacing w:line="324" w:lineRule="auto"/>
      </w:pPr>
    </w:p>
    <w:p w14:paraId="393A5210" w14:textId="115F65C9" w:rsidR="00AA2955" w:rsidRDefault="00337125" w:rsidP="00AA2955">
      <w:pPr>
        <w:spacing w:line="324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84576" behindDoc="0" locked="0" layoutInCell="1" allowOverlap="1" wp14:anchorId="54A5D72F" wp14:editId="610F41B0">
                <wp:simplePos x="0" y="0"/>
                <wp:positionH relativeFrom="column">
                  <wp:posOffset>0</wp:posOffset>
                </wp:positionH>
                <wp:positionV relativeFrom="paragraph">
                  <wp:posOffset>172768</wp:posOffset>
                </wp:positionV>
                <wp:extent cx="1607330" cy="1228529"/>
                <wp:effectExtent l="0" t="0" r="0" b="0"/>
                <wp:wrapNone/>
                <wp:docPr id="492931969" name="Group 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7330" cy="1228529"/>
                          <a:chOff x="0" y="0"/>
                          <a:chExt cx="1883617" cy="1439545"/>
                        </a:xfrm>
                      </wpg:grpSpPr>
                      <pic:pic xmlns:pic="http://schemas.openxmlformats.org/drawingml/2006/picture">
                        <pic:nvPicPr>
                          <pic:cNvPr id="1580583979" name="Picture 5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8720364" name="Picture 58" descr="A green check mark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6092" y="446183"/>
                            <a:ext cx="517525" cy="5175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F3BA84" id="Group 59" o:spid="_x0000_s1026" alt="&quot;&quot;" style="position:absolute;margin-left:0;margin-top:13.6pt;width:126.55pt;height:96.75pt;z-index:252184576;mso-width-relative:margin;mso-height-relative:margin" coordsize="18836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">
                <v:shape id="Picture 57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">
                  <v:imagedata r:id="rId48" o:title=""/>
                </v:shape>
                <v:shape id="Picture 58" o:spid="_x0000_s1028" type="#_x0000_t75" alt="A green check mark on a black background&#10;&#10;AI-generated content may be incorrect." style="position:absolute;left:13660;top:4461;width:5176;height:5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">
                  <v:imagedata r:id="rId49" o:title="A green check mark on a black background&#10;&#10;AI-generated content may be incorrect"/>
                </v:shape>
              </v:group>
            </w:pict>
          </mc:Fallback>
        </mc:AlternateContent>
      </w:r>
    </w:p>
    <w:p w14:paraId="0D6B0B9A" w14:textId="4310AF4A" w:rsidR="00AA2955" w:rsidRDefault="00AA2955" w:rsidP="00AA2955">
      <w:pPr>
        <w:spacing w:line="324" w:lineRule="auto"/>
      </w:pPr>
      <w:r>
        <w:t xml:space="preserve">Most laptops have all the things </w:t>
      </w:r>
      <w:r w:rsidR="00337125">
        <w:t xml:space="preserve">you need to use Zoom </w:t>
      </w:r>
      <w:r>
        <w:t xml:space="preserve">built into them. </w:t>
      </w:r>
    </w:p>
    <w:p w14:paraId="5EA8D9FA" w14:textId="77777777" w:rsidR="00AA2955" w:rsidRDefault="00AA2955" w:rsidP="00AA2955">
      <w:pPr>
        <w:spacing w:line="324" w:lineRule="auto"/>
      </w:pPr>
    </w:p>
    <w:p w14:paraId="0EBF2D28" w14:textId="77777777" w:rsidR="00AA2955" w:rsidRDefault="00AA2955" w:rsidP="00AA2955">
      <w:pPr>
        <w:spacing w:line="324" w:lineRule="auto"/>
      </w:pPr>
    </w:p>
    <w:p w14:paraId="3DEEA8B6" w14:textId="57340922" w:rsidR="00FC3005" w:rsidRDefault="00FC3005" w:rsidP="00AA2955"/>
    <w:p w14:paraId="627DBA79" w14:textId="77777777" w:rsidR="00F4433E" w:rsidRDefault="00511764" w:rsidP="00F4433E">
      <w:pPr>
        <w:pStyle w:val="Heading1"/>
      </w:pPr>
      <w:bookmarkStart w:id="3" w:name="_How_to_download"/>
      <w:bookmarkEnd w:id="3"/>
      <w:r>
        <w:br w:type="column"/>
      </w:r>
      <w:r w:rsidR="00F4433E">
        <w:lastRenderedPageBreak/>
        <w:t>Connecting to the internet</w:t>
      </w:r>
    </w:p>
    <w:p w14:paraId="0C679C43" w14:textId="724B6DAA" w:rsidR="00F4433E" w:rsidRDefault="00F4433E" w:rsidP="00F4433E"/>
    <w:p w14:paraId="7DE263D1" w14:textId="52BB186E" w:rsidR="00F4433E" w:rsidRDefault="008F3633" w:rsidP="00F4433E">
      <w:pPr>
        <w:spacing w:line="324" w:lineRule="auto"/>
      </w:pPr>
      <w:r>
        <w:rPr>
          <w:noProof/>
        </w:rPr>
        <w:drawing>
          <wp:anchor distT="0" distB="0" distL="114300" distR="114300" simplePos="0" relativeHeight="252613632" behindDoc="0" locked="0" layoutInCell="1" allowOverlap="1" wp14:anchorId="08C66005" wp14:editId="77F515D2">
            <wp:simplePos x="0" y="0"/>
            <wp:positionH relativeFrom="column">
              <wp:posOffset>-36830</wp:posOffset>
            </wp:positionH>
            <wp:positionV relativeFrom="paragraph">
              <wp:posOffset>327660</wp:posOffset>
            </wp:positionV>
            <wp:extent cx="1439545" cy="1387475"/>
            <wp:effectExtent l="0" t="0" r="0" b="3175"/>
            <wp:wrapNone/>
            <wp:docPr id="25592234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81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6FAC6C" w14:textId="77777777" w:rsidR="00B51EEB" w:rsidRDefault="00B51EEB" w:rsidP="00F4433E">
      <w:pPr>
        <w:spacing w:line="324" w:lineRule="auto"/>
      </w:pPr>
      <w:r>
        <w:t xml:space="preserve">You need to be </w:t>
      </w:r>
      <w:r w:rsidR="00F4433E">
        <w:t>connect</w:t>
      </w:r>
      <w:r>
        <w:t>ed to the internet to:</w:t>
      </w:r>
    </w:p>
    <w:p w14:paraId="31FCBADE" w14:textId="60E6CA40" w:rsidR="00B51EEB" w:rsidRDefault="00DC4B85" w:rsidP="00DC4B85">
      <w:pPr>
        <w:pStyle w:val="Listtoplevel"/>
      </w:pPr>
      <w:r>
        <w:t>d</w:t>
      </w:r>
      <w:r w:rsidR="00B51EEB">
        <w:t>ownload Zoom to your device</w:t>
      </w:r>
    </w:p>
    <w:p w14:paraId="711C52F1" w14:textId="7AA0ADFB" w:rsidR="00F4433E" w:rsidRDefault="00DC4B85" w:rsidP="00DC4B85">
      <w:pPr>
        <w:pStyle w:val="Listtoplevel"/>
      </w:pPr>
      <w:r>
        <w:t>u</w:t>
      </w:r>
      <w:r w:rsidR="00B51EEB">
        <w:t>se Zoom.</w:t>
      </w:r>
      <w:r w:rsidR="00F4433E">
        <w:t xml:space="preserve"> </w:t>
      </w:r>
    </w:p>
    <w:p w14:paraId="66A6D7DE" w14:textId="77777777" w:rsidR="00F4433E" w:rsidRDefault="00F4433E" w:rsidP="00F4433E">
      <w:pPr>
        <w:spacing w:line="324" w:lineRule="auto"/>
      </w:pPr>
      <w:r w:rsidRPr="006630D5">
        <w:rPr>
          <w:noProof/>
        </w:rPr>
        <w:drawing>
          <wp:anchor distT="0" distB="0" distL="114300" distR="114300" simplePos="0" relativeHeight="252610560" behindDoc="0" locked="0" layoutInCell="1" allowOverlap="1" wp14:anchorId="66F8F28E" wp14:editId="777E12EA">
            <wp:simplePos x="0" y="0"/>
            <wp:positionH relativeFrom="column">
              <wp:posOffset>-119202</wp:posOffset>
            </wp:positionH>
            <wp:positionV relativeFrom="paragraph">
              <wp:posOffset>265039</wp:posOffset>
            </wp:positionV>
            <wp:extent cx="1440000" cy="1505141"/>
            <wp:effectExtent l="0" t="0" r="8255" b="0"/>
            <wp:wrapNone/>
            <wp:docPr id="66215786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74561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88" r="27070" b="5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05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44447" w14:textId="77777777" w:rsidR="00F4433E" w:rsidRDefault="00F4433E" w:rsidP="00F4433E">
      <w:pPr>
        <w:spacing w:line="324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606464" behindDoc="1" locked="0" layoutInCell="1" allowOverlap="1" wp14:anchorId="3AA89956" wp14:editId="710F5BAB">
                <wp:simplePos x="0" y="0"/>
                <wp:positionH relativeFrom="column">
                  <wp:posOffset>2207895</wp:posOffset>
                </wp:positionH>
                <wp:positionV relativeFrom="paragraph">
                  <wp:posOffset>234176</wp:posOffset>
                </wp:positionV>
                <wp:extent cx="3599815" cy="1070043"/>
                <wp:effectExtent l="0" t="0" r="635" b="0"/>
                <wp:wrapNone/>
                <wp:docPr id="473393067" name="Rectangle 4733930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700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25D7F" id="Rectangle 473393067" o:spid="_x0000_s1026" alt="&quot;&quot;" style="position:absolute;margin-left:173.85pt;margin-top:18.45pt;width:283.45pt;height:84.25pt;z-index:-25071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03AC2F77" w14:textId="77777777" w:rsidR="00F4433E" w:rsidRDefault="00F4433E" w:rsidP="00F4433E">
      <w:pPr>
        <w:spacing w:line="324" w:lineRule="auto"/>
      </w:pPr>
      <w:r>
        <w:t xml:space="preserve">The </w:t>
      </w:r>
      <w:r w:rsidRPr="0086650F">
        <w:rPr>
          <w:b/>
          <w:bCs/>
        </w:rPr>
        <w:t>internet</w:t>
      </w:r>
      <w:r>
        <w:t xml:space="preserve"> is the network where you can find or share information online. </w:t>
      </w:r>
    </w:p>
    <w:p w14:paraId="7FA58945" w14:textId="77777777" w:rsidR="00F4433E" w:rsidRDefault="00F4433E" w:rsidP="00F4433E">
      <w:pPr>
        <w:spacing w:line="324" w:lineRule="auto"/>
      </w:pPr>
    </w:p>
    <w:p w14:paraId="0C90203E" w14:textId="77777777" w:rsidR="00F4433E" w:rsidRDefault="00F4433E" w:rsidP="00F4433E">
      <w:pPr>
        <w:spacing w:line="324" w:lineRule="auto"/>
      </w:pPr>
    </w:p>
    <w:p w14:paraId="1031ADE3" w14:textId="77777777" w:rsidR="00F4433E" w:rsidRDefault="00F4433E" w:rsidP="00F4433E">
      <w:pPr>
        <w:spacing w:line="324" w:lineRule="auto"/>
      </w:pPr>
      <w:r>
        <w:rPr>
          <w:noProof/>
        </w:rPr>
        <w:drawing>
          <wp:anchor distT="0" distB="0" distL="114300" distR="114300" simplePos="0" relativeHeight="252608512" behindDoc="0" locked="0" layoutInCell="1" allowOverlap="1" wp14:anchorId="753CB0BE" wp14:editId="34557285">
            <wp:simplePos x="0" y="0"/>
            <wp:positionH relativeFrom="column">
              <wp:posOffset>-30061</wp:posOffset>
            </wp:positionH>
            <wp:positionV relativeFrom="paragraph">
              <wp:posOffset>-214576</wp:posOffset>
            </wp:positionV>
            <wp:extent cx="1440000" cy="1221272"/>
            <wp:effectExtent l="0" t="0" r="0" b="0"/>
            <wp:wrapNone/>
            <wp:docPr id="882122953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009219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21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are using an </w:t>
      </w:r>
      <w:r w:rsidRPr="0086650F">
        <w:rPr>
          <w:b/>
          <w:bCs/>
        </w:rPr>
        <w:t>internet router</w:t>
      </w:r>
      <w:r>
        <w:rPr>
          <w:b/>
          <w:bCs/>
        </w:rPr>
        <w:t xml:space="preserve"> </w:t>
      </w:r>
      <w:r w:rsidRPr="006630D5">
        <w:t xml:space="preserve">at </w:t>
      </w:r>
      <w:proofErr w:type="gramStart"/>
      <w:r w:rsidRPr="006630D5">
        <w:t>home</w:t>
      </w:r>
      <w:proofErr w:type="gramEnd"/>
      <w:r w:rsidRPr="006630D5">
        <w:t xml:space="preserve"> you may need to sit closer to it.</w:t>
      </w:r>
      <w:r>
        <w:t xml:space="preserve"> </w:t>
      </w:r>
    </w:p>
    <w:p w14:paraId="5CE89C41" w14:textId="77777777" w:rsidR="00F4433E" w:rsidRDefault="00F4433E" w:rsidP="00F4433E">
      <w:pPr>
        <w:spacing w:line="324" w:lineRule="auto"/>
      </w:pPr>
    </w:p>
    <w:p w14:paraId="62BF4BB1" w14:textId="77777777" w:rsidR="00F4433E" w:rsidRDefault="00F4433E" w:rsidP="00F4433E">
      <w:pPr>
        <w:spacing w:line="324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607488" behindDoc="1" locked="0" layoutInCell="1" allowOverlap="1" wp14:anchorId="4D1717C8" wp14:editId="09F827BB">
                <wp:simplePos x="0" y="0"/>
                <wp:positionH relativeFrom="column">
                  <wp:posOffset>2234242</wp:posOffset>
                </wp:positionH>
                <wp:positionV relativeFrom="paragraph">
                  <wp:posOffset>246751</wp:posOffset>
                </wp:positionV>
                <wp:extent cx="3599815" cy="2009955"/>
                <wp:effectExtent l="0" t="0" r="635" b="9525"/>
                <wp:wrapNone/>
                <wp:docPr id="237791467" name="Rectangle 2377914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09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350A9C" id="Rectangle 237791467" o:spid="_x0000_s1026" alt="&quot;&quot;" style="position:absolute;margin-left:175.9pt;margin-top:19.45pt;width:283.45pt;height:158.25pt;z-index:-25070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" fillcolor="#bdd6ee [1304]" stroked="f" strokeweight="1pt"/>
            </w:pict>
          </mc:Fallback>
        </mc:AlternateContent>
      </w:r>
    </w:p>
    <w:p w14:paraId="5FC7BC96" w14:textId="77777777" w:rsidR="00F4433E" w:rsidRDefault="00F4433E" w:rsidP="00F4433E">
      <w:pPr>
        <w:spacing w:line="324" w:lineRule="auto"/>
      </w:pPr>
      <w:r w:rsidRPr="006630D5">
        <w:rPr>
          <w:noProof/>
        </w:rPr>
        <w:drawing>
          <wp:anchor distT="0" distB="0" distL="114300" distR="114300" simplePos="0" relativeHeight="252609536" behindDoc="0" locked="0" layoutInCell="1" allowOverlap="1" wp14:anchorId="1018DCC5" wp14:editId="24DA2F02">
            <wp:simplePos x="0" y="0"/>
            <wp:positionH relativeFrom="column">
              <wp:posOffset>58844</wp:posOffset>
            </wp:positionH>
            <wp:positionV relativeFrom="paragraph">
              <wp:posOffset>-211</wp:posOffset>
            </wp:positionV>
            <wp:extent cx="1440000" cy="1636683"/>
            <wp:effectExtent l="0" t="0" r="8255" b="1905"/>
            <wp:wrapNone/>
            <wp:docPr id="41459298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75698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36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 </w:t>
      </w:r>
      <w:r w:rsidRPr="0086650F">
        <w:rPr>
          <w:b/>
          <w:bCs/>
        </w:rPr>
        <w:t>internet router</w:t>
      </w:r>
      <w:r>
        <w:t xml:space="preserve"> is a box that:</w:t>
      </w:r>
    </w:p>
    <w:p w14:paraId="0C9AA6EE" w14:textId="77777777" w:rsidR="00F4433E" w:rsidRDefault="00F4433E" w:rsidP="00F4433E">
      <w:pPr>
        <w:pStyle w:val="Listtoplevel"/>
        <w:spacing w:line="324" w:lineRule="auto"/>
      </w:pPr>
      <w:r>
        <w:t xml:space="preserve">connects your devices to the internet </w:t>
      </w:r>
    </w:p>
    <w:p w14:paraId="2402A32C" w14:textId="77777777" w:rsidR="00F4433E" w:rsidRDefault="00F4433E" w:rsidP="00F4433E">
      <w:pPr>
        <w:pStyle w:val="Listtoplevel"/>
        <w:spacing w:line="324" w:lineRule="auto"/>
      </w:pPr>
      <w:r>
        <w:t xml:space="preserve">uses Wireless Internet / Wifi. </w:t>
      </w:r>
    </w:p>
    <w:p w14:paraId="157D6F91" w14:textId="40679AAF" w:rsidR="00F4433E" w:rsidRDefault="00F4433E" w:rsidP="00F4433E">
      <w:r>
        <w:rPr>
          <w:noProof/>
        </w:rPr>
        <w:lastRenderedPageBreak/>
        <w:drawing>
          <wp:anchor distT="0" distB="0" distL="114300" distR="114300" simplePos="0" relativeHeight="252611584" behindDoc="0" locked="0" layoutInCell="1" allowOverlap="1" wp14:anchorId="614A3777" wp14:editId="773EC4F7">
            <wp:simplePos x="0" y="0"/>
            <wp:positionH relativeFrom="column">
              <wp:posOffset>84455</wp:posOffset>
            </wp:positionH>
            <wp:positionV relativeFrom="paragraph">
              <wp:posOffset>-63288</wp:posOffset>
            </wp:positionV>
            <wp:extent cx="1440000" cy="975263"/>
            <wp:effectExtent l="0" t="0" r="8255" b="0"/>
            <wp:wrapNone/>
            <wp:docPr id="208968890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0731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75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f you need support to connect to the internet you can ask:</w:t>
      </w:r>
    </w:p>
    <w:p w14:paraId="082DCF77" w14:textId="77777777" w:rsidR="00F4433E" w:rsidRDefault="00F4433E" w:rsidP="00F4433E">
      <w:pPr>
        <w:pStyle w:val="Listtoplevel"/>
      </w:pPr>
      <w:r>
        <w:drawing>
          <wp:anchor distT="0" distB="0" distL="114300" distR="114300" simplePos="0" relativeHeight="252612608" behindDoc="0" locked="0" layoutInCell="1" allowOverlap="1" wp14:anchorId="3E1737C9" wp14:editId="1BC3DDD5">
            <wp:simplePos x="0" y="0"/>
            <wp:positionH relativeFrom="column">
              <wp:posOffset>-25400</wp:posOffset>
            </wp:positionH>
            <wp:positionV relativeFrom="paragraph">
              <wp:posOffset>626316</wp:posOffset>
            </wp:positionV>
            <wp:extent cx="1440000" cy="1440000"/>
            <wp:effectExtent l="0" t="0" r="0" b="8255"/>
            <wp:wrapNone/>
            <wp:docPr id="66641484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19005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 friend</w:t>
      </w:r>
    </w:p>
    <w:p w14:paraId="607CCE23" w14:textId="77777777" w:rsidR="00F4433E" w:rsidRDefault="00F4433E" w:rsidP="00F4433E">
      <w:pPr>
        <w:pStyle w:val="Listtoplevel"/>
      </w:pPr>
      <w:r>
        <w:t>a whānau / family member</w:t>
      </w:r>
    </w:p>
    <w:p w14:paraId="2EFD009D" w14:textId="77777777" w:rsidR="00F4433E" w:rsidRDefault="00F4433E" w:rsidP="00F4433E">
      <w:pPr>
        <w:pStyle w:val="Listtoplevel"/>
      </w:pPr>
      <w:r>
        <w:t xml:space="preserve">your support worker.  </w:t>
      </w:r>
    </w:p>
    <w:p w14:paraId="7CD2C293" w14:textId="3B0D5017" w:rsidR="00511764" w:rsidRDefault="00F4433E" w:rsidP="00511764">
      <w:pPr>
        <w:pStyle w:val="Heading1"/>
      </w:pPr>
      <w:bookmarkStart w:id="4" w:name="_How_to_download_1"/>
      <w:bookmarkEnd w:id="4"/>
      <w:r>
        <w:br w:type="column"/>
      </w:r>
      <w:r w:rsidR="00511764">
        <w:lastRenderedPageBreak/>
        <w:t>How to download Zoom</w:t>
      </w:r>
    </w:p>
    <w:p w14:paraId="3C7F82E1" w14:textId="4BE455BC" w:rsidR="00511764" w:rsidRDefault="00511764" w:rsidP="00511764"/>
    <w:p w14:paraId="02CCC6C9" w14:textId="11B9E305" w:rsidR="00511764" w:rsidRDefault="00CD412C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2133376" behindDoc="0" locked="0" layoutInCell="1" allowOverlap="1" wp14:anchorId="5F892553" wp14:editId="2F86718C">
                <wp:simplePos x="0" y="0"/>
                <wp:positionH relativeFrom="column">
                  <wp:posOffset>-44450</wp:posOffset>
                </wp:positionH>
                <wp:positionV relativeFrom="paragraph">
                  <wp:posOffset>266065</wp:posOffset>
                </wp:positionV>
                <wp:extent cx="1658778" cy="1416313"/>
                <wp:effectExtent l="0" t="0" r="0" b="0"/>
                <wp:wrapNone/>
                <wp:docPr id="709969600" name="Group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8778" cy="1416313"/>
                          <a:chOff x="0" y="0"/>
                          <a:chExt cx="1998655" cy="1706826"/>
                        </a:xfrm>
                      </wpg:grpSpPr>
                      <wps:wsp>
                        <wps:cNvPr id="1936125546" name="Arrow: Curved Down 27"/>
                        <wps:cNvSpPr/>
                        <wps:spPr>
                          <a:xfrm>
                            <a:off x="923900" y="175"/>
                            <a:ext cx="776629" cy="515391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3049315" name="Picture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2" b="474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0455" cy="1250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14428331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7395" y="515566"/>
                            <a:ext cx="1191260" cy="11912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65CB58" id="Group 50" o:spid="_x0000_s1026" alt="&quot;&quot;" style="position:absolute;margin-left:-3.5pt;margin-top:20.95pt;width:130.6pt;height:111.5pt;z-index:252133376;mso-width-relative:margin;mso-height-relative:margin" coordsize="19986,1706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"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27" o:spid="_x0000_s1027" type="#_x0000_t105" style="position:absolute;left:9239;top:1;width:7766;height:51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" adj="14433,19808,16200" fillcolor="#4472c4 [3204]" strokecolor="#09101d [484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8" type="#_x0000_t75" alt="&quot;&quot;" style="position:absolute;width:11004;height:12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">
                  <v:imagedata r:id="rId56" o:title="" cropbottom="31120f" cropright="-1f"/>
                </v:shape>
                <v:shape id="Picture 49" o:spid="_x0000_s1029" type="#_x0000_t75" style="position:absolute;left:8073;top:5155;width:11913;height:11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">
                  <v:imagedata r:id="rId57" o:title=""/>
                </v:shape>
              </v:group>
            </w:pict>
          </mc:Fallback>
        </mc:AlternateContent>
      </w:r>
    </w:p>
    <w:p w14:paraId="04F2C6B8" w14:textId="775C46E1" w:rsidR="00511764" w:rsidRDefault="00E71F79" w:rsidP="00511764">
      <w:r>
        <w:t>D</w:t>
      </w:r>
      <w:r w:rsidR="00511764">
        <w:t>ownload the Zoom Workplace app on</w:t>
      </w:r>
      <w:r w:rsidR="003D7E54">
        <w:t>to</w:t>
      </w:r>
      <w:r w:rsidR="00511764">
        <w:t xml:space="preserve"> your device.</w:t>
      </w:r>
    </w:p>
    <w:p w14:paraId="472B5345" w14:textId="71076B05" w:rsidR="00511764" w:rsidRDefault="00511764" w:rsidP="00511764"/>
    <w:p w14:paraId="64265E1F" w14:textId="527478EE" w:rsidR="00511764" w:rsidRDefault="00511764" w:rsidP="00511764"/>
    <w:p w14:paraId="2EF5C638" w14:textId="33EDEF5C" w:rsidR="00511764" w:rsidRDefault="00511764" w:rsidP="00511764">
      <w:r>
        <w:rPr>
          <w:noProof/>
        </w:rPr>
        <mc:AlternateContent>
          <mc:Choice Requires="wpg">
            <w:drawing>
              <wp:anchor distT="0" distB="0" distL="114300" distR="114300" simplePos="0" relativeHeight="251881472" behindDoc="0" locked="0" layoutInCell="1" allowOverlap="1" wp14:anchorId="4E41A2D4" wp14:editId="55189C5A">
                <wp:simplePos x="0" y="0"/>
                <wp:positionH relativeFrom="column">
                  <wp:posOffset>-12700</wp:posOffset>
                </wp:positionH>
                <wp:positionV relativeFrom="paragraph">
                  <wp:posOffset>76835</wp:posOffset>
                </wp:positionV>
                <wp:extent cx="1700742" cy="871009"/>
                <wp:effectExtent l="0" t="0" r="0" b="5715"/>
                <wp:wrapNone/>
                <wp:docPr id="879603360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0742" cy="871009"/>
                          <a:chOff x="0" y="0"/>
                          <a:chExt cx="1700742" cy="871009"/>
                        </a:xfrm>
                      </wpg:grpSpPr>
                      <pic:pic xmlns:pic="http://schemas.openxmlformats.org/drawingml/2006/picture">
                        <pic:nvPicPr>
                          <pic:cNvPr id="1706934329" name="Picture 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72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2990617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0667" y="270934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2157ACE" id="Group 46" o:spid="_x0000_s1026" alt="&quot;&quot;" style="position:absolute;margin-left:-1pt;margin-top:6.05pt;width:133.9pt;height:68.6pt;z-index:251881472" coordsize="17007,8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">
                <v:shape id="Picture 44" o:spid="_x0000_s1027" type="#_x0000_t75" alt="&quot;&quot;" style="position:absolute;width:14395;height: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">
                  <v:imagedata r:id="rId60" o:title=""/>
                </v:shape>
                <v:shape id="Picture 45" o:spid="_x0000_s1028" type="#_x0000_t75" alt="&quot;&quot;" style="position:absolute;left:11006;top:2709;width:6001;height:6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">
                  <v:imagedata r:id="rId61" o:title=""/>
                </v:shape>
              </v:group>
            </w:pict>
          </mc:Fallback>
        </mc:AlternateContent>
      </w:r>
      <w:r>
        <w:t xml:space="preserve">It does not cost you money to </w:t>
      </w:r>
      <w:r w:rsidR="001B7047">
        <w:t>do this</w:t>
      </w:r>
      <w:r>
        <w:t xml:space="preserve">. </w:t>
      </w:r>
    </w:p>
    <w:p w14:paraId="25C22EF5" w14:textId="792C837E" w:rsidR="00511764" w:rsidRDefault="00511764" w:rsidP="00511764"/>
    <w:p w14:paraId="259033F7" w14:textId="77F5DE7D" w:rsidR="00511764" w:rsidRDefault="00511764" w:rsidP="00511764"/>
    <w:p w14:paraId="6A13BE49" w14:textId="1887E813" w:rsidR="00BA24CC" w:rsidRDefault="00E71F79" w:rsidP="00511764">
      <w:r>
        <w:t>First o</w:t>
      </w:r>
      <w:r w:rsidR="00BA24CC">
        <w:t xml:space="preserve">pen your internet browser. </w:t>
      </w:r>
    </w:p>
    <w:p w14:paraId="78375B4B" w14:textId="2E655B52" w:rsidR="000122CB" w:rsidRDefault="007A2916" w:rsidP="00511764">
      <w:r>
        <w:rPr>
          <w:noProof/>
        </w:rPr>
        <w:drawing>
          <wp:anchor distT="0" distB="0" distL="114300" distR="114300" simplePos="0" relativeHeight="252160000" behindDoc="0" locked="0" layoutInCell="1" allowOverlap="1" wp14:anchorId="26366D7A" wp14:editId="5BEF797E">
            <wp:simplePos x="0" y="0"/>
            <wp:positionH relativeFrom="column">
              <wp:posOffset>24130</wp:posOffset>
            </wp:positionH>
            <wp:positionV relativeFrom="paragraph">
              <wp:posOffset>270510</wp:posOffset>
            </wp:positionV>
            <wp:extent cx="1620000" cy="1620000"/>
            <wp:effectExtent l="0" t="0" r="0" b="0"/>
            <wp:wrapNone/>
            <wp:docPr id="94713997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13997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3E58F7" w14:textId="51D1C9CB" w:rsidR="00BA24CC" w:rsidRDefault="00C13C53" w:rsidP="0051176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35424" behindDoc="1" locked="0" layoutInCell="1" allowOverlap="1" wp14:anchorId="2EC343EA" wp14:editId="03AEFBA8">
                <wp:simplePos x="0" y="0"/>
                <wp:positionH relativeFrom="column">
                  <wp:posOffset>2208179</wp:posOffset>
                </wp:positionH>
                <wp:positionV relativeFrom="paragraph">
                  <wp:posOffset>245353</wp:posOffset>
                </wp:positionV>
                <wp:extent cx="3600000" cy="1186775"/>
                <wp:effectExtent l="0" t="0" r="635" b="0"/>
                <wp:wrapNone/>
                <wp:docPr id="831772877" name="Rectangle 8317728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86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DDAD7" id="Rectangle 831772877" o:spid="_x0000_s1026" alt="&quot;&quot;" style="position:absolute;margin-left:173.85pt;margin-top:19.3pt;width:283.45pt;height:93.45pt;z-index:-25118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" fillcolor="#bdd6ee [1304]" stroked="f" strokeweight="1pt"/>
            </w:pict>
          </mc:Fallback>
        </mc:AlternateContent>
      </w:r>
    </w:p>
    <w:p w14:paraId="7072D356" w14:textId="4841A580" w:rsidR="00BA24CC" w:rsidRPr="00C13C53" w:rsidRDefault="00C13C53" w:rsidP="00511764">
      <w:r>
        <w:t xml:space="preserve">An </w:t>
      </w:r>
      <w:r>
        <w:rPr>
          <w:b/>
          <w:bCs/>
        </w:rPr>
        <w:t xml:space="preserve">internet browser </w:t>
      </w:r>
      <w:r>
        <w:t xml:space="preserve">is a program you can use on your computer to get the internet. </w:t>
      </w:r>
    </w:p>
    <w:p w14:paraId="473A53C4" w14:textId="77777777" w:rsidR="00BA24CC" w:rsidRDefault="00BA24CC" w:rsidP="00511764"/>
    <w:p w14:paraId="2B927007" w14:textId="77777777" w:rsidR="00C13C53" w:rsidRDefault="00C13C53" w:rsidP="00511764"/>
    <w:p w14:paraId="2805FC57" w14:textId="77777777" w:rsidR="001B7047" w:rsidRDefault="001B7047" w:rsidP="001B7047">
      <w:pPr>
        <w:ind w:firstLine="720"/>
      </w:pPr>
    </w:p>
    <w:p w14:paraId="791E02AE" w14:textId="2E740732" w:rsidR="005A51F5" w:rsidRDefault="000122CB" w:rsidP="00511764">
      <w:r w:rsidRPr="001B7047">
        <w:br w:type="column"/>
      </w:r>
      <w:r w:rsidR="007A2916" w:rsidRPr="00955C0A">
        <w:rPr>
          <w:noProof/>
        </w:rPr>
        <w:lastRenderedPageBreak/>
        <w:drawing>
          <wp:anchor distT="0" distB="0" distL="114300" distR="114300" simplePos="0" relativeHeight="252136448" behindDoc="0" locked="0" layoutInCell="1" allowOverlap="1" wp14:anchorId="20FD4431" wp14:editId="6AF8FCD9">
            <wp:simplePos x="0" y="0"/>
            <wp:positionH relativeFrom="column">
              <wp:posOffset>154305</wp:posOffset>
            </wp:positionH>
            <wp:positionV relativeFrom="paragraph">
              <wp:posOffset>168910</wp:posOffset>
            </wp:positionV>
            <wp:extent cx="719455" cy="715010"/>
            <wp:effectExtent l="0" t="0" r="4445" b="8890"/>
            <wp:wrapNone/>
            <wp:docPr id="186442806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4280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1F5">
        <w:t>You might have more than 1 browser on your computer like:</w:t>
      </w:r>
    </w:p>
    <w:p w14:paraId="7A406763" w14:textId="3F99CDFF" w:rsidR="000C154D" w:rsidRDefault="00AC5859" w:rsidP="00955C0A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137472" behindDoc="0" locked="0" layoutInCell="1" allowOverlap="1" wp14:anchorId="548852A1" wp14:editId="6D090019">
                <wp:simplePos x="0" y="0"/>
                <wp:positionH relativeFrom="column">
                  <wp:posOffset>154940</wp:posOffset>
                </wp:positionH>
                <wp:positionV relativeFrom="paragraph">
                  <wp:posOffset>316230</wp:posOffset>
                </wp:positionV>
                <wp:extent cx="720000" cy="720000"/>
                <wp:effectExtent l="0" t="0" r="4445" b="4445"/>
                <wp:wrapNone/>
                <wp:docPr id="1003237204" name="Oval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720000"/>
                        </a:xfrm>
                        <a:prstGeom prst="ellipse">
                          <a:avLst/>
                        </a:prstGeom>
                        <a:blipFill dpi="0" rotWithShape="1"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6425A9" id="Oval 51" o:spid="_x0000_s1026" alt="&quot;&quot;" style="position:absolute;margin-left:12.2pt;margin-top:24.9pt;width:56.7pt;height:56.7pt;z-index:25213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" stroked="f" strokeweight="1pt">
                <v:fill r:id="rId65" o:title="" recolor="t" rotate="t" type="frame"/>
                <v:stroke joinstyle="miter"/>
              </v:oval>
            </w:pict>
          </mc:Fallback>
        </mc:AlternateContent>
      </w:r>
      <w:r w:rsidR="000C154D">
        <w:t>Firefox</w:t>
      </w:r>
    </w:p>
    <w:p w14:paraId="12DB26D8" w14:textId="3444C7E1" w:rsidR="005A51F5" w:rsidRDefault="007A2916" w:rsidP="000122CB">
      <w:pPr>
        <w:pStyle w:val="Listtoplevel"/>
      </w:pPr>
      <w:r w:rsidRPr="00AC5859">
        <w:drawing>
          <wp:anchor distT="0" distB="0" distL="114300" distR="114300" simplePos="0" relativeHeight="252139520" behindDoc="0" locked="0" layoutInCell="1" allowOverlap="1" wp14:anchorId="4769C828" wp14:editId="2C16F699">
            <wp:simplePos x="0" y="0"/>
            <wp:positionH relativeFrom="column">
              <wp:posOffset>153670</wp:posOffset>
            </wp:positionH>
            <wp:positionV relativeFrom="paragraph">
              <wp:posOffset>491490</wp:posOffset>
            </wp:positionV>
            <wp:extent cx="720000" cy="703410"/>
            <wp:effectExtent l="0" t="0" r="4445" b="1905"/>
            <wp:wrapNone/>
            <wp:docPr id="8884605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46055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0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24B4">
        <w:t xml:space="preserve">Google </w:t>
      </w:r>
      <w:r w:rsidR="005A51F5">
        <w:t>Chrome</w:t>
      </w:r>
    </w:p>
    <w:p w14:paraId="76FC3011" w14:textId="4F5E821E" w:rsidR="000C154D" w:rsidRDefault="000C154D" w:rsidP="00AC5859">
      <w:pPr>
        <w:pStyle w:val="Listtoplevel"/>
      </w:pPr>
      <w:r>
        <w:t>Safari</w:t>
      </w:r>
    </w:p>
    <w:p w14:paraId="717E331C" w14:textId="667CD7F5" w:rsidR="000122CB" w:rsidRDefault="009F7891" w:rsidP="009F7891">
      <w:pPr>
        <w:pStyle w:val="Listtoplevel"/>
      </w:pPr>
      <w:r w:rsidRPr="009F7891">
        <w:drawing>
          <wp:anchor distT="0" distB="0" distL="114300" distR="114300" simplePos="0" relativeHeight="252138496" behindDoc="0" locked="0" layoutInCell="1" allowOverlap="1" wp14:anchorId="5B1E98CE" wp14:editId="0D55B53F">
            <wp:simplePos x="0" y="0"/>
            <wp:positionH relativeFrom="column">
              <wp:posOffset>154305</wp:posOffset>
            </wp:positionH>
            <wp:positionV relativeFrom="paragraph">
              <wp:posOffset>41275</wp:posOffset>
            </wp:positionV>
            <wp:extent cx="720000" cy="658159"/>
            <wp:effectExtent l="0" t="0" r="4445" b="8890"/>
            <wp:wrapNone/>
            <wp:docPr id="19125492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54925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658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22CB">
        <w:t>Edge</w:t>
      </w:r>
      <w:r w:rsidR="001B7047">
        <w:t>.</w:t>
      </w:r>
    </w:p>
    <w:p w14:paraId="3D031E4A" w14:textId="64EA28AE" w:rsidR="005A51F5" w:rsidRDefault="005A51F5" w:rsidP="00511764"/>
    <w:p w14:paraId="5FFA0FB4" w14:textId="583AE3EB" w:rsidR="005874CE" w:rsidRDefault="00CE6974" w:rsidP="00511764">
      <w:r>
        <w:rPr>
          <w:noProof/>
        </w:rPr>
        <w:drawing>
          <wp:anchor distT="0" distB="0" distL="114300" distR="114300" simplePos="0" relativeHeight="252147712" behindDoc="0" locked="0" layoutInCell="1" allowOverlap="1" wp14:anchorId="66469492" wp14:editId="07FF14B7">
            <wp:simplePos x="0" y="0"/>
            <wp:positionH relativeFrom="column">
              <wp:posOffset>2343150</wp:posOffset>
            </wp:positionH>
            <wp:positionV relativeFrom="paragraph">
              <wp:posOffset>239395</wp:posOffset>
            </wp:positionV>
            <wp:extent cx="3600000" cy="967426"/>
            <wp:effectExtent l="19050" t="19050" r="19685" b="23495"/>
            <wp:wrapNone/>
            <wp:docPr id="10865442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544288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543" b="53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967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206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3546F" w14:textId="73FA3F39" w:rsidR="00CE6974" w:rsidRDefault="00CE6974" w:rsidP="00511764">
      <w:r>
        <w:rPr>
          <w:noProof/>
        </w:rPr>
        <mc:AlternateContent>
          <mc:Choice Requires="wps">
            <w:drawing>
              <wp:anchor distT="0" distB="0" distL="114300" distR="114300" simplePos="0" relativeHeight="252148736" behindDoc="0" locked="0" layoutInCell="1" allowOverlap="1" wp14:anchorId="4432D346" wp14:editId="5FCA6EBF">
                <wp:simplePos x="0" y="0"/>
                <wp:positionH relativeFrom="column">
                  <wp:posOffset>3473268</wp:posOffset>
                </wp:positionH>
                <wp:positionV relativeFrom="paragraph">
                  <wp:posOffset>177890</wp:posOffset>
                </wp:positionV>
                <wp:extent cx="697548" cy="443630"/>
                <wp:effectExtent l="31750" t="0" r="115570" b="1270"/>
                <wp:wrapNone/>
                <wp:docPr id="29372844" name="Arrow: Left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63476">
                          <a:off x="0" y="0"/>
                          <a:ext cx="697548" cy="443630"/>
                        </a:xfrm>
                        <a:prstGeom prst="leftArrow">
                          <a:avLst>
                            <a:gd name="adj1" fmla="val 53853"/>
                            <a:gd name="adj2" fmla="val 50000"/>
                          </a:avLst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E34057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53" o:spid="_x0000_s1026" type="#_x0000_t66" style="position:absolute;margin-left:273.5pt;margin-top:14pt;width:54.95pt;height:34.95pt;rotation:3127679fd;z-index:25214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" adj="6869,4984" fillcolor="#c00000" stroked="f" strokeweight="1pt"/>
            </w:pict>
          </mc:Fallback>
        </mc:AlternateContent>
      </w:r>
    </w:p>
    <w:p w14:paraId="418EE60A" w14:textId="1DA8E8DE" w:rsidR="00CE6974" w:rsidRDefault="00CE6974" w:rsidP="00511764"/>
    <w:p w14:paraId="23668050" w14:textId="5E5D75F8" w:rsidR="00CE6974" w:rsidRDefault="00CE6974" w:rsidP="00511764"/>
    <w:p w14:paraId="0EAF0FEC" w14:textId="407B9DA6" w:rsidR="005874CE" w:rsidRDefault="007F4E7E" w:rsidP="00511764">
      <w:r>
        <w:t xml:space="preserve">Type in </w:t>
      </w:r>
      <w:hyperlink r:id="rId69" w:history="1">
        <w:r w:rsidR="00485279" w:rsidRPr="00EC0AAC">
          <w:rPr>
            <w:rStyle w:val="Hyperlink"/>
            <w:b/>
            <w:bCs/>
            <w:color w:val="auto"/>
            <w:u w:val="none"/>
          </w:rPr>
          <w:t>zoom.us/download</w:t>
        </w:r>
      </w:hyperlink>
      <w:r>
        <w:t xml:space="preserve"> into the</w:t>
      </w:r>
      <w:r w:rsidR="00342693">
        <w:t xml:space="preserve"> </w:t>
      </w:r>
      <w:r w:rsidR="00342693" w:rsidRPr="00342693">
        <w:rPr>
          <w:b/>
          <w:bCs/>
        </w:rPr>
        <w:t>address bar</w:t>
      </w:r>
      <w:r>
        <w:rPr>
          <w:b/>
          <w:bCs/>
        </w:rPr>
        <w:t xml:space="preserve"> </w:t>
      </w:r>
      <w:r w:rsidRPr="007F4E7E">
        <w:t>on the browser screen</w:t>
      </w:r>
      <w:r w:rsidR="00342693">
        <w:t>.</w:t>
      </w:r>
    </w:p>
    <w:p w14:paraId="1EBFB06D" w14:textId="550721AC" w:rsidR="005874CE" w:rsidRDefault="005874CE" w:rsidP="00511764"/>
    <w:p w14:paraId="3FD8A341" w14:textId="42535E02" w:rsidR="005874CE" w:rsidRDefault="00A358B9" w:rsidP="00511764">
      <w:r>
        <w:rPr>
          <w:noProof/>
        </w:rPr>
        <w:drawing>
          <wp:anchor distT="0" distB="0" distL="114300" distR="114300" simplePos="0" relativeHeight="252388352" behindDoc="0" locked="0" layoutInCell="1" allowOverlap="1" wp14:anchorId="6BE674EE" wp14:editId="61D3BD1D">
            <wp:simplePos x="0" y="0"/>
            <wp:positionH relativeFrom="column">
              <wp:posOffset>-62230</wp:posOffset>
            </wp:positionH>
            <wp:positionV relativeFrom="paragraph">
              <wp:posOffset>364606</wp:posOffset>
            </wp:positionV>
            <wp:extent cx="1620000" cy="911842"/>
            <wp:effectExtent l="0" t="0" r="0" b="3175"/>
            <wp:wrapNone/>
            <wp:docPr id="191888679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8679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11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A72" w:rsidRPr="00BD34B6">
        <w:rPr>
          <w:noProof/>
        </w:rPr>
        <mc:AlternateContent>
          <mc:Choice Requires="wps">
            <w:drawing>
              <wp:anchor distT="0" distB="0" distL="114300" distR="114300" simplePos="0" relativeHeight="252387328" behindDoc="1" locked="0" layoutInCell="1" allowOverlap="1" wp14:anchorId="05B84B25" wp14:editId="06AACEFF">
                <wp:simplePos x="0" y="0"/>
                <wp:positionH relativeFrom="column">
                  <wp:posOffset>2285712</wp:posOffset>
                </wp:positionH>
                <wp:positionV relativeFrom="paragraph">
                  <wp:posOffset>247015</wp:posOffset>
                </wp:positionV>
                <wp:extent cx="3600000" cy="2189018"/>
                <wp:effectExtent l="0" t="0" r="635" b="1905"/>
                <wp:wrapNone/>
                <wp:docPr id="1248873496" name="Rectangle 12488734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8901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351F2A" id="Rectangle 1248873496" o:spid="_x0000_s1026" alt="&quot;&quot;" style="position:absolute;margin-left:180pt;margin-top:19.45pt;width:283.45pt;height:172.35pt;z-index:-25092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" fillcolor="#bdd6ee [1304]" stroked="f" strokeweight="1pt"/>
            </w:pict>
          </mc:Fallback>
        </mc:AlternateContent>
      </w:r>
    </w:p>
    <w:p w14:paraId="64D5ACB5" w14:textId="54FE7ECD" w:rsidR="00B24A72" w:rsidRDefault="00342693" w:rsidP="00511764">
      <w:r>
        <w:t xml:space="preserve">An </w:t>
      </w:r>
      <w:r w:rsidRPr="00B24A72">
        <w:rPr>
          <w:b/>
          <w:bCs/>
        </w:rPr>
        <w:t>address bar</w:t>
      </w:r>
      <w:r>
        <w:t xml:space="preserve"> is where you</w:t>
      </w:r>
      <w:r w:rsidR="00B24A72">
        <w:t xml:space="preserve"> can type in a:</w:t>
      </w:r>
    </w:p>
    <w:p w14:paraId="78158D60" w14:textId="5F807BBA" w:rsidR="005874CE" w:rsidRDefault="00C65FEC" w:rsidP="00B24A72">
      <w:pPr>
        <w:pStyle w:val="Listtoplevel"/>
      </w:pPr>
      <w:r>
        <w:drawing>
          <wp:anchor distT="0" distB="0" distL="114300" distR="114300" simplePos="0" relativeHeight="252389376" behindDoc="0" locked="0" layoutInCell="1" allowOverlap="1" wp14:anchorId="5F177991" wp14:editId="10029CE0">
            <wp:simplePos x="0" y="0"/>
            <wp:positionH relativeFrom="column">
              <wp:posOffset>20435</wp:posOffset>
            </wp:positionH>
            <wp:positionV relativeFrom="paragraph">
              <wp:posOffset>345151</wp:posOffset>
            </wp:positionV>
            <wp:extent cx="1080000" cy="1040753"/>
            <wp:effectExtent l="0" t="0" r="0" b="7620"/>
            <wp:wrapNone/>
            <wp:docPr id="31134653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34653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40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693">
        <w:t>website address</w:t>
      </w:r>
    </w:p>
    <w:p w14:paraId="5B86951B" w14:textId="66B0E021" w:rsidR="00B24A72" w:rsidRDefault="00B24A72" w:rsidP="00B24A72">
      <w:pPr>
        <w:pStyle w:val="Listtoplevel"/>
      </w:pPr>
      <w:r>
        <w:t xml:space="preserve">search word / words. </w:t>
      </w:r>
    </w:p>
    <w:p w14:paraId="307B3485" w14:textId="77777777" w:rsidR="004F0C14" w:rsidRDefault="004F0C14" w:rsidP="00511764"/>
    <w:p w14:paraId="4652A0D7" w14:textId="3EC5AD25" w:rsidR="00A31A90" w:rsidRDefault="00A31A90" w:rsidP="00485279">
      <w:r w:rsidRPr="00A14FAE">
        <w:rPr>
          <w:noProof/>
        </w:rPr>
        <w:lastRenderedPageBreak/>
        <w:drawing>
          <wp:anchor distT="0" distB="0" distL="114300" distR="114300" simplePos="0" relativeHeight="252149760" behindDoc="0" locked="0" layoutInCell="1" allowOverlap="1" wp14:anchorId="658BC5D2" wp14:editId="74076D0D">
            <wp:simplePos x="0" y="0"/>
            <wp:positionH relativeFrom="column">
              <wp:posOffset>2323119</wp:posOffset>
            </wp:positionH>
            <wp:positionV relativeFrom="paragraph">
              <wp:posOffset>-8255</wp:posOffset>
            </wp:positionV>
            <wp:extent cx="2880000" cy="1377824"/>
            <wp:effectExtent l="19050" t="19050" r="15875" b="13335"/>
            <wp:wrapNone/>
            <wp:docPr id="175342319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42319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377824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B0F018" w14:textId="6C179C85" w:rsidR="00A31A90" w:rsidRDefault="00A31A90" w:rsidP="00485279"/>
    <w:p w14:paraId="3601F232" w14:textId="044011DD" w:rsidR="00A31A90" w:rsidRDefault="00A31A90" w:rsidP="00485279"/>
    <w:p w14:paraId="583C99DE" w14:textId="77A5301B" w:rsidR="00A31A90" w:rsidRDefault="00A31A90" w:rsidP="00485279"/>
    <w:p w14:paraId="7F4ACF2A" w14:textId="4A244C27" w:rsidR="00A31A90" w:rsidRDefault="00A31A90" w:rsidP="00485279"/>
    <w:p w14:paraId="1433AACF" w14:textId="32524D8D" w:rsidR="00BA35C3" w:rsidRDefault="00BA35C3" w:rsidP="00485279">
      <w:r>
        <w:t xml:space="preserve">This takes you to the Zoom Download Centre. </w:t>
      </w:r>
    </w:p>
    <w:p w14:paraId="616D0294" w14:textId="77777777" w:rsidR="00397E0D" w:rsidRDefault="00397E0D" w:rsidP="00485279"/>
    <w:p w14:paraId="18C49444" w14:textId="6BD092AF" w:rsidR="00393AB2" w:rsidRDefault="00D23736" w:rsidP="00485279">
      <w:r w:rsidRPr="00B21722">
        <w:rPr>
          <w:noProof/>
        </w:rPr>
        <w:drawing>
          <wp:anchor distT="0" distB="0" distL="114300" distR="114300" simplePos="0" relativeHeight="252547072" behindDoc="0" locked="0" layoutInCell="1" allowOverlap="1" wp14:anchorId="28D1C810" wp14:editId="4129A063">
            <wp:simplePos x="0" y="0"/>
            <wp:positionH relativeFrom="column">
              <wp:posOffset>86360</wp:posOffset>
            </wp:positionH>
            <wp:positionV relativeFrom="paragraph">
              <wp:posOffset>295275</wp:posOffset>
            </wp:positionV>
            <wp:extent cx="1080000" cy="1043595"/>
            <wp:effectExtent l="0" t="0" r="6350" b="4445"/>
            <wp:wrapNone/>
            <wp:docPr id="21135733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5733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43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BBA030" w14:textId="2BD6D5B0" w:rsidR="00397E0D" w:rsidRDefault="00397E0D" w:rsidP="00485279">
      <w:r>
        <w:t xml:space="preserve">The Zoom Download Centre </w:t>
      </w:r>
      <w:r w:rsidR="00734F3A">
        <w:t>is</w:t>
      </w:r>
      <w:r w:rsidR="003F6A6D">
        <w:t xml:space="preserve"> different for:</w:t>
      </w:r>
    </w:p>
    <w:p w14:paraId="5722D0E4" w14:textId="4A4B8032" w:rsidR="003F6A6D" w:rsidRDefault="00540652" w:rsidP="003F6A6D">
      <w:pPr>
        <w:pStyle w:val="Listtoplevel"/>
      </w:pPr>
      <w:r w:rsidRPr="00540652">
        <w:drawing>
          <wp:anchor distT="0" distB="0" distL="114300" distR="114300" simplePos="0" relativeHeight="252548096" behindDoc="0" locked="0" layoutInCell="1" allowOverlap="1" wp14:anchorId="237CA6DE" wp14:editId="0964A197">
            <wp:simplePos x="0" y="0"/>
            <wp:positionH relativeFrom="column">
              <wp:posOffset>86179</wp:posOffset>
            </wp:positionH>
            <wp:positionV relativeFrom="paragraph">
              <wp:posOffset>520700</wp:posOffset>
            </wp:positionV>
            <wp:extent cx="1080000" cy="1258482"/>
            <wp:effectExtent l="0" t="0" r="6350" b="0"/>
            <wp:wrapNone/>
            <wp:docPr id="2309378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937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77" r="17575" b="10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258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A6D">
        <w:t>a Windows</w:t>
      </w:r>
      <w:r w:rsidR="00BC0C72">
        <w:t xml:space="preserve"> / Android</w:t>
      </w:r>
      <w:r w:rsidR="003F6A6D">
        <w:t xml:space="preserve"> device</w:t>
      </w:r>
    </w:p>
    <w:p w14:paraId="4F3B4690" w14:textId="5AC506F0" w:rsidR="003F6A6D" w:rsidRDefault="003F6A6D" w:rsidP="00540652">
      <w:pPr>
        <w:pStyle w:val="Listtoplevel"/>
      </w:pPr>
      <w:r>
        <w:t>an Apple</w:t>
      </w:r>
      <w:r w:rsidR="00CB5070">
        <w:t xml:space="preserve"> Mac</w:t>
      </w:r>
      <w:r>
        <w:t xml:space="preserve"> device. </w:t>
      </w:r>
    </w:p>
    <w:p w14:paraId="634A8E4A" w14:textId="77777777" w:rsidR="00F87C81" w:rsidRDefault="00F87C81" w:rsidP="00F87C81"/>
    <w:p w14:paraId="06204717" w14:textId="14107FC2" w:rsidR="00F87C81" w:rsidRDefault="00027648" w:rsidP="00F87C81">
      <w:r>
        <w:rPr>
          <w:noProof/>
        </w:rPr>
        <w:drawing>
          <wp:anchor distT="0" distB="0" distL="114300" distR="114300" simplePos="0" relativeHeight="252546048" behindDoc="0" locked="0" layoutInCell="1" allowOverlap="1" wp14:anchorId="22E5D893" wp14:editId="55F386AF">
            <wp:simplePos x="0" y="0"/>
            <wp:positionH relativeFrom="column">
              <wp:posOffset>-98326</wp:posOffset>
            </wp:positionH>
            <wp:positionV relativeFrom="paragraph">
              <wp:posOffset>204470</wp:posOffset>
            </wp:positionV>
            <wp:extent cx="1440000" cy="1313685"/>
            <wp:effectExtent l="0" t="0" r="8255" b="1270"/>
            <wp:wrapNone/>
            <wp:docPr id="245021575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021575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13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8B2013" w14:textId="7A185F64" w:rsidR="00F87C81" w:rsidRDefault="00F87C81" w:rsidP="00F87C81">
      <w:r>
        <w:t xml:space="preserve">When you click on the link from your device you will be taken to the right place to download Zoom. </w:t>
      </w:r>
    </w:p>
    <w:p w14:paraId="5E87733B" w14:textId="77777777" w:rsidR="00D81481" w:rsidRDefault="00D81481" w:rsidP="00485279"/>
    <w:p w14:paraId="31844FD3" w14:textId="77777777" w:rsidR="00D81481" w:rsidRDefault="00D81481" w:rsidP="00485279"/>
    <w:p w14:paraId="124CA978" w14:textId="18315322" w:rsidR="00D81481" w:rsidRDefault="00E0552C" w:rsidP="00397E0D">
      <w:pPr>
        <w:pStyle w:val="Heading2"/>
      </w:pPr>
      <w:r>
        <w:br w:type="column"/>
      </w:r>
      <w:r w:rsidR="00FF4C83" w:rsidRPr="00B21722">
        <w:rPr>
          <w:noProof/>
        </w:rPr>
        <w:lastRenderedPageBreak/>
        <w:drawing>
          <wp:anchor distT="0" distB="0" distL="114300" distR="114300" simplePos="0" relativeHeight="252550144" behindDoc="0" locked="0" layoutInCell="1" allowOverlap="1" wp14:anchorId="7EEF9243" wp14:editId="7497E303">
            <wp:simplePos x="0" y="0"/>
            <wp:positionH relativeFrom="column">
              <wp:posOffset>0</wp:posOffset>
            </wp:positionH>
            <wp:positionV relativeFrom="paragraph">
              <wp:posOffset>193</wp:posOffset>
            </wp:positionV>
            <wp:extent cx="1080000" cy="1043595"/>
            <wp:effectExtent l="0" t="0" r="6350" b="4445"/>
            <wp:wrapNone/>
            <wp:docPr id="684866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5733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43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1481">
        <w:t xml:space="preserve">Download Zoom on a </w:t>
      </w:r>
      <w:r w:rsidR="00D97FB7">
        <w:br/>
      </w:r>
      <w:r w:rsidR="00D81481">
        <w:t>Windows</w:t>
      </w:r>
      <w:r w:rsidR="00D97FB7">
        <w:t xml:space="preserve"> / Android</w:t>
      </w:r>
      <w:r w:rsidR="00D81481">
        <w:t xml:space="preserve"> </w:t>
      </w:r>
      <w:r w:rsidR="00397E0D">
        <w:t>device</w:t>
      </w:r>
    </w:p>
    <w:p w14:paraId="0A015B88" w14:textId="27EEBA6D" w:rsidR="00446716" w:rsidRDefault="0089038F" w:rsidP="002E642A">
      <w:r>
        <w:rPr>
          <w:noProof/>
        </w:rPr>
        <mc:AlternateContent>
          <mc:Choice Requires="wpg">
            <w:drawing>
              <wp:anchor distT="0" distB="0" distL="114300" distR="114300" simplePos="0" relativeHeight="252395520" behindDoc="0" locked="0" layoutInCell="1" allowOverlap="1" wp14:anchorId="0C72A9EA" wp14:editId="5D611C0E">
                <wp:simplePos x="0" y="0"/>
                <wp:positionH relativeFrom="column">
                  <wp:posOffset>2326821</wp:posOffset>
                </wp:positionH>
                <wp:positionV relativeFrom="paragraph">
                  <wp:posOffset>282484</wp:posOffset>
                </wp:positionV>
                <wp:extent cx="2935143" cy="1927514"/>
                <wp:effectExtent l="19050" t="19050" r="17780" b="15875"/>
                <wp:wrapNone/>
                <wp:docPr id="2120570588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35143" cy="1927514"/>
                          <a:chOff x="0" y="0"/>
                          <a:chExt cx="2935143" cy="1927514"/>
                        </a:xfrm>
                      </wpg:grpSpPr>
                      <wpg:grpSp>
                        <wpg:cNvPr id="1643597191" name="Group 56"/>
                        <wpg:cNvGrpSpPr/>
                        <wpg:grpSpPr>
                          <a:xfrm>
                            <a:off x="0" y="0"/>
                            <a:ext cx="2935143" cy="1927514"/>
                            <a:chOff x="0" y="0"/>
                            <a:chExt cx="1691640" cy="1123315"/>
                          </a:xfrm>
                        </wpg:grpSpPr>
                        <pic:pic xmlns:pic="http://schemas.openxmlformats.org/drawingml/2006/picture">
                          <pic:nvPicPr>
                            <pic:cNvPr id="22254879" name="Picture 1" descr="A screenshot of a computer message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91640" cy="112331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rgbClr val="002060"/>
                              </a:solidFill>
                            </a:ln>
                          </pic:spPr>
                        </pic:pic>
                        <wps:wsp>
                          <wps:cNvPr id="52966282" name="Oval 71"/>
                          <wps:cNvSpPr/>
                          <wps:spPr>
                            <a:xfrm>
                              <a:off x="268" y="560499"/>
                              <a:ext cx="624626" cy="18288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79877263" name="Arrow: Left 53"/>
                        <wps:cNvSpPr/>
                        <wps:spPr>
                          <a:xfrm rot="2499948">
                            <a:off x="1058636" y="1216479"/>
                            <a:ext cx="697548" cy="443630"/>
                          </a:xfrm>
                          <a:prstGeom prst="leftArrow">
                            <a:avLst>
                              <a:gd name="adj1" fmla="val 53853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F6FA72" id="Group 55" o:spid="_x0000_s1026" style="position:absolute;margin-left:183.2pt;margin-top:22.25pt;width:231.1pt;height:151.75pt;z-index:252395520" coordsize="29351,192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">
                <v:group id="Group 56" o:spid="_x0000_s1027" style="position:absolute;width:29351;height:19275" coordsize="16916,11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">
                  <v:shape id="Picture 1" o:spid="_x0000_s1028" type="#_x0000_t75" alt="A screenshot of a computer message&#10;&#10;AI-generated content may be incorrect." style="position:absolute;width:16916;height:11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" stroked="t" strokecolor="#002060">
                    <v:imagedata r:id="rId77" o:title="A screenshot of a computer message&#10;&#10;AI-generated content may be incorrect"/>
                    <v:path arrowok="t"/>
                  </v:shape>
                  <v:oval id="Oval 71" o:spid="_x0000_s1029" style="position:absolute;left:2;top:5604;width:624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" filled="f" strokecolor="#c00000" strokeweight="1pt">
                    <v:stroke joinstyle="miter"/>
                  </v:oval>
                </v:group>
                <v:shape id="Arrow: Left 53" o:spid="_x0000_s1030" type="#_x0000_t66" style="position:absolute;left:10586;top:12164;width:6975;height:4437;rotation:273061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" adj="6869,4984" fillcolor="#c00000" stroked="f" strokeweight="1pt"/>
              </v:group>
            </w:pict>
          </mc:Fallback>
        </mc:AlternateContent>
      </w:r>
    </w:p>
    <w:p w14:paraId="324E71C1" w14:textId="64C00316" w:rsidR="001C7B6D" w:rsidRDefault="001C7B6D" w:rsidP="002E642A"/>
    <w:p w14:paraId="64AB2BCB" w14:textId="1A158A6B" w:rsidR="001C7B6D" w:rsidRDefault="001C7B6D" w:rsidP="002E642A"/>
    <w:p w14:paraId="5254C00D" w14:textId="7D588EF2" w:rsidR="00394957" w:rsidRDefault="00394957" w:rsidP="002E642A"/>
    <w:p w14:paraId="78C5AB26" w14:textId="0D0F12FD" w:rsidR="00E00448" w:rsidRDefault="00E00448" w:rsidP="002E642A"/>
    <w:p w14:paraId="2987BA94" w14:textId="06118AA2" w:rsidR="00E00448" w:rsidRDefault="00E00448" w:rsidP="002E642A"/>
    <w:p w14:paraId="3FCAA0FB" w14:textId="62652856" w:rsidR="00E00448" w:rsidRDefault="00E00448" w:rsidP="002E642A"/>
    <w:p w14:paraId="1DE9381B" w14:textId="5E7FE9BC" w:rsidR="00446716" w:rsidRDefault="00817F28" w:rsidP="002E642A">
      <w:r>
        <w:t>If you are using a Windows</w:t>
      </w:r>
      <w:r w:rsidR="00694561">
        <w:t xml:space="preserve"> / Android</w:t>
      </w:r>
      <w:r>
        <w:t xml:space="preserve"> device the link will take you to this page</w:t>
      </w:r>
      <w:r w:rsidR="00394957">
        <w:t>.</w:t>
      </w:r>
    </w:p>
    <w:p w14:paraId="0217DEB7" w14:textId="77777777" w:rsidR="008B63E1" w:rsidRDefault="008B63E1" w:rsidP="002E642A"/>
    <w:p w14:paraId="691AC282" w14:textId="77777777" w:rsidR="008B63E1" w:rsidRDefault="008B63E1" w:rsidP="008B63E1"/>
    <w:p w14:paraId="42A4DBBB" w14:textId="5763608B" w:rsidR="008B63E1" w:rsidRDefault="008B63E1" w:rsidP="008B63E1">
      <w:r>
        <w:t xml:space="preserve">Click on the blue </w:t>
      </w:r>
      <w:r w:rsidRPr="002E642A">
        <w:rPr>
          <w:b/>
          <w:bCs/>
        </w:rPr>
        <w:t>Download</w:t>
      </w:r>
      <w:r>
        <w:t xml:space="preserve"> button</w:t>
      </w:r>
      <w:r w:rsidR="00EE3BC2">
        <w:t xml:space="preserve"> to get Zoom on your device</w:t>
      </w:r>
      <w:r>
        <w:t xml:space="preserve">. </w:t>
      </w:r>
    </w:p>
    <w:p w14:paraId="132B901C" w14:textId="1572DF2F" w:rsidR="004E2526" w:rsidRDefault="00257D6A" w:rsidP="008B63E1">
      <w:r>
        <w:rPr>
          <w:noProof/>
        </w:rPr>
        <mc:AlternateContent>
          <mc:Choice Requires="wpg">
            <w:drawing>
              <wp:anchor distT="0" distB="0" distL="114300" distR="114300" simplePos="0" relativeHeight="252552192" behindDoc="0" locked="0" layoutInCell="1" allowOverlap="1" wp14:anchorId="5736E191" wp14:editId="01ECDD09">
                <wp:simplePos x="0" y="0"/>
                <wp:positionH relativeFrom="column">
                  <wp:posOffset>2329180</wp:posOffset>
                </wp:positionH>
                <wp:positionV relativeFrom="paragraph">
                  <wp:posOffset>289287</wp:posOffset>
                </wp:positionV>
                <wp:extent cx="3431722" cy="1447771"/>
                <wp:effectExtent l="19050" t="19050" r="16510" b="635"/>
                <wp:wrapNone/>
                <wp:docPr id="894625332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31722" cy="1447771"/>
                          <a:chOff x="0" y="0"/>
                          <a:chExt cx="3431722" cy="1447771"/>
                        </a:xfrm>
                      </wpg:grpSpPr>
                      <wpg:grpSp>
                        <wpg:cNvPr id="1264548621" name="Group 55"/>
                        <wpg:cNvGrpSpPr/>
                        <wpg:grpSpPr>
                          <a:xfrm>
                            <a:off x="0" y="0"/>
                            <a:ext cx="3431722" cy="1309007"/>
                            <a:chOff x="0" y="0"/>
                            <a:chExt cx="1619885" cy="522605"/>
                          </a:xfrm>
                        </wpg:grpSpPr>
                        <pic:pic xmlns:pic="http://schemas.openxmlformats.org/drawingml/2006/picture">
                          <pic:nvPicPr>
                            <pic:cNvPr id="684375451" name="Picture 54" descr="A screenshot of a computer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814" b="50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19885" cy="52260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rgbClr val="002060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19197418" name="Oval 71"/>
                          <wps:cNvSpPr/>
                          <wps:spPr>
                            <a:xfrm>
                              <a:off x="180573" y="399514"/>
                              <a:ext cx="382141" cy="123091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86339371" name="Arrow: Left 53"/>
                        <wps:cNvSpPr/>
                        <wps:spPr>
                          <a:xfrm>
                            <a:off x="1330779" y="1004208"/>
                            <a:ext cx="719406" cy="443563"/>
                          </a:xfrm>
                          <a:prstGeom prst="leftArrow">
                            <a:avLst>
                              <a:gd name="adj1" fmla="val 53853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D8637F" id="Group 57" o:spid="_x0000_s1026" style="position:absolute;margin-left:183.4pt;margin-top:22.8pt;width:270.2pt;height:114pt;z-index:252552192" coordsize="34317,144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">
                <v:group id="Group 55" o:spid="_x0000_s1027" style="position:absolute;width:34317;height:13090" coordsize="16198,5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">
                  <v:shape id="Picture 54" o:spid="_x0000_s1028" type="#_x0000_t75" alt="A screenshot of a computer&#10;&#10;AI-generated content may be incorrect." style="position:absolute;width:16198;height:52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" stroked="t" strokecolor="#002060">
                    <v:imagedata r:id="rId79" o:title="A screenshot of a computer&#10;&#10;AI-generated content may be incorrect" cropbottom="32893f" cropright="1844f"/>
                    <v:path arrowok="t"/>
                  </v:shape>
                  <v:oval id="Oval 71" o:spid="_x0000_s1029" style="position:absolute;left:1805;top:3995;width:3822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" filled="f" strokecolor="#c00000" strokeweight="1pt">
                    <v:stroke joinstyle="miter"/>
                  </v:oval>
                </v:group>
                <v:shape id="Arrow: Left 53" o:spid="_x0000_s1030" type="#_x0000_t66" style="position:absolute;left:13307;top:10042;width:7194;height:44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" adj="6659,4984" fillcolor="#c00000" stroked="f" strokeweight="1pt"/>
              </v:group>
            </w:pict>
          </mc:Fallback>
        </mc:AlternateContent>
      </w:r>
    </w:p>
    <w:p w14:paraId="51D38BF5" w14:textId="03094398" w:rsidR="00616DEA" w:rsidRDefault="00616DEA" w:rsidP="008B63E1"/>
    <w:p w14:paraId="02B0CBC4" w14:textId="12E30DEC" w:rsidR="00616DEA" w:rsidRDefault="00616DEA" w:rsidP="008B63E1"/>
    <w:p w14:paraId="50148E86" w14:textId="7CED455F" w:rsidR="00616DEA" w:rsidRDefault="00616DEA" w:rsidP="008B63E1"/>
    <w:p w14:paraId="5401EE2B" w14:textId="77777777" w:rsidR="008B63E1" w:rsidRDefault="008B63E1" w:rsidP="002E642A"/>
    <w:p w14:paraId="620F0F86" w14:textId="77777777" w:rsidR="00CB67D8" w:rsidRDefault="00CB67D8" w:rsidP="002E642A"/>
    <w:p w14:paraId="2A774B45" w14:textId="77777777" w:rsidR="00D670CF" w:rsidRDefault="00D670CF" w:rsidP="00D670CF">
      <w:pPr>
        <w:spacing w:line="336" w:lineRule="auto"/>
      </w:pPr>
      <w:r>
        <w:t xml:space="preserve">Click on the </w:t>
      </w:r>
      <w:r w:rsidRPr="002E642A">
        <w:rPr>
          <w:b/>
          <w:bCs/>
        </w:rPr>
        <w:t>Open File</w:t>
      </w:r>
      <w:r>
        <w:t xml:space="preserve"> link to download Zoom.</w:t>
      </w:r>
    </w:p>
    <w:p w14:paraId="457B909E" w14:textId="36FF5B35" w:rsidR="00CB67D8" w:rsidRDefault="00CB67D8" w:rsidP="002E642A"/>
    <w:p w14:paraId="4F97929D" w14:textId="77777777" w:rsidR="007B3454" w:rsidRDefault="007B3454" w:rsidP="007B3454">
      <w:pPr>
        <w:spacing w:line="336" w:lineRule="auto"/>
      </w:pPr>
      <w:r>
        <w:lastRenderedPageBreak/>
        <w:t xml:space="preserve">Zoom will open when it has finished being downloaded. </w:t>
      </w:r>
    </w:p>
    <w:p w14:paraId="04E07598" w14:textId="77777777" w:rsidR="007B3454" w:rsidRDefault="007B3454" w:rsidP="007B3454">
      <w:pPr>
        <w:spacing w:line="336" w:lineRule="auto"/>
      </w:pPr>
    </w:p>
    <w:p w14:paraId="320BF28E" w14:textId="77777777" w:rsidR="007B3454" w:rsidRDefault="007B3454" w:rsidP="007B3454">
      <w:pPr>
        <w:spacing w:line="336" w:lineRule="auto"/>
      </w:pPr>
      <w:r>
        <w:rPr>
          <w:noProof/>
        </w:rPr>
        <w:drawing>
          <wp:anchor distT="0" distB="0" distL="114300" distR="114300" simplePos="0" relativeHeight="252556288" behindDoc="0" locked="0" layoutInCell="1" allowOverlap="1" wp14:anchorId="4E017511" wp14:editId="2B72DE09">
            <wp:simplePos x="0" y="0"/>
            <wp:positionH relativeFrom="column">
              <wp:posOffset>2316654</wp:posOffset>
            </wp:positionH>
            <wp:positionV relativeFrom="paragraph">
              <wp:posOffset>244533</wp:posOffset>
            </wp:positionV>
            <wp:extent cx="1079500" cy="1219200"/>
            <wp:effectExtent l="0" t="0" r="6350" b="0"/>
            <wp:wrapNone/>
            <wp:docPr id="17072417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3860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57" t="27075" r="26112" b="1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21920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64FD1E" w14:textId="77777777" w:rsidR="007B3454" w:rsidRDefault="007B3454" w:rsidP="007B3454">
      <w:pPr>
        <w:spacing w:line="336" w:lineRule="auto"/>
      </w:pPr>
    </w:p>
    <w:p w14:paraId="304F1EF9" w14:textId="77777777" w:rsidR="007B3454" w:rsidRDefault="007B3454" w:rsidP="007B3454">
      <w:pPr>
        <w:spacing w:line="336" w:lineRule="auto"/>
      </w:pPr>
    </w:p>
    <w:p w14:paraId="6663FD56" w14:textId="77777777" w:rsidR="007B3454" w:rsidRDefault="007B3454" w:rsidP="007B3454">
      <w:pPr>
        <w:spacing w:line="336" w:lineRule="auto"/>
      </w:pPr>
    </w:p>
    <w:p w14:paraId="24FAC601" w14:textId="77777777" w:rsidR="007B3454" w:rsidRDefault="007B3454" w:rsidP="007B3454">
      <w:pPr>
        <w:spacing w:line="336" w:lineRule="auto"/>
      </w:pPr>
    </w:p>
    <w:p w14:paraId="438ACE35" w14:textId="77777777" w:rsidR="007B3454" w:rsidRDefault="007B3454" w:rsidP="007B3454">
      <w:pPr>
        <w:spacing w:line="336" w:lineRule="auto"/>
      </w:pPr>
    </w:p>
    <w:p w14:paraId="3F15A9C9" w14:textId="69803092" w:rsidR="007B3454" w:rsidRDefault="007B3454" w:rsidP="007B3454">
      <w:pPr>
        <w:spacing w:line="336" w:lineRule="auto"/>
      </w:pPr>
      <w:r>
        <w:t xml:space="preserve">The Zoom Workplace app picture </w:t>
      </w:r>
      <w:r w:rsidR="00D06A5C">
        <w:br/>
      </w:r>
      <w:r>
        <w:t xml:space="preserve">/ icon will </w:t>
      </w:r>
      <w:r w:rsidR="003D4672">
        <w:t xml:space="preserve">now </w:t>
      </w:r>
      <w:r>
        <w:t xml:space="preserve">show on the </w:t>
      </w:r>
      <w:r w:rsidRPr="002E642A">
        <w:rPr>
          <w:b/>
          <w:bCs/>
        </w:rPr>
        <w:t>home screen</w:t>
      </w:r>
      <w:r>
        <w:t xml:space="preserve"> of your device. </w:t>
      </w:r>
    </w:p>
    <w:p w14:paraId="3D1F5864" w14:textId="77777777" w:rsidR="007B3454" w:rsidRDefault="007B3454" w:rsidP="007B3454">
      <w:pPr>
        <w:spacing w:line="336" w:lineRule="auto"/>
      </w:pPr>
    </w:p>
    <w:p w14:paraId="768EBC08" w14:textId="77777777" w:rsidR="007B3454" w:rsidRDefault="007B3454" w:rsidP="007B3454">
      <w:pPr>
        <w:spacing w:line="336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554240" behindDoc="1" locked="0" layoutInCell="1" allowOverlap="1" wp14:anchorId="55F07A64" wp14:editId="76E847F5">
                <wp:simplePos x="0" y="0"/>
                <wp:positionH relativeFrom="column">
                  <wp:posOffset>2220686</wp:posOffset>
                </wp:positionH>
                <wp:positionV relativeFrom="paragraph">
                  <wp:posOffset>243205</wp:posOffset>
                </wp:positionV>
                <wp:extent cx="3600000" cy="2079171"/>
                <wp:effectExtent l="0" t="0" r="635" b="0"/>
                <wp:wrapNone/>
                <wp:docPr id="927622120" name="Rectangle 927622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791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C4D16" id="Rectangle 927622120" o:spid="_x0000_s1026" alt="&quot;&quot;" style="position:absolute;margin-left:174.85pt;margin-top:19.15pt;width:283.45pt;height:163.7pt;z-index:-25076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5CD07897" w14:textId="77777777" w:rsidR="007B3454" w:rsidRDefault="007B3454" w:rsidP="007B3454">
      <w:pPr>
        <w:spacing w:line="336" w:lineRule="auto"/>
      </w:pPr>
      <w:r>
        <w:rPr>
          <w:noProof/>
        </w:rPr>
        <w:drawing>
          <wp:anchor distT="0" distB="0" distL="114300" distR="114300" simplePos="0" relativeHeight="252555264" behindDoc="0" locked="0" layoutInCell="1" allowOverlap="1" wp14:anchorId="22E687FD" wp14:editId="481D69DB">
            <wp:simplePos x="0" y="0"/>
            <wp:positionH relativeFrom="column">
              <wp:posOffset>38100</wp:posOffset>
            </wp:positionH>
            <wp:positionV relativeFrom="paragraph">
              <wp:posOffset>188653</wp:posOffset>
            </wp:positionV>
            <wp:extent cx="1692000" cy="1692000"/>
            <wp:effectExtent l="0" t="0" r="3810" b="0"/>
            <wp:wrapNone/>
            <wp:docPr id="1601954019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224824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1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Pr="002E642A">
        <w:rPr>
          <w:b/>
          <w:bCs/>
        </w:rPr>
        <w:t>home screen</w:t>
      </w:r>
      <w:r>
        <w:t xml:space="preserve"> in the main screen on your device. </w:t>
      </w:r>
    </w:p>
    <w:p w14:paraId="44AF1218" w14:textId="77777777" w:rsidR="007B3454" w:rsidRDefault="007B3454" w:rsidP="007B3454">
      <w:pPr>
        <w:spacing w:line="336" w:lineRule="auto"/>
      </w:pPr>
    </w:p>
    <w:p w14:paraId="0B560960" w14:textId="77777777" w:rsidR="007B3454" w:rsidRDefault="007B3454" w:rsidP="007B3454">
      <w:pPr>
        <w:spacing w:line="336" w:lineRule="auto"/>
      </w:pPr>
    </w:p>
    <w:p w14:paraId="7EB25581" w14:textId="77777777" w:rsidR="007B3454" w:rsidRDefault="007B3454" w:rsidP="007B3454">
      <w:pPr>
        <w:spacing w:line="336" w:lineRule="auto"/>
      </w:pPr>
      <w:r>
        <w:t xml:space="preserve">You can find your apps on the home screen. </w:t>
      </w:r>
    </w:p>
    <w:p w14:paraId="535A7494" w14:textId="77777777" w:rsidR="003D4672" w:rsidRDefault="003D4672" w:rsidP="00CB5070">
      <w:pPr>
        <w:pStyle w:val="Heading2"/>
      </w:pPr>
    </w:p>
    <w:p w14:paraId="6DF2BD9A" w14:textId="77777777" w:rsidR="003D4672" w:rsidRDefault="003D4672" w:rsidP="00CB5070">
      <w:pPr>
        <w:pStyle w:val="Heading2"/>
      </w:pPr>
    </w:p>
    <w:p w14:paraId="19D8DAEC" w14:textId="4FD2AC8B" w:rsidR="00D06A5C" w:rsidRDefault="007B3454" w:rsidP="00157BAF">
      <w:pPr>
        <w:pStyle w:val="Heading2"/>
        <w:spacing w:line="336" w:lineRule="auto"/>
      </w:pPr>
      <w:r>
        <w:br w:type="column"/>
      </w:r>
      <w:r w:rsidR="003D4672" w:rsidRPr="00540652">
        <w:rPr>
          <w:noProof/>
        </w:rPr>
        <w:lastRenderedPageBreak/>
        <w:drawing>
          <wp:anchor distT="0" distB="0" distL="114300" distR="114300" simplePos="0" relativeHeight="252558336" behindDoc="0" locked="0" layoutInCell="1" allowOverlap="1" wp14:anchorId="02EB2125" wp14:editId="70BCD330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080000" cy="1258482"/>
            <wp:effectExtent l="0" t="0" r="6350" b="0"/>
            <wp:wrapNone/>
            <wp:docPr id="17811131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937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77" r="17575" b="10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258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6A5C">
        <w:t xml:space="preserve">Download Zoom on </w:t>
      </w:r>
      <w:proofErr w:type="spellStart"/>
      <w:r w:rsidR="00D06A5C">
        <w:t>a</w:t>
      </w:r>
      <w:proofErr w:type="spellEnd"/>
      <w:r w:rsidR="00D06A5C">
        <w:t xml:space="preserve"> </w:t>
      </w:r>
      <w:r w:rsidR="00D06A5C">
        <w:br/>
        <w:t>Apple</w:t>
      </w:r>
      <w:r w:rsidR="00CB5070">
        <w:t xml:space="preserve"> Mac</w:t>
      </w:r>
      <w:r w:rsidR="00D06A5C">
        <w:t xml:space="preserve"> device</w:t>
      </w:r>
    </w:p>
    <w:p w14:paraId="63C86713" w14:textId="4E93503A" w:rsidR="00616DEA" w:rsidRDefault="007960B2" w:rsidP="00157BAF">
      <w:pPr>
        <w:spacing w:line="336" w:lineRule="auto"/>
      </w:pPr>
      <w:r>
        <w:rPr>
          <w:noProof/>
        </w:rPr>
        <w:drawing>
          <wp:anchor distT="0" distB="0" distL="114300" distR="114300" simplePos="0" relativeHeight="252399616" behindDoc="0" locked="0" layoutInCell="1" allowOverlap="1" wp14:anchorId="0479A81A" wp14:editId="796CFAAD">
            <wp:simplePos x="0" y="0"/>
            <wp:positionH relativeFrom="column">
              <wp:posOffset>2324100</wp:posOffset>
            </wp:positionH>
            <wp:positionV relativeFrom="paragraph">
              <wp:posOffset>159385</wp:posOffset>
            </wp:positionV>
            <wp:extent cx="3204210" cy="1852930"/>
            <wp:effectExtent l="19050" t="19050" r="15240" b="13970"/>
            <wp:wrapNone/>
            <wp:docPr id="833190191" name="Picture 53" descr="A computer screen shot of a person using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90191" name="Picture 53" descr="A computer screen shot of a person using a computer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44" t="36783" r="19850" b="2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1852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CDD2EF7" w14:textId="3790B119" w:rsidR="00616DEA" w:rsidRDefault="00616DEA" w:rsidP="00157BAF">
      <w:pPr>
        <w:spacing w:line="336" w:lineRule="auto"/>
      </w:pPr>
    </w:p>
    <w:p w14:paraId="1F0DD25D" w14:textId="77777777" w:rsidR="006F7B13" w:rsidRDefault="006F7B13" w:rsidP="00157BAF">
      <w:pPr>
        <w:spacing w:line="336" w:lineRule="auto"/>
      </w:pPr>
    </w:p>
    <w:p w14:paraId="2D2D25C1" w14:textId="77777777" w:rsidR="006F7B13" w:rsidRDefault="006F7B13" w:rsidP="00157BAF">
      <w:pPr>
        <w:spacing w:line="336" w:lineRule="auto"/>
      </w:pPr>
    </w:p>
    <w:p w14:paraId="106B2DD7" w14:textId="77777777" w:rsidR="006F7B13" w:rsidRDefault="006F7B13" w:rsidP="00157BAF">
      <w:pPr>
        <w:spacing w:line="336" w:lineRule="auto"/>
      </w:pPr>
    </w:p>
    <w:p w14:paraId="3B90A6FE" w14:textId="77777777" w:rsidR="006F7B13" w:rsidRDefault="006F7B13" w:rsidP="00157BAF">
      <w:pPr>
        <w:spacing w:line="336" w:lineRule="auto"/>
      </w:pPr>
    </w:p>
    <w:p w14:paraId="5167BF5A" w14:textId="77777777" w:rsidR="00E63FB6" w:rsidRDefault="00E63FB6" w:rsidP="00157BAF">
      <w:pPr>
        <w:spacing w:line="336" w:lineRule="auto"/>
      </w:pPr>
    </w:p>
    <w:p w14:paraId="7E73C442" w14:textId="661F14A4" w:rsidR="008B63E1" w:rsidRDefault="008B63E1" w:rsidP="00157BAF">
      <w:pPr>
        <w:spacing w:line="336" w:lineRule="auto"/>
      </w:pPr>
      <w:r>
        <w:t>If you are using a</w:t>
      </w:r>
      <w:r w:rsidR="009C67D4">
        <w:t xml:space="preserve">n Apple </w:t>
      </w:r>
      <w:r>
        <w:t>device the link will take you to this page.</w:t>
      </w:r>
    </w:p>
    <w:p w14:paraId="3A3D0EE3" w14:textId="01C8314E" w:rsidR="008B63E1" w:rsidRDefault="008B63E1" w:rsidP="00157BAF">
      <w:pPr>
        <w:spacing w:line="336" w:lineRule="auto"/>
      </w:pPr>
    </w:p>
    <w:p w14:paraId="00041689" w14:textId="2E79A244" w:rsidR="004107B5" w:rsidRDefault="00D6712A" w:rsidP="00157BAF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580864" behindDoc="0" locked="0" layoutInCell="1" allowOverlap="1" wp14:anchorId="0B52E3CC" wp14:editId="08FD86B0">
                <wp:simplePos x="0" y="0"/>
                <wp:positionH relativeFrom="column">
                  <wp:posOffset>0</wp:posOffset>
                </wp:positionH>
                <wp:positionV relativeFrom="paragraph">
                  <wp:posOffset>216172</wp:posOffset>
                </wp:positionV>
                <wp:extent cx="1620000" cy="1620000"/>
                <wp:effectExtent l="0" t="0" r="0" b="0"/>
                <wp:wrapNone/>
                <wp:docPr id="1854744900" name="Group 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620000"/>
                          <a:chOff x="0" y="0"/>
                          <a:chExt cx="1620000" cy="1620000"/>
                        </a:xfrm>
                      </wpg:grpSpPr>
                      <pic:pic xmlns:pic="http://schemas.openxmlformats.org/drawingml/2006/picture">
                        <pic:nvPicPr>
                          <pic:cNvPr id="331702789" name="Picture 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201955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77" r="17575" b="103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2471" y="261238"/>
                            <a:ext cx="480829" cy="559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DF4F9" id="Group 70" o:spid="_x0000_s1026" alt="&quot;&quot;" style="position:absolute;margin-left:0;margin-top:17pt;width:127.55pt;height:127.55pt;z-index:252580864;mso-width-relative:margin;mso-height-relative:margin" coordsize="16200,16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">
                <v:shape id="Picture 69" o:spid="_x0000_s1027" type="#_x0000_t75" alt="&quot;&quot;" style="position:absolute;width:16200;height:16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">
                  <v:imagedata r:id="rId83" o:title=""/>
                </v:shape>
                <v:shape id="Picture 1" o:spid="_x0000_s1028" type="#_x0000_t75" alt="&quot;&quot;" style="position:absolute;left:5224;top:2612;width:4809;height:55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">
                  <v:imagedata r:id="rId84" o:title="" cropbottom="6812f" cropleft="5949f" cropright="11518f"/>
                </v:shape>
              </v:group>
            </w:pict>
          </mc:Fallback>
        </mc:AlternateContent>
      </w:r>
    </w:p>
    <w:p w14:paraId="555B4333" w14:textId="4EB282DE" w:rsidR="004107B5" w:rsidRDefault="004107B5" w:rsidP="00157BAF">
      <w:pPr>
        <w:spacing w:line="336" w:lineRule="auto"/>
      </w:pPr>
      <w:r>
        <w:t xml:space="preserve">There are 2 buttons you can </w:t>
      </w:r>
      <w:r w:rsidR="009C0E65">
        <w:t>click to</w:t>
      </w:r>
      <w:r>
        <w:t xml:space="preserve"> download</w:t>
      </w:r>
      <w:r w:rsidR="00192E22">
        <w:t xml:space="preserve"> Zoom on this screen:</w:t>
      </w:r>
    </w:p>
    <w:p w14:paraId="5797BC6B" w14:textId="00024502" w:rsidR="00192E22" w:rsidRDefault="00192E22" w:rsidP="00157BAF">
      <w:pPr>
        <w:pStyle w:val="Listtoplevel"/>
        <w:spacing w:line="336" w:lineRule="auto"/>
      </w:pPr>
      <w:r>
        <w:t>Download for Apple Silicon</w:t>
      </w:r>
      <w:r w:rsidR="007F203A">
        <w:t xml:space="preserve"> </w:t>
      </w:r>
      <w:r w:rsidR="007F203A" w:rsidRPr="007F203A">
        <w:rPr>
          <w:b/>
          <w:bCs/>
        </w:rPr>
        <w:t>processor</w:t>
      </w:r>
    </w:p>
    <w:p w14:paraId="25ADFB37" w14:textId="0BE1F7A8" w:rsidR="009C0E65" w:rsidRDefault="009C0E65" w:rsidP="00157BAF">
      <w:pPr>
        <w:pStyle w:val="Listtoplevel"/>
        <w:numPr>
          <w:ilvl w:val="0"/>
          <w:numId w:val="0"/>
        </w:numPr>
        <w:spacing w:line="336" w:lineRule="auto"/>
        <w:ind w:left="4253"/>
      </w:pPr>
      <w:r>
        <w:t>or</w:t>
      </w:r>
    </w:p>
    <w:p w14:paraId="1E51A7AA" w14:textId="721E176B" w:rsidR="00192E22" w:rsidRDefault="00192E22" w:rsidP="00157BAF">
      <w:pPr>
        <w:pStyle w:val="Listtoplevel"/>
        <w:spacing w:line="336" w:lineRule="auto"/>
      </w:pPr>
      <w:r>
        <w:t>Download for Intel</w:t>
      </w:r>
      <w:r w:rsidR="007F203A">
        <w:t xml:space="preserve"> processor</w:t>
      </w:r>
      <w:r>
        <w:t xml:space="preserve">. </w:t>
      </w:r>
    </w:p>
    <w:p w14:paraId="3F9FE5F5" w14:textId="13263FA3" w:rsidR="00192E22" w:rsidRDefault="00157BAF" w:rsidP="00157BAF">
      <w:pPr>
        <w:spacing w:line="336" w:lineRule="auto"/>
      </w:pPr>
      <w:r>
        <w:rPr>
          <w:noProof/>
        </w:rPr>
        <w:drawing>
          <wp:anchor distT="0" distB="0" distL="114300" distR="114300" simplePos="0" relativeHeight="252561408" behindDoc="0" locked="0" layoutInCell="1" allowOverlap="1" wp14:anchorId="61C671F0" wp14:editId="468E0292">
            <wp:simplePos x="0" y="0"/>
            <wp:positionH relativeFrom="column">
              <wp:posOffset>-120196</wp:posOffset>
            </wp:positionH>
            <wp:positionV relativeFrom="paragraph">
              <wp:posOffset>152763</wp:posOffset>
            </wp:positionV>
            <wp:extent cx="1440000" cy="1424544"/>
            <wp:effectExtent l="0" t="0" r="8255" b="4445"/>
            <wp:wrapNone/>
            <wp:docPr id="1073765213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65213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24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E2352" w14:textId="40B28EE0" w:rsidR="002821CB" w:rsidRDefault="002821CB" w:rsidP="00157BAF">
      <w:pPr>
        <w:spacing w:line="336" w:lineRule="auto"/>
      </w:pPr>
    </w:p>
    <w:p w14:paraId="5370FE7E" w14:textId="0EE8C6FB" w:rsidR="008B63E1" w:rsidRDefault="00053D9B" w:rsidP="00157BAF">
      <w:pPr>
        <w:spacing w:line="336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563456" behindDoc="1" locked="0" layoutInCell="1" allowOverlap="1" wp14:anchorId="0FB625A9" wp14:editId="51057900">
                <wp:simplePos x="0" y="0"/>
                <wp:positionH relativeFrom="column">
                  <wp:posOffset>2231571</wp:posOffset>
                </wp:positionH>
                <wp:positionV relativeFrom="paragraph">
                  <wp:posOffset>-87086</wp:posOffset>
                </wp:positionV>
                <wp:extent cx="3600000" cy="805543"/>
                <wp:effectExtent l="0" t="0" r="635" b="0"/>
                <wp:wrapNone/>
                <wp:docPr id="1412450826" name="Rectangle 14124508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55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C9C1F" id="Rectangle 1412450826" o:spid="_x0000_s1026" alt="&quot;&quot;" style="position:absolute;margin-left:175.7pt;margin-top:-6.85pt;width:283.45pt;height:63.45pt;z-index:-25075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" fillcolor="#bdd6ee [1304]" stroked="f" strokeweight="1pt"/>
            </w:pict>
          </mc:Fallback>
        </mc:AlternateContent>
      </w:r>
      <w:r w:rsidR="0046482E">
        <w:t xml:space="preserve">The </w:t>
      </w:r>
      <w:r w:rsidR="0046482E" w:rsidRPr="00CD7152">
        <w:rPr>
          <w:b/>
          <w:bCs/>
        </w:rPr>
        <w:t>processor</w:t>
      </w:r>
      <w:r w:rsidR="0046482E">
        <w:t xml:space="preserve"> is like </w:t>
      </w:r>
      <w:r w:rsidR="0086226D">
        <w:t>a</w:t>
      </w:r>
      <w:r w:rsidR="0046482E">
        <w:t xml:space="preserve"> brain </w:t>
      </w:r>
      <w:r w:rsidR="00503EBE">
        <w:t>that c</w:t>
      </w:r>
      <w:r w:rsidR="00CD7152">
        <w:t>ontrols a</w:t>
      </w:r>
      <w:r w:rsidR="0046482E">
        <w:t xml:space="preserve"> computer. </w:t>
      </w:r>
      <w:r w:rsidR="005B0DAD">
        <w:t xml:space="preserve"> </w:t>
      </w:r>
    </w:p>
    <w:p w14:paraId="2E9AE50F" w14:textId="49A68E66" w:rsidR="00CD7152" w:rsidRDefault="00CD7152" w:rsidP="008B63E1"/>
    <w:p w14:paraId="607134DD" w14:textId="5E002898" w:rsidR="003C0471" w:rsidRPr="00AE13C9" w:rsidRDefault="003A69C2" w:rsidP="0094541B">
      <w:pPr>
        <w:pStyle w:val="Heading2"/>
      </w:pPr>
      <w:r w:rsidRPr="00AE13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60384" behindDoc="1" locked="0" layoutInCell="1" allowOverlap="1" wp14:anchorId="0AB71BF1" wp14:editId="16FEC310">
                <wp:simplePos x="0" y="0"/>
                <wp:positionH relativeFrom="column">
                  <wp:posOffset>2231571</wp:posOffset>
                </wp:positionH>
                <wp:positionV relativeFrom="paragraph">
                  <wp:posOffset>-76200</wp:posOffset>
                </wp:positionV>
                <wp:extent cx="3599815" cy="8980714"/>
                <wp:effectExtent l="0" t="0" r="635" b="0"/>
                <wp:wrapNone/>
                <wp:docPr id="1523230780" name="Rectangle 15232307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98071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28308B" id="Rectangle 1523230780" o:spid="_x0000_s1026" alt="&quot;&quot;" style="position:absolute;margin-left:175.7pt;margin-top:-6pt;width:283.45pt;height:707.15pt;z-index:-25075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" fillcolor="#ffe599 [1303]" stroked="f" strokeweight="1pt"/>
            </w:pict>
          </mc:Fallback>
        </mc:AlternateContent>
      </w:r>
      <w:r w:rsidR="00392C88">
        <w:t>How to f</w:t>
      </w:r>
      <w:r w:rsidR="00AE13C9" w:rsidRPr="00AE13C9">
        <w:t>ind out what your</w:t>
      </w:r>
      <w:r w:rsidR="0094541B">
        <w:t xml:space="preserve"> Apple</w:t>
      </w:r>
      <w:r w:rsidR="00AE13C9" w:rsidRPr="00AE13C9">
        <w:t xml:space="preserve"> </w:t>
      </w:r>
      <w:r w:rsidR="00D6712A">
        <w:t xml:space="preserve">Mac </w:t>
      </w:r>
      <w:r w:rsidR="00AE13C9" w:rsidRPr="00AE13C9">
        <w:t>processor is</w:t>
      </w:r>
    </w:p>
    <w:p w14:paraId="20EFBFEF" w14:textId="416FA792" w:rsidR="003C0471" w:rsidRDefault="00AE13C9" w:rsidP="00392C88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567552" behindDoc="0" locked="0" layoutInCell="1" allowOverlap="1" wp14:anchorId="6A00C40D" wp14:editId="59FFC64C">
                <wp:simplePos x="0" y="0"/>
                <wp:positionH relativeFrom="column">
                  <wp:posOffset>2339975</wp:posOffset>
                </wp:positionH>
                <wp:positionV relativeFrom="paragraph">
                  <wp:posOffset>224155</wp:posOffset>
                </wp:positionV>
                <wp:extent cx="2775856" cy="1070519"/>
                <wp:effectExtent l="0" t="0" r="5715" b="0"/>
                <wp:wrapNone/>
                <wp:docPr id="14096804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5856" cy="1070519"/>
                          <a:chOff x="0" y="0"/>
                          <a:chExt cx="2775856" cy="1070519"/>
                        </a:xfrm>
                      </wpg:grpSpPr>
                      <pic:pic xmlns:pic="http://schemas.openxmlformats.org/drawingml/2006/picture">
                        <pic:nvPicPr>
                          <pic:cNvPr id="1458510534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8" r="36601" b="636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65314"/>
                            <a:ext cx="2159635" cy="10052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53878547" name="Arrow: Left 53"/>
                        <wps:cNvSpPr/>
                        <wps:spPr>
                          <a:xfrm>
                            <a:off x="587828" y="0"/>
                            <a:ext cx="2188028" cy="443230"/>
                          </a:xfrm>
                          <a:prstGeom prst="leftArrow">
                            <a:avLst>
                              <a:gd name="adj1" fmla="val 53853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AB28B2" id="Group 66" o:spid="_x0000_s1026" style="position:absolute;margin-left:184.25pt;margin-top:17.65pt;width:218.55pt;height:84.3pt;z-index:252567552" coordsize="27758,1070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">
                <v:shape id="Picture 62" o:spid="_x0000_s1027" type="#_x0000_t75" alt="&quot;&quot;" style="position:absolute;top:653;width:21596;height:10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">
                  <v:imagedata r:id="rId87" o:title="" cropbottom="41722f" cropleft="3177f" cropright="23987f"/>
                </v:shape>
                <v:shape id="Arrow: Left 53" o:spid="_x0000_s1028" type="#_x0000_t66" style="position:absolute;left:5878;width:21880;height:4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" adj="2188,4984" fillcolor="#c00000" stroked="f" strokeweight="1pt"/>
              </v:group>
            </w:pict>
          </mc:Fallback>
        </mc:AlternateContent>
      </w:r>
    </w:p>
    <w:p w14:paraId="0D0EC0F5" w14:textId="2D23A4AA" w:rsidR="003C0471" w:rsidRDefault="003C0471" w:rsidP="00392C88">
      <w:pPr>
        <w:spacing w:line="336" w:lineRule="auto"/>
      </w:pPr>
    </w:p>
    <w:p w14:paraId="32238B54" w14:textId="6FA380D3" w:rsidR="00AE13C9" w:rsidRDefault="00AE13C9" w:rsidP="00392C88">
      <w:pPr>
        <w:spacing w:line="336" w:lineRule="auto"/>
      </w:pPr>
    </w:p>
    <w:p w14:paraId="064C381A" w14:textId="77777777" w:rsidR="00AE13C9" w:rsidRDefault="00AE13C9" w:rsidP="00392C88">
      <w:pPr>
        <w:spacing w:line="336" w:lineRule="auto"/>
      </w:pPr>
    </w:p>
    <w:p w14:paraId="5348A13E" w14:textId="77777777" w:rsidR="00AE13C9" w:rsidRDefault="00AE13C9" w:rsidP="00392C88">
      <w:pPr>
        <w:spacing w:line="336" w:lineRule="auto"/>
      </w:pPr>
    </w:p>
    <w:p w14:paraId="1FD87125" w14:textId="74791502" w:rsidR="009C0E65" w:rsidRDefault="00157BAF" w:rsidP="00392C88">
      <w:pPr>
        <w:spacing w:line="336" w:lineRule="auto"/>
      </w:pPr>
      <w:r>
        <w:t>C</w:t>
      </w:r>
      <w:r w:rsidR="005A647D">
        <w:t>lick</w:t>
      </w:r>
      <w:r w:rsidR="00B642A2">
        <w:t xml:space="preserve"> </w:t>
      </w:r>
      <w:r w:rsidR="003C0471">
        <w:t xml:space="preserve">the </w:t>
      </w:r>
      <w:r w:rsidR="00500AD1">
        <w:t>a</w:t>
      </w:r>
      <w:r w:rsidR="003C0471">
        <w:t xml:space="preserve">pple picture at the top of the screen. </w:t>
      </w:r>
    </w:p>
    <w:p w14:paraId="3E22FB6A" w14:textId="4060EFBC" w:rsidR="00500AD1" w:rsidRDefault="00500AD1" w:rsidP="00392C88">
      <w:pPr>
        <w:spacing w:line="336" w:lineRule="auto"/>
      </w:pPr>
    </w:p>
    <w:p w14:paraId="41A744F0" w14:textId="0428DDE8" w:rsidR="009C0E65" w:rsidRDefault="00872407" w:rsidP="00392C88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572672" behindDoc="0" locked="0" layoutInCell="1" allowOverlap="1" wp14:anchorId="2ED5C70D" wp14:editId="44672E85">
                <wp:simplePos x="0" y="0"/>
                <wp:positionH relativeFrom="column">
                  <wp:posOffset>2340429</wp:posOffset>
                </wp:positionH>
                <wp:positionV relativeFrom="paragraph">
                  <wp:posOffset>211183</wp:posOffset>
                </wp:positionV>
                <wp:extent cx="2862942" cy="1044575"/>
                <wp:effectExtent l="0" t="0" r="0" b="3175"/>
                <wp:wrapNone/>
                <wp:docPr id="51695984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2942" cy="1044575"/>
                          <a:chOff x="0" y="0"/>
                          <a:chExt cx="2862942" cy="1044575"/>
                        </a:xfrm>
                      </wpg:grpSpPr>
                      <pic:pic xmlns:pic="http://schemas.openxmlformats.org/drawingml/2006/picture">
                        <pic:nvPicPr>
                          <pic:cNvPr id="947475925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8" t="-1" r="-467" b="496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4775" cy="1044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23510437" name="Arrow: Left 53"/>
                        <wps:cNvSpPr/>
                        <wps:spPr>
                          <a:xfrm>
                            <a:off x="1491342" y="272143"/>
                            <a:ext cx="1371600" cy="443230"/>
                          </a:xfrm>
                          <a:prstGeom prst="leftArrow">
                            <a:avLst>
                              <a:gd name="adj1" fmla="val 53853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D4B70D" id="Group 68" o:spid="_x0000_s1026" alt="&quot;&quot;" style="position:absolute;margin-left:184.3pt;margin-top:16.65pt;width:225.45pt;height:82.25pt;z-index:252572672" coordsize="28629,1044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">
                <v:shape id="Picture 62" o:spid="_x0000_s1027" type="#_x0000_t75" alt="&quot;&quot;" style="position:absolute;width:2644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">
                  <v:imagedata r:id="rId87" o:title="" croptop="-1f" cropbottom="32527f" cropleft="3177f" cropright="-306f"/>
                </v:shape>
                <v:shape id="Arrow: Left 53" o:spid="_x0000_s1028" type="#_x0000_t66" style="position:absolute;left:14913;top:2721;width:13716;height:4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" adj="3490,4984" fillcolor="#c00000" stroked="f" strokeweight="1pt"/>
              </v:group>
            </w:pict>
          </mc:Fallback>
        </mc:AlternateContent>
      </w:r>
    </w:p>
    <w:p w14:paraId="02B3D40F" w14:textId="351EAE16" w:rsidR="009C0E65" w:rsidRDefault="009C0E65" w:rsidP="00392C88">
      <w:pPr>
        <w:spacing w:line="336" w:lineRule="auto"/>
      </w:pPr>
    </w:p>
    <w:p w14:paraId="38B81752" w14:textId="098A6A3C" w:rsidR="009C0E65" w:rsidRDefault="009C0E65" w:rsidP="00392C88">
      <w:pPr>
        <w:spacing w:line="336" w:lineRule="auto"/>
      </w:pPr>
    </w:p>
    <w:p w14:paraId="48BB9B22" w14:textId="573DC4FB" w:rsidR="009C0E65" w:rsidRDefault="009C0E65" w:rsidP="00392C88">
      <w:pPr>
        <w:spacing w:line="336" w:lineRule="auto"/>
      </w:pPr>
    </w:p>
    <w:p w14:paraId="1C27B21F" w14:textId="3B523EBD" w:rsidR="00500AD1" w:rsidRDefault="00500AD1" w:rsidP="00392C88">
      <w:pPr>
        <w:spacing w:line="336" w:lineRule="auto"/>
      </w:pPr>
    </w:p>
    <w:p w14:paraId="719A0FC2" w14:textId="42787175" w:rsidR="007A6596" w:rsidRDefault="00392C88" w:rsidP="00392C88">
      <w:pPr>
        <w:spacing w:line="336" w:lineRule="auto"/>
      </w:pPr>
      <w:r>
        <w:t>C</w:t>
      </w:r>
      <w:r w:rsidR="007A6596">
        <w:t xml:space="preserve">lick </w:t>
      </w:r>
      <w:r w:rsidR="007A6596" w:rsidRPr="007A6596">
        <w:rPr>
          <w:b/>
          <w:bCs/>
        </w:rPr>
        <w:t>About this Mac</w:t>
      </w:r>
      <w:r w:rsidR="007A6596">
        <w:t xml:space="preserve">. </w:t>
      </w:r>
    </w:p>
    <w:p w14:paraId="7BAC8284" w14:textId="3C3E3473" w:rsidR="003C0471" w:rsidRDefault="003C0471" w:rsidP="00392C88">
      <w:pPr>
        <w:spacing w:line="336" w:lineRule="auto"/>
      </w:pPr>
    </w:p>
    <w:p w14:paraId="47A48F73" w14:textId="07503310" w:rsidR="003C0471" w:rsidRDefault="003A69C2" w:rsidP="00392C88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576768" behindDoc="0" locked="0" layoutInCell="1" allowOverlap="1" wp14:anchorId="3717CE63" wp14:editId="45708726">
                <wp:simplePos x="0" y="0"/>
                <wp:positionH relativeFrom="column">
                  <wp:posOffset>2339340</wp:posOffset>
                </wp:positionH>
                <wp:positionV relativeFrom="paragraph">
                  <wp:posOffset>130266</wp:posOffset>
                </wp:positionV>
                <wp:extent cx="2862580" cy="1856105"/>
                <wp:effectExtent l="0" t="0" r="0" b="0"/>
                <wp:wrapNone/>
                <wp:docPr id="986062096" name="Group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2580" cy="1856105"/>
                          <a:chOff x="0" y="0"/>
                          <a:chExt cx="2862942" cy="1856105"/>
                        </a:xfrm>
                      </wpg:grpSpPr>
                      <pic:pic xmlns:pic="http://schemas.openxmlformats.org/drawingml/2006/picture">
                        <pic:nvPicPr>
                          <pic:cNvPr id="347197875" name="Picture 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18" t="24580" r="13203" b="27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1856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89665107" name="Arrow: Left 53"/>
                        <wps:cNvSpPr/>
                        <wps:spPr>
                          <a:xfrm>
                            <a:off x="1796142" y="1328058"/>
                            <a:ext cx="1066800" cy="443230"/>
                          </a:xfrm>
                          <a:prstGeom prst="leftArrow">
                            <a:avLst>
                              <a:gd name="adj1" fmla="val 53853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64BDF9" id="Group 67" o:spid="_x0000_s1026" alt="&quot;&quot;" style="position:absolute;margin-left:184.2pt;margin-top:10.25pt;width:225.4pt;height:146.15pt;z-index:252576768" coordsize="28629,1856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">
                <v:shape id="Picture 65" o:spid="_x0000_s1027" type="#_x0000_t75" alt="&quot;&quot;" style="position:absolute;width:17995;height:18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">
                  <v:imagedata r:id="rId89" o:title="" croptop="16109f" cropbottom="1774f" cropleft="2240f" cropright="8653f"/>
                </v:shape>
                <v:shape id="Arrow: Left 53" o:spid="_x0000_s1028" type="#_x0000_t66" style="position:absolute;left:17961;top:13280;width:10668;height:4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" adj="4487,4984" fillcolor="#c00000" stroked="f" strokeweight="1pt"/>
              </v:group>
            </w:pict>
          </mc:Fallback>
        </mc:AlternateContent>
      </w:r>
    </w:p>
    <w:p w14:paraId="5DA66829" w14:textId="735251B4" w:rsidR="003C0471" w:rsidRDefault="003C0471" w:rsidP="00392C88">
      <w:pPr>
        <w:spacing w:line="336" w:lineRule="auto"/>
      </w:pPr>
    </w:p>
    <w:p w14:paraId="3F01B726" w14:textId="37A24E64" w:rsidR="003C0471" w:rsidRDefault="003C0471" w:rsidP="00392C88">
      <w:pPr>
        <w:spacing w:line="336" w:lineRule="auto"/>
      </w:pPr>
    </w:p>
    <w:p w14:paraId="75346DEA" w14:textId="38FBE09F" w:rsidR="003C0471" w:rsidRDefault="003C0471" w:rsidP="00392C88">
      <w:pPr>
        <w:spacing w:line="336" w:lineRule="auto"/>
      </w:pPr>
    </w:p>
    <w:p w14:paraId="0BBA8144" w14:textId="77777777" w:rsidR="003A69C2" w:rsidRDefault="003A69C2" w:rsidP="00392C88">
      <w:pPr>
        <w:spacing w:line="336" w:lineRule="auto"/>
      </w:pPr>
    </w:p>
    <w:p w14:paraId="581F97F6" w14:textId="77777777" w:rsidR="003A69C2" w:rsidRDefault="003A69C2" w:rsidP="00392C88">
      <w:pPr>
        <w:spacing w:line="336" w:lineRule="auto"/>
      </w:pPr>
    </w:p>
    <w:p w14:paraId="0B237B15" w14:textId="77777777" w:rsidR="003A69C2" w:rsidRDefault="003A69C2" w:rsidP="00392C88">
      <w:pPr>
        <w:spacing w:line="336" w:lineRule="auto"/>
      </w:pPr>
    </w:p>
    <w:p w14:paraId="00A4BA9F" w14:textId="1A8730AF" w:rsidR="003A69C2" w:rsidRDefault="00AE13C9" w:rsidP="00392C88">
      <w:pPr>
        <w:spacing w:line="336" w:lineRule="auto"/>
      </w:pPr>
      <w:r>
        <w:t xml:space="preserve">You will see the name of the processor here. </w:t>
      </w:r>
    </w:p>
    <w:p w14:paraId="47DF0CE7" w14:textId="1D241D05" w:rsidR="003A69C2" w:rsidRDefault="00435083" w:rsidP="008B63E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584960" behindDoc="0" locked="0" layoutInCell="1" allowOverlap="1" wp14:anchorId="53B9E1C6" wp14:editId="0124C52A">
                <wp:simplePos x="0" y="0"/>
                <wp:positionH relativeFrom="column">
                  <wp:posOffset>2362200</wp:posOffset>
                </wp:positionH>
                <wp:positionV relativeFrom="paragraph">
                  <wp:posOffset>-97971</wp:posOffset>
                </wp:positionV>
                <wp:extent cx="3222036" cy="1021715"/>
                <wp:effectExtent l="0" t="0" r="0" b="6985"/>
                <wp:wrapNone/>
                <wp:docPr id="1718074062" name="Group 7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2036" cy="1021715"/>
                          <a:chOff x="0" y="0"/>
                          <a:chExt cx="3222036" cy="1021715"/>
                        </a:xfrm>
                      </wpg:grpSpPr>
                      <pic:pic xmlns:pic="http://schemas.openxmlformats.org/drawingml/2006/picture">
                        <pic:nvPicPr>
                          <pic:cNvPr id="588154322" name="Picture 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752" r="5225" b="-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9635" cy="102171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36218445" name="Arrow: Left 53"/>
                        <wps:cNvSpPr/>
                        <wps:spPr>
                          <a:xfrm>
                            <a:off x="2155371" y="0"/>
                            <a:ext cx="1066665" cy="443230"/>
                          </a:xfrm>
                          <a:prstGeom prst="leftArrow">
                            <a:avLst>
                              <a:gd name="adj1" fmla="val 53853"/>
                              <a:gd name="adj2" fmla="val 50000"/>
                            </a:avLst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CBDFF2" id="Group 73" o:spid="_x0000_s1026" alt="&quot;&quot;" style="position:absolute;margin-left:186pt;margin-top:-7.7pt;width:253.7pt;height:80.45pt;z-index:252584960" coordsize="32220,1021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">
                <v:shape id="Picture 72" o:spid="_x0000_s1027" type="#_x0000_t75" alt="&quot;&quot;" style="position:absolute;width:21596;height:10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" adj="3600">
                  <v:imagedata r:id="rId91" o:title="" cropbottom="-1f" cropleft="12945f" cropright="3424f"/>
                </v:shape>
                <v:shape id="Arrow: Left 53" o:spid="_x0000_s1028" type="#_x0000_t66" style="position:absolute;left:21553;width:10667;height:4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" adj="4488,4984" fillcolor="#c00000" stroked="f" strokeweight="1pt"/>
              </v:group>
            </w:pict>
          </mc:Fallback>
        </mc:AlternateContent>
      </w:r>
    </w:p>
    <w:p w14:paraId="3BEB1AE3" w14:textId="4CA4A9E8" w:rsidR="00435083" w:rsidRDefault="00435083" w:rsidP="008B63E1"/>
    <w:p w14:paraId="708118AC" w14:textId="35E0A575" w:rsidR="00435083" w:rsidRDefault="00435083" w:rsidP="008B63E1"/>
    <w:p w14:paraId="3E41DD43" w14:textId="19770115" w:rsidR="00435083" w:rsidRDefault="00435083" w:rsidP="008B63E1"/>
    <w:p w14:paraId="2AE1C22E" w14:textId="78C5348E" w:rsidR="00435083" w:rsidRDefault="00435083" w:rsidP="008B63E1">
      <w:r>
        <w:t xml:space="preserve">Double click on the link </w:t>
      </w:r>
      <w:r w:rsidR="00D15D88">
        <w:t>that will</w:t>
      </w:r>
      <w:r>
        <w:t xml:space="preserve"> pop up on your screen to load Zoom. </w:t>
      </w:r>
    </w:p>
    <w:p w14:paraId="3B97BAEE" w14:textId="77777777" w:rsidR="00861A17" w:rsidRDefault="00861A17" w:rsidP="008B63E1"/>
    <w:p w14:paraId="22277E2C" w14:textId="41E2710D" w:rsidR="00861A17" w:rsidRDefault="00861A17" w:rsidP="008B63E1"/>
    <w:p w14:paraId="4EB70F13" w14:textId="2717E148" w:rsidR="00861A17" w:rsidRDefault="008671BC" w:rsidP="008B63E1">
      <w:r>
        <w:rPr>
          <w:noProof/>
        </w:rPr>
        <w:drawing>
          <wp:anchor distT="0" distB="0" distL="114300" distR="114300" simplePos="0" relativeHeight="252596224" behindDoc="0" locked="0" layoutInCell="1" allowOverlap="1" wp14:anchorId="04CC375B" wp14:editId="23E97232">
            <wp:simplePos x="0" y="0"/>
            <wp:positionH relativeFrom="column">
              <wp:posOffset>2329815</wp:posOffset>
            </wp:positionH>
            <wp:positionV relativeFrom="paragraph">
              <wp:posOffset>45720</wp:posOffset>
            </wp:positionV>
            <wp:extent cx="2160000" cy="2173585"/>
            <wp:effectExtent l="0" t="0" r="0" b="0"/>
            <wp:wrapNone/>
            <wp:docPr id="813946487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946487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29" r="2205" b="6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7358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AF14D7" w14:textId="15D8AC6F" w:rsidR="00861A17" w:rsidRDefault="00E1263D" w:rsidP="008B63E1">
      <w:r>
        <w:rPr>
          <w:noProof/>
        </w:rPr>
        <mc:AlternateContent>
          <mc:Choice Requires="wps">
            <w:drawing>
              <wp:anchor distT="0" distB="0" distL="114300" distR="114300" simplePos="0" relativeHeight="252598272" behindDoc="0" locked="0" layoutInCell="1" allowOverlap="1" wp14:anchorId="43695FA9" wp14:editId="1E896C36">
                <wp:simplePos x="0" y="0"/>
                <wp:positionH relativeFrom="column">
                  <wp:posOffset>4568825</wp:posOffset>
                </wp:positionH>
                <wp:positionV relativeFrom="paragraph">
                  <wp:posOffset>304165</wp:posOffset>
                </wp:positionV>
                <wp:extent cx="1066650" cy="443230"/>
                <wp:effectExtent l="0" t="0" r="0" b="0"/>
                <wp:wrapNone/>
                <wp:docPr id="1958259606" name="Arrow: Left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650" cy="443230"/>
                        </a:xfrm>
                        <a:prstGeom prst="leftArrow">
                          <a:avLst>
                            <a:gd name="adj1" fmla="val 53853"/>
                            <a:gd name="adj2" fmla="val 50000"/>
                          </a:avLst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D5777A" id="Arrow: Left 53" o:spid="_x0000_s1026" type="#_x0000_t66" style="position:absolute;margin-left:359.75pt;margin-top:23.95pt;width:84pt;height:34.9pt;z-index:25259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" adj="4488,4984" fillcolor="#c00000" stroked="f" strokeweight="1pt"/>
            </w:pict>
          </mc:Fallback>
        </mc:AlternateContent>
      </w:r>
    </w:p>
    <w:p w14:paraId="5503030F" w14:textId="16CA55F6" w:rsidR="00861A17" w:rsidRDefault="00861A17" w:rsidP="008B63E1"/>
    <w:p w14:paraId="618B27D0" w14:textId="2F65FBAD" w:rsidR="00861A17" w:rsidRDefault="00861A17" w:rsidP="008B63E1"/>
    <w:p w14:paraId="71B6051E" w14:textId="3A8523B7" w:rsidR="00861A17" w:rsidRDefault="00861A17" w:rsidP="008B63E1"/>
    <w:p w14:paraId="6ACD2AA0" w14:textId="20B7EA5D" w:rsidR="00861A17" w:rsidRDefault="008671BC" w:rsidP="008B63E1">
      <w:r>
        <w:rPr>
          <w:noProof/>
        </w:rPr>
        <mc:AlternateContent>
          <mc:Choice Requires="wps">
            <w:drawing>
              <wp:anchor distT="0" distB="0" distL="114300" distR="114300" simplePos="0" relativeHeight="252600320" behindDoc="0" locked="0" layoutInCell="1" allowOverlap="1" wp14:anchorId="5D1BAA85" wp14:editId="60907C98">
                <wp:simplePos x="0" y="0"/>
                <wp:positionH relativeFrom="column">
                  <wp:posOffset>4496435</wp:posOffset>
                </wp:positionH>
                <wp:positionV relativeFrom="paragraph">
                  <wp:posOffset>80010</wp:posOffset>
                </wp:positionV>
                <wp:extent cx="1189990" cy="443230"/>
                <wp:effectExtent l="0" t="0" r="0" b="0"/>
                <wp:wrapNone/>
                <wp:docPr id="234249315" name="Arrow: Left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9990" cy="443230"/>
                        </a:xfrm>
                        <a:prstGeom prst="leftArrow">
                          <a:avLst>
                            <a:gd name="adj1" fmla="val 53853"/>
                            <a:gd name="adj2" fmla="val 50000"/>
                          </a:avLst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8E0B78" id="Arrow: Left 53" o:spid="_x0000_s1026" type="#_x0000_t66" style="position:absolute;margin-left:354.05pt;margin-top:6.3pt;width:93.7pt;height:34.9pt;z-index:252600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" adj="4023,4984" fillcolor="#c00000" stroked="f" strokeweight="1pt"/>
            </w:pict>
          </mc:Fallback>
        </mc:AlternateContent>
      </w:r>
    </w:p>
    <w:p w14:paraId="713A5637" w14:textId="44009901" w:rsidR="00435083" w:rsidRDefault="00435083" w:rsidP="008B63E1"/>
    <w:p w14:paraId="23F249AD" w14:textId="77777777" w:rsidR="008671BC" w:rsidRDefault="008671BC" w:rsidP="008B63E1"/>
    <w:p w14:paraId="092A6E1C" w14:textId="5A2A4DAA" w:rsidR="00861A17" w:rsidRDefault="00861A17" w:rsidP="008B63E1">
      <w:r>
        <w:t>Click 1 of the options</w:t>
      </w:r>
      <w:r w:rsidR="00E1263D">
        <w:t xml:space="preserve"> on screen</w:t>
      </w:r>
      <w:r w:rsidR="009A5969">
        <w:t xml:space="preserve"> then click the </w:t>
      </w:r>
      <w:r w:rsidR="009A5969" w:rsidRPr="009A5969">
        <w:rPr>
          <w:b/>
          <w:bCs/>
        </w:rPr>
        <w:t>Continue</w:t>
      </w:r>
      <w:r w:rsidR="009A5969">
        <w:t xml:space="preserve"> button. </w:t>
      </w:r>
    </w:p>
    <w:p w14:paraId="7A04FFC3" w14:textId="3C5BD7D3" w:rsidR="00861A17" w:rsidRDefault="00861A17" w:rsidP="008B63E1"/>
    <w:p w14:paraId="7C01EFA3" w14:textId="7613BF00" w:rsidR="00861A17" w:rsidRDefault="00861A17" w:rsidP="008B63E1"/>
    <w:p w14:paraId="2228B734" w14:textId="33E03262" w:rsidR="00861A17" w:rsidRDefault="00861A17" w:rsidP="008B63E1"/>
    <w:p w14:paraId="4513344C" w14:textId="238B3F9D" w:rsidR="00E12BD6" w:rsidRDefault="00E12BD6" w:rsidP="008B63E1"/>
    <w:p w14:paraId="44186BEE" w14:textId="1D7B1D78" w:rsidR="00E12BD6" w:rsidRDefault="00E12BD6" w:rsidP="008B63E1"/>
    <w:p w14:paraId="0064AAB4" w14:textId="35EDA863" w:rsidR="00E12BD6" w:rsidRDefault="00E12BD6" w:rsidP="008B63E1"/>
    <w:p w14:paraId="527D0E64" w14:textId="241A41B8" w:rsidR="00E12BD6" w:rsidRDefault="00E12BD6" w:rsidP="008B63E1"/>
    <w:p w14:paraId="1FF2B9DD" w14:textId="5AA4C7DE" w:rsidR="00E12BD6" w:rsidRDefault="00E12BD6" w:rsidP="008B63E1"/>
    <w:p w14:paraId="19BA98F5" w14:textId="30143EB5" w:rsidR="00E12BD6" w:rsidRDefault="003A5095" w:rsidP="008B63E1">
      <w:r>
        <w:rPr>
          <w:noProof/>
        </w:rPr>
        <w:drawing>
          <wp:anchor distT="0" distB="0" distL="114300" distR="114300" simplePos="0" relativeHeight="252585984" behindDoc="0" locked="0" layoutInCell="1" allowOverlap="1" wp14:anchorId="5B10C117" wp14:editId="4B7C6026">
            <wp:simplePos x="0" y="0"/>
            <wp:positionH relativeFrom="column">
              <wp:posOffset>2226917</wp:posOffset>
            </wp:positionH>
            <wp:positionV relativeFrom="paragraph">
              <wp:posOffset>-245321</wp:posOffset>
            </wp:positionV>
            <wp:extent cx="2513965" cy="2329107"/>
            <wp:effectExtent l="0" t="0" r="635" b="0"/>
            <wp:wrapNone/>
            <wp:docPr id="737629862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629862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37" t="8245" r="28390" b="38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965" cy="2329107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258A94" w14:textId="3382FB56" w:rsidR="00435083" w:rsidRDefault="00435083" w:rsidP="008B63E1"/>
    <w:p w14:paraId="1C8E27C8" w14:textId="77777777" w:rsidR="003A5095" w:rsidRDefault="003A5095" w:rsidP="008B63E1"/>
    <w:p w14:paraId="47E0B53F" w14:textId="77777777" w:rsidR="003A5095" w:rsidRDefault="003A5095" w:rsidP="008B63E1"/>
    <w:p w14:paraId="20A03801" w14:textId="77777777" w:rsidR="003A5095" w:rsidRDefault="003A5095" w:rsidP="008B63E1"/>
    <w:p w14:paraId="08AFFA12" w14:textId="77777777" w:rsidR="003A5095" w:rsidRDefault="003A5095" w:rsidP="008B63E1"/>
    <w:p w14:paraId="71E56FF6" w14:textId="6EE6B855" w:rsidR="00F544B6" w:rsidRDefault="008300E9" w:rsidP="008B63E1">
      <w:r>
        <w:rPr>
          <w:noProof/>
        </w:rPr>
        <mc:AlternateContent>
          <mc:Choice Requires="wpg">
            <w:drawing>
              <wp:anchor distT="0" distB="0" distL="114300" distR="114300" simplePos="0" relativeHeight="252594176" behindDoc="0" locked="0" layoutInCell="1" allowOverlap="1" wp14:anchorId="243A8E7D" wp14:editId="71584531">
                <wp:simplePos x="0" y="0"/>
                <wp:positionH relativeFrom="column">
                  <wp:posOffset>0</wp:posOffset>
                </wp:positionH>
                <wp:positionV relativeFrom="paragraph">
                  <wp:posOffset>348978</wp:posOffset>
                </wp:positionV>
                <wp:extent cx="1417955" cy="1390015"/>
                <wp:effectExtent l="0" t="0" r="0" b="635"/>
                <wp:wrapNone/>
                <wp:docPr id="426457320" name="Group 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7955" cy="1390015"/>
                          <a:chOff x="0" y="0"/>
                          <a:chExt cx="1417955" cy="1390015"/>
                        </a:xfrm>
                      </wpg:grpSpPr>
                      <pic:pic xmlns:pic="http://schemas.openxmlformats.org/drawingml/2006/picture">
                        <pic:nvPicPr>
                          <pic:cNvPr id="1717894944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955" cy="13900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2770190" name="Oval 44"/>
                        <wps:cNvSpPr/>
                        <wps:spPr>
                          <a:xfrm>
                            <a:off x="119743" y="21771"/>
                            <a:ext cx="414068" cy="36230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7236341" name="Oval 44"/>
                        <wps:cNvSpPr/>
                        <wps:spPr>
                          <a:xfrm>
                            <a:off x="729343" y="21771"/>
                            <a:ext cx="414068" cy="36230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42E82D" id="Group 76" o:spid="_x0000_s1026" alt="&quot;&quot;" style="position:absolute;margin-left:0;margin-top:27.5pt;width:111.65pt;height:109.45pt;z-index:252594176" coordsize="14179,13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">
                <v:shape id="Picture 1" o:spid="_x0000_s1027" type="#_x0000_t75" alt="&quot;&quot;" style="position:absolute;width:14179;height:13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">
                  <v:imagedata r:id="rId95" o:title=""/>
                </v:shape>
                <v:oval id="Oval 44" o:spid="_x0000_s1028" style="position:absolute;left:1197;top:217;width:4141;height:36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" fillcolor="white [3212]" stroked="f" strokeweight="2.25pt">
                  <v:stroke joinstyle="miter"/>
                </v:oval>
                <v:oval id="Oval 44" o:spid="_x0000_s1029" style="position:absolute;left:7293;top:217;width:4141;height:36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" fillcolor="white [3212]" stroked="f" strokeweight="2.25pt">
                  <v:stroke joinstyle="miter"/>
                </v:oval>
              </v:group>
            </w:pict>
          </mc:Fallback>
        </mc:AlternateContent>
      </w:r>
    </w:p>
    <w:p w14:paraId="24B0C2F4" w14:textId="4252DA3F" w:rsidR="007C4D99" w:rsidRDefault="00C9787E" w:rsidP="008B63E1">
      <w:r>
        <w:t xml:space="preserve">To install Zoom </w:t>
      </w:r>
      <w:r w:rsidR="008E0F27">
        <w:t>u</w:t>
      </w:r>
      <w:r>
        <w:t>se</w:t>
      </w:r>
      <w:r w:rsidR="007C4D99">
        <w:t>:</w:t>
      </w:r>
    </w:p>
    <w:p w14:paraId="5A4A7CF6" w14:textId="60ACC5B0" w:rsidR="007C4D99" w:rsidRDefault="007C4D99" w:rsidP="007C4D99">
      <w:pPr>
        <w:pStyle w:val="Listtoplevel"/>
      </w:pPr>
      <w:r>
        <w:t>t</w:t>
      </w:r>
      <w:r w:rsidR="00C9787E">
        <w:t xml:space="preserve">ouch ID </w:t>
      </w:r>
      <w:r w:rsidR="0028046A">
        <w:t>by touching the black key at the top right on your keyboard</w:t>
      </w:r>
    </w:p>
    <w:p w14:paraId="47776A55" w14:textId="0C291995" w:rsidR="007C4D99" w:rsidRDefault="00885D4A" w:rsidP="007C4D99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587008" behindDoc="0" locked="0" layoutInCell="1" allowOverlap="1" wp14:anchorId="38533B52" wp14:editId="485259A2">
            <wp:simplePos x="0" y="0"/>
            <wp:positionH relativeFrom="column">
              <wp:posOffset>64770</wp:posOffset>
            </wp:positionH>
            <wp:positionV relativeFrom="paragraph">
              <wp:posOffset>479970</wp:posOffset>
            </wp:positionV>
            <wp:extent cx="1439545" cy="1439545"/>
            <wp:effectExtent l="0" t="0" r="8255" b="0"/>
            <wp:wrapNone/>
            <wp:docPr id="1740547673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547673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787E">
        <w:t xml:space="preserve">or </w:t>
      </w:r>
    </w:p>
    <w:p w14:paraId="5DC11B3C" w14:textId="7076F2C0" w:rsidR="00E12BD6" w:rsidRDefault="00041B0F" w:rsidP="007C4D99">
      <w:pPr>
        <w:pStyle w:val="Listtoplevel"/>
      </w:pPr>
      <w:r>
        <w:t>the</w:t>
      </w:r>
      <w:r w:rsidR="00C9787E">
        <w:t xml:space="preserve"> password </w:t>
      </w:r>
      <w:r>
        <w:t>for your device</w:t>
      </w:r>
      <w:r w:rsidR="00885D4A">
        <w:t>.</w:t>
      </w:r>
    </w:p>
    <w:p w14:paraId="492C48F1" w14:textId="77777777" w:rsidR="003A5095" w:rsidRDefault="003A5095" w:rsidP="003A5095"/>
    <w:p w14:paraId="2DC61B3E" w14:textId="1DDF3D80" w:rsidR="00E1263D" w:rsidRDefault="004F55B5" w:rsidP="003A5095">
      <w:r>
        <w:br w:type="column"/>
      </w:r>
      <w:r w:rsidR="00414207">
        <w:rPr>
          <w:noProof/>
        </w:rPr>
        <w:lastRenderedPageBreak/>
        <w:drawing>
          <wp:anchor distT="0" distB="0" distL="114300" distR="114300" simplePos="0" relativeHeight="252595200" behindDoc="0" locked="0" layoutInCell="1" allowOverlap="1" wp14:anchorId="7A0A008F" wp14:editId="0053B4DC">
            <wp:simplePos x="0" y="0"/>
            <wp:positionH relativeFrom="column">
              <wp:posOffset>2336800</wp:posOffset>
            </wp:positionH>
            <wp:positionV relativeFrom="paragraph">
              <wp:posOffset>244263</wp:posOffset>
            </wp:positionV>
            <wp:extent cx="2100368" cy="1626235"/>
            <wp:effectExtent l="0" t="0" r="0" b="0"/>
            <wp:wrapNone/>
            <wp:docPr id="1015335131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335131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00" t="972" r="1617" b="1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68" cy="162623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59C410" w14:textId="3DF26380" w:rsidR="00E1263D" w:rsidRDefault="00E1263D" w:rsidP="003A5095"/>
    <w:p w14:paraId="62674B4F" w14:textId="67D7372E" w:rsidR="00E1263D" w:rsidRDefault="00E1263D" w:rsidP="003A5095"/>
    <w:p w14:paraId="1AA930AA" w14:textId="0D915FBF" w:rsidR="00E1263D" w:rsidRDefault="00E1263D" w:rsidP="003A5095"/>
    <w:p w14:paraId="4D866ED3" w14:textId="77777777" w:rsidR="00E1263D" w:rsidRDefault="00E1263D" w:rsidP="003A5095"/>
    <w:p w14:paraId="7CE697AA" w14:textId="77777777" w:rsidR="004F55B5" w:rsidRDefault="004F55B5" w:rsidP="003A5095"/>
    <w:p w14:paraId="7F1A4787" w14:textId="3C7512CB" w:rsidR="00414207" w:rsidRDefault="00414207" w:rsidP="003A5095">
      <w:r>
        <w:t xml:space="preserve">Zoom is now installed on your Apple Mac device. </w:t>
      </w:r>
    </w:p>
    <w:p w14:paraId="1129669D" w14:textId="77777777" w:rsidR="004F55B5" w:rsidRDefault="004F55B5" w:rsidP="003A5095"/>
    <w:p w14:paraId="270C6961" w14:textId="068F73F1" w:rsidR="004F55B5" w:rsidRDefault="004F55B5" w:rsidP="003A5095">
      <w:r>
        <w:rPr>
          <w:noProof/>
        </w:rPr>
        <w:drawing>
          <wp:anchor distT="0" distB="0" distL="114300" distR="114300" simplePos="0" relativeHeight="252601344" behindDoc="0" locked="0" layoutInCell="1" allowOverlap="1" wp14:anchorId="321F469B" wp14:editId="24329877">
            <wp:simplePos x="0" y="0"/>
            <wp:positionH relativeFrom="column">
              <wp:posOffset>2287270</wp:posOffset>
            </wp:positionH>
            <wp:positionV relativeFrom="paragraph">
              <wp:posOffset>247015</wp:posOffset>
            </wp:positionV>
            <wp:extent cx="2880000" cy="711887"/>
            <wp:effectExtent l="0" t="0" r="0" b="0"/>
            <wp:wrapNone/>
            <wp:docPr id="529492497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492497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244" r="5577" b="11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711887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795377" w14:textId="5AA4FD1F" w:rsidR="00D65BD9" w:rsidRDefault="00D65BD9" w:rsidP="003A5095"/>
    <w:p w14:paraId="57807F9C" w14:textId="77777777" w:rsidR="00D65BD9" w:rsidRDefault="00D65BD9" w:rsidP="003A5095"/>
    <w:p w14:paraId="28FED23B" w14:textId="77777777" w:rsidR="004F55B5" w:rsidRDefault="004F55B5" w:rsidP="007807ED">
      <w:pPr>
        <w:spacing w:line="336" w:lineRule="auto"/>
      </w:pPr>
    </w:p>
    <w:p w14:paraId="70EAF9CB" w14:textId="223366E3" w:rsidR="007807ED" w:rsidRDefault="007807ED" w:rsidP="007807ED">
      <w:pPr>
        <w:spacing w:line="336" w:lineRule="auto"/>
      </w:pPr>
      <w:r>
        <w:t xml:space="preserve">The Zoom Workplace app picture </w:t>
      </w:r>
      <w:r>
        <w:br/>
        <w:t xml:space="preserve">/ icon will now show on the </w:t>
      </w:r>
      <w:r w:rsidR="000E16A4">
        <w:rPr>
          <w:b/>
          <w:bCs/>
        </w:rPr>
        <w:t>dock</w:t>
      </w:r>
      <w:r>
        <w:t xml:space="preserve"> </w:t>
      </w:r>
      <w:r w:rsidR="000E16A4">
        <w:t>at the bottom of your screen.</w:t>
      </w:r>
      <w:r>
        <w:t xml:space="preserve"> </w:t>
      </w:r>
    </w:p>
    <w:p w14:paraId="1A9B3E91" w14:textId="2451CB24" w:rsidR="00414207" w:rsidRDefault="00414207" w:rsidP="003A5095"/>
    <w:p w14:paraId="3F143E86" w14:textId="6A6F55D3" w:rsidR="00DF6B78" w:rsidRDefault="00DF6B78" w:rsidP="003A5095"/>
    <w:p w14:paraId="019BDF2C" w14:textId="4C3C5CB6" w:rsidR="00DF6B78" w:rsidRDefault="00DF6B78" w:rsidP="003A5095">
      <w:r w:rsidRPr="00DF6B78">
        <w:rPr>
          <w:noProof/>
        </w:rPr>
        <w:drawing>
          <wp:anchor distT="0" distB="0" distL="114300" distR="114300" simplePos="0" relativeHeight="252604416" behindDoc="0" locked="0" layoutInCell="1" allowOverlap="1" wp14:anchorId="67D6F6AD" wp14:editId="62E6DAF2">
            <wp:simplePos x="0" y="0"/>
            <wp:positionH relativeFrom="column">
              <wp:posOffset>2225886</wp:posOffset>
            </wp:positionH>
            <wp:positionV relativeFrom="paragraph">
              <wp:posOffset>12700</wp:posOffset>
            </wp:positionV>
            <wp:extent cx="3600000" cy="278531"/>
            <wp:effectExtent l="0" t="0" r="635" b="7620"/>
            <wp:wrapNone/>
            <wp:docPr id="14207634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7634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1" t="21008" r="2715" b="21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8531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6E35A6" w14:textId="38039CF1" w:rsidR="00D65BD9" w:rsidRDefault="00D65BD9" w:rsidP="003A5095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603392" behindDoc="1" locked="0" layoutInCell="1" allowOverlap="1" wp14:anchorId="55C23FA2" wp14:editId="1A42347A">
                <wp:simplePos x="0" y="0"/>
                <wp:positionH relativeFrom="column">
                  <wp:posOffset>2226733</wp:posOffset>
                </wp:positionH>
                <wp:positionV relativeFrom="paragraph">
                  <wp:posOffset>253365</wp:posOffset>
                </wp:positionV>
                <wp:extent cx="3600000" cy="1168400"/>
                <wp:effectExtent l="0" t="0" r="635" b="0"/>
                <wp:wrapNone/>
                <wp:docPr id="1300185657" name="Rectangle 13001856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68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8F7CF" id="Rectangle 1300185657" o:spid="_x0000_s1026" alt="&quot;&quot;" style="position:absolute;margin-left:175.35pt;margin-top:19.95pt;width:283.45pt;height:92pt;z-index:-25071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15D9BD6E" w14:textId="7543759A" w:rsidR="00E1263D" w:rsidRDefault="00D65BD9" w:rsidP="003A5095">
      <w:r>
        <w:t xml:space="preserve">The </w:t>
      </w:r>
      <w:r w:rsidRPr="00D65BD9">
        <w:rPr>
          <w:b/>
          <w:bCs/>
        </w:rPr>
        <w:t>dock</w:t>
      </w:r>
      <w:r>
        <w:t xml:space="preserve"> is the menu bar at the bottom of the screen on your Apple Mac. </w:t>
      </w:r>
    </w:p>
    <w:p w14:paraId="3BC365C5" w14:textId="40D8FE6F" w:rsidR="00CD412C" w:rsidRDefault="00D62FB8" w:rsidP="007B655D">
      <w:r>
        <w:br w:type="column"/>
      </w:r>
      <w:r w:rsidR="00CD412C">
        <w:rPr>
          <w:noProof/>
        </w:rPr>
        <w:lastRenderedPageBreak/>
        <w:drawing>
          <wp:anchor distT="0" distB="0" distL="114300" distR="114300" simplePos="0" relativeHeight="252191744" behindDoc="0" locked="0" layoutInCell="1" allowOverlap="1" wp14:anchorId="222F9E0A" wp14:editId="7946E285">
            <wp:simplePos x="0" y="0"/>
            <wp:positionH relativeFrom="column">
              <wp:posOffset>-26126</wp:posOffset>
            </wp:positionH>
            <wp:positionV relativeFrom="paragraph">
              <wp:posOffset>-144780</wp:posOffset>
            </wp:positionV>
            <wp:extent cx="1440000" cy="1284768"/>
            <wp:effectExtent l="0" t="0" r="0" b="0"/>
            <wp:wrapNone/>
            <wp:docPr id="59563939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63939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12C">
        <w:t xml:space="preserve">Find out more information about how to download Zoom at this </w:t>
      </w:r>
      <w:r w:rsidR="00CD412C" w:rsidRPr="00D64470">
        <w:rPr>
          <w:b/>
          <w:bCs/>
        </w:rPr>
        <w:t>website</w:t>
      </w:r>
      <w:r w:rsidR="00CD412C">
        <w:t xml:space="preserve">: </w:t>
      </w:r>
    </w:p>
    <w:p w14:paraId="5223FEDF" w14:textId="77777777" w:rsidR="00CD412C" w:rsidRPr="007F12F2" w:rsidRDefault="00CD412C" w:rsidP="00CD412C">
      <w:pPr>
        <w:rPr>
          <w:b/>
          <w:bCs/>
        </w:rPr>
      </w:pPr>
      <w:r>
        <w:br/>
      </w:r>
      <w:hyperlink r:id="rId101" w:history="1">
        <w:r w:rsidRPr="007F12F2">
          <w:rPr>
            <w:rStyle w:val="Hyperlink"/>
            <w:b/>
            <w:bCs/>
            <w:color w:val="auto"/>
            <w:u w:val="none"/>
          </w:rPr>
          <w:t>https://tinyurl.com/ZoomDLInfo</w:t>
        </w:r>
      </w:hyperlink>
    </w:p>
    <w:p w14:paraId="49F595B7" w14:textId="77777777" w:rsidR="00CD412C" w:rsidRDefault="00CD412C" w:rsidP="00CD412C">
      <w:r>
        <w:rPr>
          <w:noProof/>
        </w:rPr>
        <w:drawing>
          <wp:anchor distT="0" distB="0" distL="114300" distR="114300" simplePos="0" relativeHeight="252189696" behindDoc="0" locked="0" layoutInCell="1" allowOverlap="1" wp14:anchorId="404D31E9" wp14:editId="21DEBEB5">
            <wp:simplePos x="0" y="0"/>
            <wp:positionH relativeFrom="column">
              <wp:posOffset>-25944</wp:posOffset>
            </wp:positionH>
            <wp:positionV relativeFrom="paragraph">
              <wp:posOffset>-1905</wp:posOffset>
            </wp:positionV>
            <wp:extent cx="1259840" cy="1614170"/>
            <wp:effectExtent l="0" t="0" r="0" b="5080"/>
            <wp:wrapNone/>
            <wp:docPr id="153251370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51370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7D6C1D" w14:textId="77777777" w:rsidR="00CD412C" w:rsidRDefault="00CD412C" w:rsidP="00CD412C"/>
    <w:p w14:paraId="7FA97E2E" w14:textId="77777777" w:rsidR="00CD412C" w:rsidRDefault="00CD412C" w:rsidP="00CD412C">
      <w:r>
        <w:t xml:space="preserve">This website is </w:t>
      </w:r>
      <w:r w:rsidRPr="00A03524">
        <w:rPr>
          <w:b/>
          <w:bCs/>
        </w:rPr>
        <w:t>not</w:t>
      </w:r>
      <w:r>
        <w:t xml:space="preserve"> in Easy Read. </w:t>
      </w:r>
    </w:p>
    <w:p w14:paraId="245AAF69" w14:textId="77777777" w:rsidR="00CD412C" w:rsidRDefault="00CD412C" w:rsidP="00CD412C"/>
    <w:p w14:paraId="46081CFF" w14:textId="77777777" w:rsidR="00CD412C" w:rsidRDefault="00CD412C" w:rsidP="00CD412C"/>
    <w:p w14:paraId="7579FC02" w14:textId="77777777" w:rsidR="000752E5" w:rsidRDefault="000752E5" w:rsidP="00511764"/>
    <w:p w14:paraId="6A3B4A76" w14:textId="2AD62ACF" w:rsidR="009F6E18" w:rsidRDefault="00455A51" w:rsidP="00DC4B85">
      <w:pPr>
        <w:pStyle w:val="Heading1"/>
      </w:pPr>
      <w:bookmarkStart w:id="5" w:name="_Connecting_to_the"/>
      <w:bookmarkStart w:id="6" w:name="_How_to_join"/>
      <w:bookmarkEnd w:id="5"/>
      <w:bookmarkEnd w:id="6"/>
      <w:r>
        <w:br w:type="column"/>
      </w:r>
      <w:r w:rsidR="00DC4B85">
        <w:lastRenderedPageBreak/>
        <w:t xml:space="preserve"> </w:t>
      </w:r>
      <w:r w:rsidR="00B10822">
        <w:t>How to join</w:t>
      </w:r>
      <w:r w:rsidR="00DC4B85">
        <w:t xml:space="preserve"> </w:t>
      </w:r>
      <w:r w:rsidR="00B10822">
        <w:t>a Zoom meeting</w:t>
      </w:r>
    </w:p>
    <w:p w14:paraId="18D63092" w14:textId="56E9E44A" w:rsidR="00B10822" w:rsidRDefault="00384339" w:rsidP="00BD34B6">
      <w:r>
        <w:rPr>
          <w:noProof/>
        </w:rPr>
        <w:drawing>
          <wp:anchor distT="0" distB="0" distL="114300" distR="114300" simplePos="0" relativeHeight="252466176" behindDoc="0" locked="0" layoutInCell="1" allowOverlap="1" wp14:anchorId="370D006D" wp14:editId="14D02405">
            <wp:simplePos x="0" y="0"/>
            <wp:positionH relativeFrom="column">
              <wp:posOffset>-76200</wp:posOffset>
            </wp:positionH>
            <wp:positionV relativeFrom="paragraph">
              <wp:posOffset>362947</wp:posOffset>
            </wp:positionV>
            <wp:extent cx="1440000" cy="1221272"/>
            <wp:effectExtent l="0" t="0" r="0" b="0"/>
            <wp:wrapNone/>
            <wp:docPr id="149785583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85583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21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293A10" w14:textId="56F23EC4" w:rsidR="00FB4BF0" w:rsidRDefault="00FB4BF0" w:rsidP="00BD34B6"/>
    <w:p w14:paraId="324198B7" w14:textId="474255FF" w:rsidR="008D73E7" w:rsidRDefault="00525088" w:rsidP="001B739E">
      <w:r>
        <w:t>Someone will invite / ask you</w:t>
      </w:r>
      <w:r w:rsidR="00857306">
        <w:t xml:space="preserve"> to </w:t>
      </w:r>
      <w:r w:rsidR="001B739E">
        <w:t>join a</w:t>
      </w:r>
      <w:r w:rsidR="008D73E7">
        <w:t xml:space="preserve"> Zoom meeting</w:t>
      </w:r>
      <w:r w:rsidR="001B739E">
        <w:t>.</w:t>
      </w:r>
    </w:p>
    <w:p w14:paraId="206D2826" w14:textId="77777777" w:rsidR="00C5554B" w:rsidRDefault="00C5554B" w:rsidP="00FB4BF0"/>
    <w:p w14:paraId="136CA9AF" w14:textId="12D09EF1" w:rsidR="0093239A" w:rsidRDefault="0093239A" w:rsidP="008C7D76"/>
    <w:p w14:paraId="34F11381" w14:textId="66F3D6AC" w:rsidR="008C7D76" w:rsidRDefault="00B201CE" w:rsidP="008C7D76">
      <w:r>
        <w:rPr>
          <w:noProof/>
        </w:rPr>
        <w:drawing>
          <wp:anchor distT="0" distB="0" distL="114300" distR="114300" simplePos="0" relativeHeight="252468224" behindDoc="0" locked="0" layoutInCell="1" allowOverlap="1" wp14:anchorId="337F7F72" wp14:editId="10C5A4C3">
            <wp:simplePos x="0" y="0"/>
            <wp:positionH relativeFrom="column">
              <wp:posOffset>0</wp:posOffset>
            </wp:positionH>
            <wp:positionV relativeFrom="paragraph">
              <wp:posOffset>173537</wp:posOffset>
            </wp:positionV>
            <wp:extent cx="1440000" cy="1440000"/>
            <wp:effectExtent l="0" t="0" r="8255" b="0"/>
            <wp:wrapNone/>
            <wp:docPr id="189619098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9098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594E">
        <w:t>The invite will usually have a</w:t>
      </w:r>
      <w:r w:rsidR="008C7D76">
        <w:t xml:space="preserve"> </w:t>
      </w:r>
      <w:r w:rsidR="008C7D76" w:rsidRPr="00452708">
        <w:rPr>
          <w:b/>
          <w:bCs/>
        </w:rPr>
        <w:t>link</w:t>
      </w:r>
      <w:r w:rsidR="008C7D76">
        <w:t xml:space="preserve"> to a Zoom meeting in </w:t>
      </w:r>
      <w:r w:rsidR="009F6E18">
        <w:t>something like an:</w:t>
      </w:r>
    </w:p>
    <w:p w14:paraId="1F861601" w14:textId="1A05B1EA" w:rsidR="008C7D76" w:rsidRDefault="008C7D76" w:rsidP="008C7D76">
      <w:pPr>
        <w:pStyle w:val="Listtoplevel"/>
      </w:pPr>
      <w:r>
        <w:t>an email</w:t>
      </w:r>
    </w:p>
    <w:p w14:paraId="7606EB8B" w14:textId="4D3B7741" w:rsidR="008C7D76" w:rsidRDefault="008C7D76" w:rsidP="008C7D76">
      <w:pPr>
        <w:pStyle w:val="Listtoplevel"/>
      </w:pPr>
      <w:r>
        <w:t>a message</w:t>
      </w:r>
      <w:r w:rsidR="004853B7">
        <w:t>.</w:t>
      </w:r>
    </w:p>
    <w:p w14:paraId="028722C5" w14:textId="77777777" w:rsidR="008C7D76" w:rsidRDefault="008C7D76" w:rsidP="008C7D76"/>
    <w:p w14:paraId="154D8901" w14:textId="58D4727B" w:rsidR="008C7D76" w:rsidRDefault="008F3633" w:rsidP="008C7D7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16992" behindDoc="1" locked="0" layoutInCell="1" allowOverlap="1" wp14:anchorId="769C05FA" wp14:editId="49444032">
                <wp:simplePos x="0" y="0"/>
                <wp:positionH relativeFrom="column">
                  <wp:posOffset>2257425</wp:posOffset>
                </wp:positionH>
                <wp:positionV relativeFrom="paragraph">
                  <wp:posOffset>289560</wp:posOffset>
                </wp:positionV>
                <wp:extent cx="3599815" cy="742950"/>
                <wp:effectExtent l="0" t="0" r="635" b="0"/>
                <wp:wrapNone/>
                <wp:docPr id="1560005292" name="Rectangle 15600052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B26058" id="Rectangle 1560005292" o:spid="_x0000_s1026" alt="&quot;&quot;" style="position:absolute;margin-left:177.75pt;margin-top:22.8pt;width:283.45pt;height:58.5pt;z-index:-25119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" fillcolor="#bdd6ee [1304]" stroked="f" strokeweight="1pt"/>
            </w:pict>
          </mc:Fallback>
        </mc:AlternateContent>
      </w:r>
      <w:r w:rsidR="008C7D76">
        <w:rPr>
          <w:noProof/>
        </w:rPr>
        <w:drawing>
          <wp:anchor distT="0" distB="0" distL="114300" distR="114300" simplePos="0" relativeHeight="252115968" behindDoc="0" locked="0" layoutInCell="1" allowOverlap="1" wp14:anchorId="034116E5" wp14:editId="0FCFE48F">
            <wp:simplePos x="0" y="0"/>
            <wp:positionH relativeFrom="column">
              <wp:posOffset>-7749</wp:posOffset>
            </wp:positionH>
            <wp:positionV relativeFrom="paragraph">
              <wp:posOffset>85833</wp:posOffset>
            </wp:positionV>
            <wp:extent cx="1440000" cy="1440000"/>
            <wp:effectExtent l="0" t="0" r="8255" b="0"/>
            <wp:wrapNone/>
            <wp:docPr id="3522268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2268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DB000" w14:textId="333379CD" w:rsidR="008C7D76" w:rsidRDefault="008C7D76" w:rsidP="008C7D76">
      <w:r>
        <w:rPr>
          <w:noProof/>
        </w:rPr>
        <w:t>A</w:t>
      </w:r>
      <w:r>
        <w:t xml:space="preserve"> </w:t>
      </w:r>
      <w:r w:rsidRPr="004547FF">
        <w:rPr>
          <w:b/>
          <w:bCs/>
        </w:rPr>
        <w:t>link</w:t>
      </w:r>
      <w:r>
        <w:t xml:space="preserve"> takes you to a website</w:t>
      </w:r>
      <w:r w:rsidR="00857306">
        <w:t xml:space="preserve"> address</w:t>
      </w:r>
      <w:r>
        <w:t xml:space="preserve"> like Zoom when you click on it. </w:t>
      </w:r>
    </w:p>
    <w:p w14:paraId="08A5C92B" w14:textId="77777777" w:rsidR="008C7D76" w:rsidRDefault="008C7D76" w:rsidP="008C7D76"/>
    <w:p w14:paraId="41E632C6" w14:textId="451FFA7D" w:rsidR="00B201CE" w:rsidRDefault="00013181" w:rsidP="008C7D76">
      <w:r>
        <w:rPr>
          <w:noProof/>
        </w:rPr>
        <w:drawing>
          <wp:anchor distT="0" distB="0" distL="114300" distR="114300" simplePos="0" relativeHeight="252469248" behindDoc="0" locked="0" layoutInCell="1" allowOverlap="1" wp14:anchorId="4C867AEF" wp14:editId="094E7B13">
            <wp:simplePos x="0" y="0"/>
            <wp:positionH relativeFrom="column">
              <wp:posOffset>-11340</wp:posOffset>
            </wp:positionH>
            <wp:positionV relativeFrom="paragraph">
              <wp:posOffset>351975</wp:posOffset>
            </wp:positionV>
            <wp:extent cx="1440000" cy="982470"/>
            <wp:effectExtent l="0" t="0" r="8255" b="8255"/>
            <wp:wrapNone/>
            <wp:docPr id="1022120265" name="Picture 67" descr="A close-up of a magaz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20265" name="Picture 67" descr="A close-up of a magazine&#10;&#10;AI-generated content may be incorrect.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8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2B638" w14:textId="7410D749" w:rsidR="00013181" w:rsidRDefault="00013181" w:rsidP="00013181">
      <w:r>
        <w:t xml:space="preserve">We tell you some of the ways to join a Zoom meeting on the next pages. </w:t>
      </w:r>
    </w:p>
    <w:p w14:paraId="5020BCBE" w14:textId="323FE85F" w:rsidR="008D73E7" w:rsidRDefault="00C36F6B" w:rsidP="008D73E7">
      <w:pPr>
        <w:pStyle w:val="Heading2"/>
      </w:pPr>
      <w:r>
        <w:br w:type="column"/>
      </w:r>
      <w:r w:rsidR="0056522A">
        <w:rPr>
          <w:noProof/>
        </w:rPr>
        <w:lastRenderedPageBreak/>
        <w:drawing>
          <wp:anchor distT="0" distB="0" distL="114300" distR="114300" simplePos="0" relativeHeight="252206080" behindDoc="0" locked="0" layoutInCell="1" allowOverlap="1" wp14:anchorId="1108B6B4" wp14:editId="5373397A">
            <wp:simplePos x="0" y="0"/>
            <wp:positionH relativeFrom="column">
              <wp:posOffset>-48895</wp:posOffset>
            </wp:positionH>
            <wp:positionV relativeFrom="paragraph">
              <wp:posOffset>51781</wp:posOffset>
            </wp:positionV>
            <wp:extent cx="1260000" cy="1260000"/>
            <wp:effectExtent l="0" t="0" r="0" b="0"/>
            <wp:wrapNone/>
            <wp:docPr id="1889746573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46573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73E7">
        <w:t>Join using a meeting</w:t>
      </w:r>
      <w:r w:rsidR="006B0EA2">
        <w:t xml:space="preserve"> invite</w:t>
      </w:r>
      <w:r w:rsidR="008D73E7">
        <w:t xml:space="preserve"> link</w:t>
      </w:r>
    </w:p>
    <w:p w14:paraId="12F59307" w14:textId="5A41F72B" w:rsidR="008D73E7" w:rsidRDefault="00A2502D" w:rsidP="008D73E7">
      <w:r>
        <w:rPr>
          <w:noProof/>
        </w:rPr>
        <mc:AlternateContent>
          <mc:Choice Requires="wpg">
            <w:drawing>
              <wp:anchor distT="0" distB="0" distL="114300" distR="114300" simplePos="0" relativeHeight="252419072" behindDoc="0" locked="0" layoutInCell="1" allowOverlap="1" wp14:anchorId="74DA4CD1" wp14:editId="15F14AA1">
                <wp:simplePos x="0" y="0"/>
                <wp:positionH relativeFrom="column">
                  <wp:posOffset>2225040</wp:posOffset>
                </wp:positionH>
                <wp:positionV relativeFrom="paragraph">
                  <wp:posOffset>171450</wp:posOffset>
                </wp:positionV>
                <wp:extent cx="3048000" cy="6478706"/>
                <wp:effectExtent l="0" t="0" r="19050" b="0"/>
                <wp:wrapNone/>
                <wp:docPr id="530075842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48000" cy="6478706"/>
                          <a:chOff x="0" y="0"/>
                          <a:chExt cx="3048000" cy="6478706"/>
                        </a:xfrm>
                      </wpg:grpSpPr>
                      <wpg:grpSp>
                        <wpg:cNvPr id="395987592" name="Group 5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3048000" cy="1510030"/>
                            <a:chOff x="0" y="0"/>
                            <a:chExt cx="3048000" cy="1510145"/>
                          </a:xfrm>
                        </wpg:grpSpPr>
                        <pic:pic xmlns:pic="http://schemas.openxmlformats.org/drawingml/2006/picture">
                          <pic:nvPicPr>
                            <pic:cNvPr id="1664136787" name="Picture 1" descr="A screenshot of a computer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418" y="214745"/>
                              <a:ext cx="2801620" cy="12903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87747059" name="Rectangle 63"/>
                          <wps:cNvSpPr/>
                          <wps:spPr>
                            <a:xfrm>
                              <a:off x="0" y="0"/>
                              <a:ext cx="3048000" cy="15101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44232811" name="Arrow: Left 2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7636691" flipV="1">
                            <a:off x="1988277" y="6001969"/>
                            <a:ext cx="544195" cy="409279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A5DF42" id="Group 68" o:spid="_x0000_s1026" style="position:absolute;margin-left:175.2pt;margin-top:13.5pt;width:240pt;height:510.15pt;z-index:252419072;mso-height-relative:margin" coordsize="30480,647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">
                <v:group id="Group 58" o:spid="_x0000_s1027" alt="&quot;&quot;" style="position:absolute;width:30480;height:15100" coordsize="30480,15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">
                  <v:shape id="Picture 1" o:spid="_x0000_s1028" type="#_x0000_t75" alt="A screenshot of a computer&#10;&#10;AI-generated content may be incorrect." style="position:absolute;left:554;top:2147;width:28016;height:12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">
                    <v:imagedata r:id="rId109" o:title="A screenshot of a computer&#10;&#10;AI-generated content may be incorrect"/>
                  </v:shape>
                  <v:rect id="Rectangle 63" o:spid="_x0000_s1029" style="position:absolute;width:30480;height:1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" filled="f" strokecolor="#1f4d78 [1608]" strokeweight="1pt"/>
                </v:group>
                <v:shape id="Arrow: Left 26" o:spid="_x0000_s1030" type="#_x0000_t66" alt="&quot;&quot;" style="position:absolute;left:19883;top:60019;width:5442;height:4093;rotation:4328990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" adj="8122" fillcolor="#c00000" stroked="f" strokeweight="1pt"/>
              </v:group>
            </w:pict>
          </mc:Fallback>
        </mc:AlternateContent>
      </w:r>
    </w:p>
    <w:p w14:paraId="0D2C9989" w14:textId="2CFA38E7" w:rsidR="0055716C" w:rsidRDefault="0055716C" w:rsidP="002E642A"/>
    <w:p w14:paraId="50B014E3" w14:textId="2FB41021" w:rsidR="0055716C" w:rsidRDefault="00145494" w:rsidP="002E642A">
      <w:r>
        <w:rPr>
          <w:noProof/>
        </w:rPr>
        <mc:AlternateContent>
          <mc:Choice Requires="wps">
            <w:drawing>
              <wp:anchor distT="0" distB="0" distL="114300" distR="114300" simplePos="0" relativeHeight="252542976" behindDoc="0" locked="0" layoutInCell="1" allowOverlap="1" wp14:anchorId="67266B0D" wp14:editId="3856E765">
                <wp:simplePos x="0" y="0"/>
                <wp:positionH relativeFrom="column">
                  <wp:posOffset>4317464</wp:posOffset>
                </wp:positionH>
                <wp:positionV relativeFrom="paragraph">
                  <wp:posOffset>293370</wp:posOffset>
                </wp:positionV>
                <wp:extent cx="544195" cy="409249"/>
                <wp:effectExtent l="0" t="0" r="0" b="0"/>
                <wp:wrapNone/>
                <wp:docPr id="1162828042" name="Arrow: Left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35725" flipV="1">
                          <a:off x="0" y="0"/>
                          <a:ext cx="544195" cy="409249"/>
                        </a:xfrm>
                        <a:prstGeom prst="lef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385270" id="Arrow: Left 26" o:spid="_x0000_s1026" type="#_x0000_t66" alt="&quot;&quot;" style="position:absolute;margin-left:339.95pt;margin-top:23.1pt;width:42.85pt;height:32.2pt;rotation:-2114328fd;flip:y;z-index:25254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" adj="8122" fillcolor="#c00000" stroked="f" strokeweight="1pt"/>
            </w:pict>
          </mc:Fallback>
        </mc:AlternateContent>
      </w:r>
    </w:p>
    <w:p w14:paraId="34A3F82F" w14:textId="5D79DB2B" w:rsidR="0055716C" w:rsidRDefault="0055716C" w:rsidP="002E642A"/>
    <w:p w14:paraId="505F4B72" w14:textId="27652418" w:rsidR="0055716C" w:rsidRDefault="0055716C" w:rsidP="002E642A"/>
    <w:p w14:paraId="63E8CD4B" w14:textId="2571758E" w:rsidR="0055716C" w:rsidRDefault="0055716C" w:rsidP="002E642A"/>
    <w:p w14:paraId="334C557A" w14:textId="5503228D" w:rsidR="002E642A" w:rsidRDefault="00F57B48" w:rsidP="002E642A">
      <w:r>
        <w:t>Join the Zoom meeting by click</w:t>
      </w:r>
      <w:r w:rsidR="00A2502D">
        <w:t>ing the</w:t>
      </w:r>
      <w:r w:rsidR="001B7047">
        <w:t xml:space="preserve"> </w:t>
      </w:r>
      <w:r w:rsidR="001B7047" w:rsidRPr="001B7047">
        <w:rPr>
          <w:b/>
          <w:bCs/>
        </w:rPr>
        <w:t>link</w:t>
      </w:r>
      <w:r w:rsidR="00465AEA">
        <w:rPr>
          <w:b/>
          <w:bCs/>
        </w:rPr>
        <w:t xml:space="preserve"> </w:t>
      </w:r>
      <w:r w:rsidR="00465AEA" w:rsidRPr="00465AEA">
        <w:t>in the message / email</w:t>
      </w:r>
      <w:r w:rsidR="001B7047" w:rsidRPr="00465AEA">
        <w:t>.</w:t>
      </w:r>
    </w:p>
    <w:p w14:paraId="6AAA2004" w14:textId="77777777" w:rsidR="002F48CF" w:rsidRDefault="002F48CF" w:rsidP="002E642A"/>
    <w:p w14:paraId="28E962C8" w14:textId="77777777" w:rsidR="002F48CF" w:rsidRDefault="002F48CF" w:rsidP="002E642A"/>
    <w:p w14:paraId="5A369213" w14:textId="1619CC88" w:rsidR="002F48CF" w:rsidRPr="00465AEA" w:rsidRDefault="002F48CF" w:rsidP="002E642A">
      <w:r>
        <w:t>Zoom will open on your device.</w:t>
      </w:r>
    </w:p>
    <w:p w14:paraId="033CEAE5" w14:textId="59C987AF" w:rsidR="0055716C" w:rsidRDefault="0055716C" w:rsidP="002E642A"/>
    <w:p w14:paraId="0E21A12E" w14:textId="27BC5207" w:rsidR="00212D8A" w:rsidRDefault="009C12EE" w:rsidP="008D73E7">
      <w:r>
        <w:rPr>
          <w:noProof/>
        </w:rPr>
        <mc:AlternateContent>
          <mc:Choice Requires="wpg">
            <w:drawing>
              <wp:anchor distT="0" distB="0" distL="114300" distR="114300" simplePos="0" relativeHeight="252298240" behindDoc="0" locked="0" layoutInCell="1" allowOverlap="1" wp14:anchorId="7EA3AFC7" wp14:editId="520ABC0E">
                <wp:simplePos x="0" y="0"/>
                <wp:positionH relativeFrom="column">
                  <wp:posOffset>2305050</wp:posOffset>
                </wp:positionH>
                <wp:positionV relativeFrom="paragraph">
                  <wp:posOffset>228146</wp:posOffset>
                </wp:positionV>
                <wp:extent cx="2519680" cy="2418715"/>
                <wp:effectExtent l="19050" t="19050" r="13970" b="19685"/>
                <wp:wrapNone/>
                <wp:docPr id="631586970" name="Group 6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418715"/>
                          <a:chOff x="0" y="0"/>
                          <a:chExt cx="2519680" cy="2418715"/>
                        </a:xfrm>
                      </wpg:grpSpPr>
                      <pic:pic xmlns:pic="http://schemas.openxmlformats.org/drawingml/2006/picture">
                        <pic:nvPicPr>
                          <pic:cNvPr id="209131503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4187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2060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60735842" name="Picture 66" descr="A person in a blue shir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7007" y="220436"/>
                            <a:ext cx="1398270" cy="13982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03295300" name="Picture 1" descr="A black rectangular object with a blurry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55914" y="1262743"/>
                            <a:ext cx="430530" cy="131445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rgbClr val="002060"/>
                            </a:solidFill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EF0F662" id="Group 69" o:spid="_x0000_s1026" alt="&quot;&quot;" style="position:absolute;margin-left:181.5pt;margin-top:17.95pt;width:198.4pt;height:190.45pt;z-index:252298240" coordsize="25196,241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">
                <v:shape id="Picture 1" o:spid="_x0000_s1027" type="#_x0000_t75" style="position:absolute;width:25196;height:24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" stroked="t" strokecolor="#002060">
                  <v:imagedata r:id="rId112" o:title=""/>
                  <v:path arrowok="t"/>
                </v:shape>
                <v:shape id="Picture 66" o:spid="_x0000_s1028" type="#_x0000_t75" alt="A person in a blue shirt&#10;&#10;AI-generated content may be incorrect." style="position:absolute;left:5470;top:2204;width:13982;height:139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">
                  <v:imagedata r:id="rId33" o:title="A person in a blue shirt&#10;&#10;AI-generated content may be incorrect"/>
                </v:shape>
                <v:shape id="Picture 1" o:spid="_x0000_s1029" type="#_x0000_t75" alt="A black rectangular object with a blurry background&#10;&#10;AI-generated content may be incorrect." style="position:absolute;left:10559;top:12627;width:4305;height:1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" adj="3600" stroked="t" strokecolor="#002060">
                  <v:imagedata r:id="rId113" o:title="A black rectangular object with a blurry background&#10;&#10;AI-generated content may be incorrect"/>
                  <v:path arrowok="t"/>
                </v:shape>
              </v:group>
            </w:pict>
          </mc:Fallback>
        </mc:AlternateContent>
      </w:r>
    </w:p>
    <w:p w14:paraId="3B2B886D" w14:textId="6339AEE4" w:rsidR="002B7EE2" w:rsidRDefault="002B7EE2" w:rsidP="00ED1DC6">
      <w:pPr>
        <w:spacing w:line="312" w:lineRule="auto"/>
      </w:pPr>
    </w:p>
    <w:p w14:paraId="5B138C2D" w14:textId="6EDE084F" w:rsidR="002B7EE2" w:rsidRDefault="002B7EE2" w:rsidP="00ED1DC6">
      <w:pPr>
        <w:spacing w:line="312" w:lineRule="auto"/>
      </w:pPr>
    </w:p>
    <w:p w14:paraId="408AEF2F" w14:textId="5BE796AD" w:rsidR="002B7EE2" w:rsidRDefault="002B7EE2" w:rsidP="00ED1DC6">
      <w:pPr>
        <w:spacing w:line="312" w:lineRule="auto"/>
      </w:pPr>
    </w:p>
    <w:p w14:paraId="7673F60C" w14:textId="15130A23" w:rsidR="002B7EE2" w:rsidRDefault="002B7EE2" w:rsidP="00ED1DC6">
      <w:pPr>
        <w:spacing w:line="312" w:lineRule="auto"/>
      </w:pPr>
    </w:p>
    <w:p w14:paraId="2BA7F159" w14:textId="22CC8A2E" w:rsidR="002B7EE2" w:rsidRDefault="002B7EE2" w:rsidP="00ED1DC6">
      <w:pPr>
        <w:spacing w:line="312" w:lineRule="auto"/>
      </w:pPr>
    </w:p>
    <w:p w14:paraId="183C2EE6" w14:textId="77777777" w:rsidR="002B7EE2" w:rsidRDefault="002B7EE2" w:rsidP="00ED1DC6">
      <w:pPr>
        <w:spacing w:line="312" w:lineRule="auto"/>
      </w:pPr>
    </w:p>
    <w:p w14:paraId="47721F22" w14:textId="18A2FDA3" w:rsidR="002B7EE2" w:rsidRDefault="002B7EE2" w:rsidP="00ED1DC6">
      <w:pPr>
        <w:spacing w:line="312" w:lineRule="auto"/>
      </w:pPr>
    </w:p>
    <w:p w14:paraId="16417C1F" w14:textId="04A4E64E" w:rsidR="002B7EE2" w:rsidRDefault="002B7EE2" w:rsidP="00ED1DC6">
      <w:pPr>
        <w:spacing w:line="312" w:lineRule="auto"/>
      </w:pPr>
    </w:p>
    <w:p w14:paraId="59DB626E" w14:textId="77777777" w:rsidR="002B7EE2" w:rsidRDefault="002B7EE2" w:rsidP="00ED1DC6">
      <w:pPr>
        <w:spacing w:line="312" w:lineRule="auto"/>
      </w:pPr>
    </w:p>
    <w:p w14:paraId="4A5B6CEA" w14:textId="17A3C4B1" w:rsidR="00604E35" w:rsidRDefault="00814DA1" w:rsidP="00ED1DC6">
      <w:pPr>
        <w:spacing w:line="312" w:lineRule="auto"/>
      </w:pPr>
      <w:r>
        <w:t xml:space="preserve">Click the </w:t>
      </w:r>
      <w:r w:rsidRPr="00814DA1">
        <w:rPr>
          <w:b/>
          <w:bCs/>
        </w:rPr>
        <w:t>Join</w:t>
      </w:r>
      <w:r>
        <w:t xml:space="preserve"> button. </w:t>
      </w:r>
    </w:p>
    <w:p w14:paraId="16D5481F" w14:textId="77777777" w:rsidR="00EC2CA1" w:rsidRDefault="00EC2CA1" w:rsidP="00ED1DC6">
      <w:pPr>
        <w:spacing w:line="312" w:lineRule="auto"/>
      </w:pPr>
    </w:p>
    <w:p w14:paraId="5BDF1655" w14:textId="34A48D40" w:rsidR="00EC2CA1" w:rsidRDefault="00926FE1" w:rsidP="00EC2CA1">
      <w:pPr>
        <w:spacing w:line="312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461056" behindDoc="0" locked="0" layoutInCell="1" allowOverlap="1" wp14:anchorId="27CBA37F" wp14:editId="3D8BDC81">
                <wp:simplePos x="0" y="0"/>
                <wp:positionH relativeFrom="column">
                  <wp:posOffset>2329543</wp:posOffset>
                </wp:positionH>
                <wp:positionV relativeFrom="paragraph">
                  <wp:posOffset>21771</wp:posOffset>
                </wp:positionV>
                <wp:extent cx="3688171" cy="769372"/>
                <wp:effectExtent l="0" t="0" r="7620" b="12065"/>
                <wp:wrapNone/>
                <wp:docPr id="1153245545" name="Group 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88171" cy="769372"/>
                          <a:chOff x="0" y="0"/>
                          <a:chExt cx="3688171" cy="769372"/>
                        </a:xfrm>
                      </wpg:grpSpPr>
                      <pic:pic xmlns:pic="http://schemas.openxmlformats.org/drawingml/2006/picture">
                        <pic:nvPicPr>
                          <pic:cNvPr id="187223032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68286" y="141515"/>
                            <a:ext cx="1619885" cy="48387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155182851" name="Group 60"/>
                        <wpg:cNvGrpSpPr/>
                        <wpg:grpSpPr>
                          <a:xfrm>
                            <a:off x="0" y="0"/>
                            <a:ext cx="2035709" cy="769372"/>
                            <a:chOff x="0" y="0"/>
                            <a:chExt cx="2035709" cy="769372"/>
                          </a:xfrm>
                        </wpg:grpSpPr>
                        <wpg:grpSp>
                          <wpg:cNvPr id="468215211" name="Group 64"/>
                          <wpg:cNvGrpSpPr/>
                          <wpg:grpSpPr>
                            <a:xfrm>
                              <a:off x="0" y="0"/>
                              <a:ext cx="1761892" cy="769372"/>
                              <a:chOff x="0" y="0"/>
                              <a:chExt cx="1761892" cy="769372"/>
                            </a:xfrm>
                          </wpg:grpSpPr>
                          <pic:pic xmlns:pic="http://schemas.openxmlformats.org/drawingml/2006/picture">
                            <pic:nvPicPr>
                              <pic:cNvPr id="60652679" name="Picture 1" descr="A screenshot of a computer&#10;&#10;AI-generated content may be incorrect.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11512"/>
                                <a:ext cx="1619885" cy="6578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134520035" name="Rectangle 63"/>
                            <wps:cNvSpPr/>
                            <wps:spPr>
                              <a:xfrm>
                                <a:off x="0" y="0"/>
                                <a:ext cx="1761892" cy="7693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accent5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190034996" name="Arrow: Right 61"/>
                          <wps:cNvSpPr/>
                          <wps:spPr>
                            <a:xfrm>
                              <a:off x="1336963" y="408709"/>
                              <a:ext cx="698746" cy="213189"/>
                            </a:xfrm>
                            <a:prstGeom prst="rightArrow">
                              <a:avLst/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0B5F72F" id="Group 70" o:spid="_x0000_s1026" alt="&quot;&quot;" style="position:absolute;margin-left:183.45pt;margin-top:1.7pt;width:290.4pt;height:60.6pt;z-index:252461056" coordsize="36881,76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">
                <v:shape id="Picture 1" o:spid="_x0000_s1027" type="#_x0000_t75" alt="&quot;&quot;" style="position:absolute;left:20682;top:1415;width:16199;height:4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">
                  <v:imagedata r:id="rId115" o:title=""/>
                </v:shape>
                <v:group id="Group 60" o:spid="_x0000_s1028" style="position:absolute;width:20357;height:7693" coordsize="20357,7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">
                  <v:group id="Group 64" o:spid="_x0000_s1029" style="position:absolute;width:17618;height:7693" coordsize="17618,7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">
                    <v:shape id="Picture 1" o:spid="_x0000_s1030" type="#_x0000_t75" alt="A screenshot of a computer&#10;&#10;AI-generated content may be incorrect." style="position:absolute;top:1115;width:16198;height:6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">
                      <v:imagedata r:id="rId109" o:title="A screenshot of a computer&#10;&#10;AI-generated content may be incorrect"/>
                    </v:shape>
                    <v:rect id="Rectangle 63" o:spid="_x0000_s1031" style="position:absolute;width:17618;height:7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" filled="f" strokecolor="#1f4d78 [1608]" strokeweight="1pt"/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61" o:spid="_x0000_s1032" type="#_x0000_t13" style="position:absolute;left:13369;top:4087;width:6988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" adj="18305" fillcolor="#c00000" stroked="f" strokeweight="1pt"/>
                </v:group>
              </v:group>
            </w:pict>
          </mc:Fallback>
        </mc:AlternateContent>
      </w:r>
    </w:p>
    <w:p w14:paraId="1868A19C" w14:textId="77777777" w:rsidR="00EC2CA1" w:rsidRDefault="00EC2CA1" w:rsidP="00EC2CA1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9008" behindDoc="0" locked="0" layoutInCell="1" allowOverlap="1" wp14:anchorId="5B8D464C" wp14:editId="4452F4F3">
                <wp:simplePos x="0" y="0"/>
                <wp:positionH relativeFrom="column">
                  <wp:posOffset>2329124</wp:posOffset>
                </wp:positionH>
                <wp:positionV relativeFrom="paragraph">
                  <wp:posOffset>132031</wp:posOffset>
                </wp:positionV>
                <wp:extent cx="991674" cy="229570"/>
                <wp:effectExtent l="0" t="0" r="18415" b="18415"/>
                <wp:wrapNone/>
                <wp:docPr id="640099785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1674" cy="22957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EF69F2" id="Oval 73" o:spid="_x0000_s1026" style="position:absolute;margin-left:183.4pt;margin-top:10.4pt;width:78.1pt;height:18.1pt;z-index:25245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" filled="f" strokecolor="#c00000" strokeweight="1pt">
                <v:stroke joinstyle="miter"/>
              </v:oval>
            </w:pict>
          </mc:Fallback>
        </mc:AlternateContent>
      </w:r>
    </w:p>
    <w:p w14:paraId="010C9247" w14:textId="77777777" w:rsidR="00EC2CA1" w:rsidRDefault="00EC2CA1" w:rsidP="00EC2CA1">
      <w:pPr>
        <w:spacing w:line="312" w:lineRule="auto"/>
      </w:pPr>
    </w:p>
    <w:p w14:paraId="5A544E89" w14:textId="77777777" w:rsidR="00EC2CA1" w:rsidRDefault="00EC2CA1" w:rsidP="00EC2CA1">
      <w:pPr>
        <w:spacing w:line="312" w:lineRule="auto"/>
      </w:pPr>
    </w:p>
    <w:p w14:paraId="54D29B81" w14:textId="2A10B5F7" w:rsidR="0092259B" w:rsidRDefault="002B7EE2" w:rsidP="00ED1DC6">
      <w:pPr>
        <w:spacing w:line="312" w:lineRule="auto"/>
      </w:pPr>
      <w:r>
        <w:t>When you have clicked</w:t>
      </w:r>
      <w:r w:rsidR="003D1D01">
        <w:t xml:space="preserve"> the</w:t>
      </w:r>
      <w:r>
        <w:t xml:space="preserve"> </w:t>
      </w:r>
      <w:r w:rsidRPr="003D1D01">
        <w:rPr>
          <w:b/>
          <w:bCs/>
        </w:rPr>
        <w:t>Join</w:t>
      </w:r>
      <w:r w:rsidR="003D1D01">
        <w:t xml:space="preserve"> button you may need to p</w:t>
      </w:r>
      <w:r w:rsidR="001B7047">
        <w:t>ut</w:t>
      </w:r>
      <w:r w:rsidR="0092259B">
        <w:t xml:space="preserve"> </w:t>
      </w:r>
      <w:r w:rsidR="001B7047">
        <w:t>in the</w:t>
      </w:r>
      <w:r w:rsidR="00ED1DC6">
        <w:t xml:space="preserve"> </w:t>
      </w:r>
      <w:r w:rsidR="006A1643">
        <w:rPr>
          <w:b/>
          <w:bCs/>
        </w:rPr>
        <w:t>M</w:t>
      </w:r>
      <w:r w:rsidR="0092259B" w:rsidRPr="003F7E1B">
        <w:rPr>
          <w:b/>
          <w:bCs/>
        </w:rPr>
        <w:t>eeting ID</w:t>
      </w:r>
      <w:r w:rsidR="0092259B">
        <w:t>.</w:t>
      </w:r>
    </w:p>
    <w:p w14:paraId="0C2ED3DF" w14:textId="1AC777D6" w:rsidR="00EC2CA1" w:rsidRDefault="00EC2CA1" w:rsidP="00ED1DC6">
      <w:pPr>
        <w:spacing w:line="312" w:lineRule="auto"/>
      </w:pPr>
    </w:p>
    <w:p w14:paraId="776BB494" w14:textId="37D6B095" w:rsidR="0092259B" w:rsidRDefault="00FC55EE" w:rsidP="00ED1DC6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464128" behindDoc="0" locked="0" layoutInCell="1" allowOverlap="1" wp14:anchorId="42410FBC" wp14:editId="39970C9E">
                <wp:simplePos x="0" y="0"/>
                <wp:positionH relativeFrom="column">
                  <wp:posOffset>27305</wp:posOffset>
                </wp:positionH>
                <wp:positionV relativeFrom="paragraph">
                  <wp:posOffset>284827</wp:posOffset>
                </wp:positionV>
                <wp:extent cx="1761892" cy="769372"/>
                <wp:effectExtent l="0" t="0" r="10160" b="12065"/>
                <wp:wrapNone/>
                <wp:docPr id="704325647" name="Group 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1892" cy="769372"/>
                          <a:chOff x="0" y="0"/>
                          <a:chExt cx="1761892" cy="769372"/>
                        </a:xfrm>
                      </wpg:grpSpPr>
                      <pic:pic xmlns:pic="http://schemas.openxmlformats.org/drawingml/2006/picture">
                        <pic:nvPicPr>
                          <pic:cNvPr id="433826693" name="Picture 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1512"/>
                            <a:ext cx="1619885" cy="6578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15767032" name="Rectangle 63"/>
                        <wps:cNvSpPr/>
                        <wps:spPr>
                          <a:xfrm>
                            <a:off x="0" y="0"/>
                            <a:ext cx="1761892" cy="76937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5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80BAFD" id="Group 64" o:spid="_x0000_s1026" alt="&quot;&quot;" style="position:absolute;margin-left:2.15pt;margin-top:22.45pt;width:138.75pt;height:60.6pt;z-index:252464128" coordsize="17618,76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">
                <v:shape id="Picture 1" o:spid="_x0000_s1027" type="#_x0000_t75" alt="A screenshot of a computer&#10;&#10;AI-generated content may be incorrect." style="position:absolute;top:1115;width:16198;height:6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">
                  <v:imagedata r:id="rId109" o:title="A screenshot of a computer&#10;&#10;AI-generated content may be incorrect"/>
                </v:shape>
                <v:rect id="Rectangle 63" o:spid="_x0000_s1028" style="position:absolute;width:17618;height:7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" filled="f" strokecolor="#1f4d78 [1608]" strokeweight="1pt"/>
              </v:group>
            </w:pict>
          </mc:Fallback>
        </mc:AlternateContent>
      </w:r>
      <w:r w:rsidR="0092259B" w:rsidRPr="00BD34B6">
        <w:rPr>
          <w:noProof/>
        </w:rPr>
        <mc:AlternateContent>
          <mc:Choice Requires="wps">
            <w:drawing>
              <wp:anchor distT="0" distB="0" distL="114300" distR="114300" simplePos="0" relativeHeight="252337152" behindDoc="1" locked="0" layoutInCell="1" allowOverlap="1" wp14:anchorId="3C0ADDE5" wp14:editId="00DD5781">
                <wp:simplePos x="0" y="0"/>
                <wp:positionH relativeFrom="column">
                  <wp:posOffset>2259330</wp:posOffset>
                </wp:positionH>
                <wp:positionV relativeFrom="paragraph">
                  <wp:posOffset>251575</wp:posOffset>
                </wp:positionV>
                <wp:extent cx="3599815" cy="718646"/>
                <wp:effectExtent l="0" t="0" r="635" b="5715"/>
                <wp:wrapNone/>
                <wp:docPr id="843390529" name="Rectangle 8433905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1864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7C6C6" id="Rectangle 843390529" o:spid="_x0000_s1026" alt="&quot;&quot;" style="position:absolute;margin-left:177.9pt;margin-top:19.8pt;width:283.45pt;height:56.6pt;z-index:-25097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" fillcolor="#bdd6ee [1304]" stroked="f" strokeweight="1pt"/>
            </w:pict>
          </mc:Fallback>
        </mc:AlternateContent>
      </w:r>
    </w:p>
    <w:p w14:paraId="79FB7BA3" w14:textId="0BB21E15" w:rsidR="0092259B" w:rsidRDefault="0092259B" w:rsidP="00ED1DC6">
      <w:pPr>
        <w:spacing w:line="312" w:lineRule="auto"/>
      </w:pPr>
      <w:r>
        <w:t xml:space="preserve">The </w:t>
      </w:r>
      <w:r w:rsidR="006A1643">
        <w:rPr>
          <w:b/>
          <w:bCs/>
        </w:rPr>
        <w:t>M</w:t>
      </w:r>
      <w:r w:rsidRPr="006442EE">
        <w:rPr>
          <w:b/>
          <w:bCs/>
        </w:rPr>
        <w:t xml:space="preserve">eeting </w:t>
      </w:r>
      <w:r>
        <w:rPr>
          <w:b/>
          <w:bCs/>
        </w:rPr>
        <w:t>ID</w:t>
      </w:r>
      <w:r>
        <w:t xml:space="preserve"> is a 10 or 11 number code.</w:t>
      </w:r>
    </w:p>
    <w:p w14:paraId="3FC30F61" w14:textId="0EFFB4EF" w:rsidR="0092259B" w:rsidRDefault="0092259B" w:rsidP="00ED1DC6">
      <w:pPr>
        <w:spacing w:line="312" w:lineRule="auto"/>
      </w:pPr>
    </w:p>
    <w:p w14:paraId="3931DD1F" w14:textId="03F0C67A" w:rsidR="0092259B" w:rsidRDefault="00145494" w:rsidP="00ED1DC6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425216" behindDoc="0" locked="0" layoutInCell="1" allowOverlap="1" wp14:anchorId="46FAF496" wp14:editId="045286E3">
                <wp:simplePos x="0" y="0"/>
                <wp:positionH relativeFrom="column">
                  <wp:posOffset>2301240</wp:posOffset>
                </wp:positionH>
                <wp:positionV relativeFrom="paragraph">
                  <wp:posOffset>241300</wp:posOffset>
                </wp:positionV>
                <wp:extent cx="3714115" cy="769372"/>
                <wp:effectExtent l="0" t="19050" r="19685" b="12065"/>
                <wp:wrapNone/>
                <wp:docPr id="1394902643" name="Group 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4115" cy="769372"/>
                          <a:chOff x="0" y="0"/>
                          <a:chExt cx="3714115" cy="769372"/>
                        </a:xfrm>
                      </wpg:grpSpPr>
                      <wpg:grpSp>
                        <wpg:cNvPr id="527616216" name="Group 7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761892" cy="769372"/>
                            <a:chOff x="0" y="0"/>
                            <a:chExt cx="1761892" cy="769372"/>
                          </a:xfrm>
                        </wpg:grpSpPr>
                        <wpg:grpSp>
                          <wpg:cNvPr id="1758108690" name="Group 64"/>
                          <wpg:cNvGrpSpPr/>
                          <wpg:grpSpPr>
                            <a:xfrm>
                              <a:off x="0" y="0"/>
                              <a:ext cx="1761892" cy="769372"/>
                              <a:chOff x="0" y="0"/>
                              <a:chExt cx="1761892" cy="769372"/>
                            </a:xfrm>
                          </wpg:grpSpPr>
                          <pic:pic xmlns:pic="http://schemas.openxmlformats.org/drawingml/2006/picture">
                            <pic:nvPicPr>
                              <pic:cNvPr id="1752961712" name="Picture 1" descr="A screenshot of a computer&#10;&#10;AI-generated content may be incorrect.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11512"/>
                                <a:ext cx="1619885" cy="6578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509701121" name="Rectangle 63"/>
                            <wps:cNvSpPr/>
                            <wps:spPr>
                              <a:xfrm>
                                <a:off x="0" y="0"/>
                                <a:ext cx="1761892" cy="7693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accent5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092548772" name="Oval 73"/>
                          <wps:cNvSpPr/>
                          <wps:spPr>
                            <a:xfrm>
                              <a:off x="0" y="510139"/>
                              <a:ext cx="640046" cy="22957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661650296" name="Picture 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4879" b="572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5490" y="3810"/>
                            <a:ext cx="1698625" cy="76327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00206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16081170" name="Arrow: Right 61"/>
                        <wps:cNvSpPr/>
                        <wps:spPr>
                          <a:xfrm>
                            <a:off x="1417320" y="457200"/>
                            <a:ext cx="698563" cy="213082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4FE6B3" id="Group 59" o:spid="_x0000_s1026" alt="&quot;&quot;" style="position:absolute;margin-left:181.2pt;margin-top:19pt;width:292.45pt;height:60.6pt;z-index:252425216" coordsize="37141,76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">
                <v:group id="Group 75" o:spid="_x0000_s1027" alt="&quot;&quot;" style="position:absolute;width:17618;height:7693" coordsize="17618,7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">
                  <v:group id="Group 64" o:spid="_x0000_s1028" style="position:absolute;width:17618;height:7693" coordsize="17618,7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">
                    <v:shape id="Picture 1" o:spid="_x0000_s1029" type="#_x0000_t75" alt="A screenshot of a computer&#10;&#10;AI-generated content may be incorrect." style="position:absolute;top:1115;width:16198;height:6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">
                      <v:imagedata r:id="rId109" o:title="A screenshot of a computer&#10;&#10;AI-generated content may be incorrect"/>
                    </v:shape>
                    <v:rect id="Rectangle 63" o:spid="_x0000_s1030" style="position:absolute;width:17618;height:7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" filled="f" strokecolor="#1f4d78 [1608]" strokeweight="1pt"/>
                  </v:group>
                  <v:oval id="Oval 73" o:spid="_x0000_s1031" style="position:absolute;top:5101;width:6400;height:2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" filled="f" strokecolor="#c00000" strokeweight="1pt">
                    <v:stroke joinstyle="miter"/>
                  </v:oval>
                </v:group>
                <v:shape id="Picture 77" o:spid="_x0000_s1032" type="#_x0000_t75" alt="&quot;&quot;" style="position:absolute;left:20154;top:38;width:16987;height:7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" stroked="t" strokecolor="#002060">
                  <v:stroke joinstyle="round"/>
                  <v:imagedata r:id="rId117" o:title="" cropbottom="37503f" cropright="-3198f"/>
                  <v:path arrowok="t"/>
                </v:shape>
                <v:shape id="Arrow: Right 61" o:spid="_x0000_s1033" type="#_x0000_t13" style="position:absolute;left:14173;top:4572;width:6985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" adj="18306" fillcolor="#c00000" stroked="f" strokeweight="1pt"/>
              </v:group>
            </w:pict>
          </mc:Fallback>
        </mc:AlternateContent>
      </w:r>
    </w:p>
    <w:p w14:paraId="57EE7914" w14:textId="485D7E45" w:rsidR="008125C2" w:rsidRDefault="008125C2" w:rsidP="00ED1DC6">
      <w:pPr>
        <w:spacing w:line="312" w:lineRule="auto"/>
      </w:pPr>
    </w:p>
    <w:p w14:paraId="2DDC4DFA" w14:textId="103D37C1" w:rsidR="008125C2" w:rsidRDefault="008125C2" w:rsidP="00ED1DC6">
      <w:pPr>
        <w:spacing w:line="312" w:lineRule="auto"/>
      </w:pPr>
    </w:p>
    <w:p w14:paraId="0D2D34EF" w14:textId="6A5AC4F3" w:rsidR="008125C2" w:rsidRDefault="008125C2" w:rsidP="00ED1DC6">
      <w:pPr>
        <w:spacing w:line="312" w:lineRule="auto"/>
      </w:pPr>
    </w:p>
    <w:p w14:paraId="3349229C" w14:textId="6CD05A0A" w:rsidR="008125C2" w:rsidRDefault="008125C2" w:rsidP="00ED1DC6">
      <w:pPr>
        <w:spacing w:line="312" w:lineRule="auto"/>
      </w:pPr>
    </w:p>
    <w:p w14:paraId="48FCC2C8" w14:textId="66AF2657" w:rsidR="0092259B" w:rsidRDefault="0092259B" w:rsidP="00ED1DC6">
      <w:pPr>
        <w:spacing w:line="312" w:lineRule="auto"/>
      </w:pPr>
      <w:r>
        <w:t xml:space="preserve">Put in the meeting </w:t>
      </w:r>
      <w:r w:rsidR="00BE646A">
        <w:rPr>
          <w:b/>
          <w:bCs/>
        </w:rPr>
        <w:t>P</w:t>
      </w:r>
      <w:r w:rsidRPr="00753B60">
        <w:rPr>
          <w:b/>
          <w:bCs/>
        </w:rPr>
        <w:t>asscode</w:t>
      </w:r>
      <w:r>
        <w:t xml:space="preserve"> if asked. </w:t>
      </w:r>
    </w:p>
    <w:p w14:paraId="23C9484D" w14:textId="0EE85DFD" w:rsidR="0092259B" w:rsidRDefault="0092259B" w:rsidP="00ED1DC6">
      <w:pPr>
        <w:spacing w:line="312" w:lineRule="auto"/>
      </w:pPr>
    </w:p>
    <w:p w14:paraId="7BE77D0C" w14:textId="685ECE24" w:rsidR="0092259B" w:rsidRDefault="00926FE1" w:rsidP="00ED1DC6">
      <w:pPr>
        <w:spacing w:line="312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38176" behindDoc="1" locked="0" layoutInCell="1" allowOverlap="1" wp14:anchorId="63509463" wp14:editId="4672B15A">
                <wp:simplePos x="0" y="0"/>
                <wp:positionH relativeFrom="column">
                  <wp:posOffset>2148840</wp:posOffset>
                </wp:positionH>
                <wp:positionV relativeFrom="paragraph">
                  <wp:posOffset>249555</wp:posOffset>
                </wp:positionV>
                <wp:extent cx="3719558" cy="1950720"/>
                <wp:effectExtent l="0" t="0" r="0" b="0"/>
                <wp:wrapNone/>
                <wp:docPr id="1479437714" name="Rectangle 14794377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9558" cy="1950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37EF0" id="Rectangle 1479437714" o:spid="_x0000_s1026" alt="&quot;&quot;" style="position:absolute;margin-left:169.2pt;margin-top:19.65pt;width:292.9pt;height:153.6pt;z-index:-25097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" fillcolor="#bdd6ee [1304]" stroked="f" strokeweight="1pt"/>
            </w:pict>
          </mc:Fallback>
        </mc:AlternateContent>
      </w:r>
      <w:r w:rsidR="00BE646A">
        <w:rPr>
          <w:noProof/>
        </w:rPr>
        <w:drawing>
          <wp:anchor distT="0" distB="0" distL="114300" distR="114300" simplePos="0" relativeHeight="252422144" behindDoc="0" locked="0" layoutInCell="1" allowOverlap="1" wp14:anchorId="1FB52E00" wp14:editId="64C8BEF4">
            <wp:simplePos x="0" y="0"/>
            <wp:positionH relativeFrom="column">
              <wp:posOffset>39486</wp:posOffset>
            </wp:positionH>
            <wp:positionV relativeFrom="paragraph">
              <wp:posOffset>247477</wp:posOffset>
            </wp:positionV>
            <wp:extent cx="1619885" cy="1785620"/>
            <wp:effectExtent l="19050" t="19050" r="18415" b="24130"/>
            <wp:wrapNone/>
            <wp:docPr id="1974418590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04354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785620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B535B5" w14:textId="493871D5" w:rsidR="0092259B" w:rsidRDefault="0092259B" w:rsidP="00ED1DC6">
      <w:pPr>
        <w:spacing w:line="312" w:lineRule="auto"/>
      </w:pPr>
      <w:r w:rsidRPr="006332EA">
        <w:t xml:space="preserve">Here the </w:t>
      </w:r>
      <w:r w:rsidR="00BE646A">
        <w:rPr>
          <w:b/>
          <w:bCs/>
        </w:rPr>
        <w:t>P</w:t>
      </w:r>
      <w:r w:rsidRPr="006332EA">
        <w:rPr>
          <w:b/>
          <w:bCs/>
        </w:rPr>
        <w:t>asscode</w:t>
      </w:r>
      <w:r w:rsidRPr="006332EA">
        <w:t xml:space="preserve"> is</w:t>
      </w:r>
      <w:r>
        <w:t xml:space="preserve"> a code</w:t>
      </w:r>
      <w:r w:rsidRPr="006332EA">
        <w:t xml:space="preserve"> </w:t>
      </w:r>
      <w:r>
        <w:t>made up of:</w:t>
      </w:r>
    </w:p>
    <w:p w14:paraId="14DA66CE" w14:textId="77777777" w:rsidR="0092259B" w:rsidRDefault="0092259B" w:rsidP="00ED1DC6">
      <w:pPr>
        <w:pStyle w:val="Listtoplevel"/>
        <w:spacing w:line="312" w:lineRule="auto"/>
      </w:pPr>
      <w:r>
        <w:t>numbers</w:t>
      </w:r>
    </w:p>
    <w:p w14:paraId="19A69EAA" w14:textId="2A6AB5B0" w:rsidR="0092259B" w:rsidRDefault="0092259B" w:rsidP="00ED1DC6">
      <w:pPr>
        <w:pStyle w:val="Listtoplevel"/>
        <w:spacing w:line="312" w:lineRule="auto"/>
      </w:pPr>
      <w:r>
        <w:t>letters.</w:t>
      </w:r>
    </w:p>
    <w:p w14:paraId="2821B195" w14:textId="26A7D934" w:rsidR="0092259B" w:rsidRDefault="0092259B" w:rsidP="00ED1DC6">
      <w:pPr>
        <w:spacing w:line="312" w:lineRule="auto"/>
      </w:pPr>
    </w:p>
    <w:p w14:paraId="2FA66218" w14:textId="6F611C09" w:rsidR="0092259B" w:rsidRDefault="0092259B" w:rsidP="00ED1DC6">
      <w:pPr>
        <w:spacing w:line="312" w:lineRule="auto"/>
      </w:pPr>
    </w:p>
    <w:p w14:paraId="1D0DF8B4" w14:textId="3332573F" w:rsidR="0092259B" w:rsidRDefault="00926FE1" w:rsidP="00ED1DC6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340224" behindDoc="0" locked="0" layoutInCell="1" allowOverlap="1" wp14:anchorId="74073424" wp14:editId="390A9A18">
            <wp:simplePos x="0" y="0"/>
            <wp:positionH relativeFrom="column">
              <wp:posOffset>-104866</wp:posOffset>
            </wp:positionH>
            <wp:positionV relativeFrom="paragraph">
              <wp:posOffset>-180612</wp:posOffset>
            </wp:positionV>
            <wp:extent cx="1440000" cy="1440000"/>
            <wp:effectExtent l="0" t="0" r="8255" b="8255"/>
            <wp:wrapNone/>
            <wp:docPr id="388435945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435945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4B2">
        <w:t>Using a</w:t>
      </w:r>
      <w:r w:rsidR="007B69B9">
        <w:t xml:space="preserve"> passcode makes sure only people who are invited get into the meeting.</w:t>
      </w:r>
      <w:r w:rsidR="0092259B">
        <w:t xml:space="preserve"> </w:t>
      </w:r>
    </w:p>
    <w:p w14:paraId="17C3FD21" w14:textId="77777777" w:rsidR="0092259B" w:rsidRDefault="0092259B" w:rsidP="008D73E7"/>
    <w:p w14:paraId="56A4C5DB" w14:textId="77777777" w:rsidR="00145494" w:rsidRDefault="00145494" w:rsidP="008D73E7"/>
    <w:p w14:paraId="32F16905" w14:textId="0ABF0504" w:rsidR="00A43B0E" w:rsidRDefault="00A43B0E" w:rsidP="008D73E7"/>
    <w:p w14:paraId="42EA0075" w14:textId="77F1B9F5" w:rsidR="00EA73A9" w:rsidRDefault="00EA73A9" w:rsidP="008D73E7">
      <w:r>
        <w:rPr>
          <w:noProof/>
        </w:rPr>
        <mc:AlternateContent>
          <mc:Choice Requires="wpg">
            <w:drawing>
              <wp:anchor distT="0" distB="0" distL="114300" distR="114300" simplePos="0" relativeHeight="252430336" behindDoc="0" locked="0" layoutInCell="1" allowOverlap="1" wp14:anchorId="2239573F" wp14:editId="6D0D69AF">
                <wp:simplePos x="0" y="0"/>
                <wp:positionH relativeFrom="column">
                  <wp:posOffset>2339975</wp:posOffset>
                </wp:positionH>
                <wp:positionV relativeFrom="paragraph">
                  <wp:posOffset>-265083</wp:posOffset>
                </wp:positionV>
                <wp:extent cx="1439545" cy="1586865"/>
                <wp:effectExtent l="19050" t="19050" r="27305" b="13335"/>
                <wp:wrapNone/>
                <wp:docPr id="164831018" name="Group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586865"/>
                          <a:chOff x="0" y="0"/>
                          <a:chExt cx="1439545" cy="1586865"/>
                        </a:xfrm>
                      </wpg:grpSpPr>
                      <pic:pic xmlns:pic="http://schemas.openxmlformats.org/drawingml/2006/picture">
                        <pic:nvPicPr>
                          <pic:cNvPr id="1024330661" name="Picture 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5868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2060"/>
                            </a:solidFill>
                          </a:ln>
                        </pic:spPr>
                      </pic:pic>
                      <wps:wsp>
                        <wps:cNvPr id="1818931057" name="Arrow: Right 61"/>
                        <wps:cNvSpPr/>
                        <wps:spPr>
                          <a:xfrm rot="2274999">
                            <a:off x="64077" y="964622"/>
                            <a:ext cx="698563" cy="213082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7724BCA" id="Group 61" o:spid="_x0000_s1026" alt="&quot;&quot;" style="position:absolute;margin-left:184.25pt;margin-top:-20.85pt;width:113.35pt;height:124.95pt;z-index:252430336;mso-width-relative:margin" coordsize="14395,15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">
                <v:shape id="Picture 77" o:spid="_x0000_s1027" type="#_x0000_t75" alt="&quot;&quot;" style="position:absolute;width:14395;height:158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" stroked="t" strokecolor="#002060">
                  <v:imagedata r:id="rId117" o:title=""/>
                  <v:path arrowok="t"/>
                </v:shape>
                <v:shape id="Arrow: Right 61" o:spid="_x0000_s1028" type="#_x0000_t13" style="position:absolute;left:640;top:9646;width:6986;height:2131;rotation:248490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" adj="18306" fillcolor="#c00000" stroked="f" strokeweight="1pt"/>
              </v:group>
            </w:pict>
          </mc:Fallback>
        </mc:AlternateContent>
      </w:r>
    </w:p>
    <w:p w14:paraId="423BC938" w14:textId="32FECD8B" w:rsidR="00EA73A9" w:rsidRDefault="00EA73A9" w:rsidP="008D73E7"/>
    <w:p w14:paraId="35DF0208" w14:textId="5F1193EE" w:rsidR="00EA73A9" w:rsidRDefault="00EA73A9" w:rsidP="008D73E7"/>
    <w:p w14:paraId="6F6E2F4B" w14:textId="09078329" w:rsidR="00EA73A9" w:rsidRDefault="00EA73A9" w:rsidP="008D73E7"/>
    <w:p w14:paraId="738379B2" w14:textId="760972F1" w:rsidR="00EA73A9" w:rsidRDefault="00EA73A9" w:rsidP="008D73E7"/>
    <w:p w14:paraId="421B17AB" w14:textId="6C5B453C" w:rsidR="0019417C" w:rsidRPr="00BE646A" w:rsidRDefault="0019417C" w:rsidP="008D73E7">
      <w:r>
        <w:t>Click</w:t>
      </w:r>
      <w:r w:rsidR="00BE646A">
        <w:t xml:space="preserve"> the</w:t>
      </w:r>
      <w:r>
        <w:t xml:space="preserve"> </w:t>
      </w:r>
      <w:r w:rsidRPr="00BE646A">
        <w:rPr>
          <w:b/>
          <w:bCs/>
        </w:rPr>
        <w:t>Join</w:t>
      </w:r>
      <w:r w:rsidR="002D6437" w:rsidRPr="00BE646A">
        <w:rPr>
          <w:b/>
          <w:bCs/>
        </w:rPr>
        <w:t xml:space="preserve"> meeting</w:t>
      </w:r>
      <w:r w:rsidR="00BE646A">
        <w:rPr>
          <w:b/>
          <w:bCs/>
        </w:rPr>
        <w:t xml:space="preserve"> </w:t>
      </w:r>
      <w:r w:rsidR="00BE646A" w:rsidRPr="00BE646A">
        <w:t>button</w:t>
      </w:r>
      <w:r w:rsidRPr="00BE646A">
        <w:t xml:space="preserve">. </w:t>
      </w:r>
    </w:p>
    <w:p w14:paraId="20D83759" w14:textId="2C5D5649" w:rsidR="004853B7" w:rsidRDefault="004853B7" w:rsidP="008D73E7"/>
    <w:p w14:paraId="598D1036" w14:textId="35C1E3F9" w:rsidR="00F20354" w:rsidRDefault="00F20354" w:rsidP="008D73E7">
      <w:r w:rsidRPr="004853B7">
        <w:rPr>
          <w:noProof/>
        </w:rPr>
        <w:drawing>
          <wp:anchor distT="0" distB="0" distL="114300" distR="114300" simplePos="0" relativeHeight="252288000" behindDoc="0" locked="0" layoutInCell="1" allowOverlap="1" wp14:anchorId="307373CE" wp14:editId="399A9AD2">
            <wp:simplePos x="0" y="0"/>
            <wp:positionH relativeFrom="column">
              <wp:posOffset>2339686</wp:posOffset>
            </wp:positionH>
            <wp:positionV relativeFrom="paragraph">
              <wp:posOffset>246265</wp:posOffset>
            </wp:positionV>
            <wp:extent cx="2562614" cy="1040822"/>
            <wp:effectExtent l="19050" t="19050" r="28575" b="26035"/>
            <wp:wrapNone/>
            <wp:docPr id="25173211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73211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441" cy="1046438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43E2F6" w14:textId="61773890" w:rsidR="00F20354" w:rsidRDefault="00F20354" w:rsidP="008D73E7"/>
    <w:p w14:paraId="1A0CD093" w14:textId="29529961" w:rsidR="00F20354" w:rsidRDefault="00F20354" w:rsidP="008D73E7"/>
    <w:p w14:paraId="2C218DCA" w14:textId="0895B5C4" w:rsidR="004853B7" w:rsidRDefault="004853B7" w:rsidP="008D73E7"/>
    <w:p w14:paraId="1884B390" w14:textId="77777777" w:rsidR="00F20354" w:rsidRDefault="00F20354" w:rsidP="008D73E7"/>
    <w:p w14:paraId="71255425" w14:textId="075BC88B" w:rsidR="004853B7" w:rsidRDefault="004853B7" w:rsidP="008D73E7">
      <w:r>
        <w:t xml:space="preserve">You </w:t>
      </w:r>
      <w:r w:rsidR="00F20354">
        <w:t>may</w:t>
      </w:r>
      <w:r w:rsidR="002D6437">
        <w:t xml:space="preserve"> </w:t>
      </w:r>
      <w:r>
        <w:t xml:space="preserve">be put in a meeting room to wait for the meeting to start. </w:t>
      </w:r>
    </w:p>
    <w:p w14:paraId="3B14474D" w14:textId="6A65C20B" w:rsidR="004853B7" w:rsidRDefault="004853B7" w:rsidP="004853B7"/>
    <w:p w14:paraId="3CF5E1CA" w14:textId="01F8C469" w:rsidR="00F20354" w:rsidRDefault="00926FE1" w:rsidP="004853B7">
      <w:r>
        <w:br w:type="column"/>
      </w:r>
      <w:r w:rsidR="00F20354" w:rsidRPr="00A05C47">
        <w:rPr>
          <w:noProof/>
        </w:rPr>
        <w:lastRenderedPageBreak/>
        <w:drawing>
          <wp:anchor distT="0" distB="0" distL="114300" distR="114300" simplePos="0" relativeHeight="252432384" behindDoc="0" locked="0" layoutInCell="1" allowOverlap="1" wp14:anchorId="3FBCDB31" wp14:editId="369C59C2">
            <wp:simplePos x="0" y="0"/>
            <wp:positionH relativeFrom="column">
              <wp:posOffset>2287633</wp:posOffset>
            </wp:positionH>
            <wp:positionV relativeFrom="paragraph">
              <wp:posOffset>6803</wp:posOffset>
            </wp:positionV>
            <wp:extent cx="2352267" cy="1601932"/>
            <wp:effectExtent l="19050" t="19050" r="10160" b="17780"/>
            <wp:wrapNone/>
            <wp:docPr id="4569280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9986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1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267" cy="16019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0BE4D5" w14:textId="60245CCF" w:rsidR="00F20354" w:rsidRDefault="00F20354" w:rsidP="004853B7"/>
    <w:p w14:paraId="7313241A" w14:textId="1704931C" w:rsidR="00F20354" w:rsidRDefault="00F20354" w:rsidP="004853B7"/>
    <w:p w14:paraId="5F170012" w14:textId="4F7920C0" w:rsidR="002E642A" w:rsidRDefault="002E642A" w:rsidP="004853B7"/>
    <w:p w14:paraId="1D664309" w14:textId="77777777" w:rsidR="00926FE1" w:rsidRDefault="00926FE1" w:rsidP="004853B7"/>
    <w:p w14:paraId="71F1B2AD" w14:textId="1D7C96BB" w:rsidR="00F20354" w:rsidRDefault="00F20354" w:rsidP="004853B7"/>
    <w:p w14:paraId="140028AC" w14:textId="6B56824E" w:rsidR="004853B7" w:rsidRDefault="00145DBA" w:rsidP="004853B7">
      <w:r>
        <w:rPr>
          <w:noProof/>
        </w:rPr>
        <w:drawing>
          <wp:anchor distT="0" distB="0" distL="114300" distR="114300" simplePos="0" relativeHeight="252433408" behindDoc="0" locked="0" layoutInCell="1" allowOverlap="1" wp14:anchorId="364FAD91" wp14:editId="272C32A2">
            <wp:simplePos x="0" y="0"/>
            <wp:positionH relativeFrom="column">
              <wp:posOffset>-27305</wp:posOffset>
            </wp:positionH>
            <wp:positionV relativeFrom="paragraph">
              <wp:posOffset>189865</wp:posOffset>
            </wp:positionV>
            <wp:extent cx="1440000" cy="1440000"/>
            <wp:effectExtent l="0" t="0" r="8255" b="8255"/>
            <wp:wrapNone/>
            <wp:docPr id="4688718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8718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3B7">
        <w:t xml:space="preserve">The </w:t>
      </w:r>
      <w:r w:rsidR="004853B7" w:rsidRPr="003E7CD2">
        <w:rPr>
          <w:b/>
          <w:bCs/>
        </w:rPr>
        <w:t>meeting</w:t>
      </w:r>
      <w:r w:rsidR="004853B7">
        <w:t xml:space="preserve"> </w:t>
      </w:r>
      <w:r w:rsidR="004853B7" w:rsidRPr="00A564EF">
        <w:rPr>
          <w:b/>
          <w:bCs/>
        </w:rPr>
        <w:t>host</w:t>
      </w:r>
      <w:r w:rsidR="004853B7">
        <w:t xml:space="preserve"> will let you into the Zoom meeting. </w:t>
      </w:r>
    </w:p>
    <w:p w14:paraId="6524FDD6" w14:textId="482413AB" w:rsidR="004853B7" w:rsidRDefault="004853B7" w:rsidP="004853B7"/>
    <w:p w14:paraId="572AF327" w14:textId="1CD642FC" w:rsidR="004853B7" w:rsidRDefault="004853B7" w:rsidP="004853B7"/>
    <w:p w14:paraId="25BEF50A" w14:textId="2497B70F" w:rsidR="004853B7" w:rsidRDefault="004853B7" w:rsidP="004853B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90048" behindDoc="1" locked="0" layoutInCell="1" allowOverlap="1" wp14:anchorId="3960D0D9" wp14:editId="7B324194">
                <wp:simplePos x="0" y="0"/>
                <wp:positionH relativeFrom="column">
                  <wp:posOffset>2284086</wp:posOffset>
                </wp:positionH>
                <wp:positionV relativeFrom="paragraph">
                  <wp:posOffset>-63455</wp:posOffset>
                </wp:positionV>
                <wp:extent cx="3599815" cy="852407"/>
                <wp:effectExtent l="0" t="0" r="635" b="5080"/>
                <wp:wrapNone/>
                <wp:docPr id="492526001" name="Rectangle 4925260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524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B6E61" id="Rectangle 492526001" o:spid="_x0000_s1026" alt="&quot;&quot;" style="position:absolute;margin-left:179.85pt;margin-top:-5pt;width:283.45pt;height:67.1pt;z-index:-25102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" fillcolor="#bdd6ee [1304]" stroked="f" strokeweight="1pt"/>
            </w:pict>
          </mc:Fallback>
        </mc:AlternateContent>
      </w:r>
      <w:r>
        <w:t xml:space="preserve">The </w:t>
      </w:r>
      <w:r w:rsidRPr="003E7CD2">
        <w:rPr>
          <w:b/>
          <w:bCs/>
        </w:rPr>
        <w:t>meeting h</w:t>
      </w:r>
      <w:r w:rsidRPr="004771D1">
        <w:rPr>
          <w:b/>
          <w:bCs/>
        </w:rPr>
        <w:t>ost</w:t>
      </w:r>
      <w:r>
        <w:t xml:space="preserve"> is the person who is running the meeting. </w:t>
      </w:r>
    </w:p>
    <w:p w14:paraId="1304CD6C" w14:textId="0FA690D7" w:rsidR="006442EE" w:rsidRDefault="004853B7" w:rsidP="006A6C68">
      <w:pPr>
        <w:pStyle w:val="Heading2"/>
      </w:pPr>
      <w:r>
        <w:br w:type="column"/>
      </w:r>
      <w:r w:rsidR="006442EE">
        <w:lastRenderedPageBreak/>
        <w:t>Join using the Zoom app</w:t>
      </w:r>
    </w:p>
    <w:p w14:paraId="3A49732A" w14:textId="7CDE73E7" w:rsidR="006442EE" w:rsidRDefault="0051019D" w:rsidP="00BD34B6">
      <w:r>
        <w:rPr>
          <w:noProof/>
        </w:rPr>
        <w:drawing>
          <wp:anchor distT="0" distB="0" distL="114300" distR="114300" simplePos="0" relativeHeight="252435456" behindDoc="0" locked="0" layoutInCell="1" allowOverlap="1" wp14:anchorId="6364C1E2" wp14:editId="659F2B72">
            <wp:simplePos x="0" y="0"/>
            <wp:positionH relativeFrom="column">
              <wp:posOffset>2258291</wp:posOffset>
            </wp:positionH>
            <wp:positionV relativeFrom="paragraph">
              <wp:posOffset>204412</wp:posOffset>
            </wp:positionV>
            <wp:extent cx="1079500" cy="1219200"/>
            <wp:effectExtent l="0" t="0" r="6350" b="0"/>
            <wp:wrapNone/>
            <wp:docPr id="199956111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3860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57" t="27075" r="26112" b="1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21920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BEF01E" w14:textId="2F9B88DE" w:rsidR="0051019D" w:rsidRDefault="0051019D" w:rsidP="00BD34B6"/>
    <w:p w14:paraId="3EDB0ECE" w14:textId="77777777" w:rsidR="0051019D" w:rsidRDefault="0051019D" w:rsidP="00BD34B6"/>
    <w:p w14:paraId="7DD78711" w14:textId="77777777" w:rsidR="0051019D" w:rsidRDefault="0051019D" w:rsidP="00BD34B6"/>
    <w:p w14:paraId="1DE2D949" w14:textId="77777777" w:rsidR="0051019D" w:rsidRDefault="0051019D" w:rsidP="00BD34B6"/>
    <w:p w14:paraId="2ED3DE50" w14:textId="06C953B9" w:rsidR="006442EE" w:rsidRDefault="00894E3D" w:rsidP="00BD34B6">
      <w:r>
        <w:t>On the home screen c</w:t>
      </w:r>
      <w:r w:rsidR="004853B7">
        <w:t xml:space="preserve">lick </w:t>
      </w:r>
      <w:r>
        <w:t xml:space="preserve">the </w:t>
      </w:r>
      <w:r w:rsidR="004853B7" w:rsidRPr="00894E3D">
        <w:rPr>
          <w:b/>
          <w:bCs/>
        </w:rPr>
        <w:t>Zoom</w:t>
      </w:r>
      <w:r w:rsidR="004853B7">
        <w:t xml:space="preserve"> </w:t>
      </w:r>
      <w:r>
        <w:t>button</w:t>
      </w:r>
      <w:r w:rsidR="004853B7">
        <w:t xml:space="preserve"> to open the app</w:t>
      </w:r>
      <w:r w:rsidR="006442EE">
        <w:t xml:space="preserve">. </w:t>
      </w:r>
    </w:p>
    <w:p w14:paraId="1104648E" w14:textId="2F21825D" w:rsidR="006442EE" w:rsidRDefault="006442EE" w:rsidP="00BD34B6"/>
    <w:p w14:paraId="1CDCB7F3" w14:textId="72D18B88" w:rsidR="0051019D" w:rsidRDefault="00894E3D" w:rsidP="00BD34B6">
      <w:r>
        <w:rPr>
          <w:noProof/>
        </w:rPr>
        <mc:AlternateContent>
          <mc:Choice Requires="wpg">
            <w:drawing>
              <wp:anchor distT="0" distB="0" distL="114300" distR="114300" simplePos="0" relativeHeight="252438528" behindDoc="0" locked="0" layoutInCell="1" allowOverlap="1" wp14:anchorId="6BE2E733" wp14:editId="26528FE7">
                <wp:simplePos x="0" y="0"/>
                <wp:positionH relativeFrom="column">
                  <wp:posOffset>2318905</wp:posOffset>
                </wp:positionH>
                <wp:positionV relativeFrom="paragraph">
                  <wp:posOffset>228773</wp:posOffset>
                </wp:positionV>
                <wp:extent cx="1976004" cy="1733550"/>
                <wp:effectExtent l="19050" t="19050" r="24765" b="19050"/>
                <wp:wrapNone/>
                <wp:docPr id="653054250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6004" cy="1733550"/>
                          <a:chOff x="0" y="0"/>
                          <a:chExt cx="1976004" cy="1733550"/>
                        </a:xfrm>
                      </wpg:grpSpPr>
                      <wpg:grpSp>
                        <wpg:cNvPr id="1232962564" name="Group 64"/>
                        <wpg:cNvGrpSpPr/>
                        <wpg:grpSpPr>
                          <a:xfrm>
                            <a:off x="0" y="0"/>
                            <a:ext cx="1976004" cy="1733550"/>
                            <a:chOff x="0" y="0"/>
                            <a:chExt cx="1439545" cy="1515745"/>
                          </a:xfrm>
                        </wpg:grpSpPr>
                        <pic:pic xmlns:pic="http://schemas.openxmlformats.org/drawingml/2006/picture">
                          <pic:nvPicPr>
                            <pic:cNvPr id="2038918459" name="Picture 1" descr="A screenshot of a video conference app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39545" cy="151574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rgbClr val="002060"/>
                              </a:solidFill>
                            </a:ln>
                          </pic:spPr>
                        </pic:pic>
                        <wps:wsp>
                          <wps:cNvPr id="1332050522" name="Oval 63"/>
                          <wps:cNvSpPr/>
                          <wps:spPr>
                            <a:xfrm>
                              <a:off x="727925" y="45345"/>
                              <a:ext cx="618186" cy="663262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07353124" name="Arrow: Right 61"/>
                        <wps:cNvSpPr/>
                        <wps:spPr>
                          <a:xfrm rot="19435534">
                            <a:off x="396586" y="841664"/>
                            <a:ext cx="698563" cy="213082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134717" id="Group 63" o:spid="_x0000_s1026" alt="&quot;&quot;" style="position:absolute;margin-left:182.6pt;margin-top:18pt;width:155.6pt;height:136.5pt;z-index:252438528" coordsize="19760,17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">
                <v:group id="Group 64" o:spid="_x0000_s1027" style="position:absolute;width:19760;height:17335" coordsize="14395,15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">
                  <v:shape id="Picture 1" o:spid="_x0000_s1028" type="#_x0000_t75" alt="A screenshot of a video conference app&#10;&#10;AI-generated content may be incorrect." style="position:absolute;width:14395;height:15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" stroked="t" strokecolor="#002060">
                    <v:imagedata r:id="rId123" o:title="A screenshot of a video conference app&#10;&#10;AI-generated content may be incorrect"/>
                    <v:path arrowok="t"/>
                  </v:shape>
                  <v:oval id="Oval 63" o:spid="_x0000_s1029" style="position:absolute;left:7279;top:453;width:6182;height:6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" filled="f" strokecolor="#c00000" strokeweight="1pt">
                    <v:stroke joinstyle="miter"/>
                  </v:oval>
                </v:group>
                <v:shape id="Arrow: Right 61" o:spid="_x0000_s1030" type="#_x0000_t13" style="position:absolute;left:3965;top:8416;width:6986;height:2131;rotation:-236417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" adj="18306" fillcolor="#c00000" stroked="f" strokeweight="1pt"/>
              </v:group>
            </w:pict>
          </mc:Fallback>
        </mc:AlternateContent>
      </w:r>
    </w:p>
    <w:p w14:paraId="7092459E" w14:textId="41D85CE5" w:rsidR="006442EE" w:rsidRDefault="006442EE" w:rsidP="00BD34B6"/>
    <w:p w14:paraId="6D7106AB" w14:textId="77777777" w:rsidR="0051019D" w:rsidRDefault="0051019D" w:rsidP="00BD34B6"/>
    <w:p w14:paraId="08390F83" w14:textId="221BF68D" w:rsidR="0051019D" w:rsidRDefault="0051019D" w:rsidP="00BD34B6"/>
    <w:p w14:paraId="0A5FCDED" w14:textId="2A61E800" w:rsidR="0051019D" w:rsidRDefault="0051019D" w:rsidP="00BD34B6"/>
    <w:p w14:paraId="770B6171" w14:textId="77777777" w:rsidR="0051019D" w:rsidRDefault="0051019D" w:rsidP="00BD34B6"/>
    <w:p w14:paraId="21FA0270" w14:textId="77777777" w:rsidR="0051019D" w:rsidRDefault="0051019D" w:rsidP="00BD34B6"/>
    <w:p w14:paraId="3685BAC8" w14:textId="209BCCC8" w:rsidR="006442EE" w:rsidRDefault="00516DE8" w:rsidP="00BD34B6">
      <w:r>
        <w:t>Click</w:t>
      </w:r>
      <w:r w:rsidR="0051019D">
        <w:t xml:space="preserve"> the</w:t>
      </w:r>
      <w:r w:rsidR="006442EE">
        <w:t xml:space="preserve"> </w:t>
      </w:r>
      <w:r w:rsidR="006442EE" w:rsidRPr="0051019D">
        <w:rPr>
          <w:b/>
          <w:bCs/>
        </w:rPr>
        <w:t>Join</w:t>
      </w:r>
      <w:r w:rsidR="0051019D">
        <w:t xml:space="preserve"> button</w:t>
      </w:r>
      <w:r w:rsidR="006442EE">
        <w:t xml:space="preserve">. </w:t>
      </w:r>
    </w:p>
    <w:p w14:paraId="435B5237" w14:textId="1FC0F866" w:rsidR="006442EE" w:rsidRDefault="006442EE" w:rsidP="00BD34B6"/>
    <w:p w14:paraId="09B36B9C" w14:textId="6FBB93DC" w:rsidR="005B281A" w:rsidRDefault="00894E3D" w:rsidP="002A3D6F">
      <w:r>
        <w:rPr>
          <w:noProof/>
        </w:rPr>
        <mc:AlternateContent>
          <mc:Choice Requires="wpg">
            <w:drawing>
              <wp:anchor distT="0" distB="0" distL="114300" distR="114300" simplePos="0" relativeHeight="252441600" behindDoc="0" locked="0" layoutInCell="1" allowOverlap="1" wp14:anchorId="0A2440A2" wp14:editId="48676271">
                <wp:simplePos x="0" y="0"/>
                <wp:positionH relativeFrom="column">
                  <wp:posOffset>2318905</wp:posOffset>
                </wp:positionH>
                <wp:positionV relativeFrom="paragraph">
                  <wp:posOffset>240492</wp:posOffset>
                </wp:positionV>
                <wp:extent cx="1619885" cy="1249680"/>
                <wp:effectExtent l="19050" t="19050" r="18415" b="26670"/>
                <wp:wrapNone/>
                <wp:docPr id="1842741106" name="Group 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49680"/>
                          <a:chOff x="0" y="0"/>
                          <a:chExt cx="1619885" cy="1249680"/>
                        </a:xfrm>
                      </wpg:grpSpPr>
                      <pic:pic xmlns:pic="http://schemas.openxmlformats.org/drawingml/2006/picture">
                        <pic:nvPicPr>
                          <pic:cNvPr id="1633802616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2496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2060"/>
                            </a:solidFill>
                          </a:ln>
                        </pic:spPr>
                      </pic:pic>
                      <wps:wsp>
                        <wps:cNvPr id="1774663872" name="Arrow: Right 61"/>
                        <wps:cNvSpPr/>
                        <wps:spPr>
                          <a:xfrm rot="8786792">
                            <a:off x="867640" y="606136"/>
                            <a:ext cx="698563" cy="213082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90D9BC" id="Group 64" o:spid="_x0000_s1026" alt="&quot;&quot;" style="position:absolute;margin-left:182.6pt;margin-top:18.95pt;width:127.55pt;height:98.4pt;z-index:252441600" coordsize="16198,12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">
                <v:shape id="Picture 1" o:spid="_x0000_s1027" type="#_x0000_t75" alt="&quot;&quot;" style="position:absolute;width:16198;height:12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" stroked="t" strokecolor="#002060">
                  <v:imagedata r:id="rId125" o:title=""/>
                  <v:path arrowok="t"/>
                </v:shape>
                <v:shape id="Arrow: Right 61" o:spid="_x0000_s1028" type="#_x0000_t13" style="position:absolute;left:8676;top:6061;width:6986;height:2131;rotation:959752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" adj="18306" fillcolor="#c00000" stroked="f" strokeweight="1pt"/>
              </v:group>
            </w:pict>
          </mc:Fallback>
        </mc:AlternateContent>
      </w:r>
    </w:p>
    <w:p w14:paraId="38547FD5" w14:textId="4AC02EB1" w:rsidR="00894E3D" w:rsidRDefault="00894E3D" w:rsidP="002A3D6F"/>
    <w:p w14:paraId="477FCB4A" w14:textId="6AD751EA" w:rsidR="00894E3D" w:rsidRDefault="00894E3D" w:rsidP="002A3D6F"/>
    <w:p w14:paraId="7165613D" w14:textId="6B329B93" w:rsidR="00894E3D" w:rsidRDefault="00894E3D" w:rsidP="002A3D6F"/>
    <w:p w14:paraId="7A720D03" w14:textId="6FE47BAB" w:rsidR="00894E3D" w:rsidRDefault="00894E3D" w:rsidP="002A3D6F"/>
    <w:p w14:paraId="629F7D68" w14:textId="76DF0210" w:rsidR="006442EE" w:rsidRDefault="006A1643" w:rsidP="002A3D6F">
      <w:r>
        <w:t>Put in</w:t>
      </w:r>
      <w:r w:rsidR="00894E3D">
        <w:t xml:space="preserve"> the</w:t>
      </w:r>
      <w:r>
        <w:t xml:space="preserve"> Meeting ID then click </w:t>
      </w:r>
      <w:r w:rsidR="00894E3D">
        <w:t>the</w:t>
      </w:r>
      <w:r>
        <w:br/>
      </w:r>
      <w:r w:rsidRPr="00894E3D">
        <w:rPr>
          <w:b/>
          <w:bCs/>
        </w:rPr>
        <w:t>Join</w:t>
      </w:r>
      <w:r w:rsidR="00894E3D" w:rsidRPr="00894E3D">
        <w:rPr>
          <w:b/>
          <w:bCs/>
        </w:rPr>
        <w:t xml:space="preserve"> </w:t>
      </w:r>
      <w:r w:rsidR="00894E3D" w:rsidRPr="00894E3D">
        <w:t>button</w:t>
      </w:r>
      <w:r w:rsidR="002A3D6F" w:rsidRPr="00894E3D">
        <w:t xml:space="preserve">. </w:t>
      </w:r>
    </w:p>
    <w:p w14:paraId="1B9AE2F7" w14:textId="6D2D8948" w:rsidR="002A3D6F" w:rsidRDefault="00551C0F" w:rsidP="002A3D6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444672" behindDoc="0" locked="0" layoutInCell="1" allowOverlap="1" wp14:anchorId="06F88ACB" wp14:editId="41385481">
                <wp:simplePos x="0" y="0"/>
                <wp:positionH relativeFrom="column">
                  <wp:posOffset>2346614</wp:posOffset>
                </wp:positionH>
                <wp:positionV relativeFrom="paragraph">
                  <wp:posOffset>-43295</wp:posOffset>
                </wp:positionV>
                <wp:extent cx="1927225" cy="1480820"/>
                <wp:effectExtent l="19050" t="19050" r="15875" b="24130"/>
                <wp:wrapNone/>
                <wp:docPr id="816811004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7225" cy="1480820"/>
                          <a:chOff x="0" y="0"/>
                          <a:chExt cx="1927225" cy="1480820"/>
                        </a:xfrm>
                      </wpg:grpSpPr>
                      <pic:pic xmlns:pic="http://schemas.openxmlformats.org/drawingml/2006/picture">
                        <pic:nvPicPr>
                          <pic:cNvPr id="1141945372" name="Picture 1" descr="A screenshot of a login form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225" cy="14808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2060"/>
                            </a:solidFill>
                          </a:ln>
                        </pic:spPr>
                      </pic:pic>
                      <wps:wsp>
                        <wps:cNvPr id="1632012880" name="Arrow: Right 61"/>
                        <wps:cNvSpPr/>
                        <wps:spPr>
                          <a:xfrm rot="18390481">
                            <a:off x="247938" y="825904"/>
                            <a:ext cx="698563" cy="213082"/>
                          </a:xfrm>
                          <a:prstGeom prst="righ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E67049" id="Group 65" o:spid="_x0000_s1026" style="position:absolute;margin-left:184.75pt;margin-top:-3.4pt;width:151.75pt;height:116.6pt;z-index:252444672" coordsize="19272,148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">
                <v:shape id="Picture 1" o:spid="_x0000_s1027" type="#_x0000_t75" alt="A screenshot of a login form&#10;&#10;AI-generated content may be incorrect." style="position:absolute;width:19272;height:148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" stroked="t" strokecolor="#002060">
                  <v:imagedata r:id="rId127" o:title="A screenshot of a login form&#10;&#10;AI-generated content may be incorrect"/>
                  <v:path arrowok="t"/>
                </v:shape>
                <v:shape id="Arrow: Right 61" o:spid="_x0000_s1028" type="#_x0000_t13" style="position:absolute;left:2479;top:8258;width:6986;height:2131;rotation:-350565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" adj="18306" fillcolor="#c00000" stroked="f" strokeweight="1pt"/>
              </v:group>
            </w:pict>
          </mc:Fallback>
        </mc:AlternateContent>
      </w:r>
    </w:p>
    <w:p w14:paraId="2ED0E995" w14:textId="41644C08" w:rsidR="006F7CCB" w:rsidRDefault="006F7CCB" w:rsidP="002A3D6F"/>
    <w:p w14:paraId="157EB560" w14:textId="0B495002" w:rsidR="00551C0F" w:rsidRDefault="00551C0F" w:rsidP="002A3D6F"/>
    <w:p w14:paraId="60A16F16" w14:textId="77777777" w:rsidR="00551C0F" w:rsidRDefault="00551C0F" w:rsidP="002A3D6F"/>
    <w:p w14:paraId="103E21DE" w14:textId="77777777" w:rsidR="00551C0F" w:rsidRDefault="00551C0F" w:rsidP="002A3D6F"/>
    <w:p w14:paraId="41B7E4D9" w14:textId="7B6F63AB" w:rsidR="006A1643" w:rsidRDefault="004F5E2F" w:rsidP="002A3D6F">
      <w:r>
        <w:t>Type</w:t>
      </w:r>
      <w:r w:rsidR="006A1643">
        <w:t xml:space="preserve"> in the passcode if passcode box pops up.</w:t>
      </w:r>
    </w:p>
    <w:p w14:paraId="725D9FEA" w14:textId="77777777" w:rsidR="00551C0F" w:rsidRDefault="00551C0F" w:rsidP="002A3D6F"/>
    <w:p w14:paraId="29324A93" w14:textId="3842F6D0" w:rsidR="00551C0F" w:rsidRDefault="00551C0F" w:rsidP="002A3D6F">
      <w:r w:rsidRPr="00A05C47">
        <w:rPr>
          <w:noProof/>
        </w:rPr>
        <w:drawing>
          <wp:anchor distT="0" distB="0" distL="114300" distR="114300" simplePos="0" relativeHeight="252446720" behindDoc="0" locked="0" layoutInCell="1" allowOverlap="1" wp14:anchorId="621F5C01" wp14:editId="290EAF55">
            <wp:simplePos x="0" y="0"/>
            <wp:positionH relativeFrom="column">
              <wp:posOffset>2345113</wp:posOffset>
            </wp:positionH>
            <wp:positionV relativeFrom="paragraph">
              <wp:posOffset>235181</wp:posOffset>
            </wp:positionV>
            <wp:extent cx="2352267" cy="1601932"/>
            <wp:effectExtent l="19050" t="19050" r="10160" b="17780"/>
            <wp:wrapNone/>
            <wp:docPr id="17648455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9986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1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267" cy="16019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BC24EA" w14:textId="4C0D4327" w:rsidR="00551C0F" w:rsidRDefault="00551C0F" w:rsidP="002A3D6F"/>
    <w:p w14:paraId="30543642" w14:textId="54F78F58" w:rsidR="006A1643" w:rsidRDefault="006A1643" w:rsidP="002A3D6F"/>
    <w:p w14:paraId="6AB1AC00" w14:textId="484FF3D7" w:rsidR="00551C0F" w:rsidRDefault="00551C0F" w:rsidP="002A3D6F"/>
    <w:p w14:paraId="1FD14504" w14:textId="038831B3" w:rsidR="00551C0F" w:rsidRDefault="00551C0F" w:rsidP="002A3D6F"/>
    <w:p w14:paraId="2AB5A7D8" w14:textId="77777777" w:rsidR="006A1643" w:rsidRDefault="006A1643" w:rsidP="002A3D6F"/>
    <w:p w14:paraId="037FB39C" w14:textId="415D4E74" w:rsidR="006F7CCB" w:rsidRDefault="006F7CCB" w:rsidP="002A3D6F">
      <w:r>
        <w:t xml:space="preserve">The meeting host will let you into the Zoom meeting. </w:t>
      </w:r>
    </w:p>
    <w:p w14:paraId="1EB37D3C" w14:textId="27FF9648" w:rsidR="006F7CCB" w:rsidRDefault="006F7CCB" w:rsidP="00EF2E76"/>
    <w:p w14:paraId="2001CB97" w14:textId="48A7537B" w:rsidR="002A3D6F" w:rsidRDefault="002A3D6F" w:rsidP="00EF2E76"/>
    <w:p w14:paraId="0DE26B38" w14:textId="5EC6D327" w:rsidR="00EF2E76" w:rsidRDefault="00EA434D" w:rsidP="00EF2E76"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2018688" behindDoc="0" locked="0" layoutInCell="1" allowOverlap="1" wp14:anchorId="6ABFA4D2" wp14:editId="0EF1BE30">
            <wp:simplePos x="0" y="0"/>
            <wp:positionH relativeFrom="column">
              <wp:posOffset>46990</wp:posOffset>
            </wp:positionH>
            <wp:positionV relativeFrom="paragraph">
              <wp:posOffset>-37346</wp:posOffset>
            </wp:positionV>
            <wp:extent cx="1260000" cy="1260000"/>
            <wp:effectExtent l="0" t="0" r="0" b="0"/>
            <wp:wrapNone/>
            <wp:docPr id="12905338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338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2E76">
        <w:t xml:space="preserve">Find out more information about joining a Zoom meeting at this </w:t>
      </w:r>
      <w:r w:rsidR="00EF2E76" w:rsidRPr="00EF2E76">
        <w:rPr>
          <w:b/>
          <w:bCs/>
        </w:rPr>
        <w:t>website</w:t>
      </w:r>
      <w:r w:rsidR="00EF2E76">
        <w:t xml:space="preserve">: </w:t>
      </w:r>
    </w:p>
    <w:p w14:paraId="56F9E333" w14:textId="7D5B760C" w:rsidR="00EF2E76" w:rsidRDefault="00EF2E76" w:rsidP="00EF2E76"/>
    <w:p w14:paraId="1F5C0C9C" w14:textId="7900E48D" w:rsidR="003E76C3" w:rsidRPr="00A2521B" w:rsidRDefault="00EA434D" w:rsidP="00A2521B">
      <w:pPr>
        <w:rPr>
          <w:b/>
          <w:bCs/>
        </w:rPr>
      </w:pPr>
      <w:r w:rsidRPr="00A2521B">
        <w:rPr>
          <w:b/>
          <w:bCs/>
          <w:noProof/>
        </w:rPr>
        <w:drawing>
          <wp:anchor distT="0" distB="0" distL="114300" distR="114300" simplePos="0" relativeHeight="251998208" behindDoc="0" locked="0" layoutInCell="1" allowOverlap="1" wp14:anchorId="300D0450" wp14:editId="7FAF9B9C">
            <wp:simplePos x="0" y="0"/>
            <wp:positionH relativeFrom="column">
              <wp:posOffset>49530</wp:posOffset>
            </wp:positionH>
            <wp:positionV relativeFrom="paragraph">
              <wp:posOffset>139582</wp:posOffset>
            </wp:positionV>
            <wp:extent cx="1079500" cy="1383665"/>
            <wp:effectExtent l="0" t="0" r="6350" b="6985"/>
            <wp:wrapNone/>
            <wp:docPr id="14289593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9593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383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30" w:history="1">
        <w:r w:rsidR="00B82994" w:rsidRPr="00A2521B">
          <w:rPr>
            <w:rStyle w:val="Hyperlink"/>
            <w:b/>
            <w:bCs/>
            <w:color w:val="auto"/>
            <w:u w:val="none"/>
          </w:rPr>
          <w:t>https://tinyurl.com/JoinZmMtg</w:t>
        </w:r>
      </w:hyperlink>
      <w:r w:rsidR="00B82994" w:rsidRPr="00A2521B">
        <w:rPr>
          <w:b/>
          <w:bCs/>
        </w:rPr>
        <w:t xml:space="preserve"> </w:t>
      </w:r>
    </w:p>
    <w:p w14:paraId="5ECC160D" w14:textId="77777777" w:rsidR="003E76C3" w:rsidRDefault="003E76C3" w:rsidP="00EF2E76"/>
    <w:p w14:paraId="7BB90B93" w14:textId="77777777" w:rsidR="00A2521B" w:rsidRDefault="00A2521B" w:rsidP="00EF2E76"/>
    <w:p w14:paraId="52F1C592" w14:textId="3B0A16AB" w:rsidR="00EB7B10" w:rsidRDefault="00EB7B10" w:rsidP="00EF2E76">
      <w:r>
        <w:t xml:space="preserve">This website is </w:t>
      </w:r>
      <w:r w:rsidRPr="00EB7B10">
        <w:rPr>
          <w:b/>
          <w:bCs/>
        </w:rPr>
        <w:t>not</w:t>
      </w:r>
      <w:r>
        <w:t xml:space="preserve"> in Easy Read. </w:t>
      </w:r>
    </w:p>
    <w:p w14:paraId="7D62043A" w14:textId="40ECC364" w:rsidR="00C926F7" w:rsidRDefault="00C926F7" w:rsidP="000B1ACE">
      <w:pPr>
        <w:pStyle w:val="Heading1"/>
      </w:pPr>
      <w:bookmarkStart w:id="7" w:name="_Using_the_Zoom"/>
      <w:bookmarkEnd w:id="7"/>
      <w:r>
        <w:br w:type="column"/>
      </w:r>
      <w:r w:rsidR="00D25B0E">
        <w:lastRenderedPageBreak/>
        <w:t>Using</w:t>
      </w:r>
      <w:r w:rsidR="000B1ACE">
        <w:t xml:space="preserve"> </w:t>
      </w:r>
      <w:r w:rsidR="00E11C8F">
        <w:t xml:space="preserve">the </w:t>
      </w:r>
      <w:r w:rsidR="000B1ACE">
        <w:t>Zoom</w:t>
      </w:r>
      <w:r w:rsidR="00E11C8F">
        <w:t xml:space="preserve"> controls</w:t>
      </w:r>
    </w:p>
    <w:p w14:paraId="344920EE" w14:textId="29EC2BE5" w:rsidR="000B1ACE" w:rsidRDefault="000B1ACE" w:rsidP="008D0A34"/>
    <w:p w14:paraId="748107AD" w14:textId="0F8F64C5" w:rsidR="000B1ACE" w:rsidRDefault="00F0084B" w:rsidP="008D0A34">
      <w:r w:rsidRPr="00A05C47">
        <w:rPr>
          <w:noProof/>
        </w:rPr>
        <w:drawing>
          <wp:anchor distT="0" distB="0" distL="114300" distR="114300" simplePos="0" relativeHeight="252448768" behindDoc="0" locked="0" layoutInCell="1" allowOverlap="1" wp14:anchorId="78AEAA75" wp14:editId="33691AE2">
            <wp:simplePos x="0" y="0"/>
            <wp:positionH relativeFrom="column">
              <wp:posOffset>-48260</wp:posOffset>
            </wp:positionH>
            <wp:positionV relativeFrom="paragraph">
              <wp:posOffset>291869</wp:posOffset>
            </wp:positionV>
            <wp:extent cx="1620000" cy="1103246"/>
            <wp:effectExtent l="19050" t="19050" r="18415" b="20955"/>
            <wp:wrapNone/>
            <wp:docPr id="17153769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9986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13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032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0610D" w14:textId="6E3FB099" w:rsidR="000B1ACE" w:rsidRDefault="002D71CB" w:rsidP="008D0A34">
      <w:r>
        <w:t>You</w:t>
      </w:r>
      <w:r w:rsidR="000B1ACE">
        <w:t xml:space="preserve"> will see a lot of different </w:t>
      </w:r>
      <w:r w:rsidR="002F1DAC">
        <w:t xml:space="preserve">control </w:t>
      </w:r>
      <w:r w:rsidR="000B1ACE">
        <w:t>buttons on the screen</w:t>
      </w:r>
      <w:r>
        <w:t xml:space="preserve"> when you join a Zoom meeting</w:t>
      </w:r>
      <w:r w:rsidR="000B1ACE">
        <w:t xml:space="preserve">. </w:t>
      </w:r>
    </w:p>
    <w:p w14:paraId="7A5FB81F" w14:textId="6E758CFB" w:rsidR="00076594" w:rsidRDefault="00076594" w:rsidP="008D0A34"/>
    <w:p w14:paraId="0C4402AC" w14:textId="78A87A71" w:rsidR="00435F11" w:rsidRDefault="00435F11" w:rsidP="008D0A34">
      <w:r>
        <w:rPr>
          <w:noProof/>
        </w:rPr>
        <w:drawing>
          <wp:anchor distT="0" distB="0" distL="114300" distR="114300" simplePos="0" relativeHeight="252450816" behindDoc="0" locked="0" layoutInCell="1" allowOverlap="1" wp14:anchorId="3442488D" wp14:editId="7E9816C7">
            <wp:simplePos x="0" y="0"/>
            <wp:positionH relativeFrom="column">
              <wp:posOffset>2279015</wp:posOffset>
            </wp:positionH>
            <wp:positionV relativeFrom="paragraph">
              <wp:posOffset>284480</wp:posOffset>
            </wp:positionV>
            <wp:extent cx="3600000" cy="654914"/>
            <wp:effectExtent l="0" t="0" r="635" b="0"/>
            <wp:wrapNone/>
            <wp:docPr id="4945078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5078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654914"/>
                    </a:xfrm>
                    <a:prstGeom prst="round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65A602" w14:textId="4973ADC0" w:rsidR="00435F11" w:rsidRDefault="00435F11" w:rsidP="008D0A34"/>
    <w:p w14:paraId="7F19DD05" w14:textId="38669148" w:rsidR="00076594" w:rsidRDefault="00076594" w:rsidP="008D0A34"/>
    <w:p w14:paraId="440C2118" w14:textId="77777777" w:rsidR="003C0B3F" w:rsidRDefault="003C0B3F" w:rsidP="008D0A34"/>
    <w:p w14:paraId="3E20EC4A" w14:textId="4984AA76" w:rsidR="00076594" w:rsidRDefault="00076594" w:rsidP="008D0A34">
      <w:r>
        <w:t xml:space="preserve">You will see some on the control bar </w:t>
      </w:r>
      <w:r w:rsidR="00887175">
        <w:t xml:space="preserve">that </w:t>
      </w:r>
      <w:r w:rsidR="0032038E">
        <w:t>is</w:t>
      </w:r>
      <w:r w:rsidR="00887175">
        <w:t xml:space="preserve"> usually at the bottom of your screen. </w:t>
      </w:r>
      <w:r>
        <w:t xml:space="preserve"> </w:t>
      </w:r>
    </w:p>
    <w:p w14:paraId="3067E419" w14:textId="44C23E6E" w:rsidR="000B1ACE" w:rsidRDefault="000B1ACE" w:rsidP="008D0A34"/>
    <w:p w14:paraId="1CA66BA6" w14:textId="6AE1D26E" w:rsidR="000B1ACE" w:rsidRDefault="00C24B17" w:rsidP="008D0A34">
      <w:r>
        <w:rPr>
          <w:noProof/>
        </w:rPr>
        <w:drawing>
          <wp:anchor distT="0" distB="0" distL="114300" distR="114300" simplePos="0" relativeHeight="252453888" behindDoc="0" locked="0" layoutInCell="1" allowOverlap="1" wp14:anchorId="3DC5E930" wp14:editId="7574C40B">
            <wp:simplePos x="0" y="0"/>
            <wp:positionH relativeFrom="column">
              <wp:posOffset>-174337</wp:posOffset>
            </wp:positionH>
            <wp:positionV relativeFrom="paragraph">
              <wp:posOffset>309880</wp:posOffset>
            </wp:positionV>
            <wp:extent cx="1440000" cy="1440000"/>
            <wp:effectExtent l="0" t="0" r="8255" b="0"/>
            <wp:wrapNone/>
            <wp:docPr id="520176017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176017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7C8D9B" w14:textId="17545660" w:rsidR="00E11C8F" w:rsidRDefault="000B1ACE" w:rsidP="008D0A34">
      <w:r>
        <w:t>The most important controls to know how to</w:t>
      </w:r>
      <w:r w:rsidR="00E11C8F">
        <w:t xml:space="preserve"> use</w:t>
      </w:r>
      <w:r w:rsidR="0005333D">
        <w:t xml:space="preserve"> are</w:t>
      </w:r>
      <w:r w:rsidR="00E11C8F">
        <w:t xml:space="preserve"> the</w:t>
      </w:r>
      <w:r w:rsidR="008B3926">
        <w:t>:</w:t>
      </w:r>
    </w:p>
    <w:p w14:paraId="40514608" w14:textId="1DF8B5E8" w:rsidR="00E11C8F" w:rsidRDefault="00E11C8F" w:rsidP="00E11C8F">
      <w:pPr>
        <w:pStyle w:val="Listtoplevel"/>
      </w:pPr>
      <w:r>
        <w:t>microphone</w:t>
      </w:r>
    </w:p>
    <w:p w14:paraId="08F868C4" w14:textId="6EAA150F" w:rsidR="00E11C8F" w:rsidRDefault="00E11C8F" w:rsidP="00E11C8F">
      <w:pPr>
        <w:pStyle w:val="Listtoplevel"/>
      </w:pPr>
      <w:r>
        <w:drawing>
          <wp:anchor distT="0" distB="0" distL="114300" distR="114300" simplePos="0" relativeHeight="251839488" behindDoc="0" locked="0" layoutInCell="1" allowOverlap="1" wp14:anchorId="4003CB1E" wp14:editId="471AD703">
            <wp:simplePos x="0" y="0"/>
            <wp:positionH relativeFrom="column">
              <wp:posOffset>-170180</wp:posOffset>
            </wp:positionH>
            <wp:positionV relativeFrom="paragraph">
              <wp:posOffset>220980</wp:posOffset>
            </wp:positionV>
            <wp:extent cx="1440000" cy="1440000"/>
            <wp:effectExtent l="0" t="0" r="8255" b="8255"/>
            <wp:wrapNone/>
            <wp:docPr id="206284392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84392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video </w:t>
      </w:r>
    </w:p>
    <w:p w14:paraId="3CD7E219" w14:textId="447D8DDF" w:rsidR="008B3926" w:rsidRDefault="00E11C8F" w:rsidP="00E11C8F">
      <w:pPr>
        <w:pStyle w:val="Listtoplevel"/>
      </w:pPr>
      <w:r>
        <w:t>switch views</w:t>
      </w:r>
      <w:r w:rsidR="000242F9">
        <w:t xml:space="preserve">. </w:t>
      </w:r>
    </w:p>
    <w:p w14:paraId="7A15E06A" w14:textId="655807F8" w:rsidR="000242F9" w:rsidRDefault="000242F9" w:rsidP="000242F9">
      <w:r>
        <w:rPr>
          <w:noProof/>
        </w:rPr>
        <w:lastRenderedPageBreak/>
        <w:drawing>
          <wp:anchor distT="0" distB="0" distL="114300" distR="114300" simplePos="0" relativeHeight="252060672" behindDoc="0" locked="0" layoutInCell="1" allowOverlap="1" wp14:anchorId="7F413A74" wp14:editId="3C5B6009">
            <wp:simplePos x="0" y="0"/>
            <wp:positionH relativeFrom="column">
              <wp:posOffset>-128270</wp:posOffset>
            </wp:positionH>
            <wp:positionV relativeFrom="paragraph">
              <wp:posOffset>35964</wp:posOffset>
            </wp:positionV>
            <wp:extent cx="1260000" cy="1260000"/>
            <wp:effectExtent l="0" t="0" r="0" b="0"/>
            <wp:wrapNone/>
            <wp:docPr id="178372970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72970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Other important </w:t>
      </w:r>
      <w:r w:rsidR="0005333D">
        <w:t>things</w:t>
      </w:r>
      <w:r>
        <w:t xml:space="preserve"> to know how to use are the:</w:t>
      </w:r>
    </w:p>
    <w:p w14:paraId="67783871" w14:textId="1BAE68F3" w:rsidR="00DE0F81" w:rsidRDefault="008B3926" w:rsidP="00B6049D">
      <w:pPr>
        <w:pStyle w:val="Listtoplevel"/>
      </w:pPr>
      <w:r>
        <w:t>Zoom chat</w:t>
      </w:r>
      <w:r w:rsidR="00B6049D">
        <w:t xml:space="preserve"> </w:t>
      </w:r>
    </w:p>
    <w:p w14:paraId="4109AA14" w14:textId="279F34E8" w:rsidR="000B1ACE" w:rsidRDefault="00DE0F81" w:rsidP="00B6049D">
      <w:pPr>
        <w:pStyle w:val="Listtoplevel"/>
      </w:pPr>
      <w:r w:rsidRPr="00717247">
        <w:rPr>
          <w:b/>
          <w:bCs/>
        </w:rPr>
        <w:t>r</w:t>
      </w:r>
      <w:r w:rsidR="00B6049D" w:rsidRPr="00717247">
        <w:rPr>
          <w:b/>
          <w:bCs/>
        </w:rPr>
        <w:t>eactions</w:t>
      </w:r>
      <w:r>
        <w:t>.</w:t>
      </w:r>
    </w:p>
    <w:p w14:paraId="52E10680" w14:textId="77777777" w:rsidR="00717247" w:rsidRDefault="00717247" w:rsidP="00717247"/>
    <w:p w14:paraId="1DC32E40" w14:textId="7475C8E8" w:rsidR="00717247" w:rsidRDefault="005D25C5" w:rsidP="00717247">
      <w:r>
        <w:rPr>
          <w:noProof/>
        </w:rPr>
        <w:drawing>
          <wp:anchor distT="0" distB="0" distL="114300" distR="114300" simplePos="0" relativeHeight="252455936" behindDoc="0" locked="0" layoutInCell="1" allowOverlap="1" wp14:anchorId="44F01C2F" wp14:editId="1B91D2DC">
            <wp:simplePos x="0" y="0"/>
            <wp:positionH relativeFrom="column">
              <wp:posOffset>0</wp:posOffset>
            </wp:positionH>
            <wp:positionV relativeFrom="paragraph">
              <wp:posOffset>125441</wp:posOffset>
            </wp:positionV>
            <wp:extent cx="1439545" cy="1439545"/>
            <wp:effectExtent l="0" t="0" r="8255" b="8255"/>
            <wp:wrapNone/>
            <wp:docPr id="196752481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24818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7247" w:rsidRPr="006332EA">
        <w:rPr>
          <w:noProof/>
        </w:rPr>
        <mc:AlternateContent>
          <mc:Choice Requires="wps">
            <w:drawing>
              <wp:anchor distT="0" distB="0" distL="114300" distR="114300" simplePos="0" relativeHeight="252452864" behindDoc="1" locked="0" layoutInCell="1" allowOverlap="1" wp14:anchorId="66F46D66" wp14:editId="45053FFE">
                <wp:simplePos x="0" y="0"/>
                <wp:positionH relativeFrom="column">
                  <wp:posOffset>2258291</wp:posOffset>
                </wp:positionH>
                <wp:positionV relativeFrom="paragraph">
                  <wp:posOffset>312131</wp:posOffset>
                </wp:positionV>
                <wp:extent cx="3517900" cy="1137228"/>
                <wp:effectExtent l="0" t="0" r="6350" b="6350"/>
                <wp:wrapNone/>
                <wp:docPr id="1366603345" name="Rectangle 13666033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900" cy="113722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E4E7A5" id="Rectangle 1366603345" o:spid="_x0000_s1026" alt="&quot;&quot;" style="position:absolute;margin-left:177.8pt;margin-top:24.6pt;width:277pt;height:89.55pt;z-index:-25086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63D2073E" w14:textId="3C4455DC" w:rsidR="00717247" w:rsidRDefault="00717247" w:rsidP="00717247">
      <w:r>
        <w:t xml:space="preserve">Here </w:t>
      </w:r>
      <w:r w:rsidRPr="00D212A4">
        <w:rPr>
          <w:b/>
          <w:bCs/>
        </w:rPr>
        <w:t>reactions</w:t>
      </w:r>
      <w:r>
        <w:t xml:space="preserve"> are pictures that show </w:t>
      </w:r>
      <w:r w:rsidR="005D25C5">
        <w:t>how</w:t>
      </w:r>
      <w:r>
        <w:t xml:space="preserve"> you feel about something that has happened in the meeting.</w:t>
      </w:r>
    </w:p>
    <w:p w14:paraId="327D2249" w14:textId="47E9A371" w:rsidR="00E11C8F" w:rsidRDefault="00717247" w:rsidP="00483E64">
      <w:pPr>
        <w:pStyle w:val="Heading2"/>
      </w:pPr>
      <w:r>
        <w:br w:type="column"/>
      </w:r>
      <w:r w:rsidR="00E11C8F">
        <w:rPr>
          <w:noProof/>
        </w:rPr>
        <w:lastRenderedPageBreak/>
        <w:drawing>
          <wp:anchor distT="0" distB="0" distL="114300" distR="114300" simplePos="0" relativeHeight="251841536" behindDoc="0" locked="0" layoutInCell="1" allowOverlap="1" wp14:anchorId="08681EF3" wp14:editId="17B3032D">
            <wp:simplePos x="0" y="0"/>
            <wp:positionH relativeFrom="column">
              <wp:posOffset>51435</wp:posOffset>
            </wp:positionH>
            <wp:positionV relativeFrom="paragraph">
              <wp:posOffset>-111628</wp:posOffset>
            </wp:positionV>
            <wp:extent cx="1439545" cy="1439545"/>
            <wp:effectExtent l="0" t="0" r="8255" b="8255"/>
            <wp:wrapNone/>
            <wp:docPr id="91225380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25380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F6">
        <w:t>Using</w:t>
      </w:r>
      <w:r w:rsidR="00E11C8F">
        <w:t xml:space="preserve"> the microphone</w:t>
      </w:r>
    </w:p>
    <w:p w14:paraId="05990FD5" w14:textId="77777777" w:rsidR="00E11C8F" w:rsidRDefault="00E11C8F" w:rsidP="00E11C8F"/>
    <w:p w14:paraId="5C011287" w14:textId="0B7CCDBA" w:rsidR="00A908F6" w:rsidRDefault="00E11C8F" w:rsidP="00E11C8F">
      <w:r>
        <w:t>The microphone</w:t>
      </w:r>
      <w:r w:rsidR="00A908F6">
        <w:t xml:space="preserve"> is controlled by the </w:t>
      </w:r>
      <w:r w:rsidR="00A908F6" w:rsidRPr="00836FF4">
        <w:rPr>
          <w:b/>
          <w:bCs/>
        </w:rPr>
        <w:t>Audio</w:t>
      </w:r>
      <w:r w:rsidR="00A908F6">
        <w:t xml:space="preserve"> button</w:t>
      </w:r>
      <w:r w:rsidR="00836FF4">
        <w:t xml:space="preserve"> on Zoom</w:t>
      </w:r>
      <w:r w:rsidR="00A908F6">
        <w:t xml:space="preserve">. </w:t>
      </w:r>
    </w:p>
    <w:p w14:paraId="30B2082A" w14:textId="7E6F189B" w:rsidR="00461B05" w:rsidRDefault="009D02E1" w:rsidP="00E11C8F">
      <w:r>
        <w:rPr>
          <w:b/>
          <w:bCs/>
          <w:noProof/>
        </w:rPr>
        <w:drawing>
          <wp:anchor distT="0" distB="0" distL="114300" distR="114300" simplePos="0" relativeHeight="252534784" behindDoc="0" locked="0" layoutInCell="1" allowOverlap="1" wp14:anchorId="738FEEAA" wp14:editId="3A24361D">
            <wp:simplePos x="0" y="0"/>
            <wp:positionH relativeFrom="column">
              <wp:posOffset>-31750</wp:posOffset>
            </wp:positionH>
            <wp:positionV relativeFrom="paragraph">
              <wp:posOffset>285115</wp:posOffset>
            </wp:positionV>
            <wp:extent cx="1263650" cy="1263650"/>
            <wp:effectExtent l="0" t="0" r="0" b="0"/>
            <wp:wrapNone/>
            <wp:docPr id="37089550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69159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CCAD7" w14:textId="17A0D9FB" w:rsidR="00461B05" w:rsidRDefault="00461B05" w:rsidP="00461B05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532736" behindDoc="1" locked="0" layoutInCell="1" allowOverlap="1" wp14:anchorId="7976F449" wp14:editId="117B16BE">
                <wp:simplePos x="0" y="0"/>
                <wp:positionH relativeFrom="column">
                  <wp:posOffset>2220686</wp:posOffset>
                </wp:positionH>
                <wp:positionV relativeFrom="paragraph">
                  <wp:posOffset>241481</wp:posOffset>
                </wp:positionV>
                <wp:extent cx="3599815" cy="489858"/>
                <wp:effectExtent l="0" t="0" r="635" b="5715"/>
                <wp:wrapNone/>
                <wp:docPr id="722351979" name="Rectangle 7223519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898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DBC41" id="Rectangle 722351979" o:spid="_x0000_s1026" alt="&quot;&quot;" style="position:absolute;margin-left:174.85pt;margin-top:19pt;width:283.45pt;height:38.55pt;z-index:-25078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" fillcolor="#bdd6ee [1304]" stroked="f" strokeweight="1pt"/>
            </w:pict>
          </mc:Fallback>
        </mc:AlternateContent>
      </w:r>
    </w:p>
    <w:p w14:paraId="72CE7D4F" w14:textId="3F959576" w:rsidR="00461B05" w:rsidRDefault="00461B05" w:rsidP="00461B05">
      <w:r w:rsidRPr="00E65891">
        <w:rPr>
          <w:b/>
          <w:bCs/>
        </w:rPr>
        <w:t>Audio</w:t>
      </w:r>
      <w:r>
        <w:t xml:space="preserve"> means sound.</w:t>
      </w:r>
    </w:p>
    <w:p w14:paraId="76AA2C6B" w14:textId="546AD6DB" w:rsidR="00461B05" w:rsidRDefault="00461B05" w:rsidP="00461B05"/>
    <w:p w14:paraId="56B8F9D7" w14:textId="57732B4E" w:rsidR="00E11C8F" w:rsidRDefault="00E71A0F" w:rsidP="00E11C8F">
      <w:r>
        <w:rPr>
          <w:noProof/>
        </w:rPr>
        <w:drawing>
          <wp:anchor distT="0" distB="0" distL="114300" distR="114300" simplePos="0" relativeHeight="251849728" behindDoc="0" locked="0" layoutInCell="1" allowOverlap="1" wp14:anchorId="1E4C2AC6" wp14:editId="5514A057">
            <wp:simplePos x="0" y="0"/>
            <wp:positionH relativeFrom="column">
              <wp:posOffset>157390</wp:posOffset>
            </wp:positionH>
            <wp:positionV relativeFrom="paragraph">
              <wp:posOffset>349885</wp:posOffset>
            </wp:positionV>
            <wp:extent cx="1080000" cy="799418"/>
            <wp:effectExtent l="0" t="0" r="6350" b="1270"/>
            <wp:wrapNone/>
            <wp:docPr id="192637303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37303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9" t="27826" r="50511" b="1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941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57EB5" w14:textId="6A27A6D7" w:rsidR="00E11C8F" w:rsidRDefault="009D02E1" w:rsidP="00E11C8F">
      <w:r>
        <w:t>Click</w:t>
      </w:r>
      <w:r w:rsidR="00A908F6">
        <w:t xml:space="preserve"> the </w:t>
      </w:r>
      <w:r w:rsidR="00A908F6" w:rsidRPr="00836FF4">
        <w:rPr>
          <w:b/>
          <w:bCs/>
        </w:rPr>
        <w:t>Audio</w:t>
      </w:r>
      <w:r w:rsidR="00A908F6">
        <w:t xml:space="preserve"> button to </w:t>
      </w:r>
      <w:r w:rsidR="00A908F6" w:rsidRPr="001179FC">
        <w:rPr>
          <w:b/>
          <w:bCs/>
        </w:rPr>
        <w:t>mute</w:t>
      </w:r>
      <w:r w:rsidR="00A908F6">
        <w:t xml:space="preserve"> the microphone. </w:t>
      </w:r>
    </w:p>
    <w:p w14:paraId="17EA91D1" w14:textId="4CDCADDA" w:rsidR="00A908F6" w:rsidRPr="00A908F6" w:rsidRDefault="00A908F6" w:rsidP="00A908F6">
      <w:pPr>
        <w:rPr>
          <w:b/>
          <w:bCs/>
        </w:rPr>
      </w:pPr>
    </w:p>
    <w:p w14:paraId="1CE8AAE9" w14:textId="77777777" w:rsidR="000B1ACE" w:rsidRDefault="005365C7" w:rsidP="000B1ACE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1FD9D3E7" wp14:editId="77DD1D4B">
                <wp:simplePos x="0" y="0"/>
                <wp:positionH relativeFrom="column">
                  <wp:posOffset>2251494</wp:posOffset>
                </wp:positionH>
                <wp:positionV relativeFrom="paragraph">
                  <wp:posOffset>230252</wp:posOffset>
                </wp:positionV>
                <wp:extent cx="3599815" cy="1223885"/>
                <wp:effectExtent l="0" t="0" r="635" b="0"/>
                <wp:wrapNone/>
                <wp:docPr id="1050475162" name="Rectangle 10504751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238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B72662" id="Rectangle 1050475162" o:spid="_x0000_s1026" alt="&quot;&quot;" style="position:absolute;margin-left:177.3pt;margin-top:18.15pt;width:283.45pt;height:96.35pt;z-index:-2515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24F17806" w14:textId="77777777" w:rsidR="000B1ACE" w:rsidRDefault="00E71A0F" w:rsidP="000B1ACE">
      <w:r>
        <w:rPr>
          <w:noProof/>
        </w:rPr>
        <w:drawing>
          <wp:anchor distT="0" distB="0" distL="114300" distR="114300" simplePos="0" relativeHeight="251800576" behindDoc="0" locked="0" layoutInCell="1" allowOverlap="1" wp14:anchorId="42847C54" wp14:editId="0644A677">
            <wp:simplePos x="0" y="0"/>
            <wp:positionH relativeFrom="column">
              <wp:posOffset>240957</wp:posOffset>
            </wp:positionH>
            <wp:positionV relativeFrom="paragraph">
              <wp:posOffset>113809</wp:posOffset>
            </wp:positionV>
            <wp:extent cx="1080000" cy="854702"/>
            <wp:effectExtent l="0" t="0" r="6350" b="3175"/>
            <wp:wrapNone/>
            <wp:docPr id="139538452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8452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5470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CA8" w:rsidRPr="00746CA8">
        <w:rPr>
          <w:b/>
          <w:bCs/>
        </w:rPr>
        <w:t>Mute</w:t>
      </w:r>
      <w:r w:rsidR="005365C7">
        <w:rPr>
          <w:b/>
          <w:bCs/>
        </w:rPr>
        <w:t xml:space="preserve"> </w:t>
      </w:r>
      <w:r w:rsidR="005365C7" w:rsidRPr="005365C7">
        <w:t xml:space="preserve">is when your microphone is turned </w:t>
      </w:r>
      <w:r w:rsidR="005365C7">
        <w:t>off</w:t>
      </w:r>
      <w:r w:rsidR="00F253A7">
        <w:t xml:space="preserve"> and no one at the meeting can hear you</w:t>
      </w:r>
      <w:r w:rsidR="00746CA8" w:rsidRPr="005365C7">
        <w:t>.</w:t>
      </w:r>
      <w:r w:rsidR="00746CA8">
        <w:t xml:space="preserve"> </w:t>
      </w:r>
    </w:p>
    <w:p w14:paraId="5E964DAD" w14:textId="77777777" w:rsidR="005365C7" w:rsidRDefault="005365C7" w:rsidP="000B1ACE"/>
    <w:p w14:paraId="472EDB56" w14:textId="77777777" w:rsidR="00A908F6" w:rsidRDefault="00A908F6" w:rsidP="000B1ACE"/>
    <w:p w14:paraId="6BA144E3" w14:textId="77777777" w:rsidR="00A908F6" w:rsidRDefault="00A908F6" w:rsidP="00A908F6">
      <w:r>
        <w:rPr>
          <w:noProof/>
        </w:rPr>
        <w:drawing>
          <wp:anchor distT="0" distB="0" distL="114300" distR="114300" simplePos="0" relativeHeight="251843584" behindDoc="0" locked="0" layoutInCell="1" allowOverlap="1" wp14:anchorId="45A0EDB8" wp14:editId="498D842D">
            <wp:simplePos x="0" y="0"/>
            <wp:positionH relativeFrom="column">
              <wp:posOffset>244767</wp:posOffset>
            </wp:positionH>
            <wp:positionV relativeFrom="paragraph">
              <wp:posOffset>46990</wp:posOffset>
            </wp:positionV>
            <wp:extent cx="1080000" cy="854702"/>
            <wp:effectExtent l="0" t="0" r="6350" b="3175"/>
            <wp:wrapNone/>
            <wp:docPr id="88563530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63530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5470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a red line on the </w:t>
      </w:r>
      <w:r w:rsidRPr="00836FF4">
        <w:rPr>
          <w:b/>
          <w:bCs/>
        </w:rPr>
        <w:t xml:space="preserve">Audio </w:t>
      </w:r>
      <w:r>
        <w:t xml:space="preserve">button when the microphone is on mute. </w:t>
      </w:r>
    </w:p>
    <w:p w14:paraId="24DC9FB8" w14:textId="77777777" w:rsidR="00A908F6" w:rsidRDefault="00A908F6" w:rsidP="000B1ACE"/>
    <w:p w14:paraId="3EE81502" w14:textId="65DA077F" w:rsidR="00A908F6" w:rsidRDefault="00A908F6" w:rsidP="000B1ACE"/>
    <w:p w14:paraId="687ACC49" w14:textId="785E7969" w:rsidR="00A908F6" w:rsidRDefault="00490544" w:rsidP="00A908F6">
      <w:r>
        <w:rPr>
          <w:noProof/>
        </w:rPr>
        <w:lastRenderedPageBreak/>
        <w:drawing>
          <wp:anchor distT="0" distB="0" distL="114300" distR="114300" simplePos="0" relativeHeight="251802624" behindDoc="0" locked="0" layoutInCell="1" allowOverlap="1" wp14:anchorId="46485B36" wp14:editId="12B2D06A">
            <wp:simplePos x="0" y="0"/>
            <wp:positionH relativeFrom="column">
              <wp:posOffset>143804</wp:posOffset>
            </wp:positionH>
            <wp:positionV relativeFrom="paragraph">
              <wp:posOffset>44450</wp:posOffset>
            </wp:positionV>
            <wp:extent cx="1080000" cy="799418"/>
            <wp:effectExtent l="0" t="0" r="6350" b="1270"/>
            <wp:wrapNone/>
            <wp:docPr id="154363044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63044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9" t="27826" r="50511" b="1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9418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F6">
        <w:rPr>
          <w:b/>
          <w:bCs/>
        </w:rPr>
        <w:t>U</w:t>
      </w:r>
      <w:r w:rsidR="00A908F6" w:rsidRPr="005365C7">
        <w:rPr>
          <w:b/>
          <w:bCs/>
        </w:rPr>
        <w:t>nmute</w:t>
      </w:r>
      <w:r w:rsidR="00A908F6">
        <w:t xml:space="preserve"> your microphone when you want </w:t>
      </w:r>
      <w:r w:rsidR="00F57B64">
        <w:t xml:space="preserve">people at the meeting </w:t>
      </w:r>
      <w:r w:rsidR="00135DA9">
        <w:t>to hear</w:t>
      </w:r>
      <w:r w:rsidR="00F57B64">
        <w:t xml:space="preserve"> you</w:t>
      </w:r>
      <w:r w:rsidR="00413B15">
        <w:t xml:space="preserve"> talk</w:t>
      </w:r>
      <w:r w:rsidR="00A908F6">
        <w:t xml:space="preserve">. </w:t>
      </w:r>
    </w:p>
    <w:p w14:paraId="49FBEF33" w14:textId="77777777" w:rsidR="00A908F6" w:rsidRDefault="00A908F6" w:rsidP="000B1ACE"/>
    <w:p w14:paraId="611459D5" w14:textId="79426D98" w:rsidR="00A908F6" w:rsidRDefault="008A1C3C" w:rsidP="000B1ACE">
      <w:r>
        <w:rPr>
          <w:noProof/>
        </w:rPr>
        <mc:AlternateContent>
          <mc:Choice Requires="wpg">
            <w:drawing>
              <wp:anchor distT="0" distB="0" distL="114300" distR="114300" simplePos="0" relativeHeight="252540928" behindDoc="0" locked="0" layoutInCell="1" allowOverlap="1" wp14:anchorId="5CB644F5" wp14:editId="40CA9F87">
                <wp:simplePos x="0" y="0"/>
                <wp:positionH relativeFrom="column">
                  <wp:posOffset>-91440</wp:posOffset>
                </wp:positionH>
                <wp:positionV relativeFrom="paragraph">
                  <wp:posOffset>349250</wp:posOffset>
                </wp:positionV>
                <wp:extent cx="1951355" cy="531495"/>
                <wp:effectExtent l="0" t="0" r="0" b="1905"/>
                <wp:wrapNone/>
                <wp:docPr id="933660029" name="Group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1355" cy="531495"/>
                          <a:chOff x="0" y="0"/>
                          <a:chExt cx="1951355" cy="531495"/>
                        </a:xfrm>
                      </wpg:grpSpPr>
                      <pic:pic xmlns:pic="http://schemas.openxmlformats.org/drawingml/2006/picture">
                        <pic:nvPicPr>
                          <pic:cNvPr id="763993723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56" t="30182" r="8823" b="13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1900" y="0"/>
                            <a:ext cx="719455" cy="53149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541626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96" t="60093" r="24164" b="2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53086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012898748" name="Group 2"/>
                        <wpg:cNvGrpSpPr/>
                        <wpg:grpSpPr>
                          <a:xfrm>
                            <a:off x="723900" y="127000"/>
                            <a:ext cx="492760" cy="258445"/>
                            <a:chOff x="0" y="0"/>
                            <a:chExt cx="672860" cy="517585"/>
                          </a:xfrm>
                        </wpg:grpSpPr>
                        <wps:wsp>
                          <wps:cNvPr id="215926083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276045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9909364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B230C2F" id="Group 58" o:spid="_x0000_s1026" alt="&quot;&quot;" style="position:absolute;margin-left:-7.2pt;margin-top:27.5pt;width:153.65pt;height:41.85pt;z-index:252540928" coordsize="19513,53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">
                <v:shape id="Picture 16" o:spid="_x0000_s1027" type="#_x0000_t75" alt="&quot;&quot;" style="position:absolute;left:12319;width:7194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" adj="3600">
                  <v:imagedata r:id="rId139" o:title="" croptop="19780f" cropbottom="8873f" cropleft="39686f" cropright="5782f"/>
                </v:shape>
                <v:shape id="Picture 19" o:spid="_x0000_s1028" type="#_x0000_t75" alt="&quot;&quot;" style="position:absolute;width:7194;height:5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" adj="3600">
                  <v:imagedata r:id="rId140" o:title="" croptop="39383f" cropbottom="1950f" cropleft="32241f" cropright="15836f"/>
                </v:shape>
                <v:group id="Group 2" o:spid="_x0000_s1029" style="position:absolute;left:7239;top:1270;width:4927;height:2584" coordsize="6728,5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">
                  <v:shape id="Arrow: Right 25" o:spid="_x0000_s1030" type="#_x0000_t13" alt="&quot;&quot;" style="position:absolute;left:2760;width:3968;height:5175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" adj="10800" fillcolor="#c00000" stroked="f" strokeweight="1pt"/>
                  <v:shape id="Arrow: Right 25" o:spid="_x0000_s1031" type="#_x0000_t13" alt="&quot;&quot;" style="position:absolute;width:3968;height:5175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" adj="10800" fillcolor="#c00000" stroked="f" strokeweight="1pt"/>
                </v:group>
              </v:group>
            </w:pict>
          </mc:Fallback>
        </mc:AlternateContent>
      </w:r>
    </w:p>
    <w:p w14:paraId="64C72634" w14:textId="32DA3C27" w:rsidR="005365C7" w:rsidRDefault="00836FF4" w:rsidP="000B1ACE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71045344" wp14:editId="78B9AD92">
                <wp:simplePos x="0" y="0"/>
                <wp:positionH relativeFrom="column">
                  <wp:posOffset>2230120</wp:posOffset>
                </wp:positionH>
                <wp:positionV relativeFrom="paragraph">
                  <wp:posOffset>-132883</wp:posOffset>
                </wp:positionV>
                <wp:extent cx="3599815" cy="863600"/>
                <wp:effectExtent l="0" t="0" r="635" b="0"/>
                <wp:wrapNone/>
                <wp:docPr id="775626786" name="Rectangle 7756267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63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7F828" id="Rectangle 775626786" o:spid="_x0000_s1026" alt="&quot;&quot;" style="position:absolute;margin-left:175.6pt;margin-top:-10.45pt;width:283.45pt;height:68pt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" fillcolor="#bdd6ee [1304]" stroked="f" strokeweight="1pt"/>
            </w:pict>
          </mc:Fallback>
        </mc:AlternateContent>
      </w:r>
      <w:r w:rsidR="005365C7" w:rsidRPr="005365C7">
        <w:rPr>
          <w:b/>
          <w:bCs/>
        </w:rPr>
        <w:t>Unmute</w:t>
      </w:r>
      <w:r w:rsidR="005365C7">
        <w:t xml:space="preserve"> is when y</w:t>
      </w:r>
      <w:r w:rsidR="00E71A0F">
        <w:t>ou turn the</w:t>
      </w:r>
      <w:r w:rsidR="005365C7">
        <w:t xml:space="preserve"> microphone on. </w:t>
      </w:r>
    </w:p>
    <w:p w14:paraId="47119353" w14:textId="35A6FA14" w:rsidR="005365C7" w:rsidRDefault="005365C7" w:rsidP="000B1ACE"/>
    <w:p w14:paraId="084DA95A" w14:textId="7D6870CB" w:rsidR="00B625BB" w:rsidRDefault="00B625BB" w:rsidP="00B625BB"/>
    <w:p w14:paraId="26669F23" w14:textId="676F5F34" w:rsidR="00A908F6" w:rsidRDefault="009E7BDA" w:rsidP="00E71A0F">
      <w:pPr>
        <w:pStyle w:val="Heading2"/>
      </w:pPr>
      <w:r>
        <w:br w:type="column"/>
      </w:r>
      <w:r w:rsidR="00E71A0F">
        <w:rPr>
          <w:noProof/>
        </w:rPr>
        <w:lastRenderedPageBreak/>
        <w:drawing>
          <wp:anchor distT="0" distB="0" distL="114300" distR="114300" simplePos="0" relativeHeight="251851776" behindDoc="0" locked="0" layoutInCell="1" allowOverlap="1" wp14:anchorId="3BF58D39" wp14:editId="13581C53">
            <wp:simplePos x="0" y="0"/>
            <wp:positionH relativeFrom="column">
              <wp:posOffset>-94615</wp:posOffset>
            </wp:positionH>
            <wp:positionV relativeFrom="paragraph">
              <wp:posOffset>67310</wp:posOffset>
            </wp:positionV>
            <wp:extent cx="1439545" cy="1439545"/>
            <wp:effectExtent l="0" t="0" r="8255" b="0"/>
            <wp:wrapNone/>
            <wp:docPr id="19529389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9389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A0F">
        <w:t xml:space="preserve">Using the video </w:t>
      </w:r>
    </w:p>
    <w:p w14:paraId="49F3D975" w14:textId="4F3FA9B9" w:rsidR="00A908F6" w:rsidRDefault="00A908F6" w:rsidP="00B625BB"/>
    <w:p w14:paraId="2AEA2BE1" w14:textId="3BB0B2BC" w:rsidR="00E71A0F" w:rsidRDefault="00E71A0F" w:rsidP="00B625BB">
      <w:r>
        <w:t xml:space="preserve">The camera on your device is controlled by the </w:t>
      </w:r>
      <w:r w:rsidRPr="00A123E2">
        <w:rPr>
          <w:b/>
          <w:bCs/>
        </w:rPr>
        <w:t>Video</w:t>
      </w:r>
      <w:r>
        <w:t xml:space="preserve"> button</w:t>
      </w:r>
      <w:r w:rsidR="00836FF4">
        <w:t xml:space="preserve"> on Zoom</w:t>
      </w:r>
      <w:r>
        <w:t xml:space="preserve">. </w:t>
      </w:r>
    </w:p>
    <w:p w14:paraId="74A2306D" w14:textId="4B279F5A" w:rsidR="00E71A0F" w:rsidRDefault="00E71A0F" w:rsidP="00B625BB"/>
    <w:p w14:paraId="0D28AFB3" w14:textId="05D63B68" w:rsidR="00E71A0F" w:rsidRDefault="00E71A0F" w:rsidP="00B625BB"/>
    <w:p w14:paraId="6CE9214B" w14:textId="565ED7C1" w:rsidR="00A908F6" w:rsidRDefault="00C879F4" w:rsidP="00B625BB">
      <w:r>
        <w:rPr>
          <w:noProof/>
        </w:rPr>
        <mc:AlternateContent>
          <mc:Choice Requires="wpg">
            <w:drawing>
              <wp:anchor distT="0" distB="0" distL="114300" distR="114300" simplePos="0" relativeHeight="252538880" behindDoc="0" locked="0" layoutInCell="1" allowOverlap="1" wp14:anchorId="0F87F915" wp14:editId="29BC886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989455" cy="543560"/>
                <wp:effectExtent l="0" t="0" r="0" b="8890"/>
                <wp:wrapNone/>
                <wp:docPr id="569213065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9455" cy="543560"/>
                          <a:chOff x="0" y="0"/>
                          <a:chExt cx="1989455" cy="543560"/>
                        </a:xfrm>
                      </wpg:grpSpPr>
                      <pic:pic xmlns:pic="http://schemas.openxmlformats.org/drawingml/2006/picture">
                        <pic:nvPicPr>
                          <pic:cNvPr id="1247129056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56" t="30182" r="8823" b="13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0000" y="0"/>
                            <a:ext cx="719455" cy="53149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4604489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96" t="60093" r="24164" b="2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700"/>
                            <a:ext cx="719455" cy="53086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926839911" name="Group 2"/>
                        <wpg:cNvGrpSpPr/>
                        <wpg:grpSpPr>
                          <a:xfrm>
                            <a:off x="736600" y="114300"/>
                            <a:ext cx="492760" cy="258445"/>
                            <a:chOff x="0" y="0"/>
                            <a:chExt cx="672860" cy="517585"/>
                          </a:xfrm>
                        </wpg:grpSpPr>
                        <wps:wsp>
                          <wps:cNvPr id="232250196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276045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56477341" name="Arrow: Right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0"/>
                              <a:ext cx="396815" cy="517585"/>
                            </a:xfrm>
                            <a:prstGeom prst="rightArrow">
                              <a:avLst>
                                <a:gd name="adj1" fmla="val 50000"/>
                                <a:gd name="adj2" fmla="val 50000"/>
                              </a:avLst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2FA1D51" id="Group 59" o:spid="_x0000_s1026" style="position:absolute;margin-left:0;margin-top:0;width:156.65pt;height:42.8pt;z-index:252538880" coordsize="19894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">
                <v:shape id="Picture 16" o:spid="_x0000_s1027" type="#_x0000_t75" alt="&quot;&quot;" style="position:absolute;left:12700;width:7194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" adj="3600">
                  <v:imagedata r:id="rId139" o:title="" croptop="19780f" cropbottom="8873f" cropleft="39686f" cropright="5782f"/>
                </v:shape>
                <v:shape id="Picture 19" o:spid="_x0000_s1028" type="#_x0000_t75" alt="&quot;&quot;" style="position:absolute;top:127;width:7194;height:5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" adj="3600">
                  <v:imagedata r:id="rId140" o:title="" croptop="39383f" cropbottom="1950f" cropleft="32241f" cropright="15836f"/>
                </v:shape>
                <v:group id="Group 2" o:spid="_x0000_s1029" style="position:absolute;left:7366;top:1143;width:4927;height:2584" coordsize="6728,5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">
                  <v:shape id="Arrow: Right 25" o:spid="_x0000_s1030" type="#_x0000_t13" alt="&quot;&quot;" style="position:absolute;left:2760;width:3968;height:5175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" adj="10800" fillcolor="#c00000" stroked="f" strokeweight="1pt"/>
                  <v:shape id="Arrow: Right 25" o:spid="_x0000_s1031" type="#_x0000_t13" alt="&quot;&quot;" style="position:absolute;width:3968;height:5175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" adj="10800" fillcolor="#c00000" stroked="f" strokeweight="1pt"/>
                </v:group>
              </v:group>
            </w:pict>
          </mc:Fallback>
        </mc:AlternateContent>
      </w:r>
      <w:r w:rsidR="00887315">
        <w:t>Click</w:t>
      </w:r>
      <w:r w:rsidR="00BA3A9E">
        <w:t xml:space="preserve"> the</w:t>
      </w:r>
      <w:r w:rsidR="00A908F6">
        <w:t xml:space="preserve"> </w:t>
      </w:r>
      <w:r w:rsidR="00E71A0F" w:rsidRPr="00A123E2">
        <w:rPr>
          <w:b/>
          <w:bCs/>
        </w:rPr>
        <w:t>Video</w:t>
      </w:r>
      <w:r w:rsidR="00E71A0F">
        <w:t xml:space="preserve"> </w:t>
      </w:r>
      <w:r w:rsidR="00BA3A9E">
        <w:t xml:space="preserve">button </w:t>
      </w:r>
      <w:r w:rsidR="00A908F6">
        <w:t xml:space="preserve">to turn </w:t>
      </w:r>
      <w:r w:rsidR="00E71A0F">
        <w:t xml:space="preserve">the </w:t>
      </w:r>
      <w:r w:rsidR="00A908F6">
        <w:t xml:space="preserve">camera </w:t>
      </w:r>
      <w:r w:rsidR="00E71A0F">
        <w:t>on or off.</w:t>
      </w:r>
      <w:r w:rsidR="00A908F6">
        <w:t xml:space="preserve"> </w:t>
      </w:r>
    </w:p>
    <w:p w14:paraId="46AF2E16" w14:textId="3AE6F0D0" w:rsidR="00CB46C0" w:rsidRDefault="00CB46C0" w:rsidP="000B1ACE">
      <w:pPr>
        <w:rPr>
          <w:noProof/>
        </w:rPr>
      </w:pPr>
    </w:p>
    <w:p w14:paraId="4987D4F0" w14:textId="116CB9A8" w:rsidR="00CB46C0" w:rsidRDefault="00CB46C0" w:rsidP="000B1ACE">
      <w:pPr>
        <w:rPr>
          <w:noProof/>
        </w:rPr>
      </w:pPr>
    </w:p>
    <w:p w14:paraId="7B00D7F2" w14:textId="03B63EB3" w:rsidR="00CB46C0" w:rsidRDefault="00D01AD8" w:rsidP="000B1AC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536832" behindDoc="0" locked="0" layoutInCell="1" allowOverlap="1" wp14:anchorId="019019EB" wp14:editId="1A3CCE2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80000" cy="796893"/>
            <wp:effectExtent l="0" t="0" r="6350" b="3810"/>
            <wp:wrapNone/>
            <wp:docPr id="165043985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14501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96" t="60093" r="24164" b="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796893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6C0">
        <w:rPr>
          <w:noProof/>
        </w:rPr>
        <w:t xml:space="preserve">When </w:t>
      </w:r>
      <w:r w:rsidR="00E71A0F">
        <w:rPr>
          <w:noProof/>
        </w:rPr>
        <w:t xml:space="preserve">your camera is off the Video button </w:t>
      </w:r>
      <w:r w:rsidR="006964FB">
        <w:rPr>
          <w:noProof/>
        </w:rPr>
        <w:t>has</w:t>
      </w:r>
      <w:r w:rsidR="00E71A0F">
        <w:rPr>
          <w:noProof/>
        </w:rPr>
        <w:t xml:space="preserve"> </w:t>
      </w:r>
      <w:r w:rsidR="00CB46C0">
        <w:rPr>
          <w:noProof/>
        </w:rPr>
        <w:t xml:space="preserve">a red line through it. </w:t>
      </w:r>
    </w:p>
    <w:p w14:paraId="6A695A2B" w14:textId="216B92A4" w:rsidR="00CB46C0" w:rsidRDefault="00CB46C0" w:rsidP="000B1ACE">
      <w:pPr>
        <w:rPr>
          <w:noProof/>
        </w:rPr>
      </w:pPr>
    </w:p>
    <w:p w14:paraId="66B51C2E" w14:textId="0E19AE76" w:rsidR="00F253A7" w:rsidRDefault="00F253A7" w:rsidP="000B1ACE">
      <w:pPr>
        <w:rPr>
          <w:noProof/>
        </w:rPr>
      </w:pPr>
    </w:p>
    <w:p w14:paraId="4D06F484" w14:textId="1387722D" w:rsidR="00F253A7" w:rsidRDefault="00490544" w:rsidP="000B1ACE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48064" behindDoc="0" locked="0" layoutInCell="1" allowOverlap="1" wp14:anchorId="3B6D983C" wp14:editId="0670CFE5">
                <wp:simplePos x="0" y="0"/>
                <wp:positionH relativeFrom="column">
                  <wp:posOffset>-149682</wp:posOffset>
                </wp:positionH>
                <wp:positionV relativeFrom="paragraph">
                  <wp:posOffset>163195</wp:posOffset>
                </wp:positionV>
                <wp:extent cx="2050610" cy="1050580"/>
                <wp:effectExtent l="0" t="0" r="6985" b="0"/>
                <wp:wrapNone/>
                <wp:docPr id="223925136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0610" cy="1050580"/>
                          <a:chOff x="0" y="0"/>
                          <a:chExt cx="2050610" cy="1050580"/>
                        </a:xfrm>
                      </wpg:grpSpPr>
                      <wpg:grpSp>
                        <wpg:cNvPr id="914228284" name="Group 80"/>
                        <wpg:cNvGrpSpPr/>
                        <wpg:grpSpPr>
                          <a:xfrm>
                            <a:off x="0" y="0"/>
                            <a:ext cx="1820545" cy="1050580"/>
                            <a:chOff x="0" y="0"/>
                            <a:chExt cx="1820545" cy="1050580"/>
                          </a:xfrm>
                        </wpg:grpSpPr>
                        <pic:pic xmlns:pic="http://schemas.openxmlformats.org/drawingml/2006/picture">
                          <pic:nvPicPr>
                            <pic:cNvPr id="566617105" name="Picture 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328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20545" cy="10502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48503177" name="Picture 66" descr="A person in a blue shirt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0962" y="131735"/>
                              <a:ext cx="1026160" cy="9188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1492517" name="Picture 1" descr="A black rectangular object with a blurry background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19932" y="798163"/>
                              <a:ext cx="464185" cy="1270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64365759" name="Group 32"/>
                        <wpg:cNvGrpSpPr/>
                        <wpg:grpSpPr>
                          <a:xfrm>
                            <a:off x="1154623" y="325464"/>
                            <a:ext cx="895987" cy="406708"/>
                            <a:chOff x="0" y="0"/>
                            <a:chExt cx="1757367" cy="797560"/>
                          </a:xfrm>
                        </wpg:grpSpPr>
                        <pic:pic xmlns:pic="http://schemas.openxmlformats.org/drawingml/2006/picture">
                          <pic:nvPicPr>
                            <pic:cNvPr id="695051252" name="Picture 1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0556" t="30182" r="8823" b="1353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079500" cy="7975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44332997" name="Picture 3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20462" y="83713"/>
                              <a:ext cx="636905" cy="63690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8F2BF2" id="Group 81" o:spid="_x0000_s1026" style="position:absolute;margin-left:-11.8pt;margin-top:12.85pt;width:161.45pt;height:82.7pt;z-index:252248064" coordsize="20506,105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">
                <v:group id="Group 80" o:spid="_x0000_s1027" style="position:absolute;width:18205;height:10505" coordsize="18205,10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">
                  <v:shape id="Picture 1" o:spid="_x0000_s1028" type="#_x0000_t75" alt="&quot;&quot;" style="position:absolute;width:18205;height:10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">
                    <v:imagedata r:id="rId112" o:title="" cropbottom="21539f"/>
                  </v:shape>
                  <v:shape id="Picture 66" o:spid="_x0000_s1029" type="#_x0000_t75" alt="A person in a blue shirt&#10;&#10;AI-generated content may be incorrect." style="position:absolute;left:3409;top:1317;width:10262;height:9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">
                    <v:imagedata r:id="rId33" o:title="A person in a blue shirt&#10;&#10;AI-generated content may be incorrect"/>
                  </v:shape>
                  <v:shape id="Picture 1" o:spid="_x0000_s1030" type="#_x0000_t75" alt="A black rectangular object with a blurry background&#10;&#10;AI-generated content may be incorrect." style="position:absolute;left:6199;top:7981;width:4642;height:1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">
                    <v:imagedata r:id="rId113" o:title="A black rectangular object with a blurry background&#10;&#10;AI-generated content may be incorrect"/>
                  </v:shape>
                </v:group>
                <v:group id="Group 32" o:spid="_x0000_s1031" style="position:absolute;left:11546;top:3254;width:8960;height:4067" coordsize="17573,7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">
                  <v:shape id="Picture 16" o:spid="_x0000_s1032" type="#_x0000_t75" alt="&quot;&quot;" style="position:absolute;width:10795;height:7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">
                    <v:imagedata r:id="rId142" o:title="" croptop="19780f" cropbottom="8873f" cropleft="39686f" cropright="5782f"/>
                  </v:shape>
                  <v:shape id="Picture 31" o:spid="_x0000_s1033" type="#_x0000_t75" alt="&quot;&quot;" style="position:absolute;left:11204;top:837;width:6369;height:6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">
                    <v:imagedata r:id="rId49" o:title=""/>
                  </v:shape>
                </v:group>
              </v:group>
            </w:pict>
          </mc:Fallback>
        </mc:AlternateContent>
      </w:r>
      <w:r w:rsidR="00F253A7" w:rsidRPr="002E59EF">
        <w:rPr>
          <w:noProof/>
        </w:rPr>
        <w:t xml:space="preserve">When you want </w:t>
      </w:r>
      <w:r w:rsidR="00E71A0F" w:rsidRPr="002E59EF">
        <w:rPr>
          <w:noProof/>
        </w:rPr>
        <w:t xml:space="preserve">people in the meeting to see you </w:t>
      </w:r>
      <w:r w:rsidR="00887315">
        <w:rPr>
          <w:noProof/>
        </w:rPr>
        <w:t>click</w:t>
      </w:r>
      <w:r w:rsidR="00AA1170">
        <w:rPr>
          <w:noProof/>
        </w:rPr>
        <w:t xml:space="preserve"> the</w:t>
      </w:r>
      <w:r w:rsidR="00F253A7" w:rsidRPr="002E59EF">
        <w:rPr>
          <w:noProof/>
        </w:rPr>
        <w:t xml:space="preserve"> </w:t>
      </w:r>
      <w:r w:rsidR="00E71A0F" w:rsidRPr="00A123E2">
        <w:rPr>
          <w:b/>
          <w:bCs/>
          <w:noProof/>
        </w:rPr>
        <w:t>Video</w:t>
      </w:r>
      <w:r w:rsidR="00AA1170">
        <w:rPr>
          <w:b/>
          <w:bCs/>
          <w:noProof/>
        </w:rPr>
        <w:t xml:space="preserve"> </w:t>
      </w:r>
      <w:r w:rsidR="00AA1170">
        <w:rPr>
          <w:noProof/>
        </w:rPr>
        <w:t>button</w:t>
      </w:r>
      <w:r w:rsidR="00F253A7" w:rsidRPr="002E59EF">
        <w:rPr>
          <w:noProof/>
        </w:rPr>
        <w:t>.</w:t>
      </w:r>
      <w:r w:rsidR="00F253A7">
        <w:rPr>
          <w:noProof/>
        </w:rPr>
        <w:t xml:space="preserve"> </w:t>
      </w:r>
    </w:p>
    <w:p w14:paraId="1EDF43B2" w14:textId="7AFC89DB" w:rsidR="00F253A7" w:rsidRDefault="00F253A7" w:rsidP="000B1ACE">
      <w:pPr>
        <w:rPr>
          <w:noProof/>
        </w:rPr>
      </w:pPr>
    </w:p>
    <w:p w14:paraId="1BD29721" w14:textId="7731B100" w:rsidR="006E3BD0" w:rsidRDefault="007A4AF2" w:rsidP="00E71A0F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99584" behindDoc="0" locked="0" layoutInCell="1" allowOverlap="1" wp14:anchorId="4B252C9D" wp14:editId="23A90DD2">
                <wp:simplePos x="0" y="0"/>
                <wp:positionH relativeFrom="column">
                  <wp:posOffset>83820</wp:posOffset>
                </wp:positionH>
                <wp:positionV relativeFrom="paragraph">
                  <wp:posOffset>335280</wp:posOffset>
                </wp:positionV>
                <wp:extent cx="1433830" cy="649605"/>
                <wp:effectExtent l="0" t="0" r="0" b="0"/>
                <wp:wrapNone/>
                <wp:docPr id="795679894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3830" cy="649605"/>
                          <a:chOff x="0" y="0"/>
                          <a:chExt cx="1433830" cy="649605"/>
                        </a:xfrm>
                      </wpg:grpSpPr>
                      <pic:pic xmlns:pic="http://schemas.openxmlformats.org/drawingml/2006/picture">
                        <pic:nvPicPr>
                          <pic:cNvPr id="2039743926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56" t="30182" r="8823" b="13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110" cy="64960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4187873" name="Picture 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68580"/>
                            <a:ext cx="519430" cy="518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676F07F" id="Group 56" o:spid="_x0000_s1026" style="position:absolute;margin-left:6.6pt;margin-top:26.4pt;width:112.9pt;height:51.15pt;z-index:252099584" coordsize="14338,6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">
                <v:shape id="Picture 16" o:spid="_x0000_s1027" type="#_x0000_t75" alt="&quot;&quot;" style="position:absolute;width:8801;height:6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" adj="3600">
                  <v:imagedata r:id="rId142" o:title="" croptop="19780f" cropbottom="8873f" cropleft="39686f" cropright="5782f"/>
                </v:shape>
                <v:shape id="Picture 31" o:spid="_x0000_s1028" type="#_x0000_t75" alt="&quot;&quot;" style="position:absolute;left:9144;top:685;width:5194;height:5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">
                  <v:imagedata r:id="rId49" o:title=""/>
                </v:shape>
              </v:group>
            </w:pict>
          </mc:Fallback>
        </mc:AlternateContent>
      </w:r>
    </w:p>
    <w:p w14:paraId="0D086AF7" w14:textId="76A4A068" w:rsidR="00E71A0F" w:rsidRDefault="00E71A0F" w:rsidP="00E71A0F">
      <w:pPr>
        <w:rPr>
          <w:noProof/>
        </w:rPr>
      </w:pPr>
      <w:r>
        <w:rPr>
          <w:noProof/>
        </w:rPr>
        <w:t xml:space="preserve">When your camera is on there is no red line on the </w:t>
      </w:r>
      <w:r w:rsidRPr="006964FB">
        <w:rPr>
          <w:b/>
          <w:bCs/>
          <w:noProof/>
        </w:rPr>
        <w:t>Video</w:t>
      </w:r>
      <w:r>
        <w:rPr>
          <w:noProof/>
        </w:rPr>
        <w:t xml:space="preserve"> button. </w:t>
      </w:r>
    </w:p>
    <w:p w14:paraId="16FC47F8" w14:textId="46ABC88A" w:rsidR="00E71A0F" w:rsidRDefault="00E71A0F" w:rsidP="000B1ACE">
      <w:pPr>
        <w:rPr>
          <w:noProof/>
        </w:rPr>
      </w:pPr>
    </w:p>
    <w:p w14:paraId="6761BE72" w14:textId="56B6E396" w:rsidR="00026161" w:rsidRDefault="00026161" w:rsidP="000B1ACE">
      <w:pPr>
        <w:rPr>
          <w:noProof/>
        </w:rPr>
      </w:pPr>
    </w:p>
    <w:p w14:paraId="2BD414F3" w14:textId="4145C4D0" w:rsidR="00026161" w:rsidRDefault="009E7BDA" w:rsidP="00026161">
      <w:pPr>
        <w:pStyle w:val="Heading2"/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253184" behindDoc="0" locked="0" layoutInCell="1" allowOverlap="1" wp14:anchorId="7D371403" wp14:editId="6A40A3D5">
                <wp:simplePos x="0" y="0"/>
                <wp:positionH relativeFrom="column">
                  <wp:posOffset>-229235</wp:posOffset>
                </wp:positionH>
                <wp:positionV relativeFrom="paragraph">
                  <wp:posOffset>-419735</wp:posOffset>
                </wp:positionV>
                <wp:extent cx="2030138" cy="2167308"/>
                <wp:effectExtent l="0" t="0" r="8255" b="4445"/>
                <wp:wrapNone/>
                <wp:docPr id="1075330616" name="Group 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0138" cy="2167308"/>
                          <a:chOff x="0" y="0"/>
                          <a:chExt cx="2030138" cy="2167308"/>
                        </a:xfrm>
                      </wpg:grpSpPr>
                      <wps:wsp>
                        <wps:cNvPr id="1479465618" name="Arrow: Curved Down 38"/>
                        <wps:cNvSpPr/>
                        <wps:spPr>
                          <a:xfrm>
                            <a:off x="860156" y="612183"/>
                            <a:ext cx="805912" cy="495945"/>
                          </a:xfrm>
                          <a:prstGeom prst="curvedDown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07770700" name="Group 83"/>
                        <wpg:cNvGrpSpPr/>
                        <wpg:grpSpPr>
                          <a:xfrm>
                            <a:off x="0" y="0"/>
                            <a:ext cx="2030138" cy="2167308"/>
                            <a:chOff x="0" y="0"/>
                            <a:chExt cx="2030138" cy="2167308"/>
                          </a:xfrm>
                        </wpg:grpSpPr>
                        <pic:pic xmlns:pic="http://schemas.openxmlformats.org/drawingml/2006/picture">
                          <pic:nvPicPr>
                            <pic:cNvPr id="1745626779" name="Picture 8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63345" cy="13633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86766514" name="Picture 3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1618" t="10198" r="47963" b="5578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7457" y="178230"/>
                              <a:ext cx="689610" cy="6216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5231010" name="Picture 1" descr="A group of people in a video conference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12183" y="1108128"/>
                              <a:ext cx="1417955" cy="1059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826330D" id="Group 84" o:spid="_x0000_s1026" alt="&quot;&quot;" style="position:absolute;margin-left:-18.05pt;margin-top:-33.05pt;width:159.85pt;height:170.65pt;z-index:252253184" coordsize="20301,216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">
                <v:shape id="Arrow: Curved Down 38" o:spid="_x0000_s1027" type="#_x0000_t105" style="position:absolute;left:8601;top:6121;width:8059;height:4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" adj="14954,19939,16200" fillcolor="#c00000" stroked="f" strokeweight="1pt"/>
                <v:group id="Group 83" o:spid="_x0000_s1028" style="position:absolute;width:20301;height:21673" coordsize="20301,21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">
                  <v:shape id="Picture 82" o:spid="_x0000_s1029" type="#_x0000_t75" style="position:absolute;width:13633;height:13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">
                    <v:imagedata r:id="rId48" o:title=""/>
                  </v:shape>
                  <v:shape id="Picture 35" o:spid="_x0000_s1030" type="#_x0000_t75" style="position:absolute;left:3874;top:1782;width:6896;height:6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">
                    <v:imagedata r:id="rId145" o:title="" croptop="6683f" cropbottom="36561f" cropleft="7614f" cropright="31433f"/>
                  </v:shape>
                  <v:shape id="Picture 1" o:spid="_x0000_s1031" type="#_x0000_t75" alt="A group of people in a video conference&#10;&#10;AI-generated content may be incorrect." style="position:absolute;left:6121;top:11081;width:14180;height:10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">
                    <v:imagedata r:id="rId146" o:title="A group of people in a video conference&#10;&#10;AI-generated content may be incorrect"/>
                  </v:shape>
                </v:group>
              </v:group>
            </w:pict>
          </mc:Fallback>
        </mc:AlternateContent>
      </w:r>
      <w:r w:rsidR="00026161">
        <w:rPr>
          <w:noProof/>
        </w:rPr>
        <w:t>Using switch views</w:t>
      </w:r>
    </w:p>
    <w:p w14:paraId="02347996" w14:textId="29F93187" w:rsidR="00026161" w:rsidRDefault="00026161" w:rsidP="000B1ACE">
      <w:pPr>
        <w:rPr>
          <w:noProof/>
        </w:rPr>
      </w:pPr>
    </w:p>
    <w:p w14:paraId="322911A9" w14:textId="494D796C" w:rsidR="00026161" w:rsidRDefault="00026161" w:rsidP="000B1ACE">
      <w:pPr>
        <w:rPr>
          <w:noProof/>
        </w:rPr>
      </w:pPr>
      <w:r>
        <w:rPr>
          <w:noProof/>
        </w:rPr>
        <w:t xml:space="preserve">You can switch views in a Zoom meeting to see people in different ways on your screen. </w:t>
      </w:r>
    </w:p>
    <w:p w14:paraId="6C9753A4" w14:textId="380AB984" w:rsidR="00026161" w:rsidRDefault="0040267B" w:rsidP="000B1AC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24832" behindDoc="0" locked="0" layoutInCell="1" allowOverlap="1" wp14:anchorId="1208277B" wp14:editId="6B19FD7E">
            <wp:simplePos x="0" y="0"/>
            <wp:positionH relativeFrom="column">
              <wp:posOffset>85833</wp:posOffset>
            </wp:positionH>
            <wp:positionV relativeFrom="paragraph">
              <wp:posOffset>264999</wp:posOffset>
            </wp:positionV>
            <wp:extent cx="1440000" cy="1440000"/>
            <wp:effectExtent l="0" t="0" r="8255" b="0"/>
            <wp:wrapNone/>
            <wp:docPr id="71751398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51398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0BC28" w14:textId="0F553E03" w:rsidR="00A55124" w:rsidRDefault="00A55124" w:rsidP="000B1ACE">
      <w:pPr>
        <w:rPr>
          <w:noProof/>
        </w:rPr>
      </w:pPr>
    </w:p>
    <w:p w14:paraId="1E874F1E" w14:textId="4741EC15" w:rsidR="00A55124" w:rsidRDefault="00A55124" w:rsidP="00A55124">
      <w:pPr>
        <w:rPr>
          <w:noProof/>
        </w:rPr>
      </w:pPr>
      <w:r>
        <w:rPr>
          <w:noProof/>
        </w:rPr>
        <w:t xml:space="preserve">We tell you about 2 </w:t>
      </w:r>
      <w:r w:rsidR="00D448CC">
        <w:rPr>
          <w:noProof/>
        </w:rPr>
        <w:t xml:space="preserve">of these </w:t>
      </w:r>
      <w:r>
        <w:rPr>
          <w:noProof/>
        </w:rPr>
        <w:t xml:space="preserve">views. </w:t>
      </w:r>
    </w:p>
    <w:p w14:paraId="0470A3DB" w14:textId="3A371993" w:rsidR="00026161" w:rsidRDefault="00026161" w:rsidP="000B1ACE">
      <w:pPr>
        <w:rPr>
          <w:noProof/>
        </w:rPr>
      </w:pPr>
    </w:p>
    <w:p w14:paraId="059F7666" w14:textId="74B68818" w:rsidR="00A55124" w:rsidRDefault="00A55124" w:rsidP="000B1ACE">
      <w:pPr>
        <w:rPr>
          <w:noProof/>
        </w:rPr>
      </w:pPr>
    </w:p>
    <w:p w14:paraId="704AC3F9" w14:textId="547E2AC7" w:rsidR="00026161" w:rsidRDefault="00D0753B" w:rsidP="000B1AC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034950A6" wp14:editId="5F1EC49B">
            <wp:simplePos x="0" y="0"/>
            <wp:positionH relativeFrom="column">
              <wp:posOffset>86264</wp:posOffset>
            </wp:positionH>
            <wp:positionV relativeFrom="paragraph">
              <wp:posOffset>212498</wp:posOffset>
            </wp:positionV>
            <wp:extent cx="1619885" cy="1619885"/>
            <wp:effectExtent l="0" t="0" r="0" b="0"/>
            <wp:wrapNone/>
            <wp:docPr id="1219033434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033434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>
        <w:rPr>
          <w:noProof/>
        </w:rPr>
        <w:t xml:space="preserve">You can switch your view to: </w:t>
      </w:r>
    </w:p>
    <w:p w14:paraId="7F4D293B" w14:textId="6A763939" w:rsidR="00026161" w:rsidRPr="008F64AA" w:rsidRDefault="00026161" w:rsidP="00026161">
      <w:pPr>
        <w:pStyle w:val="Listtoplevel"/>
      </w:pPr>
      <w:r>
        <w:t xml:space="preserve">the </w:t>
      </w:r>
      <w:r w:rsidR="00953BC4">
        <w:rPr>
          <w:b/>
          <w:bCs/>
        </w:rPr>
        <w:t xml:space="preserve">Speaker </w:t>
      </w:r>
      <w:r w:rsidR="00953BC4" w:rsidRPr="008F64AA">
        <w:t xml:space="preserve">view </w:t>
      </w:r>
    </w:p>
    <w:p w14:paraId="4E33AD5A" w14:textId="6883FDE8" w:rsidR="00026161" w:rsidRDefault="00026161" w:rsidP="00026161">
      <w:pPr>
        <w:pStyle w:val="Listtoplevel"/>
      </w:pPr>
      <w:r>
        <w:t xml:space="preserve">a </w:t>
      </w:r>
      <w:r w:rsidRPr="00026161">
        <w:rPr>
          <w:b/>
          <w:bCs/>
        </w:rPr>
        <w:t xml:space="preserve">Gallery </w:t>
      </w:r>
      <w:r w:rsidRPr="008F64AA">
        <w:t>view.</w:t>
      </w:r>
      <w:r>
        <w:t xml:space="preserve"> </w:t>
      </w:r>
    </w:p>
    <w:p w14:paraId="2F8E2558" w14:textId="491CE046" w:rsidR="00026161" w:rsidRDefault="00026161" w:rsidP="00026161">
      <w:pPr>
        <w:rPr>
          <w:noProof/>
        </w:rPr>
      </w:pPr>
    </w:p>
    <w:p w14:paraId="003BF721" w14:textId="77777777" w:rsidR="009E7BDA" w:rsidRDefault="009E7BDA" w:rsidP="00026161">
      <w:pPr>
        <w:rPr>
          <w:noProof/>
        </w:rPr>
      </w:pPr>
    </w:p>
    <w:p w14:paraId="007974E6" w14:textId="105E4177" w:rsidR="00082BCC" w:rsidRDefault="00953BC4" w:rsidP="00026161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79B2DEB8" wp14:editId="4FD9BF15">
                <wp:simplePos x="0" y="0"/>
                <wp:positionH relativeFrom="column">
                  <wp:posOffset>2246811</wp:posOffset>
                </wp:positionH>
                <wp:positionV relativeFrom="paragraph">
                  <wp:posOffset>-78377</wp:posOffset>
                </wp:positionV>
                <wp:extent cx="3599815" cy="2782388"/>
                <wp:effectExtent l="0" t="0" r="635" b="0"/>
                <wp:wrapNone/>
                <wp:docPr id="294516216" name="Rectangle 2945162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8238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86595" id="Rectangle 294516216" o:spid="_x0000_s1026" alt="&quot;&quot;" style="position:absolute;margin-left:176.9pt;margin-top:-6.15pt;width:283.45pt;height:219.1pt;z-index:-25139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" fillcolor="#bdd6ee [1304]" stroked="f" strokeweight="1pt"/>
            </w:pict>
          </mc:Fallback>
        </mc:AlternateContent>
      </w:r>
      <w:r w:rsidR="00082BCC">
        <w:rPr>
          <w:noProof/>
        </w:rPr>
        <mc:AlternateContent>
          <mc:Choice Requires="wpg">
            <w:drawing>
              <wp:anchor distT="0" distB="0" distL="114300" distR="114300" simplePos="0" relativeHeight="251923456" behindDoc="0" locked="0" layoutInCell="1" allowOverlap="1" wp14:anchorId="2D3E1129" wp14:editId="6F846024">
                <wp:simplePos x="0" y="0"/>
                <wp:positionH relativeFrom="column">
                  <wp:posOffset>-32198</wp:posOffset>
                </wp:positionH>
                <wp:positionV relativeFrom="paragraph">
                  <wp:posOffset>-115829</wp:posOffset>
                </wp:positionV>
                <wp:extent cx="1619885" cy="1619885"/>
                <wp:effectExtent l="0" t="0" r="0" b="0"/>
                <wp:wrapNone/>
                <wp:docPr id="520202443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1581444172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58230925" name="Oval 34"/>
                        <wps:cNvSpPr/>
                        <wps:spPr>
                          <a:xfrm>
                            <a:off x="167157" y="147839"/>
                            <a:ext cx="489398" cy="495837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8EFA71" id="Group 35" o:spid="_x0000_s1026" alt="&quot;&quot;" style="position:absolute;margin-left:-2.55pt;margin-top:-9.1pt;width:127.55pt;height:127.55pt;z-index:251923456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">
                <v:shape id="Picture 33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">
                  <v:imagedata r:id="rId149" o:title=""/>
                </v:shape>
                <v:oval id="Oval 34" o:spid="_x0000_s1028" style="position:absolute;left:1671;top:1478;width:4894;height: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" filled="f" strokecolor="#c00000" strokeweight="2.25pt">
                  <v:stroke joinstyle="miter"/>
                </v:oval>
              </v:group>
            </w:pict>
          </mc:Fallback>
        </mc:AlternateContent>
      </w:r>
      <w:r>
        <w:rPr>
          <w:b/>
          <w:bCs/>
          <w:noProof/>
        </w:rPr>
        <w:t xml:space="preserve">Speaker </w:t>
      </w:r>
      <w:r w:rsidR="00026161">
        <w:rPr>
          <w:noProof/>
        </w:rPr>
        <w:t xml:space="preserve">is </w:t>
      </w:r>
      <w:r w:rsidR="00285583">
        <w:rPr>
          <w:noProof/>
        </w:rPr>
        <w:t xml:space="preserve">when </w:t>
      </w:r>
      <w:r w:rsidR="00026161">
        <w:rPr>
          <w:noProof/>
        </w:rPr>
        <w:t xml:space="preserve">the person </w:t>
      </w:r>
      <w:r w:rsidR="00B91EB7">
        <w:rPr>
          <w:noProof/>
        </w:rPr>
        <w:t xml:space="preserve">shown </w:t>
      </w:r>
      <w:r w:rsidR="00285583">
        <w:rPr>
          <w:noProof/>
        </w:rPr>
        <w:t>on the screen</w:t>
      </w:r>
      <w:r w:rsidR="00082BCC">
        <w:rPr>
          <w:noProof/>
        </w:rPr>
        <w:t>:</w:t>
      </w:r>
    </w:p>
    <w:p w14:paraId="10EEDEF4" w14:textId="145ACF74" w:rsidR="00082BCC" w:rsidRDefault="00285583" w:rsidP="00082BCC">
      <w:pPr>
        <w:pStyle w:val="Listtoplevel"/>
      </w:pPr>
      <w:r>
        <w:t xml:space="preserve"> is the person speaking</w:t>
      </w:r>
    </w:p>
    <w:p w14:paraId="74D12EAD" w14:textId="03F38A82" w:rsidR="00082BCC" w:rsidRPr="007A4AF2" w:rsidRDefault="008F64AA" w:rsidP="00082BCC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7A4AF2">
        <w:rPr>
          <w:b/>
          <w:bCs/>
        </w:rPr>
        <mc:AlternateContent>
          <mc:Choice Requires="wpg">
            <w:drawing>
              <wp:anchor distT="0" distB="0" distL="114300" distR="114300" simplePos="0" relativeHeight="252257280" behindDoc="0" locked="0" layoutInCell="1" allowOverlap="1" wp14:anchorId="7D8E51A8" wp14:editId="3F2FA1AC">
                <wp:simplePos x="0" y="0"/>
                <wp:positionH relativeFrom="column">
                  <wp:posOffset>-69850</wp:posOffset>
                </wp:positionH>
                <wp:positionV relativeFrom="paragraph">
                  <wp:posOffset>277313</wp:posOffset>
                </wp:positionV>
                <wp:extent cx="1619885" cy="1619885"/>
                <wp:effectExtent l="0" t="0" r="0" b="0"/>
                <wp:wrapNone/>
                <wp:docPr id="68616697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619885"/>
                          <a:chOff x="0" y="0"/>
                          <a:chExt cx="1619885" cy="1619885"/>
                        </a:xfrm>
                      </wpg:grpSpPr>
                      <pic:pic xmlns:pic="http://schemas.openxmlformats.org/drawingml/2006/picture">
                        <pic:nvPicPr>
                          <pic:cNvPr id="456632705" name="Picture 8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668950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965" r="5320" b="244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4692" y="247972"/>
                            <a:ext cx="565150" cy="692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69547188" name="Picture 28" descr="A screen shot of a phone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86" t="29161" r="6943" b="14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501" y="743918"/>
                            <a:ext cx="664210" cy="19558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B30EBF" id="Group 86" o:spid="_x0000_s1026" style="position:absolute;margin-left:-5.5pt;margin-top:21.85pt;width:127.55pt;height:127.55pt;z-index:252257280" coordsize="16198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">
                <v:shape id="Picture 85" o:spid="_x0000_s1027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">
                  <v:imagedata r:id="rId13" o:title=""/>
                </v:shape>
                <v:shape id="Picture 20" o:spid="_x0000_s1028" type="#_x0000_t75" alt="&quot;&quot;" style="position:absolute;left:5346;top:2479;width:5652;height:6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">
                  <v:imagedata r:id="rId151" o:title="" cropbottom="16053f" cropleft="21604f" cropright="3487f"/>
                </v:shape>
                <v:shape id="Picture 28" o:spid="_x0000_s1029" type="#_x0000_t75" alt="A screen shot of a phone&#10;&#10;AI-generated content may be incorrect." style="position:absolute;left:4685;top:7439;width:6642;height:1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" adj="1856" filled="t" fillcolor="#ededed">
                  <v:imagedata r:id="rId142" o:title="A screen shot of a phone&#10;&#10;AI-generated content may be incorrect" croptop="19111f" cropbottom="9442f" cropleft="10477f" cropright="4550f"/>
                </v:shape>
              </v:group>
            </w:pict>
          </mc:Fallback>
        </mc:AlternateContent>
      </w:r>
      <w:r w:rsidR="00082BCC" w:rsidRPr="007A4AF2">
        <w:rPr>
          <w:b/>
          <w:bCs/>
        </w:rPr>
        <w:t>and</w:t>
      </w:r>
    </w:p>
    <w:p w14:paraId="345EC350" w14:textId="79A32C9D" w:rsidR="00026161" w:rsidRDefault="00082BCC" w:rsidP="00082BCC">
      <w:pPr>
        <w:pStyle w:val="Listtoplevel"/>
      </w:pPr>
      <w:r>
        <w:t>is shown in a bigger box</w:t>
      </w:r>
      <w:r w:rsidR="00285583">
        <w:t>.</w:t>
      </w:r>
    </w:p>
    <w:p w14:paraId="5EF77173" w14:textId="26F3DBFD" w:rsidR="00026161" w:rsidRDefault="009E7BDA" w:rsidP="009E7BDA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26528" behindDoc="0" locked="0" layoutInCell="1" allowOverlap="1" wp14:anchorId="58A0D1B3" wp14:editId="015DA872">
            <wp:simplePos x="0" y="0"/>
            <wp:positionH relativeFrom="column">
              <wp:posOffset>-177165</wp:posOffset>
            </wp:positionH>
            <wp:positionV relativeFrom="paragraph">
              <wp:posOffset>-212090</wp:posOffset>
            </wp:positionV>
            <wp:extent cx="1619885" cy="1619885"/>
            <wp:effectExtent l="0" t="0" r="0" b="0"/>
            <wp:wrapNone/>
            <wp:docPr id="181421483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21483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39AFBA2D" wp14:editId="31A3723A">
                <wp:simplePos x="0" y="0"/>
                <wp:positionH relativeFrom="column">
                  <wp:posOffset>2247265</wp:posOffset>
                </wp:positionH>
                <wp:positionV relativeFrom="paragraph">
                  <wp:posOffset>-69215</wp:posOffset>
                </wp:positionV>
                <wp:extent cx="3599815" cy="1223493"/>
                <wp:effectExtent l="0" t="0" r="635" b="0"/>
                <wp:wrapNone/>
                <wp:docPr id="897360654" name="Rectangle 897360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234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41EB8" id="Rectangle 897360654" o:spid="_x0000_s1026" alt="&quot;&quot;" style="position:absolute;margin-left:176.95pt;margin-top:-5.45pt;width:283.45pt;height:96.35pt;z-index:-2513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" fillcolor="#bdd6ee [1304]" stroked="f" strokeweight="1pt"/>
            </w:pict>
          </mc:Fallback>
        </mc:AlternateContent>
      </w:r>
      <w:r w:rsidR="00026161" w:rsidRPr="00026161">
        <w:rPr>
          <w:b/>
          <w:bCs/>
          <w:noProof/>
        </w:rPr>
        <w:t>Gallery view</w:t>
      </w:r>
      <w:r w:rsidR="00026161">
        <w:rPr>
          <w:noProof/>
        </w:rPr>
        <w:t xml:space="preserve"> is when you can see the people at the meeting in small video squares. </w:t>
      </w:r>
    </w:p>
    <w:p w14:paraId="4B7EAF70" w14:textId="0C535800" w:rsidR="00082BCC" w:rsidRDefault="00082BCC" w:rsidP="00026161">
      <w:pPr>
        <w:rPr>
          <w:noProof/>
        </w:rPr>
      </w:pPr>
    </w:p>
    <w:p w14:paraId="3B9816D3" w14:textId="7463AB8C" w:rsidR="00082BCC" w:rsidRDefault="008F64AA" w:rsidP="00026161">
      <w:pPr>
        <w:rPr>
          <w:noProof/>
        </w:rPr>
      </w:pPr>
      <w:r w:rsidRPr="008F64AA">
        <w:rPr>
          <w:noProof/>
        </w:rPr>
        <w:drawing>
          <wp:anchor distT="0" distB="0" distL="114300" distR="114300" simplePos="0" relativeHeight="252359680" behindDoc="0" locked="0" layoutInCell="1" allowOverlap="1" wp14:anchorId="43169E0D" wp14:editId="66C66C33">
            <wp:simplePos x="0" y="0"/>
            <wp:positionH relativeFrom="column">
              <wp:posOffset>-92053</wp:posOffset>
            </wp:positionH>
            <wp:positionV relativeFrom="paragraph">
              <wp:posOffset>394970</wp:posOffset>
            </wp:positionV>
            <wp:extent cx="1620000" cy="904500"/>
            <wp:effectExtent l="0" t="0" r="0" b="0"/>
            <wp:wrapNone/>
            <wp:docPr id="14122829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2829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90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B94128" w14:textId="77777777" w:rsidR="00251570" w:rsidRDefault="006B20DC" w:rsidP="00026161">
      <w:pPr>
        <w:rPr>
          <w:noProof/>
        </w:rPr>
      </w:pPr>
      <w:r>
        <w:rPr>
          <w:noProof/>
        </w:rPr>
        <w:t>To switch views</w:t>
      </w:r>
      <w:r w:rsidR="00251570">
        <w:rPr>
          <w:noProof/>
        </w:rPr>
        <w:t>:</w:t>
      </w:r>
    </w:p>
    <w:p w14:paraId="2A74B820" w14:textId="5DA1D95B" w:rsidR="00251570" w:rsidRDefault="006B20DC" w:rsidP="00251570">
      <w:pPr>
        <w:pStyle w:val="Listtoplevel"/>
      </w:pPr>
      <w:r>
        <w:t xml:space="preserve">go the top right of the screen </w:t>
      </w:r>
    </w:p>
    <w:p w14:paraId="32B1FE94" w14:textId="77777777" w:rsidR="00251570" w:rsidRPr="00251570" w:rsidRDefault="00251570" w:rsidP="00251570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251570">
        <w:rPr>
          <w:b/>
          <w:bCs/>
        </w:rPr>
        <w:t>and</w:t>
      </w:r>
    </w:p>
    <w:p w14:paraId="184653D2" w14:textId="71802F42" w:rsidR="006B20DC" w:rsidRDefault="008F64AA" w:rsidP="00251570">
      <w:pPr>
        <w:pStyle w:val="Listtoplevel"/>
      </w:pPr>
      <w:r>
        <w:t xml:space="preserve">choose which view you want to see on screen. </w:t>
      </w:r>
    </w:p>
    <w:p w14:paraId="704C986A" w14:textId="77777777" w:rsidR="006B20DC" w:rsidRDefault="006B20DC" w:rsidP="00026161">
      <w:pPr>
        <w:rPr>
          <w:noProof/>
        </w:rPr>
      </w:pPr>
    </w:p>
    <w:p w14:paraId="4E1B47CB" w14:textId="77777777" w:rsidR="008F3633" w:rsidRDefault="008F3633" w:rsidP="00026161">
      <w:pPr>
        <w:rPr>
          <w:noProof/>
        </w:rPr>
      </w:pPr>
    </w:p>
    <w:p w14:paraId="55C837D2" w14:textId="40D1DD15" w:rsidR="00026161" w:rsidRDefault="008877C6" w:rsidP="00026161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59328" behindDoc="0" locked="0" layoutInCell="1" allowOverlap="1" wp14:anchorId="18E99F80" wp14:editId="63E475DD">
                <wp:simplePos x="0" y="0"/>
                <wp:positionH relativeFrom="column">
                  <wp:posOffset>84455</wp:posOffset>
                </wp:positionH>
                <wp:positionV relativeFrom="paragraph">
                  <wp:posOffset>-47625</wp:posOffset>
                </wp:positionV>
                <wp:extent cx="1573078" cy="1679360"/>
                <wp:effectExtent l="0" t="0" r="8255" b="0"/>
                <wp:wrapNone/>
                <wp:docPr id="994973651" name="Group 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3078" cy="1679360"/>
                          <a:chOff x="0" y="0"/>
                          <a:chExt cx="2030138" cy="2167308"/>
                        </a:xfrm>
                      </wpg:grpSpPr>
                      <wps:wsp>
                        <wps:cNvPr id="1996754818" name="Arrow: Curved Down 38"/>
                        <wps:cNvSpPr/>
                        <wps:spPr>
                          <a:xfrm>
                            <a:off x="860156" y="612183"/>
                            <a:ext cx="805912" cy="495945"/>
                          </a:xfrm>
                          <a:prstGeom prst="curvedDown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88678511" name="Group 83"/>
                        <wpg:cNvGrpSpPr/>
                        <wpg:grpSpPr>
                          <a:xfrm>
                            <a:off x="0" y="0"/>
                            <a:ext cx="2030138" cy="2167308"/>
                            <a:chOff x="0" y="0"/>
                            <a:chExt cx="2030138" cy="2167308"/>
                          </a:xfrm>
                        </wpg:grpSpPr>
                        <pic:pic xmlns:pic="http://schemas.openxmlformats.org/drawingml/2006/picture">
                          <pic:nvPicPr>
                            <pic:cNvPr id="156068077" name="Picture 8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63345" cy="13633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33550005" name="Picture 3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1618" t="10198" r="47963" b="5578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7457" y="178230"/>
                              <a:ext cx="689610" cy="6216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42396968" name="Picture 1" descr="A group of people in a video conference&#10;&#10;AI-generated content may be incorrect.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12183" y="1108128"/>
                              <a:ext cx="1417955" cy="1059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F074E9" id="Group 84" o:spid="_x0000_s1026" alt="&quot;&quot;" style="position:absolute;margin-left:6.65pt;margin-top:-3.75pt;width:123.85pt;height:132.25pt;z-index:252259328;mso-width-relative:margin;mso-height-relative:margin" coordsize="20301,216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">
                <v:shape id="Arrow: Curved Down 38" o:spid="_x0000_s1027" type="#_x0000_t105" style="position:absolute;left:8601;top:6121;width:8059;height:4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" adj="14954,19939,16200" fillcolor="#c00000" stroked="f" strokeweight="1pt"/>
                <v:group id="Group 83" o:spid="_x0000_s1028" style="position:absolute;width:20301;height:21673" coordsize="20301,21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">
                  <v:shape id="Picture 82" o:spid="_x0000_s1029" type="#_x0000_t75" style="position:absolute;width:13633;height:13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">
                    <v:imagedata r:id="rId48" o:title=""/>
                  </v:shape>
                  <v:shape id="Picture 35" o:spid="_x0000_s1030" type="#_x0000_t75" style="position:absolute;left:3874;top:1782;width:6896;height:6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">
                    <v:imagedata r:id="rId145" o:title="" croptop="6683f" cropbottom="36561f" cropleft="7614f" cropright="31433f"/>
                  </v:shape>
                  <v:shape id="Picture 1" o:spid="_x0000_s1031" type="#_x0000_t75" alt="A group of people in a video conference&#10;&#10;AI-generated content may be incorrect." style="position:absolute;left:6121;top:11081;width:14180;height:10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">
                    <v:imagedata r:id="rId146" o:title="A group of people in a video conference&#10;&#10;AI-generated content may be incorrect"/>
                  </v:shape>
                </v:group>
              </v:group>
            </w:pict>
          </mc:Fallback>
        </mc:AlternateContent>
      </w:r>
      <w:r w:rsidR="00026161">
        <w:rPr>
          <w:noProof/>
        </w:rPr>
        <w:t xml:space="preserve">You can switch views as many times as you like in a Zoom meeting. </w:t>
      </w:r>
    </w:p>
    <w:p w14:paraId="7D125478" w14:textId="3DE3C1CB" w:rsidR="00026161" w:rsidRDefault="00026161" w:rsidP="00026161">
      <w:pPr>
        <w:rPr>
          <w:noProof/>
        </w:rPr>
      </w:pPr>
    </w:p>
    <w:p w14:paraId="3D2D9D81" w14:textId="77777777" w:rsidR="0040267B" w:rsidRDefault="0040267B" w:rsidP="00026161">
      <w:pPr>
        <w:rPr>
          <w:noProof/>
        </w:rPr>
      </w:pPr>
    </w:p>
    <w:p w14:paraId="73B80211" w14:textId="423C6343" w:rsidR="00026161" w:rsidRDefault="0040267B" w:rsidP="00026161">
      <w:pPr>
        <w:rPr>
          <w:noProof/>
        </w:rPr>
      </w:pPr>
      <w:r>
        <w:rPr>
          <w:noProof/>
        </w:rPr>
        <w:t>W</w:t>
      </w:r>
      <w:r w:rsidR="00026161">
        <w:rPr>
          <w:noProof/>
        </w:rPr>
        <w:t xml:space="preserve">hen you start Zoom on your device it will </w:t>
      </w:r>
      <w:r>
        <w:rPr>
          <w:noProof/>
        </w:rPr>
        <w:t>usually show</w:t>
      </w:r>
      <w:r w:rsidR="00026161">
        <w:rPr>
          <w:noProof/>
        </w:rPr>
        <w:t xml:space="preserve"> </w:t>
      </w:r>
      <w:r w:rsidR="00C62D6F">
        <w:rPr>
          <w:noProof/>
        </w:rPr>
        <w:t>Speaker</w:t>
      </w:r>
      <w:r w:rsidR="00026161">
        <w:rPr>
          <w:noProof/>
        </w:rPr>
        <w:t xml:space="preserve"> view. </w:t>
      </w:r>
    </w:p>
    <w:p w14:paraId="196AFCA9" w14:textId="71D7E2C7" w:rsidR="008F64AA" w:rsidRDefault="008F64AA" w:rsidP="000E78FD">
      <w:pPr>
        <w:rPr>
          <w:noProof/>
        </w:rPr>
      </w:pPr>
    </w:p>
    <w:p w14:paraId="10F9F1AE" w14:textId="1F5F743C" w:rsidR="008F64AA" w:rsidRDefault="008F64AA" w:rsidP="000E78FD">
      <w:pPr>
        <w:rPr>
          <w:noProof/>
        </w:rPr>
      </w:pPr>
    </w:p>
    <w:p w14:paraId="4C9FCCBE" w14:textId="0223D712" w:rsidR="00026161" w:rsidRDefault="008F3633" w:rsidP="000E78FD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530688" behindDoc="0" locked="0" layoutInCell="1" allowOverlap="1" wp14:anchorId="44EF69F5" wp14:editId="4A9CA62C">
            <wp:simplePos x="0" y="0"/>
            <wp:positionH relativeFrom="column">
              <wp:posOffset>-77470</wp:posOffset>
            </wp:positionH>
            <wp:positionV relativeFrom="paragraph">
              <wp:posOffset>-379730</wp:posOffset>
            </wp:positionV>
            <wp:extent cx="1619885" cy="1619885"/>
            <wp:effectExtent l="0" t="0" r="0" b="0"/>
            <wp:wrapNone/>
            <wp:docPr id="99908858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033434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7925" w:rsidRPr="00161FF3">
        <w:rPr>
          <w:noProof/>
        </w:rPr>
        <w:t>The Speaker view</w:t>
      </w:r>
      <w:r w:rsidR="00026161" w:rsidRPr="00161FF3">
        <w:rPr>
          <w:noProof/>
        </w:rPr>
        <w:t xml:space="preserve"> </w:t>
      </w:r>
      <w:r w:rsidR="00161FF3">
        <w:rPr>
          <w:noProof/>
        </w:rPr>
        <w:t xml:space="preserve">works </w:t>
      </w:r>
      <w:r w:rsidR="000E78FD">
        <w:rPr>
          <w:noProof/>
        </w:rPr>
        <w:t xml:space="preserve">well </w:t>
      </w:r>
      <w:r w:rsidR="00332E89">
        <w:rPr>
          <w:noProof/>
        </w:rPr>
        <w:t>if you</w:t>
      </w:r>
      <w:r w:rsidR="00026161" w:rsidRPr="00161FF3">
        <w:rPr>
          <w:noProof/>
        </w:rPr>
        <w:t xml:space="preserve"> only want to see 1 person like a teacher</w:t>
      </w:r>
      <w:r w:rsidR="00332E89">
        <w:rPr>
          <w:noProof/>
        </w:rPr>
        <w:t xml:space="preserve"> on screen</w:t>
      </w:r>
      <w:r w:rsidR="00026161" w:rsidRPr="00161FF3">
        <w:rPr>
          <w:noProof/>
        </w:rPr>
        <w:t>.</w:t>
      </w:r>
      <w:r w:rsidR="00026161">
        <w:rPr>
          <w:noProof/>
        </w:rPr>
        <w:t xml:space="preserve"> </w:t>
      </w:r>
    </w:p>
    <w:p w14:paraId="297E7F33" w14:textId="64A29533" w:rsidR="00026161" w:rsidRDefault="00026161" w:rsidP="00026161">
      <w:pPr>
        <w:rPr>
          <w:noProof/>
        </w:rPr>
      </w:pPr>
    </w:p>
    <w:p w14:paraId="74E289C3" w14:textId="2AA5A0B4" w:rsidR="00026161" w:rsidRDefault="00026161" w:rsidP="00026161">
      <w:pPr>
        <w:rPr>
          <w:noProof/>
        </w:rPr>
      </w:pPr>
    </w:p>
    <w:p w14:paraId="0794B204" w14:textId="2FA75936" w:rsidR="00026161" w:rsidRDefault="00013147" w:rsidP="0002616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42240" behindDoc="0" locked="0" layoutInCell="1" allowOverlap="1" wp14:anchorId="4CA2EEAC" wp14:editId="3A6955A3">
            <wp:simplePos x="0" y="0"/>
            <wp:positionH relativeFrom="column">
              <wp:posOffset>42222</wp:posOffset>
            </wp:positionH>
            <wp:positionV relativeFrom="paragraph">
              <wp:posOffset>-551815</wp:posOffset>
            </wp:positionV>
            <wp:extent cx="1440000" cy="1440000"/>
            <wp:effectExtent l="0" t="0" r="8255" b="8255"/>
            <wp:wrapNone/>
            <wp:docPr id="14602350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2350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>
        <w:rPr>
          <w:noProof/>
        </w:rPr>
        <w:t xml:space="preserve">If you </w:t>
      </w:r>
      <w:r w:rsidR="003F5F53">
        <w:rPr>
          <w:noProof/>
        </w:rPr>
        <w:t>are having a hard time</w:t>
      </w:r>
      <w:r w:rsidR="00026161">
        <w:rPr>
          <w:noProof/>
        </w:rPr>
        <w:t xml:space="preserve"> finding the </w:t>
      </w:r>
      <w:r w:rsidR="00132E9B">
        <w:rPr>
          <w:noProof/>
        </w:rPr>
        <w:t xml:space="preserve">controls / buttons </w:t>
      </w:r>
      <w:r w:rsidR="00026161">
        <w:rPr>
          <w:noProof/>
        </w:rPr>
        <w:t xml:space="preserve">ask for </w:t>
      </w:r>
      <w:r w:rsidR="00887315">
        <w:rPr>
          <w:noProof/>
        </w:rPr>
        <w:t>support</w:t>
      </w:r>
      <w:r w:rsidR="00026161">
        <w:rPr>
          <w:noProof/>
        </w:rPr>
        <w:t xml:space="preserve"> from: </w:t>
      </w:r>
    </w:p>
    <w:p w14:paraId="6E7DE89D" w14:textId="6F36ACE5" w:rsidR="00026161" w:rsidRDefault="005D464B" w:rsidP="00026161">
      <w:pPr>
        <w:pStyle w:val="Listtoplevel"/>
      </w:pPr>
      <w:r>
        <w:drawing>
          <wp:anchor distT="0" distB="0" distL="114300" distR="114300" simplePos="0" relativeHeight="252043264" behindDoc="0" locked="0" layoutInCell="1" allowOverlap="1" wp14:anchorId="2161A306" wp14:editId="76071432">
            <wp:simplePos x="0" y="0"/>
            <wp:positionH relativeFrom="column">
              <wp:posOffset>42545</wp:posOffset>
            </wp:positionH>
            <wp:positionV relativeFrom="paragraph">
              <wp:posOffset>517777</wp:posOffset>
            </wp:positionV>
            <wp:extent cx="1620000" cy="1620000"/>
            <wp:effectExtent l="0" t="0" r="0" b="0"/>
            <wp:wrapNone/>
            <wp:docPr id="39534908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34908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161">
        <w:t>a friend</w:t>
      </w:r>
    </w:p>
    <w:p w14:paraId="6F51D2D5" w14:textId="371DA5FE" w:rsidR="00026161" w:rsidRDefault="00026161" w:rsidP="00026161">
      <w:pPr>
        <w:pStyle w:val="Listtoplevel"/>
      </w:pPr>
      <w:r>
        <w:t>a whānau / family member</w:t>
      </w:r>
    </w:p>
    <w:p w14:paraId="311222B3" w14:textId="2FE4950C" w:rsidR="00026161" w:rsidRDefault="00026161" w:rsidP="00026161">
      <w:pPr>
        <w:pStyle w:val="Listtoplevel"/>
      </w:pPr>
      <w:r>
        <w:t xml:space="preserve">your support worker. </w:t>
      </w:r>
    </w:p>
    <w:p w14:paraId="1FCA0778" w14:textId="29449BDB" w:rsidR="00026161" w:rsidRDefault="00026161" w:rsidP="00026161">
      <w:pPr>
        <w:rPr>
          <w:noProof/>
        </w:rPr>
      </w:pPr>
    </w:p>
    <w:p w14:paraId="248D434A" w14:textId="747139ED" w:rsidR="00026161" w:rsidRDefault="00026161" w:rsidP="00026161">
      <w:pPr>
        <w:rPr>
          <w:noProof/>
        </w:rPr>
      </w:pPr>
    </w:p>
    <w:p w14:paraId="34E355CA" w14:textId="1B07344B" w:rsidR="00D448CC" w:rsidRDefault="00D448CC" w:rsidP="00026161">
      <w:pPr>
        <w:rPr>
          <w:noProof/>
        </w:rPr>
      </w:pPr>
      <w:bookmarkStart w:id="8" w:name="_Hlk206688483"/>
      <w:r>
        <w:rPr>
          <w:noProof/>
        </w:rPr>
        <w:drawing>
          <wp:anchor distT="0" distB="0" distL="114300" distR="114300" simplePos="0" relativeHeight="252045312" behindDoc="0" locked="0" layoutInCell="1" allowOverlap="1" wp14:anchorId="07DC4936" wp14:editId="089EB508">
            <wp:simplePos x="0" y="0"/>
            <wp:positionH relativeFrom="column">
              <wp:posOffset>8617</wp:posOffset>
            </wp:positionH>
            <wp:positionV relativeFrom="paragraph">
              <wp:posOffset>-210820</wp:posOffset>
            </wp:positionV>
            <wp:extent cx="1619885" cy="1619885"/>
            <wp:effectExtent l="0" t="0" r="0" b="0"/>
            <wp:wrapNone/>
            <wp:docPr id="17311483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483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4C2F">
        <w:rPr>
          <w:noProof/>
        </w:rPr>
        <w:t>The</w:t>
      </w:r>
      <w:r w:rsidR="00026161">
        <w:rPr>
          <w:noProof/>
        </w:rPr>
        <w:t xml:space="preserve"> meeting host can </w:t>
      </w:r>
      <w:r>
        <w:rPr>
          <w:noProof/>
        </w:rPr>
        <w:t>control some things on your Zoom</w:t>
      </w:r>
      <w:r w:rsidR="00F04C2F">
        <w:rPr>
          <w:noProof/>
        </w:rPr>
        <w:t xml:space="preserve"> during the meeting</w:t>
      </w:r>
      <w:r>
        <w:rPr>
          <w:noProof/>
        </w:rPr>
        <w:t xml:space="preserve"> like turning your:</w:t>
      </w:r>
    </w:p>
    <w:p w14:paraId="6D9A3CBA" w14:textId="3E6B44B7" w:rsidR="00D448CC" w:rsidRDefault="008F3633" w:rsidP="00D448CC">
      <w:pPr>
        <w:pStyle w:val="Listtoplevel"/>
      </w:pPr>
      <w:r>
        <w:drawing>
          <wp:anchor distT="0" distB="0" distL="114300" distR="114300" simplePos="0" relativeHeight="252475392" behindDoc="0" locked="0" layoutInCell="1" allowOverlap="1" wp14:anchorId="5DF13897" wp14:editId="5D8F71AB">
            <wp:simplePos x="0" y="0"/>
            <wp:positionH relativeFrom="margin">
              <wp:posOffset>0</wp:posOffset>
            </wp:positionH>
            <wp:positionV relativeFrom="paragraph">
              <wp:posOffset>496570</wp:posOffset>
            </wp:positionV>
            <wp:extent cx="768350" cy="568325"/>
            <wp:effectExtent l="0" t="0" r="0" b="3175"/>
            <wp:wrapNone/>
            <wp:docPr id="14409630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37303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29" t="27826" r="50511" b="12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56832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2376064" behindDoc="0" locked="0" layoutInCell="1" allowOverlap="1" wp14:anchorId="786F6D8E" wp14:editId="4BF3A861">
            <wp:simplePos x="0" y="0"/>
            <wp:positionH relativeFrom="column">
              <wp:posOffset>1339850</wp:posOffset>
            </wp:positionH>
            <wp:positionV relativeFrom="paragraph">
              <wp:posOffset>472440</wp:posOffset>
            </wp:positionV>
            <wp:extent cx="719455" cy="569595"/>
            <wp:effectExtent l="0" t="0" r="4445" b="1905"/>
            <wp:wrapNone/>
            <wp:docPr id="2411442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442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56959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2368896" behindDoc="0" locked="0" layoutInCell="1" allowOverlap="1" wp14:anchorId="3EA42684" wp14:editId="61C133F8">
            <wp:simplePos x="0" y="0"/>
            <wp:positionH relativeFrom="column">
              <wp:posOffset>1332865</wp:posOffset>
            </wp:positionH>
            <wp:positionV relativeFrom="paragraph">
              <wp:posOffset>1214120</wp:posOffset>
            </wp:positionV>
            <wp:extent cx="719455" cy="530860"/>
            <wp:effectExtent l="0" t="0" r="4445" b="2540"/>
            <wp:wrapNone/>
            <wp:docPr id="193645111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45111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96" t="60093" r="24164" b="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53086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2367872" behindDoc="0" locked="0" layoutInCell="1" allowOverlap="1" wp14:anchorId="72EF36AC" wp14:editId="3AA83334">
            <wp:simplePos x="0" y="0"/>
            <wp:positionH relativeFrom="column">
              <wp:posOffset>41910</wp:posOffset>
            </wp:positionH>
            <wp:positionV relativeFrom="paragraph">
              <wp:posOffset>1212215</wp:posOffset>
            </wp:positionV>
            <wp:extent cx="719455" cy="531495"/>
            <wp:effectExtent l="0" t="0" r="4445" b="1905"/>
            <wp:wrapNone/>
            <wp:docPr id="18643237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3237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556" t="30182" r="8823" b="13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53149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B4D" w:rsidRPr="008F3633">
        <w:t>audio</w:t>
      </w:r>
      <w:r w:rsidR="007C3B4D">
        <w:t xml:space="preserve"> </w:t>
      </w:r>
      <w:r w:rsidR="00D448CC">
        <w:t>on</w:t>
      </w:r>
      <w:r>
        <w:t xml:space="preserve"> / off</w:t>
      </w:r>
    </w:p>
    <w:p w14:paraId="53A962A9" w14:textId="49EF810A" w:rsidR="00D448CC" w:rsidRDefault="008F3633" w:rsidP="00502D0F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2382208" behindDoc="0" locked="0" layoutInCell="1" allowOverlap="1" wp14:anchorId="53D4807B" wp14:editId="7D9B5AB6">
                <wp:simplePos x="0" y="0"/>
                <wp:positionH relativeFrom="column">
                  <wp:posOffset>829945</wp:posOffset>
                </wp:positionH>
                <wp:positionV relativeFrom="paragraph">
                  <wp:posOffset>67945</wp:posOffset>
                </wp:positionV>
                <wp:extent cx="480060" cy="233045"/>
                <wp:effectExtent l="0" t="0" r="0" b="0"/>
                <wp:wrapNone/>
                <wp:docPr id="1960880427" name="Arrow: Left-Right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" cy="233045"/>
                        </a:xfrm>
                        <a:prstGeom prst="left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14528C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Arrow: Left-Right 58" o:spid="_x0000_s1026" type="#_x0000_t69" style="position:absolute;margin-left:65.35pt;margin-top:5.35pt;width:37.8pt;height:18.35pt;z-index:25238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" adj="5243" fillcolor="#c00000" stroked="f" strokeweight="1pt"/>
            </w:pict>
          </mc:Fallback>
        </mc:AlternateContent>
      </w:r>
      <w:r w:rsidR="007C3B4D">
        <w:t>video</w:t>
      </w:r>
      <w:r w:rsidR="00D448CC">
        <w:t xml:space="preserve"> on</w:t>
      </w:r>
      <w:r>
        <w:t xml:space="preserve"> / off.</w:t>
      </w:r>
    </w:p>
    <w:p w14:paraId="655FB0B0" w14:textId="25A9E98F" w:rsidR="00450BCA" w:rsidRDefault="00F55291" w:rsidP="008F3633">
      <w:pPr>
        <w:pStyle w:val="Listtoplevel"/>
        <w:numPr>
          <w:ilvl w:val="0"/>
          <w:numId w:val="0"/>
        </w:numPr>
      </w:pPr>
      <w:r>
        <mc:AlternateContent>
          <mc:Choice Requires="wps">
            <w:drawing>
              <wp:anchor distT="0" distB="0" distL="114300" distR="114300" simplePos="0" relativeHeight="252380160" behindDoc="0" locked="0" layoutInCell="1" allowOverlap="1" wp14:anchorId="23CA0B7C" wp14:editId="695675DD">
                <wp:simplePos x="0" y="0"/>
                <wp:positionH relativeFrom="column">
                  <wp:posOffset>790575</wp:posOffset>
                </wp:positionH>
                <wp:positionV relativeFrom="paragraph">
                  <wp:posOffset>29210</wp:posOffset>
                </wp:positionV>
                <wp:extent cx="480060" cy="233045"/>
                <wp:effectExtent l="0" t="0" r="0" b="0"/>
                <wp:wrapNone/>
                <wp:docPr id="1281032422" name="Arrow: Left-Right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" cy="233045"/>
                        </a:xfrm>
                        <a:prstGeom prst="left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78FF8" id="Arrow: Left-Right 58" o:spid="_x0000_s1026" type="#_x0000_t69" style="position:absolute;margin-left:62.25pt;margin-top:2.3pt;width:37.8pt;height:18.35pt;z-index:25238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" adj="5243" fillcolor="#c00000" stroked="f" strokeweight="1pt"/>
            </w:pict>
          </mc:Fallback>
        </mc:AlternateContent>
      </w:r>
    </w:p>
    <w:bookmarkEnd w:id="8"/>
    <w:p w14:paraId="6C1DCC9A" w14:textId="28739F9D" w:rsidR="00734516" w:rsidRDefault="00734516" w:rsidP="00967F66"/>
    <w:p w14:paraId="74856FDA" w14:textId="484FFC65" w:rsidR="008B3926" w:rsidRDefault="008E47A1" w:rsidP="008B3926">
      <w:pPr>
        <w:pStyle w:val="Heading2"/>
        <w:rPr>
          <w:noProof/>
        </w:rPr>
      </w:pPr>
      <w:r>
        <w:rPr>
          <w:noProof/>
        </w:rPr>
        <w:br w:type="column"/>
      </w:r>
      <w:r w:rsidR="002A45C7">
        <w:rPr>
          <w:noProof/>
        </w:rPr>
        <w:lastRenderedPageBreak/>
        <w:drawing>
          <wp:anchor distT="0" distB="0" distL="114300" distR="114300" simplePos="0" relativeHeight="252050432" behindDoc="0" locked="0" layoutInCell="1" allowOverlap="1" wp14:anchorId="3FC3CF48" wp14:editId="4B93B8EA">
            <wp:simplePos x="0" y="0"/>
            <wp:positionH relativeFrom="column">
              <wp:posOffset>-90896</wp:posOffset>
            </wp:positionH>
            <wp:positionV relativeFrom="paragraph">
              <wp:posOffset>-33201</wp:posOffset>
            </wp:positionV>
            <wp:extent cx="1440000" cy="1440000"/>
            <wp:effectExtent l="0" t="0" r="8255" b="8255"/>
            <wp:wrapNone/>
            <wp:docPr id="125012445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12445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926">
        <w:rPr>
          <w:noProof/>
        </w:rPr>
        <w:t>Using chat on Zoom</w:t>
      </w:r>
    </w:p>
    <w:p w14:paraId="3E20F508" w14:textId="071BA156" w:rsidR="008B3926" w:rsidRDefault="008B3926" w:rsidP="008B3926"/>
    <w:p w14:paraId="6DA5C99D" w14:textId="5813FD12" w:rsidR="00966F20" w:rsidRDefault="00966F20" w:rsidP="00966F20">
      <w:r>
        <w:t xml:space="preserve">You can message other people during a Zoom meeting. </w:t>
      </w:r>
    </w:p>
    <w:p w14:paraId="6AF1BD71" w14:textId="6532FD4A" w:rsidR="002A45C7" w:rsidRDefault="002A45C7" w:rsidP="008B3926"/>
    <w:p w14:paraId="0C565136" w14:textId="2415B04D" w:rsidR="008E47A1" w:rsidRDefault="00613B55" w:rsidP="008B3926">
      <w:r>
        <w:rPr>
          <w:noProof/>
        </w:rPr>
        <mc:AlternateContent>
          <mc:Choice Requires="wps">
            <w:drawing>
              <wp:anchor distT="0" distB="0" distL="114300" distR="114300" simplePos="0" relativeHeight="252488704" behindDoc="0" locked="0" layoutInCell="1" allowOverlap="1" wp14:anchorId="21185C7E" wp14:editId="1D5BF08C">
                <wp:simplePos x="0" y="0"/>
                <wp:positionH relativeFrom="column">
                  <wp:posOffset>4441190</wp:posOffset>
                </wp:positionH>
                <wp:positionV relativeFrom="paragraph">
                  <wp:posOffset>7620</wp:posOffset>
                </wp:positionV>
                <wp:extent cx="513715" cy="329565"/>
                <wp:effectExtent l="0" t="0" r="0" b="0"/>
                <wp:wrapNone/>
                <wp:docPr id="1682818046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114920">
                          <a:off x="0" y="0"/>
                          <a:ext cx="513715" cy="329565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499FC8" id="Arrow: Right 25" o:spid="_x0000_s1026" type="#_x0000_t13" style="position:absolute;margin-left:349.7pt;margin-top:.6pt;width:40.45pt;height:25.95pt;rotation:9955923fd;z-index:25248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" adj="14671" fillcolor="#c00000" stroked="f" strokeweight="1pt"/>
            </w:pict>
          </mc:Fallback>
        </mc:AlternateContent>
      </w:r>
      <w:r w:rsidR="00896555">
        <w:rPr>
          <w:noProof/>
        </w:rPr>
        <w:drawing>
          <wp:anchor distT="0" distB="0" distL="114300" distR="114300" simplePos="0" relativeHeight="252486656" behindDoc="0" locked="0" layoutInCell="1" allowOverlap="1" wp14:anchorId="78A34A40" wp14:editId="49B0C3FF">
            <wp:simplePos x="0" y="0"/>
            <wp:positionH relativeFrom="column">
              <wp:posOffset>2318657</wp:posOffset>
            </wp:positionH>
            <wp:positionV relativeFrom="paragraph">
              <wp:posOffset>241028</wp:posOffset>
            </wp:positionV>
            <wp:extent cx="2927350" cy="501650"/>
            <wp:effectExtent l="0" t="0" r="0" b="0"/>
            <wp:wrapNone/>
            <wp:docPr id="1361347452" name="Picture 1" descr="A black and white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347452" name="Picture 1" descr="A black and white sign with white text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350" cy="501650"/>
                    </a:xfrm>
                    <a:prstGeom prst="roundRect">
                      <a:avLst/>
                    </a:prstGeom>
                  </pic:spPr>
                </pic:pic>
              </a:graphicData>
            </a:graphic>
          </wp:anchor>
        </w:drawing>
      </w:r>
    </w:p>
    <w:p w14:paraId="5F950AED" w14:textId="03774621" w:rsidR="008E47A1" w:rsidRDefault="008E47A1" w:rsidP="008B3926"/>
    <w:p w14:paraId="03366812" w14:textId="77777777" w:rsidR="002A45C7" w:rsidRDefault="002A45C7" w:rsidP="008B3926"/>
    <w:p w14:paraId="346A66B0" w14:textId="14FAA46E" w:rsidR="008E47A1" w:rsidRDefault="008E47A1" w:rsidP="008B3926">
      <w:r>
        <w:t xml:space="preserve">This control is called </w:t>
      </w:r>
      <w:r w:rsidRPr="00613B55">
        <w:rPr>
          <w:b/>
          <w:bCs/>
        </w:rPr>
        <w:t>Chat</w:t>
      </w:r>
      <w:r>
        <w:t xml:space="preserve">. </w:t>
      </w:r>
    </w:p>
    <w:p w14:paraId="6D4BA45E" w14:textId="3A493B6D" w:rsidR="00B6049D" w:rsidRDefault="00AD0CB6" w:rsidP="008B3926">
      <w:r>
        <w:rPr>
          <w:noProof/>
        </w:rPr>
        <w:drawing>
          <wp:anchor distT="0" distB="0" distL="114300" distR="114300" simplePos="0" relativeHeight="252051456" behindDoc="0" locked="0" layoutInCell="1" allowOverlap="1" wp14:anchorId="56FCF63A" wp14:editId="7D29CE02">
            <wp:simplePos x="0" y="0"/>
            <wp:positionH relativeFrom="column">
              <wp:posOffset>-66675</wp:posOffset>
            </wp:positionH>
            <wp:positionV relativeFrom="paragraph">
              <wp:posOffset>363220</wp:posOffset>
            </wp:positionV>
            <wp:extent cx="1260000" cy="1260000"/>
            <wp:effectExtent l="0" t="0" r="0" b="0"/>
            <wp:wrapNone/>
            <wp:docPr id="1847328387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328387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D8E08" w14:textId="29B25A91" w:rsidR="00B6049D" w:rsidRDefault="00B6049D" w:rsidP="008B3926"/>
    <w:p w14:paraId="0BBB9E72" w14:textId="3F4FD763" w:rsidR="00B73FE6" w:rsidRDefault="00B6049D" w:rsidP="008B3926">
      <w:r>
        <w:t>You can send messages</w:t>
      </w:r>
      <w:r w:rsidR="00B73FE6">
        <w:t xml:space="preserve"> to:</w:t>
      </w:r>
    </w:p>
    <w:p w14:paraId="672C6FFF" w14:textId="63DBC6B4" w:rsidR="00B73FE6" w:rsidRDefault="00B73FE6" w:rsidP="00B73FE6">
      <w:pPr>
        <w:pStyle w:val="Listtoplevel"/>
      </w:pPr>
      <w:r>
        <w:t>1 person in the meeting</w:t>
      </w:r>
    </w:p>
    <w:p w14:paraId="02E01613" w14:textId="68883F19" w:rsidR="00D16628" w:rsidRDefault="00F22C18" w:rsidP="00B73FE6">
      <w:pPr>
        <w:pStyle w:val="Listtoplevel"/>
      </w:pPr>
      <w:r w:rsidRPr="00FD1372">
        <w:rPr>
          <w:b/>
          <w:bCs/>
        </w:rPr>
        <w:drawing>
          <wp:anchor distT="0" distB="0" distL="114300" distR="114300" simplePos="0" relativeHeight="252055552" behindDoc="0" locked="0" layoutInCell="1" allowOverlap="1" wp14:anchorId="1ACB4F9A" wp14:editId="47D11D3C">
            <wp:simplePos x="0" y="0"/>
            <wp:positionH relativeFrom="column">
              <wp:posOffset>-179886</wp:posOffset>
            </wp:positionH>
            <wp:positionV relativeFrom="paragraph">
              <wp:posOffset>292372</wp:posOffset>
            </wp:positionV>
            <wp:extent cx="1620000" cy="1210345"/>
            <wp:effectExtent l="0" t="0" r="0" b="8890"/>
            <wp:wrapNone/>
            <wp:docPr id="28758309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58309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6628">
        <w:t>some people in the meeting</w:t>
      </w:r>
    </w:p>
    <w:p w14:paraId="796E8153" w14:textId="3B56E3C3" w:rsidR="00B6049D" w:rsidRDefault="00B73FE6" w:rsidP="00B73FE6">
      <w:pPr>
        <w:pStyle w:val="Listtoplevel"/>
      </w:pPr>
      <w:r>
        <w:t>to everyone</w:t>
      </w:r>
      <w:r w:rsidR="00B6049D">
        <w:t xml:space="preserve"> meeting. </w:t>
      </w:r>
    </w:p>
    <w:p w14:paraId="1F6444BD" w14:textId="3FA0D480" w:rsidR="00B6049D" w:rsidRDefault="00AD0CB6" w:rsidP="008B3926">
      <w:r>
        <w:rPr>
          <w:noProof/>
        </w:rPr>
        <w:drawing>
          <wp:anchor distT="0" distB="0" distL="114300" distR="114300" simplePos="0" relativeHeight="252495872" behindDoc="0" locked="0" layoutInCell="1" allowOverlap="1" wp14:anchorId="10FD0055" wp14:editId="2E8542DE">
            <wp:simplePos x="0" y="0"/>
            <wp:positionH relativeFrom="column">
              <wp:posOffset>-84002</wp:posOffset>
            </wp:positionH>
            <wp:positionV relativeFrom="paragraph">
              <wp:posOffset>382814</wp:posOffset>
            </wp:positionV>
            <wp:extent cx="1439545" cy="1439545"/>
            <wp:effectExtent l="0" t="0" r="8255" b="0"/>
            <wp:wrapNone/>
            <wp:docPr id="897454834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454834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ADDC9A" w14:textId="3CF20029" w:rsidR="00B6049D" w:rsidRDefault="00B6049D" w:rsidP="008B3926"/>
    <w:p w14:paraId="7CF4E6E5" w14:textId="57A7136B" w:rsidR="00B6049D" w:rsidRDefault="00B6049D" w:rsidP="008B3926">
      <w:r>
        <w:t xml:space="preserve">People can send messages to you too. </w:t>
      </w:r>
    </w:p>
    <w:p w14:paraId="5A4ACF0F" w14:textId="7D112AD9" w:rsidR="00B6049D" w:rsidRDefault="00B6049D" w:rsidP="008B3926"/>
    <w:p w14:paraId="02F653A3" w14:textId="77777777" w:rsidR="00B6049D" w:rsidRDefault="00B6049D" w:rsidP="008B3926"/>
    <w:p w14:paraId="108BA498" w14:textId="77777777" w:rsidR="00A029DF" w:rsidRDefault="00A029DF" w:rsidP="008B3926"/>
    <w:p w14:paraId="2E122680" w14:textId="21316828" w:rsidR="00A029DF" w:rsidRDefault="00A029DF" w:rsidP="008B3926">
      <w:r w:rsidRPr="00B65894">
        <w:rPr>
          <w:noProof/>
        </w:rPr>
        <w:lastRenderedPageBreak/>
        <w:drawing>
          <wp:anchor distT="0" distB="0" distL="114300" distR="114300" simplePos="0" relativeHeight="252490752" behindDoc="0" locked="0" layoutInCell="1" allowOverlap="1" wp14:anchorId="7F7596C7" wp14:editId="6B27E0CE">
            <wp:simplePos x="0" y="0"/>
            <wp:positionH relativeFrom="column">
              <wp:posOffset>2242457</wp:posOffset>
            </wp:positionH>
            <wp:positionV relativeFrom="paragraph">
              <wp:posOffset>0</wp:posOffset>
            </wp:positionV>
            <wp:extent cx="1168767" cy="1080000"/>
            <wp:effectExtent l="0" t="0" r="0" b="6350"/>
            <wp:wrapNone/>
            <wp:docPr id="1482856263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856263" name="Picture 1" descr="A black screen with white text&#10;&#10;AI-generated content may be incorrect."/>
                    <pic:cNvPicPr/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8767" cy="1080000"/>
                    </a:xfrm>
                    <a:prstGeom prst="round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521AC6" w14:textId="77777777" w:rsidR="00A029DF" w:rsidRDefault="00A029DF" w:rsidP="008B3926"/>
    <w:p w14:paraId="2BEC3EC9" w14:textId="77777777" w:rsidR="00A029DF" w:rsidRDefault="00A029DF" w:rsidP="008B3926"/>
    <w:p w14:paraId="14224C69" w14:textId="77777777" w:rsidR="00A029DF" w:rsidRDefault="00A029DF" w:rsidP="008B3926"/>
    <w:p w14:paraId="3EF337E2" w14:textId="08D9F081" w:rsidR="00B6049D" w:rsidRDefault="00887315" w:rsidP="008B3926">
      <w:r>
        <w:t>Click</w:t>
      </w:r>
      <w:r w:rsidR="00687865">
        <w:t xml:space="preserve"> the</w:t>
      </w:r>
      <w:r w:rsidR="00F22C18">
        <w:t xml:space="preserve"> </w:t>
      </w:r>
      <w:r w:rsidR="00F22C18" w:rsidRPr="00687865">
        <w:rPr>
          <w:b/>
          <w:bCs/>
        </w:rPr>
        <w:t>Chat</w:t>
      </w:r>
      <w:r w:rsidR="00F22C18">
        <w:t xml:space="preserve"> </w:t>
      </w:r>
      <w:r w:rsidR="00687865">
        <w:t xml:space="preserve">button </w:t>
      </w:r>
      <w:r w:rsidR="00F22C18">
        <w:t>to message others in the meeting</w:t>
      </w:r>
      <w:r w:rsidR="00B6049D">
        <w:t xml:space="preserve">. </w:t>
      </w:r>
    </w:p>
    <w:p w14:paraId="13B39E44" w14:textId="5D85AB61" w:rsidR="00B6049D" w:rsidRDefault="00B6049D" w:rsidP="008B3926"/>
    <w:p w14:paraId="05B1FE94" w14:textId="5EDF489E" w:rsidR="00FC23D0" w:rsidRDefault="00FC23D0" w:rsidP="008B3926"/>
    <w:p w14:paraId="4321DD62" w14:textId="4FE4AEE6" w:rsidR="00FC23D0" w:rsidRDefault="00787FB4" w:rsidP="008B3926">
      <w:r w:rsidRPr="002E0809">
        <w:rPr>
          <w:noProof/>
        </w:rPr>
        <w:drawing>
          <wp:inline distT="0" distB="0" distL="0" distR="0" wp14:anchorId="6DC03DC8" wp14:editId="030F1919">
            <wp:extent cx="3600000" cy="1432461"/>
            <wp:effectExtent l="19050" t="19050" r="19685" b="15875"/>
            <wp:docPr id="746849307" name="Picture 1" descr="A screenshot of a video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849307" name="Picture 1" descr="A screenshot of a video chat&#10;&#10;AI-generated content may be incorrect."/>
                    <pic:cNvPicPr/>
                  </pic:nvPicPr>
                  <pic:blipFill rotWithShape="1">
                    <a:blip r:embed="rId157"/>
                    <a:srcRect r="1015" b="31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432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3E5EA" w14:textId="185C9CE9" w:rsidR="00C806F2" w:rsidRDefault="00C806F2" w:rsidP="008B3926"/>
    <w:p w14:paraId="15774530" w14:textId="04E0961D" w:rsidR="00B6049D" w:rsidRDefault="00B6049D" w:rsidP="008B3926">
      <w:r>
        <w:t xml:space="preserve">The chat window will </w:t>
      </w:r>
      <w:r w:rsidR="00482B19">
        <w:t>pop</w:t>
      </w:r>
      <w:r>
        <w:t xml:space="preserve"> up. </w:t>
      </w:r>
    </w:p>
    <w:p w14:paraId="1BA5ED13" w14:textId="0BD4EB80" w:rsidR="00B6049D" w:rsidRDefault="00046AC4" w:rsidP="008B3926">
      <w:r>
        <w:rPr>
          <w:noProof/>
        </w:rPr>
        <w:drawing>
          <wp:anchor distT="0" distB="0" distL="114300" distR="114300" simplePos="0" relativeHeight="252497920" behindDoc="0" locked="0" layoutInCell="1" allowOverlap="1" wp14:anchorId="60C7EAD1" wp14:editId="4962F9EB">
            <wp:simplePos x="0" y="0"/>
            <wp:positionH relativeFrom="column">
              <wp:posOffset>-185057</wp:posOffset>
            </wp:positionH>
            <wp:positionV relativeFrom="paragraph">
              <wp:posOffset>254091</wp:posOffset>
            </wp:positionV>
            <wp:extent cx="1620000" cy="1620000"/>
            <wp:effectExtent l="0" t="0" r="0" b="0"/>
            <wp:wrapNone/>
            <wp:docPr id="375443743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43743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EF3A9" w14:textId="1FB17CFF" w:rsidR="003B636C" w:rsidRDefault="003B636C" w:rsidP="008B3926"/>
    <w:p w14:paraId="48D19480" w14:textId="4FD0A656" w:rsidR="00B6049D" w:rsidRDefault="00B6049D" w:rsidP="008B3926">
      <w:r>
        <w:t>Choose the person</w:t>
      </w:r>
      <w:r w:rsidR="00482B19">
        <w:t xml:space="preserve"> / people</w:t>
      </w:r>
      <w:r>
        <w:t xml:space="preserve"> you want to send a message to. </w:t>
      </w:r>
    </w:p>
    <w:p w14:paraId="02312997" w14:textId="5ADA1750" w:rsidR="00837725" w:rsidRDefault="00837725" w:rsidP="008B3926"/>
    <w:p w14:paraId="6FE5C234" w14:textId="7606FAF4" w:rsidR="00837725" w:rsidRDefault="00837725" w:rsidP="008B3926"/>
    <w:p w14:paraId="7773BD4C" w14:textId="131681A1" w:rsidR="00837725" w:rsidRDefault="008D6AAB" w:rsidP="0083772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92800" behindDoc="0" locked="0" layoutInCell="1" allowOverlap="1" wp14:anchorId="3CE7FC9B" wp14:editId="73E836A5">
                <wp:simplePos x="0" y="0"/>
                <wp:positionH relativeFrom="column">
                  <wp:posOffset>4976496</wp:posOffset>
                </wp:positionH>
                <wp:positionV relativeFrom="paragraph">
                  <wp:posOffset>2566670</wp:posOffset>
                </wp:positionV>
                <wp:extent cx="514322" cy="329834"/>
                <wp:effectExtent l="0" t="38100" r="19685" b="32385"/>
                <wp:wrapNone/>
                <wp:docPr id="101757556" name="Arrow: Right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114920">
                          <a:off x="0" y="0"/>
                          <a:ext cx="514322" cy="329834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4B0D12" id="Arrow: Right 25" o:spid="_x0000_s1026" type="#_x0000_t13" alt="&quot;&quot;" style="position:absolute;margin-left:391.85pt;margin-top:202.1pt;width:40.5pt;height:25.95pt;rotation:9955923fd;z-index:25249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" adj="14674" fillcolor="#c00000" stroked="f" strokeweight="1pt"/>
            </w:pict>
          </mc:Fallback>
        </mc:AlternateContent>
      </w:r>
      <w:r w:rsidR="002F4CEA" w:rsidRPr="00F359D0">
        <w:rPr>
          <w:noProof/>
        </w:rPr>
        <w:drawing>
          <wp:inline distT="0" distB="0" distL="0" distR="0" wp14:anchorId="5A259276" wp14:editId="5988E973">
            <wp:extent cx="3600000" cy="3169124"/>
            <wp:effectExtent l="19050" t="19050" r="19685" b="12700"/>
            <wp:docPr id="8781490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1490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9"/>
                    <a:srcRect b="-7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691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80A9F" w14:textId="6B6307EB" w:rsidR="006228D3" w:rsidRDefault="00602B67" w:rsidP="00263E5D">
      <w:r>
        <w:rPr>
          <w:noProof/>
        </w:rPr>
        <w:drawing>
          <wp:anchor distT="0" distB="0" distL="114300" distR="114300" simplePos="0" relativeHeight="252484608" behindDoc="0" locked="0" layoutInCell="1" allowOverlap="1" wp14:anchorId="0BDA95CE" wp14:editId="00DA16FE">
            <wp:simplePos x="0" y="0"/>
            <wp:positionH relativeFrom="column">
              <wp:posOffset>-131082</wp:posOffset>
            </wp:positionH>
            <wp:positionV relativeFrom="paragraph">
              <wp:posOffset>194310</wp:posOffset>
            </wp:positionV>
            <wp:extent cx="1440000" cy="810526"/>
            <wp:effectExtent l="0" t="0" r="8255" b="8890"/>
            <wp:wrapNone/>
            <wp:docPr id="180230830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308305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10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A2E07" w14:textId="5008599F" w:rsidR="00887315" w:rsidRDefault="00263E5D" w:rsidP="00602B67">
      <w:r>
        <w:t>Type</w:t>
      </w:r>
      <w:r w:rsidR="00887315">
        <w:t xml:space="preserve"> your message in the message box. </w:t>
      </w:r>
    </w:p>
    <w:p w14:paraId="355A71DC" w14:textId="4D040C32" w:rsidR="00887315" w:rsidRDefault="00602B67" w:rsidP="008B3926">
      <w:r>
        <w:rPr>
          <w:noProof/>
        </w:rPr>
        <mc:AlternateContent>
          <mc:Choice Requires="wpg">
            <w:drawing>
              <wp:anchor distT="0" distB="0" distL="114300" distR="114300" simplePos="0" relativeHeight="252483584" behindDoc="0" locked="0" layoutInCell="1" allowOverlap="1" wp14:anchorId="2F54C371" wp14:editId="43612520">
                <wp:simplePos x="0" y="0"/>
                <wp:positionH relativeFrom="column">
                  <wp:posOffset>10886</wp:posOffset>
                </wp:positionH>
                <wp:positionV relativeFrom="paragraph">
                  <wp:posOffset>274320</wp:posOffset>
                </wp:positionV>
                <wp:extent cx="1619885" cy="1539240"/>
                <wp:effectExtent l="0" t="0" r="0" b="0"/>
                <wp:wrapNone/>
                <wp:docPr id="1007960669" name="Group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539240"/>
                          <a:chOff x="0" y="0"/>
                          <a:chExt cx="1619885" cy="1539240"/>
                        </a:xfrm>
                      </wpg:grpSpPr>
                      <pic:pic xmlns:pic="http://schemas.openxmlformats.org/drawingml/2006/picture">
                        <pic:nvPicPr>
                          <pic:cNvPr id="2117352101" name="Picture 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5392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04615033" name="Picture 6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59971" y="185057"/>
                            <a:ext cx="567055" cy="5670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C43636" id="Group 61" o:spid="_x0000_s1026" alt="&quot;&quot;" style="position:absolute;margin-left:.85pt;margin-top:21.6pt;width:127.55pt;height:121.2pt;z-index:252483584" coordsize="16198,153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">
                <v:shape id="Picture 90" o:spid="_x0000_s1027" type="#_x0000_t75" alt="&quot;&quot;" style="position:absolute;width:16198;height:15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">
                  <v:imagedata r:id="rId161" o:title=""/>
                </v:shape>
                <v:shape id="Picture 60" o:spid="_x0000_s1028" type="#_x0000_t75" alt="&quot;&quot;" style="position:absolute;left:8599;top:1850;width:5671;height:5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">
                  <v:imagedata r:id="rId162" o:title=""/>
                </v:shape>
              </v:group>
            </w:pict>
          </mc:Fallback>
        </mc:AlternateContent>
      </w:r>
    </w:p>
    <w:p w14:paraId="011AD7F6" w14:textId="237C2D24" w:rsidR="009333EF" w:rsidRDefault="009333EF" w:rsidP="008B3926"/>
    <w:p w14:paraId="4722C522" w14:textId="4254331C" w:rsidR="009333EF" w:rsidRDefault="009333EF" w:rsidP="009333EF">
      <w:r>
        <w:t xml:space="preserve">Check your message is </w:t>
      </w:r>
      <w:r w:rsidR="00D55932">
        <w:t>being sent</w:t>
      </w:r>
      <w:r>
        <w:t xml:space="preserve"> to the person / people you want it to go to.</w:t>
      </w:r>
    </w:p>
    <w:p w14:paraId="702B45D4" w14:textId="0DAB5648" w:rsidR="009333EF" w:rsidRDefault="009333EF" w:rsidP="008B3926"/>
    <w:p w14:paraId="0CDFF333" w14:textId="61C94236" w:rsidR="00B6049D" w:rsidRDefault="00B6049D" w:rsidP="008B3926"/>
    <w:p w14:paraId="4DDDEB3B" w14:textId="0E7CAB7B" w:rsidR="008075A4" w:rsidRDefault="008075A4" w:rsidP="008B3926"/>
    <w:p w14:paraId="7A4E5B4D" w14:textId="561CA374" w:rsidR="008075A4" w:rsidRDefault="008075A4" w:rsidP="008B3926"/>
    <w:p w14:paraId="5DC67E2A" w14:textId="2C41C01C" w:rsidR="008075A4" w:rsidRDefault="008075A4" w:rsidP="008B3926"/>
    <w:p w14:paraId="7813FC39" w14:textId="7A2806D7" w:rsidR="008075A4" w:rsidRDefault="008075A4" w:rsidP="008B3926"/>
    <w:p w14:paraId="2FE5A9B5" w14:textId="1CAAC39E" w:rsidR="008075A4" w:rsidRDefault="003C0882" w:rsidP="008B392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02016" behindDoc="0" locked="0" layoutInCell="1" allowOverlap="1" wp14:anchorId="27BE58CE" wp14:editId="751A79D8">
                <wp:simplePos x="0" y="0"/>
                <wp:positionH relativeFrom="column">
                  <wp:posOffset>5007429</wp:posOffset>
                </wp:positionH>
                <wp:positionV relativeFrom="paragraph">
                  <wp:posOffset>757919</wp:posOffset>
                </wp:positionV>
                <wp:extent cx="514322" cy="329834"/>
                <wp:effectExtent l="0" t="76200" r="0" b="32385"/>
                <wp:wrapNone/>
                <wp:docPr id="122378324" name="Arrow: Right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68234">
                          <a:off x="0" y="0"/>
                          <a:ext cx="514322" cy="329834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76AFD3" id="Arrow: Right 25" o:spid="_x0000_s1026" type="#_x0000_t13" alt="&quot;&quot;" style="position:absolute;margin-left:394.3pt;margin-top:59.7pt;width:40.5pt;height:25.95pt;rotation:2805196fd;z-index:25250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" adj="14674" fillcolor="#c00000" stroked="f" strokeweight="1pt"/>
            </w:pict>
          </mc:Fallback>
        </mc:AlternateContent>
      </w:r>
      <w:r w:rsidR="000240A8" w:rsidRPr="00611906">
        <w:rPr>
          <w:noProof/>
        </w:rPr>
        <w:drawing>
          <wp:inline distT="0" distB="0" distL="0" distR="0" wp14:anchorId="0D741E78" wp14:editId="0A18024B">
            <wp:extent cx="3600000" cy="1508429"/>
            <wp:effectExtent l="19050" t="19050" r="19685" b="15875"/>
            <wp:docPr id="192768948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68948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63"/>
                    <a:srcRect t="36862" r="2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508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56E06" w14:textId="37AD914C" w:rsidR="008075A4" w:rsidRDefault="008075A4" w:rsidP="008B3926"/>
    <w:p w14:paraId="06819FAE" w14:textId="0340AD37" w:rsidR="00B6049D" w:rsidRDefault="00461E83" w:rsidP="008B3926">
      <w:r>
        <w:t>Click</w:t>
      </w:r>
      <w:r w:rsidR="00263E5D">
        <w:t xml:space="preserve"> </w:t>
      </w:r>
      <w:r>
        <w:t>t</w:t>
      </w:r>
      <w:r w:rsidR="00263E5D">
        <w:t xml:space="preserve">he </w:t>
      </w:r>
      <w:r w:rsidR="00263E5D" w:rsidRPr="008075A4">
        <w:rPr>
          <w:b/>
          <w:bCs/>
        </w:rPr>
        <w:t>Arrow</w:t>
      </w:r>
      <w:r w:rsidR="00263E5D">
        <w:t xml:space="preserve"> </w:t>
      </w:r>
      <w:r w:rsidR="008075A4">
        <w:t xml:space="preserve">button </w:t>
      </w:r>
      <w:r w:rsidR="00A23C3E">
        <w:t>to send your message</w:t>
      </w:r>
      <w:r w:rsidR="00263E5D">
        <w:t>.</w:t>
      </w:r>
      <w:r w:rsidR="00B6049D">
        <w:t xml:space="preserve"> </w:t>
      </w:r>
    </w:p>
    <w:p w14:paraId="6B8578C2" w14:textId="77777777" w:rsidR="00461E83" w:rsidRDefault="00461E83" w:rsidP="00A23C3E"/>
    <w:p w14:paraId="31A1D372" w14:textId="77777777" w:rsidR="00461E83" w:rsidRDefault="00461E83" w:rsidP="00A23C3E"/>
    <w:p w14:paraId="726FF071" w14:textId="7A7690E6" w:rsidR="00B6049D" w:rsidRDefault="00887315" w:rsidP="00A23C3E">
      <w:r>
        <w:rPr>
          <w:noProof/>
        </w:rPr>
        <w:drawing>
          <wp:anchor distT="0" distB="0" distL="114300" distR="114300" simplePos="0" relativeHeight="252261376" behindDoc="0" locked="0" layoutInCell="1" allowOverlap="1" wp14:anchorId="2A050595" wp14:editId="17B3DB61">
            <wp:simplePos x="0" y="0"/>
            <wp:positionH relativeFrom="column">
              <wp:posOffset>7557</wp:posOffset>
            </wp:positionH>
            <wp:positionV relativeFrom="paragraph">
              <wp:posOffset>-7329</wp:posOffset>
            </wp:positionV>
            <wp:extent cx="1620000" cy="1077417"/>
            <wp:effectExtent l="0" t="0" r="0" b="8890"/>
            <wp:wrapNone/>
            <wp:docPr id="513176163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176163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7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4CB0">
        <w:t xml:space="preserve">You can use </w:t>
      </w:r>
      <w:r w:rsidR="00EF4CB0" w:rsidRPr="00A23C3E">
        <w:rPr>
          <w:b/>
          <w:bCs/>
        </w:rPr>
        <w:t>Chat</w:t>
      </w:r>
      <w:r w:rsidR="00EF4CB0">
        <w:t xml:space="preserve"> to </w:t>
      </w:r>
      <w:r w:rsidR="00DF28DC">
        <w:t>message</w:t>
      </w:r>
      <w:r w:rsidR="00B6049D">
        <w:t xml:space="preserve"> </w:t>
      </w:r>
      <w:r w:rsidR="00EF4CB0">
        <w:t xml:space="preserve">your </w:t>
      </w:r>
      <w:r w:rsidR="00B6049D">
        <w:t xml:space="preserve">meeting assistant </w:t>
      </w:r>
      <w:r w:rsidR="00EF4CB0">
        <w:t>for support during a</w:t>
      </w:r>
      <w:r w:rsidR="00FF44E1">
        <w:t xml:space="preserve"> Zoom meeting</w:t>
      </w:r>
      <w:r w:rsidR="00B6049D">
        <w:t xml:space="preserve">. </w:t>
      </w:r>
    </w:p>
    <w:p w14:paraId="575F7963" w14:textId="6005DA73" w:rsidR="00FF44E1" w:rsidRDefault="00376F4D" w:rsidP="00FF44E1">
      <w:pPr>
        <w:pStyle w:val="Heading2"/>
      </w:pPr>
      <w:r>
        <w:br w:type="column"/>
      </w:r>
      <w:r w:rsidR="000F1243">
        <w:rPr>
          <w:noProof/>
        </w:rPr>
        <w:lastRenderedPageBreak/>
        <w:drawing>
          <wp:anchor distT="0" distB="0" distL="114300" distR="114300" simplePos="0" relativeHeight="251942912" behindDoc="0" locked="0" layoutInCell="1" allowOverlap="1" wp14:anchorId="7C1D9CFC" wp14:editId="77B57433">
            <wp:simplePos x="0" y="0"/>
            <wp:positionH relativeFrom="column">
              <wp:posOffset>-6350</wp:posOffset>
            </wp:positionH>
            <wp:positionV relativeFrom="paragraph">
              <wp:posOffset>-141507</wp:posOffset>
            </wp:positionV>
            <wp:extent cx="1440000" cy="1440000"/>
            <wp:effectExtent l="0" t="0" r="8255" b="8255"/>
            <wp:wrapNone/>
            <wp:docPr id="114049088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9088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4E1">
        <w:t>Reactions</w:t>
      </w:r>
    </w:p>
    <w:p w14:paraId="01AB8195" w14:textId="6A9BB52D" w:rsidR="00FF44E1" w:rsidRDefault="00FF44E1" w:rsidP="008B3926"/>
    <w:p w14:paraId="18BA36B6" w14:textId="17015952" w:rsidR="00B6049D" w:rsidRDefault="00B6049D" w:rsidP="008B3926">
      <w:r>
        <w:t xml:space="preserve">Reactions are like emojis. </w:t>
      </w:r>
    </w:p>
    <w:p w14:paraId="1D79EBB2" w14:textId="278D4708" w:rsidR="000F2EA6" w:rsidRDefault="000F2EA6" w:rsidP="008B3926"/>
    <w:p w14:paraId="4EFDA10C" w14:textId="4BB16C16" w:rsidR="000F2EA6" w:rsidRDefault="00FE0696" w:rsidP="008B3926">
      <w:r w:rsidRPr="00987841">
        <w:rPr>
          <w:noProof/>
        </w:rPr>
        <w:drawing>
          <wp:anchor distT="0" distB="0" distL="114300" distR="114300" simplePos="0" relativeHeight="252504064" behindDoc="0" locked="0" layoutInCell="1" allowOverlap="1" wp14:anchorId="6F062AAB" wp14:editId="13C14CA1">
            <wp:simplePos x="0" y="0"/>
            <wp:positionH relativeFrom="column">
              <wp:posOffset>2339975</wp:posOffset>
            </wp:positionH>
            <wp:positionV relativeFrom="paragraph">
              <wp:posOffset>266972</wp:posOffset>
            </wp:positionV>
            <wp:extent cx="1440000" cy="1190965"/>
            <wp:effectExtent l="0" t="0" r="8255" b="0"/>
            <wp:wrapNone/>
            <wp:docPr id="14331434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1434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90965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D19C17" w14:textId="22C71D07" w:rsidR="00B6049D" w:rsidRDefault="00B6049D" w:rsidP="008B3926"/>
    <w:p w14:paraId="165DEC22" w14:textId="2F1969E7" w:rsidR="00B6049D" w:rsidRDefault="00B6049D" w:rsidP="008B3926"/>
    <w:p w14:paraId="12DEBDBD" w14:textId="389C4D99" w:rsidR="00B6049D" w:rsidRDefault="00B6049D" w:rsidP="008B3926"/>
    <w:p w14:paraId="0621B3EF" w14:textId="7757420B" w:rsidR="00B6049D" w:rsidRDefault="00B6049D" w:rsidP="008B3926"/>
    <w:p w14:paraId="56009B1C" w14:textId="7229A595" w:rsidR="00B6049D" w:rsidRDefault="00B6049D" w:rsidP="008B3926">
      <w:r>
        <w:t xml:space="preserve">To choose a reaction </w:t>
      </w:r>
      <w:r w:rsidR="00887315">
        <w:t>click</w:t>
      </w:r>
      <w:r w:rsidR="0065257D">
        <w:t xml:space="preserve"> the</w:t>
      </w:r>
      <w:r>
        <w:t xml:space="preserve"> </w:t>
      </w:r>
      <w:r w:rsidR="007415C8" w:rsidRPr="0065257D">
        <w:rPr>
          <w:b/>
          <w:bCs/>
        </w:rPr>
        <w:t>React</w:t>
      </w:r>
      <w:r w:rsidR="0065257D" w:rsidRPr="0065257D">
        <w:t xml:space="preserve"> </w:t>
      </w:r>
      <w:r w:rsidR="0065257D">
        <w:t>button.</w:t>
      </w:r>
      <w:r>
        <w:t xml:space="preserve"> </w:t>
      </w:r>
    </w:p>
    <w:p w14:paraId="704B5F5B" w14:textId="3184A057" w:rsidR="00B6049D" w:rsidRDefault="00B6049D" w:rsidP="008B3926"/>
    <w:p w14:paraId="15DBC0BE" w14:textId="6F155DCF" w:rsidR="00335406" w:rsidRDefault="00335406" w:rsidP="00335406"/>
    <w:p w14:paraId="302A935B" w14:textId="63DE30AF" w:rsidR="00B6049D" w:rsidRDefault="00B6049D" w:rsidP="008B3926">
      <w:r>
        <w:t xml:space="preserve">Choose </w:t>
      </w:r>
      <w:r w:rsidR="007415C8">
        <w:t>1</w:t>
      </w:r>
      <w:r>
        <w:t xml:space="preserve"> of the reactions. </w:t>
      </w:r>
    </w:p>
    <w:p w14:paraId="6C63E47F" w14:textId="2A9325D8" w:rsidR="00B6049D" w:rsidRDefault="00B6049D" w:rsidP="008B3926"/>
    <w:p w14:paraId="31C976FA" w14:textId="3DE416B0" w:rsidR="00F31D63" w:rsidRDefault="0043386B" w:rsidP="008B3926">
      <w:r>
        <w:rPr>
          <w:noProof/>
        </w:rPr>
        <mc:AlternateContent>
          <mc:Choice Requires="wpg">
            <w:drawing>
              <wp:anchor distT="0" distB="0" distL="114300" distR="114300" simplePos="0" relativeHeight="252509184" behindDoc="0" locked="0" layoutInCell="1" allowOverlap="1" wp14:anchorId="72473646" wp14:editId="79A58B62">
                <wp:simplePos x="0" y="0"/>
                <wp:positionH relativeFrom="column">
                  <wp:posOffset>2286000</wp:posOffset>
                </wp:positionH>
                <wp:positionV relativeFrom="paragraph">
                  <wp:posOffset>130991</wp:posOffset>
                </wp:positionV>
                <wp:extent cx="3441700" cy="935664"/>
                <wp:effectExtent l="0" t="0" r="6350" b="93345"/>
                <wp:wrapNone/>
                <wp:docPr id="34807897" name="Group 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1700" cy="935664"/>
                          <a:chOff x="0" y="0"/>
                          <a:chExt cx="3441700" cy="935664"/>
                        </a:xfrm>
                      </wpg:grpSpPr>
                      <pic:pic xmlns:pic="http://schemas.openxmlformats.org/drawingml/2006/picture">
                        <pic:nvPicPr>
                          <pic:cNvPr id="854197142" name="Picture 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27273" r="429" b="460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1700" cy="78105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1619126" name="Arrow: Left 93"/>
                        <wps:cNvSpPr/>
                        <wps:spPr>
                          <a:xfrm rot="9079325">
                            <a:off x="2481943" y="672193"/>
                            <a:ext cx="681880" cy="263471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321A2E" id="Group 64" o:spid="_x0000_s1026" alt="&quot;&quot;" style="position:absolute;margin-left:180pt;margin-top:10.3pt;width:271pt;height:73.65pt;z-index:252509184" coordsize="34417,93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">
                <v:shape id="Picture 1" o:spid="_x0000_s1027" type="#_x0000_t75" alt="A screenshot of a computer&#10;&#10;AI-generated content may be incorrect." style="position:absolute;width:34417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" adj="3600">
                  <v:imagedata r:id="rId168" o:title="A screenshot of a computer&#10;&#10;AI-generated content may be incorrect" croptop="17874f" cropbottom="30209f" cropleft="1f" cropright="281f"/>
                </v:shape>
                <v:shape id="Arrow: Left 93" o:spid="_x0000_s1028" type="#_x0000_t66" style="position:absolute;left:24819;top:6721;width:6819;height:2635;rotation:991704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" adj="4173" fillcolor="#c00000" stroked="f" strokeweight="1pt"/>
              </v:group>
            </w:pict>
          </mc:Fallback>
        </mc:AlternateContent>
      </w:r>
    </w:p>
    <w:p w14:paraId="2E0EBC82" w14:textId="3DB852BD" w:rsidR="00F31D63" w:rsidRDefault="00F31D63" w:rsidP="008B3926"/>
    <w:p w14:paraId="0BF2F297" w14:textId="6CE2B195" w:rsidR="00F31D63" w:rsidRDefault="00F31D63" w:rsidP="008B3926"/>
    <w:p w14:paraId="4F41BF31" w14:textId="3B5115AE" w:rsidR="00B6049D" w:rsidRDefault="00B6049D" w:rsidP="008B3926"/>
    <w:p w14:paraId="285099BD" w14:textId="38B80321" w:rsidR="00B6049D" w:rsidRDefault="00887315" w:rsidP="008B3926">
      <w:r>
        <w:t>Click</w:t>
      </w:r>
      <w:r w:rsidR="00B6049D">
        <w:t xml:space="preserve"> the 3 dots if you </w:t>
      </w:r>
      <w:r w:rsidR="00885FF8">
        <w:t>want to</w:t>
      </w:r>
      <w:r w:rsidR="00B6049D">
        <w:t xml:space="preserve"> </w:t>
      </w:r>
      <w:r w:rsidR="00885FF8">
        <w:t>see more reactions</w:t>
      </w:r>
      <w:r w:rsidR="00B6049D">
        <w:t xml:space="preserve">. </w:t>
      </w:r>
    </w:p>
    <w:p w14:paraId="5A27CC1D" w14:textId="6444D59F" w:rsidR="00FF44E1" w:rsidRDefault="00FF44E1" w:rsidP="008B3926"/>
    <w:p w14:paraId="5C9EAAAD" w14:textId="77777777" w:rsidR="00FF44E1" w:rsidRDefault="00FF44E1" w:rsidP="008B3926"/>
    <w:p w14:paraId="29D42593" w14:textId="76E5DF21" w:rsidR="001B135C" w:rsidRDefault="00FF44E1" w:rsidP="008B3926">
      <w:r>
        <w:br w:type="column"/>
      </w:r>
      <w:r w:rsidR="001B6D9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545024" behindDoc="0" locked="0" layoutInCell="1" allowOverlap="1" wp14:anchorId="6BADEF32" wp14:editId="78F7D000">
                <wp:simplePos x="0" y="0"/>
                <wp:positionH relativeFrom="column">
                  <wp:posOffset>2240280</wp:posOffset>
                </wp:positionH>
                <wp:positionV relativeFrom="paragraph">
                  <wp:posOffset>-267748</wp:posOffset>
                </wp:positionV>
                <wp:extent cx="2240280" cy="1764533"/>
                <wp:effectExtent l="0" t="0" r="7620" b="7620"/>
                <wp:wrapNone/>
                <wp:docPr id="787794414" name="Group 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0280" cy="1764533"/>
                          <a:chOff x="0" y="0"/>
                          <a:chExt cx="1797803" cy="1416050"/>
                        </a:xfrm>
                      </wpg:grpSpPr>
                      <pic:pic xmlns:pic="http://schemas.openxmlformats.org/drawingml/2006/picture">
                        <pic:nvPicPr>
                          <pic:cNvPr id="833844904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54" t="3080" r="1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41605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97196690" name="Arrow: Left 93"/>
                        <wps:cNvSpPr/>
                        <wps:spPr>
                          <a:xfrm>
                            <a:off x="1115878" y="937648"/>
                            <a:ext cx="681925" cy="263471"/>
                          </a:xfrm>
                          <a:prstGeom prst="leftArrow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8B65EF" id="Group 94" o:spid="_x0000_s1026" alt="&quot;&quot;" style="position:absolute;margin-left:176.4pt;margin-top:-21.1pt;width:176.4pt;height:138.95pt;z-index:252545024;mso-width-relative:margin;mso-height-relative:margin" coordsize="17978,1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">
                <v:shape id="Picture 1" o:spid="_x0000_s1027" type="#_x0000_t75" alt="&quot;&quot;" style="position:absolute;width:16198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" adj="3600">
                  <v:imagedata r:id="rId170" o:title="" croptop="2019f" cropleft="1739f" cropright="1207f"/>
                </v:shape>
                <v:shape id="Arrow: Left 93" o:spid="_x0000_s1028" type="#_x0000_t66" style="position:absolute;left:11158;top:9376;width:6820;height:2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" adj="4173" fillcolor="#c00000" stroked="f" strokeweight="1pt"/>
              </v:group>
            </w:pict>
          </mc:Fallback>
        </mc:AlternateContent>
      </w:r>
    </w:p>
    <w:p w14:paraId="33A5A1BE" w14:textId="77777777" w:rsidR="001B135C" w:rsidRDefault="001B135C" w:rsidP="008B3926"/>
    <w:p w14:paraId="0E848BA0" w14:textId="77777777" w:rsidR="001B135C" w:rsidRDefault="001B135C" w:rsidP="008B3926"/>
    <w:p w14:paraId="5FE8D533" w14:textId="77777777" w:rsidR="001B135C" w:rsidRDefault="001B135C" w:rsidP="008B3926"/>
    <w:p w14:paraId="1E337E13" w14:textId="77777777" w:rsidR="001B135C" w:rsidRDefault="001B135C" w:rsidP="008B3926"/>
    <w:p w14:paraId="3726A075" w14:textId="387871DA" w:rsidR="00B6146A" w:rsidRDefault="00D9435A" w:rsidP="008B3926">
      <w:r>
        <w:t xml:space="preserve">If you would like to ask a </w:t>
      </w:r>
      <w:proofErr w:type="gramStart"/>
      <w:r>
        <w:t>question</w:t>
      </w:r>
      <w:proofErr w:type="gramEnd"/>
      <w:r>
        <w:t xml:space="preserve"> </w:t>
      </w:r>
      <w:r w:rsidR="00B6146A">
        <w:t xml:space="preserve">use the </w:t>
      </w:r>
      <w:r w:rsidR="00F51F17" w:rsidRPr="0043386B">
        <w:rPr>
          <w:b/>
          <w:bCs/>
        </w:rPr>
        <w:t>R</w:t>
      </w:r>
      <w:r w:rsidR="00B6146A" w:rsidRPr="0043386B">
        <w:rPr>
          <w:b/>
          <w:bCs/>
        </w:rPr>
        <w:t xml:space="preserve">aise </w:t>
      </w:r>
      <w:r w:rsidR="00F51F17" w:rsidRPr="0043386B">
        <w:rPr>
          <w:b/>
          <w:bCs/>
        </w:rPr>
        <w:t>h</w:t>
      </w:r>
      <w:r w:rsidR="00B6146A" w:rsidRPr="0043386B">
        <w:rPr>
          <w:b/>
          <w:bCs/>
        </w:rPr>
        <w:t>and</w:t>
      </w:r>
      <w:r w:rsidR="00B6146A" w:rsidRPr="0043386B">
        <w:t xml:space="preserve"> </w:t>
      </w:r>
      <w:r w:rsidR="00B6146A">
        <w:t xml:space="preserve">reaction. </w:t>
      </w:r>
    </w:p>
    <w:p w14:paraId="5FE67634" w14:textId="77777777" w:rsidR="00B6146A" w:rsidRDefault="00B6146A" w:rsidP="008B3926"/>
    <w:p w14:paraId="27519098" w14:textId="14793D45" w:rsidR="00B6146A" w:rsidRDefault="00024887" w:rsidP="008B3926">
      <w:r>
        <w:rPr>
          <w:noProof/>
        </w:rPr>
        <w:drawing>
          <wp:anchor distT="0" distB="0" distL="114300" distR="114300" simplePos="0" relativeHeight="252070912" behindDoc="0" locked="0" layoutInCell="1" allowOverlap="1" wp14:anchorId="09A680EF" wp14:editId="4DC9DC29">
            <wp:simplePos x="0" y="0"/>
            <wp:positionH relativeFrom="column">
              <wp:posOffset>0</wp:posOffset>
            </wp:positionH>
            <wp:positionV relativeFrom="paragraph">
              <wp:posOffset>217170</wp:posOffset>
            </wp:positionV>
            <wp:extent cx="1260000" cy="1781581"/>
            <wp:effectExtent l="0" t="0" r="0" b="0"/>
            <wp:wrapNone/>
            <wp:docPr id="8466315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6315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781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24D9AD" w14:textId="0C903CCD" w:rsidR="00B6146A" w:rsidRDefault="00B6146A" w:rsidP="008B3926">
      <w:r>
        <w:t xml:space="preserve">This is like raising your hand when you are </w:t>
      </w:r>
      <w:r w:rsidR="00F51F17">
        <w:t>at</w:t>
      </w:r>
      <w:r>
        <w:t xml:space="preserve"> meeting in person. </w:t>
      </w:r>
    </w:p>
    <w:p w14:paraId="43BFC679" w14:textId="34ECD23C" w:rsidR="00B6146A" w:rsidRDefault="00B6146A" w:rsidP="008B3926"/>
    <w:p w14:paraId="2F2DD6EA" w14:textId="0FCA9474" w:rsidR="00B6146A" w:rsidRDefault="00B6146A" w:rsidP="008B3926"/>
    <w:p w14:paraId="0C9AA960" w14:textId="674690F5" w:rsidR="00B6146A" w:rsidRDefault="00B6146A" w:rsidP="008B3926">
      <w:r>
        <w:t>Doing this lets the</w:t>
      </w:r>
      <w:r w:rsidR="00E76F14">
        <w:t xml:space="preserve"> meeting</w:t>
      </w:r>
      <w:r>
        <w:t xml:space="preserve"> host know you want to </w:t>
      </w:r>
      <w:r w:rsidR="00FC0F4C">
        <w:t>ask / say something</w:t>
      </w:r>
      <w:r>
        <w:t xml:space="preserve">. </w:t>
      </w:r>
    </w:p>
    <w:p w14:paraId="24607D9A" w14:textId="1159EB08" w:rsidR="00B6146A" w:rsidRDefault="00B6146A" w:rsidP="008B3926"/>
    <w:p w14:paraId="24BF397D" w14:textId="0D21E43E" w:rsidR="00B6146A" w:rsidRDefault="00B6146A" w:rsidP="008B3926"/>
    <w:p w14:paraId="57481213" w14:textId="0310AC21" w:rsidR="005D4EF1" w:rsidRDefault="00003D40" w:rsidP="008B3926">
      <w:r w:rsidRPr="003679CE">
        <w:rPr>
          <w:noProof/>
        </w:rPr>
        <w:drawing>
          <wp:anchor distT="0" distB="0" distL="114300" distR="114300" simplePos="0" relativeHeight="252277760" behindDoc="0" locked="0" layoutInCell="1" allowOverlap="1" wp14:anchorId="3FBB0949" wp14:editId="7815A571">
            <wp:simplePos x="0" y="0"/>
            <wp:positionH relativeFrom="column">
              <wp:posOffset>71158</wp:posOffset>
            </wp:positionH>
            <wp:positionV relativeFrom="paragraph">
              <wp:posOffset>294640</wp:posOffset>
            </wp:positionV>
            <wp:extent cx="1620000" cy="541071"/>
            <wp:effectExtent l="0" t="0" r="0" b="0"/>
            <wp:wrapNone/>
            <wp:docPr id="1264082400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082400" name="Picture 1" descr="A close up of a sign&#10;&#10;AI-generated content may be incorrect."/>
                    <pic:cNvPicPr/>
                  </pic:nvPicPr>
                  <pic:blipFill rotWithShape="1"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66" t="2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541071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46A">
        <w:t xml:space="preserve">When you have spoken </w:t>
      </w:r>
      <w:r w:rsidR="00887315">
        <w:t>clic</w:t>
      </w:r>
      <w:r w:rsidR="00263E5D">
        <w:t>k</w:t>
      </w:r>
      <w:r w:rsidR="00041AF3">
        <w:t xml:space="preserve"> </w:t>
      </w:r>
      <w:r>
        <w:br/>
      </w:r>
      <w:r w:rsidRPr="00025099">
        <w:rPr>
          <w:b/>
          <w:bCs/>
        </w:rPr>
        <w:t>Lower</w:t>
      </w:r>
      <w:r w:rsidR="00041AF3" w:rsidRPr="00025099">
        <w:rPr>
          <w:b/>
          <w:bCs/>
        </w:rPr>
        <w:t xml:space="preserve"> hand</w:t>
      </w:r>
      <w:r w:rsidR="00041AF3" w:rsidRPr="00025099">
        <w:t xml:space="preserve"> </w:t>
      </w:r>
      <w:r w:rsidR="00025099">
        <w:t xml:space="preserve">button </w:t>
      </w:r>
      <w:r>
        <w:t xml:space="preserve">at the bottom of the screen </w:t>
      </w:r>
      <w:r w:rsidR="00041AF3">
        <w:t xml:space="preserve">to turn it off. </w:t>
      </w:r>
    </w:p>
    <w:p w14:paraId="70CCC3D0" w14:textId="5558DAF2" w:rsidR="005D4EF1" w:rsidRDefault="005D4EF1" w:rsidP="008B3926"/>
    <w:p w14:paraId="73D3763E" w14:textId="5C6D11E5" w:rsidR="00B6146A" w:rsidRDefault="00B6146A" w:rsidP="008B3926"/>
    <w:p w14:paraId="126C1685" w14:textId="64C4D4EC" w:rsidR="00B6146A" w:rsidRDefault="00AB5510" w:rsidP="008B3926">
      <w:r w:rsidRPr="00AD136B">
        <w:rPr>
          <w:noProof/>
        </w:rPr>
        <w:drawing>
          <wp:anchor distT="0" distB="0" distL="114300" distR="114300" simplePos="0" relativeHeight="252511232" behindDoc="0" locked="0" layoutInCell="1" allowOverlap="1" wp14:anchorId="32802D59" wp14:editId="5EE13911">
            <wp:simplePos x="0" y="0"/>
            <wp:positionH relativeFrom="column">
              <wp:posOffset>65314</wp:posOffset>
            </wp:positionH>
            <wp:positionV relativeFrom="paragraph">
              <wp:posOffset>82732</wp:posOffset>
            </wp:positionV>
            <wp:extent cx="1620000" cy="286367"/>
            <wp:effectExtent l="0" t="0" r="0" b="0"/>
            <wp:wrapNone/>
            <wp:docPr id="2215928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2473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6" t="19673" r="9227" b="23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286367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46A">
        <w:t xml:space="preserve">You can leave the Zoom meeting by </w:t>
      </w:r>
      <w:r w:rsidR="00887315">
        <w:t>click</w:t>
      </w:r>
      <w:r w:rsidR="00B6146A">
        <w:t xml:space="preserve">ing the leave button on your screen. </w:t>
      </w:r>
    </w:p>
    <w:p w14:paraId="3BA74F1C" w14:textId="66C7F889" w:rsidR="005365C7" w:rsidRDefault="005365C7" w:rsidP="005365C7">
      <w:pPr>
        <w:pStyle w:val="Heading1"/>
      </w:pPr>
      <w:r>
        <w:lastRenderedPageBreak/>
        <w:t>Tips for using Zoom</w:t>
      </w:r>
    </w:p>
    <w:p w14:paraId="1C92C190" w14:textId="350B4C1E" w:rsidR="005365C7" w:rsidRDefault="00FB1EE6" w:rsidP="00BE4A66">
      <w:r>
        <w:rPr>
          <w:noProof/>
        </w:rPr>
        <w:drawing>
          <wp:anchor distT="0" distB="0" distL="114300" distR="114300" simplePos="0" relativeHeight="251927552" behindDoc="0" locked="0" layoutInCell="1" allowOverlap="1" wp14:anchorId="085ED5F8" wp14:editId="535E1187">
            <wp:simplePos x="0" y="0"/>
            <wp:positionH relativeFrom="column">
              <wp:posOffset>-45085</wp:posOffset>
            </wp:positionH>
            <wp:positionV relativeFrom="paragraph">
              <wp:posOffset>291465</wp:posOffset>
            </wp:positionV>
            <wp:extent cx="1080000" cy="1420178"/>
            <wp:effectExtent l="0" t="0" r="0" b="0"/>
            <wp:wrapNone/>
            <wp:docPr id="9121602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1602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20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18635D" w14:textId="20493F3A" w:rsidR="005365C7" w:rsidRDefault="005365C7" w:rsidP="00BE4A66"/>
    <w:p w14:paraId="0F898984" w14:textId="3B8C6205" w:rsidR="009C5274" w:rsidRDefault="009C5274" w:rsidP="00BE4A66">
      <w:r>
        <w:t>Here are some tips</w:t>
      </w:r>
      <w:r w:rsidR="00B4118A">
        <w:t xml:space="preserve"> / ideas</w:t>
      </w:r>
      <w:r>
        <w:t xml:space="preserve"> to support you to </w:t>
      </w:r>
      <w:r w:rsidR="00B4118A">
        <w:t xml:space="preserve">have a good </w:t>
      </w:r>
      <w:r w:rsidR="00FB1EE6">
        <w:t xml:space="preserve">Zoom </w:t>
      </w:r>
      <w:r w:rsidR="00B4118A">
        <w:t xml:space="preserve">meeting. </w:t>
      </w:r>
    </w:p>
    <w:p w14:paraId="7652C7A2" w14:textId="77777777" w:rsidR="00925664" w:rsidRDefault="00925664" w:rsidP="00BE4A66"/>
    <w:p w14:paraId="438C5481" w14:textId="3E1144CE" w:rsidR="000C4EFD" w:rsidRDefault="002D18E5" w:rsidP="000C4EFD">
      <w:pPr>
        <w:pStyle w:val="ListParagraph"/>
        <w:numPr>
          <w:ilvl w:val="0"/>
          <w:numId w:val="14"/>
        </w:numPr>
        <w:ind w:left="4253" w:hanging="567"/>
      </w:pPr>
      <w:r>
        <w:rPr>
          <w:noProof/>
        </w:rPr>
        <w:drawing>
          <wp:anchor distT="0" distB="0" distL="114300" distR="114300" simplePos="0" relativeHeight="252077056" behindDoc="0" locked="0" layoutInCell="1" allowOverlap="1" wp14:anchorId="748957E6" wp14:editId="176BF52A">
            <wp:simplePos x="0" y="0"/>
            <wp:positionH relativeFrom="column">
              <wp:posOffset>-85090</wp:posOffset>
            </wp:positionH>
            <wp:positionV relativeFrom="paragraph">
              <wp:posOffset>2376805</wp:posOffset>
            </wp:positionV>
            <wp:extent cx="1619885" cy="1435735"/>
            <wp:effectExtent l="0" t="0" r="0" b="0"/>
            <wp:wrapNone/>
            <wp:docPr id="1472430965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30965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5BC">
        <w:rPr>
          <w:noProof/>
        </w:rPr>
        <w:drawing>
          <wp:anchor distT="0" distB="0" distL="114300" distR="114300" simplePos="0" relativeHeight="252076032" behindDoc="0" locked="0" layoutInCell="1" allowOverlap="1" wp14:anchorId="4A3EED8A" wp14:editId="065574BC">
            <wp:simplePos x="0" y="0"/>
            <wp:positionH relativeFrom="column">
              <wp:posOffset>-46775</wp:posOffset>
            </wp:positionH>
            <wp:positionV relativeFrom="paragraph">
              <wp:posOffset>355073</wp:posOffset>
            </wp:positionV>
            <wp:extent cx="1440000" cy="1382619"/>
            <wp:effectExtent l="0" t="0" r="8255" b="8255"/>
            <wp:wrapNone/>
            <wp:docPr id="86892840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2840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85" t="26789" r="15750" b="3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82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EFD">
        <w:t xml:space="preserve">It is important to keep safe on the internet. </w:t>
      </w:r>
      <w:r w:rsidR="000C4EFD">
        <w:br/>
      </w:r>
      <w:r w:rsidR="000C4EFD">
        <w:br/>
      </w:r>
      <w:r w:rsidR="000C4EFD">
        <w:br/>
        <w:t>Make sure you on</w:t>
      </w:r>
      <w:r w:rsidR="001706D1">
        <w:t xml:space="preserve">ly join a Zoom meeting if it is: </w:t>
      </w:r>
    </w:p>
    <w:p w14:paraId="7A4CDD03" w14:textId="0D48D49D" w:rsidR="001706D1" w:rsidRDefault="001706D1" w:rsidP="001706D1">
      <w:pPr>
        <w:pStyle w:val="Listtoplevel"/>
        <w:ind w:left="4820"/>
      </w:pPr>
      <w:r>
        <w:t>with someone you know</w:t>
      </w:r>
    </w:p>
    <w:p w14:paraId="1BCA76B9" w14:textId="5D893B31" w:rsidR="001706D1" w:rsidRDefault="001706D1" w:rsidP="001706D1">
      <w:pPr>
        <w:pStyle w:val="Listtoplevel"/>
        <w:ind w:left="4820"/>
      </w:pPr>
      <w:r>
        <w:t xml:space="preserve">a class or group you have signed up to. </w:t>
      </w:r>
    </w:p>
    <w:p w14:paraId="53A8CD83" w14:textId="0130958D" w:rsidR="005365C7" w:rsidRPr="005365C7" w:rsidRDefault="0087628B" w:rsidP="00BE4A66">
      <w:pPr>
        <w:pStyle w:val="ListParagraph"/>
        <w:numPr>
          <w:ilvl w:val="0"/>
          <w:numId w:val="14"/>
        </w:numPr>
        <w:ind w:left="4253" w:hanging="567"/>
      </w:pPr>
      <w:r>
        <w:br w:type="column"/>
      </w:r>
      <w:r w:rsidR="00BD66D7">
        <w:rPr>
          <w:noProof/>
        </w:rPr>
        <w:lastRenderedPageBreak/>
        <w:drawing>
          <wp:anchor distT="0" distB="0" distL="114300" distR="114300" simplePos="0" relativeHeight="252515328" behindDoc="0" locked="0" layoutInCell="1" allowOverlap="1" wp14:anchorId="3FE5F16E" wp14:editId="015734CB">
            <wp:simplePos x="0" y="0"/>
            <wp:positionH relativeFrom="column">
              <wp:posOffset>292</wp:posOffset>
            </wp:positionH>
            <wp:positionV relativeFrom="paragraph">
              <wp:posOffset>32022</wp:posOffset>
            </wp:positionV>
            <wp:extent cx="1080000" cy="854702"/>
            <wp:effectExtent l="0" t="0" r="6350" b="3175"/>
            <wp:wrapNone/>
            <wp:docPr id="31509522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11991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0" t="59721" r="62532" b="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54702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99F">
        <w:t>M</w:t>
      </w:r>
      <w:r w:rsidR="005365C7" w:rsidRPr="005365C7">
        <w:t xml:space="preserve">ute </w:t>
      </w:r>
      <w:r w:rsidR="005365C7">
        <w:t xml:space="preserve">your microphone </w:t>
      </w:r>
      <w:r w:rsidR="005365C7" w:rsidRPr="005365C7">
        <w:t xml:space="preserve">when you are not talking. </w:t>
      </w:r>
    </w:p>
    <w:p w14:paraId="0DE0F58E" w14:textId="3E82D91A" w:rsidR="005365C7" w:rsidRPr="005365C7" w:rsidRDefault="005365C7" w:rsidP="00BE4A66"/>
    <w:p w14:paraId="0A390FB2" w14:textId="1BD795D5" w:rsidR="005365C7" w:rsidRPr="005365C7" w:rsidRDefault="00FB1EE6" w:rsidP="00BE4A66">
      <w:r>
        <w:rPr>
          <w:noProof/>
        </w:rPr>
        <w:drawing>
          <wp:anchor distT="0" distB="0" distL="114300" distR="114300" simplePos="0" relativeHeight="251932672" behindDoc="0" locked="0" layoutInCell="1" allowOverlap="1" wp14:anchorId="16F03F54" wp14:editId="5AD3501E">
            <wp:simplePos x="0" y="0"/>
            <wp:positionH relativeFrom="column">
              <wp:posOffset>-45076</wp:posOffset>
            </wp:positionH>
            <wp:positionV relativeFrom="paragraph">
              <wp:posOffset>233867</wp:posOffset>
            </wp:positionV>
            <wp:extent cx="1440000" cy="1309482"/>
            <wp:effectExtent l="0" t="0" r="8255" b="5080"/>
            <wp:wrapNone/>
            <wp:docPr id="17670340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0340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E0F270" w14:textId="7F250871" w:rsidR="005365C7" w:rsidRDefault="005365C7" w:rsidP="00BE4A66">
      <w:pPr>
        <w:ind w:left="4253"/>
      </w:pPr>
      <w:r w:rsidRPr="005365C7">
        <w:t xml:space="preserve">It can be hard to hear what is being said when there is </w:t>
      </w:r>
      <w:r w:rsidR="00660C65">
        <w:t>a lot</w:t>
      </w:r>
      <w:r w:rsidRPr="005365C7">
        <w:t xml:space="preserve"> of noise.</w:t>
      </w:r>
      <w:r>
        <w:t xml:space="preserve"> </w:t>
      </w:r>
    </w:p>
    <w:p w14:paraId="28C18962" w14:textId="241469D9" w:rsidR="005365C7" w:rsidRDefault="005365C7" w:rsidP="00BE4A66"/>
    <w:p w14:paraId="1EB72E77" w14:textId="3E2D6B9F" w:rsidR="005365C7" w:rsidRDefault="008F3633" w:rsidP="00BE4A66">
      <w:pPr>
        <w:pStyle w:val="ListParagraph"/>
        <w:numPr>
          <w:ilvl w:val="0"/>
          <w:numId w:val="14"/>
        </w:numPr>
        <w:ind w:left="4253" w:hanging="567"/>
      </w:pPr>
      <w:r>
        <w:drawing>
          <wp:anchor distT="0" distB="0" distL="114300" distR="114300" simplePos="0" relativeHeight="252618752" behindDoc="0" locked="0" layoutInCell="1" allowOverlap="1" wp14:anchorId="53DB71E3" wp14:editId="6F8678AB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187617" cy="876300"/>
            <wp:effectExtent l="0" t="0" r="0" b="0"/>
            <wp:wrapNone/>
            <wp:docPr id="36288896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45111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96" t="60093" r="24164" b="2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617" cy="876300"/>
                    </a:xfrm>
                    <a:prstGeom prst="round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E3D">
        <w:rPr>
          <w:noProof/>
        </w:rPr>
        <mc:AlternateContent>
          <mc:Choice Requires="wpg">
            <w:drawing>
              <wp:anchor distT="0" distB="0" distL="114300" distR="114300" simplePos="0" relativeHeight="252520448" behindDoc="0" locked="0" layoutInCell="1" allowOverlap="1" wp14:anchorId="17BAAB04" wp14:editId="364A096F">
                <wp:simplePos x="0" y="0"/>
                <wp:positionH relativeFrom="column">
                  <wp:posOffset>-317500</wp:posOffset>
                </wp:positionH>
                <wp:positionV relativeFrom="paragraph">
                  <wp:posOffset>1666240</wp:posOffset>
                </wp:positionV>
                <wp:extent cx="1711960" cy="1711960"/>
                <wp:effectExtent l="0" t="0" r="2540" b="0"/>
                <wp:wrapNone/>
                <wp:docPr id="317497021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1960" cy="1711960"/>
                          <a:chOff x="0" y="0"/>
                          <a:chExt cx="1711960" cy="1711960"/>
                        </a:xfrm>
                      </wpg:grpSpPr>
                      <pic:pic xmlns:pic="http://schemas.openxmlformats.org/drawingml/2006/picture">
                        <pic:nvPicPr>
                          <pic:cNvPr id="917360975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1960" cy="171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08888096" name="Picture 65" descr="A person in a blue shirt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9250" y="114300"/>
                            <a:ext cx="965835" cy="965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9157324" name="Picture 28" descr="A screen shot of a phone&#10;&#10;AI-generated content may be incorrect.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86" t="29161" r="6943" b="14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000" y="749300"/>
                            <a:ext cx="674370" cy="18923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229FBB" id="Group 66" o:spid="_x0000_s1026" style="position:absolute;margin-left:-25pt;margin-top:131.2pt;width:134.8pt;height:134.8pt;z-index:252520448" coordsize="17119,171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">
                <v:shape id="Picture 95" o:spid="_x0000_s1027" type="#_x0000_t75" style="position:absolute;width:17119;height:17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">
                  <v:imagedata r:id="rId178" o:title=""/>
                </v:shape>
                <v:shape id="Picture 65" o:spid="_x0000_s1028" type="#_x0000_t75" alt="A person in a blue shirt&#10;&#10;AI-generated content may be incorrect." style="position:absolute;left:3492;top:1143;width:9658;height:9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">
                  <v:imagedata r:id="rId179" o:title="A person in a blue shirt&#10;&#10;AI-generated content may be incorrect"/>
                </v:shape>
                <v:shape id="Picture 28" o:spid="_x0000_s1029" type="#_x0000_t75" alt="A screen shot of a phone&#10;&#10;AI-generated content may be incorrect." style="position:absolute;left:5080;top:7493;width:6743;height:18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" adj="1856" filled="t" fillcolor="#ededed">
                  <v:imagedata r:id="rId180" o:title="A screen shot of a phone&#10;&#10;AI-generated content may be incorrect" croptop="19111f" cropbottom="9442f" cropleft="10477f" cropright="4550f"/>
                </v:shape>
              </v:group>
            </w:pict>
          </mc:Fallback>
        </mc:AlternateContent>
      </w:r>
      <w:r w:rsidR="00F6472C">
        <w:t xml:space="preserve">Turn off your video if you need </w:t>
      </w:r>
      <w:r w:rsidR="00925664">
        <w:t xml:space="preserve">to leave </w:t>
      </w:r>
      <w:r w:rsidR="00F6472C">
        <w:t xml:space="preserve">the meeting for a quick break. </w:t>
      </w:r>
      <w:r w:rsidR="008C0DE7">
        <w:br/>
      </w:r>
      <w:r w:rsidR="003A630C">
        <w:br/>
      </w:r>
      <w:r w:rsidR="00606A4D">
        <w:br/>
      </w:r>
      <w:r w:rsidR="008C0DE7">
        <w:t xml:space="preserve">Turn your video back on when you get back to the meeting. </w:t>
      </w:r>
    </w:p>
    <w:p w14:paraId="6B4CE904" w14:textId="116410C6" w:rsidR="00F6472C" w:rsidRPr="002A3D6F" w:rsidRDefault="00F6472C" w:rsidP="008C0DE7"/>
    <w:p w14:paraId="747E49B8" w14:textId="463A645D" w:rsidR="00BD34B6" w:rsidRPr="00BD34B6" w:rsidRDefault="008348DF" w:rsidP="00BD34B6">
      <w:pPr>
        <w:rPr>
          <w:rFonts w:eastAsia="Times New Roman"/>
          <w:shd w:val="clear" w:color="auto" w:fill="FFFFFF"/>
          <w:lang w:eastAsia="en-GB"/>
        </w:rPr>
      </w:pPr>
      <w:r>
        <w:br w:type="column"/>
      </w:r>
    </w:p>
    <w:p w14:paraId="3675095E" w14:textId="77777777" w:rsidR="005A1B83" w:rsidRDefault="00316DBA" w:rsidP="005A1B83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06871CC0" wp14:editId="22CE688F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7B4E06" id="Rectangle: Rounded Corners 24" o:spid="_x0000_s1026" style="position:absolute;margin-left:-27pt;margin-top:-21pt;width:490.9pt;height:660.75pt;z-index:-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</w:t>
      </w:r>
      <w:r w:rsidR="005A1B83" w:rsidRPr="00316DBA">
        <w:rPr>
          <w:rFonts w:eastAsia="Times New Roman" w:cs="Arial"/>
          <w:sz w:val="28"/>
          <w:szCs w:val="28"/>
          <w:lang w:eastAsia="en-NZ"/>
        </w:rPr>
        <w:t xml:space="preserve">information has been written </w:t>
      </w:r>
      <w:r w:rsidR="005A1B83"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2620800" behindDoc="0" locked="0" layoutInCell="1" allowOverlap="1" wp14:anchorId="5A341DF2" wp14:editId="1C6DA48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B83" w:rsidRPr="00316DBA">
        <w:rPr>
          <w:rFonts w:eastAsia="Times New Roman" w:cs="Arial"/>
          <w:sz w:val="28"/>
          <w:szCs w:val="28"/>
          <w:lang w:eastAsia="en-NZ"/>
        </w:rPr>
        <w:t xml:space="preserve">by </w:t>
      </w:r>
      <w:r w:rsidR="005A1B83">
        <w:rPr>
          <w:rFonts w:eastAsia="Times New Roman" w:cs="Arial"/>
          <w:sz w:val="28"/>
          <w:szCs w:val="28"/>
          <w:lang w:eastAsia="en-NZ"/>
        </w:rPr>
        <w:br/>
      </w:r>
      <w:r w:rsidR="005A1B83" w:rsidRPr="00316DBA">
        <w:rPr>
          <w:rFonts w:eastAsia="Times New Roman" w:cs="Arial"/>
          <w:sz w:val="28"/>
          <w:szCs w:val="28"/>
          <w:lang w:eastAsia="en-NZ"/>
        </w:rPr>
        <w:t xml:space="preserve">Make it Easy Kia </w:t>
      </w:r>
      <w:proofErr w:type="spellStart"/>
      <w:r w:rsidR="005A1B83"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="005A1B83" w:rsidRPr="00316DBA">
        <w:rPr>
          <w:rFonts w:eastAsia="Times New Roman" w:cs="Arial"/>
          <w:sz w:val="28"/>
          <w:szCs w:val="28"/>
          <w:lang w:eastAsia="en-NZ"/>
        </w:rPr>
        <w:t xml:space="preserve"> Mai</w:t>
      </w:r>
      <w:r w:rsidR="005A1B83">
        <w:rPr>
          <w:rFonts w:eastAsia="Times New Roman" w:cs="Arial"/>
          <w:sz w:val="28"/>
          <w:szCs w:val="28"/>
          <w:lang w:eastAsia="en-NZ"/>
        </w:rPr>
        <w:t>.</w:t>
      </w:r>
    </w:p>
    <w:p w14:paraId="42F51B23" w14:textId="77777777" w:rsidR="005A1B83" w:rsidRDefault="005A1B83" w:rsidP="005A1B83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501EEC33" w14:textId="77777777" w:rsidR="005A1B83" w:rsidRDefault="005A1B83" w:rsidP="005A1B83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2621824" behindDoc="0" locked="0" layoutInCell="1" allowOverlap="1" wp14:anchorId="354CCFAA" wp14:editId="5EC78EB0">
            <wp:simplePos x="0" y="0"/>
            <wp:positionH relativeFrom="margin">
              <wp:posOffset>-47625</wp:posOffset>
            </wp:positionH>
            <wp:positionV relativeFrom="paragraph">
              <wp:posOffset>245745</wp:posOffset>
            </wp:positionV>
            <wp:extent cx="1638300" cy="819382"/>
            <wp:effectExtent l="0" t="0" r="0" b="0"/>
            <wp:wrapNone/>
            <wp:docPr id="138417042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83C3D" w14:textId="77777777" w:rsidR="005A1B83" w:rsidRPr="00316DBA" w:rsidRDefault="005A1B83" w:rsidP="005A1B83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sz w:val="28"/>
          <w:szCs w:val="28"/>
          <w:lang w:eastAsia="en-NZ"/>
        </w:rPr>
        <w:t xml:space="preserve">Make it Easy Kia </w:t>
      </w:r>
      <w:proofErr w:type="spellStart"/>
      <w:r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>
        <w:rPr>
          <w:rFonts w:eastAsia="Times New Roman" w:cs="Arial"/>
          <w:sz w:val="28"/>
          <w:szCs w:val="28"/>
          <w:lang w:eastAsia="en-NZ"/>
        </w:rPr>
        <w:t xml:space="preserve"> Mai is part</w:t>
      </w:r>
      <w:r w:rsidRPr="00316DBA">
        <w:rPr>
          <w:rFonts w:eastAsia="Times New Roman" w:cs="Arial"/>
          <w:sz w:val="28"/>
          <w:szCs w:val="28"/>
          <w:lang w:eastAsia="en-NZ"/>
        </w:rPr>
        <w:t xml:space="preserve"> of </w:t>
      </w:r>
      <w:r>
        <w:rPr>
          <w:rFonts w:eastAsia="Times New Roman" w:cs="Arial"/>
          <w:sz w:val="28"/>
          <w:szCs w:val="28"/>
          <w:lang w:eastAsia="en-NZ"/>
        </w:rPr>
        <w:br/>
      </w:r>
      <w:r w:rsidRPr="00316DBA">
        <w:rPr>
          <w:rFonts w:eastAsia="Times New Roman" w:cs="Arial"/>
          <w:sz w:val="28"/>
          <w:szCs w:val="28"/>
          <w:lang w:eastAsia="en-NZ"/>
        </w:rPr>
        <w:t xml:space="preserve">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1653AA06" w14:textId="4AE38378" w:rsidR="00316DBA" w:rsidRPr="00316DBA" w:rsidRDefault="00316DBA" w:rsidP="005A1B83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2AE662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5168" behindDoc="0" locked="0" layoutInCell="1" allowOverlap="1" wp14:anchorId="25121A9B" wp14:editId="35C006B7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917B9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33F7479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7464224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61312" behindDoc="0" locked="0" layoutInCell="1" allowOverlap="1" wp14:anchorId="2AEB3266" wp14:editId="6E4A2EB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0838284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032C68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60288" behindDoc="1" locked="0" layoutInCell="1" allowOverlap="1" wp14:anchorId="4589448E" wp14:editId="00DE615F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06F6712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5F855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68A24FA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CB97FA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64384" behindDoc="0" locked="0" layoutInCell="1" allowOverlap="1" wp14:anchorId="31BFDB27" wp14:editId="2EE58529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53624A8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62336" behindDoc="0" locked="0" layoutInCell="1" allowOverlap="1" wp14:anchorId="4EB2D120" wp14:editId="2EEED49C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D1433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30C03E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EFE588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E9657C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8B27B6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63360" behindDoc="0" locked="0" layoutInCell="1" allowOverlap="1" wp14:anchorId="4CEC6E93" wp14:editId="1B5F379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2361AD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0B0182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E9A46AF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F969738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F340B8C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88"/>
      <w:footerReference w:type="default" r:id="rId18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BDC8F1" w14:textId="77777777" w:rsidR="006861CE" w:rsidRDefault="006861CE">
      <w:pPr>
        <w:spacing w:line="240" w:lineRule="auto"/>
      </w:pPr>
      <w:r>
        <w:separator/>
      </w:r>
    </w:p>
  </w:endnote>
  <w:endnote w:type="continuationSeparator" w:id="0">
    <w:p w14:paraId="0EB47D67" w14:textId="77777777" w:rsidR="006861CE" w:rsidRDefault="006861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1A32970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798E3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882713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F3E1B2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FCC79" w14:textId="77777777" w:rsidR="006861CE" w:rsidRDefault="006861CE">
      <w:pPr>
        <w:spacing w:line="240" w:lineRule="auto"/>
      </w:pPr>
      <w:r>
        <w:separator/>
      </w:r>
    </w:p>
  </w:footnote>
  <w:footnote w:type="continuationSeparator" w:id="0">
    <w:p w14:paraId="43C731E8" w14:textId="77777777" w:rsidR="006861CE" w:rsidRDefault="006861C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D63C3"/>
    <w:multiLevelType w:val="hybridMultilevel"/>
    <w:tmpl w:val="F6F225FA"/>
    <w:lvl w:ilvl="0" w:tplc="AE2446E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11692514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AF674E"/>
    <w:rsid w:val="000013CC"/>
    <w:rsid w:val="00002417"/>
    <w:rsid w:val="00003D40"/>
    <w:rsid w:val="00005DB6"/>
    <w:rsid w:val="000064D2"/>
    <w:rsid w:val="00006938"/>
    <w:rsid w:val="000122CB"/>
    <w:rsid w:val="00012546"/>
    <w:rsid w:val="00012FE1"/>
    <w:rsid w:val="00013147"/>
    <w:rsid w:val="00013181"/>
    <w:rsid w:val="000133D8"/>
    <w:rsid w:val="00015DE5"/>
    <w:rsid w:val="00017107"/>
    <w:rsid w:val="000227B4"/>
    <w:rsid w:val="00022D27"/>
    <w:rsid w:val="000240A8"/>
    <w:rsid w:val="000242F9"/>
    <w:rsid w:val="00024887"/>
    <w:rsid w:val="00025099"/>
    <w:rsid w:val="00026161"/>
    <w:rsid w:val="00027648"/>
    <w:rsid w:val="0003092A"/>
    <w:rsid w:val="0003230B"/>
    <w:rsid w:val="000335E3"/>
    <w:rsid w:val="000404F1"/>
    <w:rsid w:val="00041AF3"/>
    <w:rsid w:val="00041B0F"/>
    <w:rsid w:val="0004375E"/>
    <w:rsid w:val="0004557B"/>
    <w:rsid w:val="000459E3"/>
    <w:rsid w:val="00046AC4"/>
    <w:rsid w:val="0005333D"/>
    <w:rsid w:val="00053D9B"/>
    <w:rsid w:val="00054990"/>
    <w:rsid w:val="000549D9"/>
    <w:rsid w:val="00055192"/>
    <w:rsid w:val="00060084"/>
    <w:rsid w:val="00061529"/>
    <w:rsid w:val="0006265D"/>
    <w:rsid w:val="00064022"/>
    <w:rsid w:val="000675C4"/>
    <w:rsid w:val="000752E5"/>
    <w:rsid w:val="00076594"/>
    <w:rsid w:val="00082896"/>
    <w:rsid w:val="00082BCC"/>
    <w:rsid w:val="00083EC0"/>
    <w:rsid w:val="0008410E"/>
    <w:rsid w:val="00085E05"/>
    <w:rsid w:val="0008715E"/>
    <w:rsid w:val="0009079F"/>
    <w:rsid w:val="00090942"/>
    <w:rsid w:val="00094D89"/>
    <w:rsid w:val="000A322D"/>
    <w:rsid w:val="000A3C46"/>
    <w:rsid w:val="000B1ACE"/>
    <w:rsid w:val="000B4CBD"/>
    <w:rsid w:val="000C154D"/>
    <w:rsid w:val="000C2ED2"/>
    <w:rsid w:val="000C4CCF"/>
    <w:rsid w:val="000C4EFD"/>
    <w:rsid w:val="000C7D83"/>
    <w:rsid w:val="000D23CE"/>
    <w:rsid w:val="000D2B45"/>
    <w:rsid w:val="000D7778"/>
    <w:rsid w:val="000D7ABF"/>
    <w:rsid w:val="000E03D3"/>
    <w:rsid w:val="000E16A4"/>
    <w:rsid w:val="000E174B"/>
    <w:rsid w:val="000E3AC0"/>
    <w:rsid w:val="000E4AA2"/>
    <w:rsid w:val="000E78FD"/>
    <w:rsid w:val="000F1243"/>
    <w:rsid w:val="000F2EA6"/>
    <w:rsid w:val="00100043"/>
    <w:rsid w:val="001064F4"/>
    <w:rsid w:val="00106A54"/>
    <w:rsid w:val="00114682"/>
    <w:rsid w:val="001179FC"/>
    <w:rsid w:val="00122416"/>
    <w:rsid w:val="00124EA8"/>
    <w:rsid w:val="001252C2"/>
    <w:rsid w:val="00131826"/>
    <w:rsid w:val="00132E9B"/>
    <w:rsid w:val="00135DA9"/>
    <w:rsid w:val="001375D2"/>
    <w:rsid w:val="00140C71"/>
    <w:rsid w:val="0014148F"/>
    <w:rsid w:val="00145494"/>
    <w:rsid w:val="00145DBA"/>
    <w:rsid w:val="00147A45"/>
    <w:rsid w:val="00150B88"/>
    <w:rsid w:val="001511D3"/>
    <w:rsid w:val="00151B97"/>
    <w:rsid w:val="00153E03"/>
    <w:rsid w:val="0015444F"/>
    <w:rsid w:val="00157BAF"/>
    <w:rsid w:val="00161A3E"/>
    <w:rsid w:val="00161FF3"/>
    <w:rsid w:val="00164B29"/>
    <w:rsid w:val="00166DBB"/>
    <w:rsid w:val="0016763E"/>
    <w:rsid w:val="00167FE6"/>
    <w:rsid w:val="001706D1"/>
    <w:rsid w:val="00170BED"/>
    <w:rsid w:val="00170F45"/>
    <w:rsid w:val="00172B31"/>
    <w:rsid w:val="001754F4"/>
    <w:rsid w:val="0017562F"/>
    <w:rsid w:val="00180408"/>
    <w:rsid w:val="00182586"/>
    <w:rsid w:val="00182AA0"/>
    <w:rsid w:val="001861BC"/>
    <w:rsid w:val="00192E22"/>
    <w:rsid w:val="0019417C"/>
    <w:rsid w:val="001964FB"/>
    <w:rsid w:val="0019674F"/>
    <w:rsid w:val="001A0190"/>
    <w:rsid w:val="001A172A"/>
    <w:rsid w:val="001A5FA6"/>
    <w:rsid w:val="001B135C"/>
    <w:rsid w:val="001B1E96"/>
    <w:rsid w:val="001B4DD5"/>
    <w:rsid w:val="001B6D9A"/>
    <w:rsid w:val="001B7047"/>
    <w:rsid w:val="001B739E"/>
    <w:rsid w:val="001C0E16"/>
    <w:rsid w:val="001C47FB"/>
    <w:rsid w:val="001C5D5F"/>
    <w:rsid w:val="001C7B6D"/>
    <w:rsid w:val="001D223E"/>
    <w:rsid w:val="001D614B"/>
    <w:rsid w:val="001E1242"/>
    <w:rsid w:val="001E2F04"/>
    <w:rsid w:val="001E3429"/>
    <w:rsid w:val="001E4647"/>
    <w:rsid w:val="001F0754"/>
    <w:rsid w:val="001F3625"/>
    <w:rsid w:val="001F675A"/>
    <w:rsid w:val="001F6D55"/>
    <w:rsid w:val="001F7925"/>
    <w:rsid w:val="00201791"/>
    <w:rsid w:val="0020594E"/>
    <w:rsid w:val="002062F2"/>
    <w:rsid w:val="00206A03"/>
    <w:rsid w:val="00212D8A"/>
    <w:rsid w:val="002157A0"/>
    <w:rsid w:val="00226C0D"/>
    <w:rsid w:val="00226F54"/>
    <w:rsid w:val="00230811"/>
    <w:rsid w:val="00231539"/>
    <w:rsid w:val="00234C8F"/>
    <w:rsid w:val="00235142"/>
    <w:rsid w:val="00237A9C"/>
    <w:rsid w:val="0024113C"/>
    <w:rsid w:val="00244A41"/>
    <w:rsid w:val="00245E1B"/>
    <w:rsid w:val="002506B2"/>
    <w:rsid w:val="00251570"/>
    <w:rsid w:val="00257D60"/>
    <w:rsid w:val="00257D6A"/>
    <w:rsid w:val="00260692"/>
    <w:rsid w:val="00261BF8"/>
    <w:rsid w:val="00262DFC"/>
    <w:rsid w:val="00263E5D"/>
    <w:rsid w:val="00266B9F"/>
    <w:rsid w:val="00267184"/>
    <w:rsid w:val="002742AD"/>
    <w:rsid w:val="00274FB0"/>
    <w:rsid w:val="0027605A"/>
    <w:rsid w:val="002761B7"/>
    <w:rsid w:val="0028046A"/>
    <w:rsid w:val="002821CB"/>
    <w:rsid w:val="00284D0D"/>
    <w:rsid w:val="00285583"/>
    <w:rsid w:val="00287490"/>
    <w:rsid w:val="002A0CE1"/>
    <w:rsid w:val="002A3D6F"/>
    <w:rsid w:val="002A45C7"/>
    <w:rsid w:val="002A5D75"/>
    <w:rsid w:val="002A6784"/>
    <w:rsid w:val="002B09EF"/>
    <w:rsid w:val="002B5704"/>
    <w:rsid w:val="002B7EE2"/>
    <w:rsid w:val="002D18E5"/>
    <w:rsid w:val="002D4BBB"/>
    <w:rsid w:val="002D6437"/>
    <w:rsid w:val="002D6C8F"/>
    <w:rsid w:val="002D71CB"/>
    <w:rsid w:val="002E59EF"/>
    <w:rsid w:val="002E642A"/>
    <w:rsid w:val="002E6FD9"/>
    <w:rsid w:val="002F0F99"/>
    <w:rsid w:val="002F1DAC"/>
    <w:rsid w:val="002F35FE"/>
    <w:rsid w:val="002F411D"/>
    <w:rsid w:val="002F48CF"/>
    <w:rsid w:val="002F4CEA"/>
    <w:rsid w:val="002F62FC"/>
    <w:rsid w:val="0030059B"/>
    <w:rsid w:val="0030618A"/>
    <w:rsid w:val="00306926"/>
    <w:rsid w:val="00311FF1"/>
    <w:rsid w:val="00315307"/>
    <w:rsid w:val="00316DBA"/>
    <w:rsid w:val="0032038E"/>
    <w:rsid w:val="00323EB3"/>
    <w:rsid w:val="00326C32"/>
    <w:rsid w:val="00330518"/>
    <w:rsid w:val="00332E89"/>
    <w:rsid w:val="00335406"/>
    <w:rsid w:val="00337125"/>
    <w:rsid w:val="003418B3"/>
    <w:rsid w:val="00342693"/>
    <w:rsid w:val="00353275"/>
    <w:rsid w:val="00356E2A"/>
    <w:rsid w:val="003631C1"/>
    <w:rsid w:val="00363E23"/>
    <w:rsid w:val="00366DD7"/>
    <w:rsid w:val="00367D97"/>
    <w:rsid w:val="00370D4B"/>
    <w:rsid w:val="00371C85"/>
    <w:rsid w:val="00376DF7"/>
    <w:rsid w:val="00376F4D"/>
    <w:rsid w:val="00377339"/>
    <w:rsid w:val="003827AB"/>
    <w:rsid w:val="003831EB"/>
    <w:rsid w:val="00384339"/>
    <w:rsid w:val="00392C88"/>
    <w:rsid w:val="00392E3E"/>
    <w:rsid w:val="00393AB2"/>
    <w:rsid w:val="00394957"/>
    <w:rsid w:val="003962DD"/>
    <w:rsid w:val="00396611"/>
    <w:rsid w:val="00397406"/>
    <w:rsid w:val="00397E0D"/>
    <w:rsid w:val="003A2D7F"/>
    <w:rsid w:val="003A5095"/>
    <w:rsid w:val="003A61AD"/>
    <w:rsid w:val="003A630C"/>
    <w:rsid w:val="003A691D"/>
    <w:rsid w:val="003A69C2"/>
    <w:rsid w:val="003B44AA"/>
    <w:rsid w:val="003B636C"/>
    <w:rsid w:val="003C0471"/>
    <w:rsid w:val="003C0882"/>
    <w:rsid w:val="003C0B3F"/>
    <w:rsid w:val="003C1913"/>
    <w:rsid w:val="003D1D01"/>
    <w:rsid w:val="003D45EB"/>
    <w:rsid w:val="003D4672"/>
    <w:rsid w:val="003D631D"/>
    <w:rsid w:val="003D7E54"/>
    <w:rsid w:val="003E5374"/>
    <w:rsid w:val="003E76C3"/>
    <w:rsid w:val="003E7CD2"/>
    <w:rsid w:val="003F07F7"/>
    <w:rsid w:val="003F0C61"/>
    <w:rsid w:val="003F1A4A"/>
    <w:rsid w:val="003F5628"/>
    <w:rsid w:val="003F5F53"/>
    <w:rsid w:val="003F61A5"/>
    <w:rsid w:val="003F65C8"/>
    <w:rsid w:val="003F6A6D"/>
    <w:rsid w:val="003F7B03"/>
    <w:rsid w:val="003F7E1B"/>
    <w:rsid w:val="004002D2"/>
    <w:rsid w:val="00400C52"/>
    <w:rsid w:val="00400F43"/>
    <w:rsid w:val="0040267B"/>
    <w:rsid w:val="00404EB5"/>
    <w:rsid w:val="004107B5"/>
    <w:rsid w:val="00412C2C"/>
    <w:rsid w:val="00413B15"/>
    <w:rsid w:val="00414207"/>
    <w:rsid w:val="004219D6"/>
    <w:rsid w:val="00422912"/>
    <w:rsid w:val="0042315D"/>
    <w:rsid w:val="00424268"/>
    <w:rsid w:val="00426413"/>
    <w:rsid w:val="00426BE4"/>
    <w:rsid w:val="00431990"/>
    <w:rsid w:val="004336EE"/>
    <w:rsid w:val="0043386B"/>
    <w:rsid w:val="00434A36"/>
    <w:rsid w:val="00435083"/>
    <w:rsid w:val="00435F11"/>
    <w:rsid w:val="00437646"/>
    <w:rsid w:val="004428E1"/>
    <w:rsid w:val="00446716"/>
    <w:rsid w:val="00450BCA"/>
    <w:rsid w:val="00452708"/>
    <w:rsid w:val="004529ED"/>
    <w:rsid w:val="004535B5"/>
    <w:rsid w:val="004547FF"/>
    <w:rsid w:val="00455A51"/>
    <w:rsid w:val="004567B0"/>
    <w:rsid w:val="00461B05"/>
    <w:rsid w:val="00461E83"/>
    <w:rsid w:val="0046482E"/>
    <w:rsid w:val="00465AEA"/>
    <w:rsid w:val="0047289A"/>
    <w:rsid w:val="004747FF"/>
    <w:rsid w:val="00475840"/>
    <w:rsid w:val="00475E77"/>
    <w:rsid w:val="00476EB4"/>
    <w:rsid w:val="004771D1"/>
    <w:rsid w:val="00477602"/>
    <w:rsid w:val="00477ABA"/>
    <w:rsid w:val="004818BC"/>
    <w:rsid w:val="00482B19"/>
    <w:rsid w:val="00483E64"/>
    <w:rsid w:val="00485279"/>
    <w:rsid w:val="004853B7"/>
    <w:rsid w:val="00490544"/>
    <w:rsid w:val="0049060C"/>
    <w:rsid w:val="00495816"/>
    <w:rsid w:val="004A0495"/>
    <w:rsid w:val="004A151A"/>
    <w:rsid w:val="004A1FDD"/>
    <w:rsid w:val="004B1C6B"/>
    <w:rsid w:val="004B55AB"/>
    <w:rsid w:val="004B621E"/>
    <w:rsid w:val="004C01AE"/>
    <w:rsid w:val="004C05AD"/>
    <w:rsid w:val="004C4C16"/>
    <w:rsid w:val="004C7539"/>
    <w:rsid w:val="004D790F"/>
    <w:rsid w:val="004D7EC3"/>
    <w:rsid w:val="004E2526"/>
    <w:rsid w:val="004E299F"/>
    <w:rsid w:val="004E6B94"/>
    <w:rsid w:val="004F0C14"/>
    <w:rsid w:val="004F21B9"/>
    <w:rsid w:val="004F2FAC"/>
    <w:rsid w:val="004F311E"/>
    <w:rsid w:val="004F55B5"/>
    <w:rsid w:val="004F56C0"/>
    <w:rsid w:val="004F5E2F"/>
    <w:rsid w:val="004F615C"/>
    <w:rsid w:val="00500739"/>
    <w:rsid w:val="00500AD1"/>
    <w:rsid w:val="005022AB"/>
    <w:rsid w:val="005023F0"/>
    <w:rsid w:val="00503AD5"/>
    <w:rsid w:val="00503EBE"/>
    <w:rsid w:val="00510007"/>
    <w:rsid w:val="0051019D"/>
    <w:rsid w:val="00510299"/>
    <w:rsid w:val="00511764"/>
    <w:rsid w:val="00511991"/>
    <w:rsid w:val="00511F3D"/>
    <w:rsid w:val="00516167"/>
    <w:rsid w:val="00516DE8"/>
    <w:rsid w:val="00522818"/>
    <w:rsid w:val="005229D2"/>
    <w:rsid w:val="00522E5E"/>
    <w:rsid w:val="00525088"/>
    <w:rsid w:val="00525A2C"/>
    <w:rsid w:val="00525B98"/>
    <w:rsid w:val="00527F4E"/>
    <w:rsid w:val="00530271"/>
    <w:rsid w:val="0053131F"/>
    <w:rsid w:val="00535080"/>
    <w:rsid w:val="005365C7"/>
    <w:rsid w:val="00537745"/>
    <w:rsid w:val="00540652"/>
    <w:rsid w:val="00547A39"/>
    <w:rsid w:val="005501E2"/>
    <w:rsid w:val="00551C0F"/>
    <w:rsid w:val="005548BF"/>
    <w:rsid w:val="00554F7D"/>
    <w:rsid w:val="00556641"/>
    <w:rsid w:val="0055716C"/>
    <w:rsid w:val="00561BAF"/>
    <w:rsid w:val="0056522A"/>
    <w:rsid w:val="00570380"/>
    <w:rsid w:val="0057076E"/>
    <w:rsid w:val="00572F0E"/>
    <w:rsid w:val="00574A7F"/>
    <w:rsid w:val="00577D24"/>
    <w:rsid w:val="00580E12"/>
    <w:rsid w:val="00585748"/>
    <w:rsid w:val="005874CE"/>
    <w:rsid w:val="005921AD"/>
    <w:rsid w:val="005966EB"/>
    <w:rsid w:val="005A112D"/>
    <w:rsid w:val="005A1B83"/>
    <w:rsid w:val="005A3F6A"/>
    <w:rsid w:val="005A51F5"/>
    <w:rsid w:val="005A647D"/>
    <w:rsid w:val="005B0DAD"/>
    <w:rsid w:val="005B281A"/>
    <w:rsid w:val="005B4B79"/>
    <w:rsid w:val="005B71DD"/>
    <w:rsid w:val="005C4714"/>
    <w:rsid w:val="005D083D"/>
    <w:rsid w:val="005D0E86"/>
    <w:rsid w:val="005D25C5"/>
    <w:rsid w:val="005D464B"/>
    <w:rsid w:val="005D4EF1"/>
    <w:rsid w:val="005E24E8"/>
    <w:rsid w:val="005E3A15"/>
    <w:rsid w:val="005E4189"/>
    <w:rsid w:val="005E771A"/>
    <w:rsid w:val="005F2189"/>
    <w:rsid w:val="005F486B"/>
    <w:rsid w:val="005F58EF"/>
    <w:rsid w:val="005F7D53"/>
    <w:rsid w:val="0060011B"/>
    <w:rsid w:val="00600A7F"/>
    <w:rsid w:val="00602B67"/>
    <w:rsid w:val="00604E35"/>
    <w:rsid w:val="00606A4D"/>
    <w:rsid w:val="00610F2B"/>
    <w:rsid w:val="00613177"/>
    <w:rsid w:val="006138E7"/>
    <w:rsid w:val="00613B55"/>
    <w:rsid w:val="00614FBE"/>
    <w:rsid w:val="00616DEA"/>
    <w:rsid w:val="00621884"/>
    <w:rsid w:val="006228D3"/>
    <w:rsid w:val="0064207B"/>
    <w:rsid w:val="006442EE"/>
    <w:rsid w:val="0064667B"/>
    <w:rsid w:val="0065257D"/>
    <w:rsid w:val="006532F3"/>
    <w:rsid w:val="00655F4D"/>
    <w:rsid w:val="00660C65"/>
    <w:rsid w:val="00662ACB"/>
    <w:rsid w:val="006630D5"/>
    <w:rsid w:val="0066358F"/>
    <w:rsid w:val="00663ED2"/>
    <w:rsid w:val="006707ED"/>
    <w:rsid w:val="0067236B"/>
    <w:rsid w:val="00674069"/>
    <w:rsid w:val="006772FF"/>
    <w:rsid w:val="00681D1B"/>
    <w:rsid w:val="00681F25"/>
    <w:rsid w:val="00683296"/>
    <w:rsid w:val="00684785"/>
    <w:rsid w:val="00686100"/>
    <w:rsid w:val="006861CE"/>
    <w:rsid w:val="00687865"/>
    <w:rsid w:val="00690051"/>
    <w:rsid w:val="006936EF"/>
    <w:rsid w:val="00694561"/>
    <w:rsid w:val="006964FB"/>
    <w:rsid w:val="006A1643"/>
    <w:rsid w:val="006A1C89"/>
    <w:rsid w:val="006A6C68"/>
    <w:rsid w:val="006B0EA2"/>
    <w:rsid w:val="006B20DC"/>
    <w:rsid w:val="006B3B9B"/>
    <w:rsid w:val="006B45FC"/>
    <w:rsid w:val="006C3B9F"/>
    <w:rsid w:val="006C5C26"/>
    <w:rsid w:val="006D038E"/>
    <w:rsid w:val="006D12ED"/>
    <w:rsid w:val="006D33B0"/>
    <w:rsid w:val="006E050D"/>
    <w:rsid w:val="006E3BD0"/>
    <w:rsid w:val="006E5D29"/>
    <w:rsid w:val="006E7E58"/>
    <w:rsid w:val="006F06B3"/>
    <w:rsid w:val="006F14C3"/>
    <w:rsid w:val="006F1DCF"/>
    <w:rsid w:val="006F25BC"/>
    <w:rsid w:val="006F7B13"/>
    <w:rsid w:val="006F7CCB"/>
    <w:rsid w:val="007012DC"/>
    <w:rsid w:val="0070179D"/>
    <w:rsid w:val="0070201C"/>
    <w:rsid w:val="00705CA3"/>
    <w:rsid w:val="00706B61"/>
    <w:rsid w:val="007106FA"/>
    <w:rsid w:val="00717247"/>
    <w:rsid w:val="00727089"/>
    <w:rsid w:val="00731624"/>
    <w:rsid w:val="00731DC7"/>
    <w:rsid w:val="00732597"/>
    <w:rsid w:val="00732F0A"/>
    <w:rsid w:val="00733534"/>
    <w:rsid w:val="00734516"/>
    <w:rsid w:val="00734C63"/>
    <w:rsid w:val="00734F3A"/>
    <w:rsid w:val="00736E4E"/>
    <w:rsid w:val="007415C8"/>
    <w:rsid w:val="00745BCD"/>
    <w:rsid w:val="0074622F"/>
    <w:rsid w:val="00746CA8"/>
    <w:rsid w:val="007516FE"/>
    <w:rsid w:val="00752129"/>
    <w:rsid w:val="00753B60"/>
    <w:rsid w:val="00760DC8"/>
    <w:rsid w:val="0076322F"/>
    <w:rsid w:val="00764AD3"/>
    <w:rsid w:val="00772410"/>
    <w:rsid w:val="0077368B"/>
    <w:rsid w:val="00774685"/>
    <w:rsid w:val="007807ED"/>
    <w:rsid w:val="007829EC"/>
    <w:rsid w:val="00785A08"/>
    <w:rsid w:val="00786329"/>
    <w:rsid w:val="00787FB4"/>
    <w:rsid w:val="007960B2"/>
    <w:rsid w:val="007A0E96"/>
    <w:rsid w:val="007A2916"/>
    <w:rsid w:val="007A3C3B"/>
    <w:rsid w:val="007A3D8A"/>
    <w:rsid w:val="007A4AF2"/>
    <w:rsid w:val="007A6596"/>
    <w:rsid w:val="007B05F3"/>
    <w:rsid w:val="007B0869"/>
    <w:rsid w:val="007B178C"/>
    <w:rsid w:val="007B276B"/>
    <w:rsid w:val="007B3454"/>
    <w:rsid w:val="007B655D"/>
    <w:rsid w:val="007B69B9"/>
    <w:rsid w:val="007C3B4D"/>
    <w:rsid w:val="007C4D99"/>
    <w:rsid w:val="007C7764"/>
    <w:rsid w:val="007C7DF3"/>
    <w:rsid w:val="007D135E"/>
    <w:rsid w:val="007E4D28"/>
    <w:rsid w:val="007E51AB"/>
    <w:rsid w:val="007E5CB2"/>
    <w:rsid w:val="007E7233"/>
    <w:rsid w:val="007F12F2"/>
    <w:rsid w:val="007F203A"/>
    <w:rsid w:val="007F340C"/>
    <w:rsid w:val="007F4E7E"/>
    <w:rsid w:val="007F5694"/>
    <w:rsid w:val="007F6A3D"/>
    <w:rsid w:val="0080370F"/>
    <w:rsid w:val="008075A4"/>
    <w:rsid w:val="00807AB1"/>
    <w:rsid w:val="008125C2"/>
    <w:rsid w:val="00814DA1"/>
    <w:rsid w:val="00817F28"/>
    <w:rsid w:val="00820B7D"/>
    <w:rsid w:val="008231AD"/>
    <w:rsid w:val="00824124"/>
    <w:rsid w:val="00825DA0"/>
    <w:rsid w:val="00826B7A"/>
    <w:rsid w:val="008300E9"/>
    <w:rsid w:val="0083153D"/>
    <w:rsid w:val="00831636"/>
    <w:rsid w:val="008348DF"/>
    <w:rsid w:val="008356AA"/>
    <w:rsid w:val="00836BCA"/>
    <w:rsid w:val="00836FF4"/>
    <w:rsid w:val="00837725"/>
    <w:rsid w:val="00840E1C"/>
    <w:rsid w:val="00842599"/>
    <w:rsid w:val="008436F5"/>
    <w:rsid w:val="00844A5C"/>
    <w:rsid w:val="008501D2"/>
    <w:rsid w:val="00856ADF"/>
    <w:rsid w:val="00857306"/>
    <w:rsid w:val="00857B4C"/>
    <w:rsid w:val="00860C3B"/>
    <w:rsid w:val="00861A17"/>
    <w:rsid w:val="0086226D"/>
    <w:rsid w:val="00862844"/>
    <w:rsid w:val="008634EE"/>
    <w:rsid w:val="00863BBC"/>
    <w:rsid w:val="00863D53"/>
    <w:rsid w:val="00865F45"/>
    <w:rsid w:val="0086650F"/>
    <w:rsid w:val="008671BC"/>
    <w:rsid w:val="00867419"/>
    <w:rsid w:val="00872407"/>
    <w:rsid w:val="0087628B"/>
    <w:rsid w:val="008818B5"/>
    <w:rsid w:val="0088205A"/>
    <w:rsid w:val="008848CB"/>
    <w:rsid w:val="00885D4A"/>
    <w:rsid w:val="00885FF8"/>
    <w:rsid w:val="008864E7"/>
    <w:rsid w:val="00887175"/>
    <w:rsid w:val="00887315"/>
    <w:rsid w:val="008877C6"/>
    <w:rsid w:val="00887B1F"/>
    <w:rsid w:val="00887F23"/>
    <w:rsid w:val="0089038F"/>
    <w:rsid w:val="00890D54"/>
    <w:rsid w:val="00890DAE"/>
    <w:rsid w:val="00894E3D"/>
    <w:rsid w:val="00895D11"/>
    <w:rsid w:val="00896555"/>
    <w:rsid w:val="008A1C3C"/>
    <w:rsid w:val="008A3DED"/>
    <w:rsid w:val="008A6046"/>
    <w:rsid w:val="008B16F0"/>
    <w:rsid w:val="008B3926"/>
    <w:rsid w:val="008B63E1"/>
    <w:rsid w:val="008B7098"/>
    <w:rsid w:val="008C0DE7"/>
    <w:rsid w:val="008C7D76"/>
    <w:rsid w:val="008D0A34"/>
    <w:rsid w:val="008D29A3"/>
    <w:rsid w:val="008D3A36"/>
    <w:rsid w:val="008D3AF6"/>
    <w:rsid w:val="008D437D"/>
    <w:rsid w:val="008D523E"/>
    <w:rsid w:val="008D6AAB"/>
    <w:rsid w:val="008D72E9"/>
    <w:rsid w:val="008D73E7"/>
    <w:rsid w:val="008D746B"/>
    <w:rsid w:val="008D78AE"/>
    <w:rsid w:val="008E0F27"/>
    <w:rsid w:val="008E2B5B"/>
    <w:rsid w:val="008E47A1"/>
    <w:rsid w:val="008E56F2"/>
    <w:rsid w:val="008E6654"/>
    <w:rsid w:val="008E691D"/>
    <w:rsid w:val="008F0E64"/>
    <w:rsid w:val="008F3633"/>
    <w:rsid w:val="008F64AA"/>
    <w:rsid w:val="008F6F04"/>
    <w:rsid w:val="00900344"/>
    <w:rsid w:val="009039D0"/>
    <w:rsid w:val="00907BD9"/>
    <w:rsid w:val="009106EE"/>
    <w:rsid w:val="00914AB5"/>
    <w:rsid w:val="00915C51"/>
    <w:rsid w:val="0091783D"/>
    <w:rsid w:val="0092259B"/>
    <w:rsid w:val="00925664"/>
    <w:rsid w:val="00926FE1"/>
    <w:rsid w:val="0093239A"/>
    <w:rsid w:val="009333EF"/>
    <w:rsid w:val="009404FB"/>
    <w:rsid w:val="009411B0"/>
    <w:rsid w:val="00941D4E"/>
    <w:rsid w:val="00944BF2"/>
    <w:rsid w:val="0094516C"/>
    <w:rsid w:val="0094541B"/>
    <w:rsid w:val="009455FE"/>
    <w:rsid w:val="00953BC4"/>
    <w:rsid w:val="00955C0A"/>
    <w:rsid w:val="00957609"/>
    <w:rsid w:val="00963383"/>
    <w:rsid w:val="009658CD"/>
    <w:rsid w:val="00966F20"/>
    <w:rsid w:val="009675E2"/>
    <w:rsid w:val="00967F66"/>
    <w:rsid w:val="00973E1D"/>
    <w:rsid w:val="00974E0B"/>
    <w:rsid w:val="0098180B"/>
    <w:rsid w:val="00987BDD"/>
    <w:rsid w:val="00991BCA"/>
    <w:rsid w:val="00997471"/>
    <w:rsid w:val="009A0A6E"/>
    <w:rsid w:val="009A19A7"/>
    <w:rsid w:val="009A3EAF"/>
    <w:rsid w:val="009A5969"/>
    <w:rsid w:val="009A7DDA"/>
    <w:rsid w:val="009B6F10"/>
    <w:rsid w:val="009C0E65"/>
    <w:rsid w:val="009C12EE"/>
    <w:rsid w:val="009C22C3"/>
    <w:rsid w:val="009C5274"/>
    <w:rsid w:val="009C67D4"/>
    <w:rsid w:val="009D02E1"/>
    <w:rsid w:val="009D33FB"/>
    <w:rsid w:val="009D361F"/>
    <w:rsid w:val="009D52CA"/>
    <w:rsid w:val="009D6109"/>
    <w:rsid w:val="009E00D1"/>
    <w:rsid w:val="009E02E0"/>
    <w:rsid w:val="009E16D4"/>
    <w:rsid w:val="009E178F"/>
    <w:rsid w:val="009E1AD9"/>
    <w:rsid w:val="009E3683"/>
    <w:rsid w:val="009E6615"/>
    <w:rsid w:val="009E7BDA"/>
    <w:rsid w:val="009F00BA"/>
    <w:rsid w:val="009F231C"/>
    <w:rsid w:val="009F2A8E"/>
    <w:rsid w:val="009F6E18"/>
    <w:rsid w:val="009F7836"/>
    <w:rsid w:val="009F7891"/>
    <w:rsid w:val="00A0002C"/>
    <w:rsid w:val="00A002F0"/>
    <w:rsid w:val="00A029DF"/>
    <w:rsid w:val="00A03524"/>
    <w:rsid w:val="00A123E2"/>
    <w:rsid w:val="00A12915"/>
    <w:rsid w:val="00A14FAE"/>
    <w:rsid w:val="00A1608E"/>
    <w:rsid w:val="00A16CD6"/>
    <w:rsid w:val="00A23C3E"/>
    <w:rsid w:val="00A2502D"/>
    <w:rsid w:val="00A2521B"/>
    <w:rsid w:val="00A3150F"/>
    <w:rsid w:val="00A31A90"/>
    <w:rsid w:val="00A33DBA"/>
    <w:rsid w:val="00A3439C"/>
    <w:rsid w:val="00A358B9"/>
    <w:rsid w:val="00A36985"/>
    <w:rsid w:val="00A43B0E"/>
    <w:rsid w:val="00A43CB3"/>
    <w:rsid w:val="00A47A49"/>
    <w:rsid w:val="00A52E65"/>
    <w:rsid w:val="00A55124"/>
    <w:rsid w:val="00A564EF"/>
    <w:rsid w:val="00A600AC"/>
    <w:rsid w:val="00A63412"/>
    <w:rsid w:val="00A640DD"/>
    <w:rsid w:val="00A67570"/>
    <w:rsid w:val="00A737F6"/>
    <w:rsid w:val="00A773D7"/>
    <w:rsid w:val="00A80788"/>
    <w:rsid w:val="00A8204C"/>
    <w:rsid w:val="00A85CB3"/>
    <w:rsid w:val="00A87F0F"/>
    <w:rsid w:val="00A908F6"/>
    <w:rsid w:val="00A92FD3"/>
    <w:rsid w:val="00A94C5E"/>
    <w:rsid w:val="00AA1170"/>
    <w:rsid w:val="00AA2955"/>
    <w:rsid w:val="00AA7C8D"/>
    <w:rsid w:val="00AB312F"/>
    <w:rsid w:val="00AB5510"/>
    <w:rsid w:val="00AC3DC8"/>
    <w:rsid w:val="00AC5859"/>
    <w:rsid w:val="00AD0CB6"/>
    <w:rsid w:val="00AD136B"/>
    <w:rsid w:val="00AD199F"/>
    <w:rsid w:val="00AD4125"/>
    <w:rsid w:val="00AE13C9"/>
    <w:rsid w:val="00AE45DB"/>
    <w:rsid w:val="00AE4A31"/>
    <w:rsid w:val="00AE5AC6"/>
    <w:rsid w:val="00AE65CB"/>
    <w:rsid w:val="00AF01DA"/>
    <w:rsid w:val="00AF5296"/>
    <w:rsid w:val="00AF674E"/>
    <w:rsid w:val="00B10822"/>
    <w:rsid w:val="00B119C2"/>
    <w:rsid w:val="00B12629"/>
    <w:rsid w:val="00B170E2"/>
    <w:rsid w:val="00B17EA5"/>
    <w:rsid w:val="00B201CE"/>
    <w:rsid w:val="00B21722"/>
    <w:rsid w:val="00B22912"/>
    <w:rsid w:val="00B24A72"/>
    <w:rsid w:val="00B3091B"/>
    <w:rsid w:val="00B344B2"/>
    <w:rsid w:val="00B3696B"/>
    <w:rsid w:val="00B4118A"/>
    <w:rsid w:val="00B459F1"/>
    <w:rsid w:val="00B50B0B"/>
    <w:rsid w:val="00B51EEB"/>
    <w:rsid w:val="00B57A9A"/>
    <w:rsid w:val="00B6049D"/>
    <w:rsid w:val="00B6146A"/>
    <w:rsid w:val="00B625BB"/>
    <w:rsid w:val="00B62658"/>
    <w:rsid w:val="00B642A2"/>
    <w:rsid w:val="00B6549A"/>
    <w:rsid w:val="00B728F0"/>
    <w:rsid w:val="00B72E65"/>
    <w:rsid w:val="00B73FE6"/>
    <w:rsid w:val="00B747B9"/>
    <w:rsid w:val="00B81A2E"/>
    <w:rsid w:val="00B82994"/>
    <w:rsid w:val="00B851BD"/>
    <w:rsid w:val="00B91EB7"/>
    <w:rsid w:val="00B93DE8"/>
    <w:rsid w:val="00BA1FE6"/>
    <w:rsid w:val="00BA24CC"/>
    <w:rsid w:val="00BA35C3"/>
    <w:rsid w:val="00BA3A9E"/>
    <w:rsid w:val="00BA3F24"/>
    <w:rsid w:val="00BA506F"/>
    <w:rsid w:val="00BB5A8E"/>
    <w:rsid w:val="00BB7148"/>
    <w:rsid w:val="00BC08CF"/>
    <w:rsid w:val="00BC0C72"/>
    <w:rsid w:val="00BC0CBE"/>
    <w:rsid w:val="00BC6C73"/>
    <w:rsid w:val="00BC7E04"/>
    <w:rsid w:val="00BC7FA1"/>
    <w:rsid w:val="00BD0971"/>
    <w:rsid w:val="00BD34B6"/>
    <w:rsid w:val="00BD463C"/>
    <w:rsid w:val="00BD66D7"/>
    <w:rsid w:val="00BE4A66"/>
    <w:rsid w:val="00BE646A"/>
    <w:rsid w:val="00BF2097"/>
    <w:rsid w:val="00BF3003"/>
    <w:rsid w:val="00BF51D9"/>
    <w:rsid w:val="00BF5DDC"/>
    <w:rsid w:val="00C00A0C"/>
    <w:rsid w:val="00C024B4"/>
    <w:rsid w:val="00C03A0A"/>
    <w:rsid w:val="00C05BD9"/>
    <w:rsid w:val="00C112B8"/>
    <w:rsid w:val="00C137AF"/>
    <w:rsid w:val="00C13C53"/>
    <w:rsid w:val="00C14BFA"/>
    <w:rsid w:val="00C15DC5"/>
    <w:rsid w:val="00C163D7"/>
    <w:rsid w:val="00C200AE"/>
    <w:rsid w:val="00C214FE"/>
    <w:rsid w:val="00C24B17"/>
    <w:rsid w:val="00C25405"/>
    <w:rsid w:val="00C2700F"/>
    <w:rsid w:val="00C273ED"/>
    <w:rsid w:val="00C30C22"/>
    <w:rsid w:val="00C3146C"/>
    <w:rsid w:val="00C34322"/>
    <w:rsid w:val="00C36DEF"/>
    <w:rsid w:val="00C36F6B"/>
    <w:rsid w:val="00C425FF"/>
    <w:rsid w:val="00C454E7"/>
    <w:rsid w:val="00C45CC1"/>
    <w:rsid w:val="00C50DF6"/>
    <w:rsid w:val="00C51DA8"/>
    <w:rsid w:val="00C52C46"/>
    <w:rsid w:val="00C5554B"/>
    <w:rsid w:val="00C61005"/>
    <w:rsid w:val="00C61EBB"/>
    <w:rsid w:val="00C62D6F"/>
    <w:rsid w:val="00C65FEC"/>
    <w:rsid w:val="00C66264"/>
    <w:rsid w:val="00C704B1"/>
    <w:rsid w:val="00C7055C"/>
    <w:rsid w:val="00C806F2"/>
    <w:rsid w:val="00C82AE3"/>
    <w:rsid w:val="00C879F4"/>
    <w:rsid w:val="00C926F7"/>
    <w:rsid w:val="00C9787E"/>
    <w:rsid w:val="00C97B38"/>
    <w:rsid w:val="00CA29F3"/>
    <w:rsid w:val="00CA508C"/>
    <w:rsid w:val="00CB46C0"/>
    <w:rsid w:val="00CB482F"/>
    <w:rsid w:val="00CB5070"/>
    <w:rsid w:val="00CB67D8"/>
    <w:rsid w:val="00CC3DD1"/>
    <w:rsid w:val="00CC747F"/>
    <w:rsid w:val="00CD1B31"/>
    <w:rsid w:val="00CD2A8B"/>
    <w:rsid w:val="00CD412C"/>
    <w:rsid w:val="00CD7152"/>
    <w:rsid w:val="00CD7C0E"/>
    <w:rsid w:val="00CE213E"/>
    <w:rsid w:val="00CE6974"/>
    <w:rsid w:val="00CE7959"/>
    <w:rsid w:val="00CF3B4E"/>
    <w:rsid w:val="00CF79A7"/>
    <w:rsid w:val="00CF7C82"/>
    <w:rsid w:val="00D010A6"/>
    <w:rsid w:val="00D01AD8"/>
    <w:rsid w:val="00D04E0C"/>
    <w:rsid w:val="00D052B0"/>
    <w:rsid w:val="00D06A5C"/>
    <w:rsid w:val="00D0753B"/>
    <w:rsid w:val="00D103C7"/>
    <w:rsid w:val="00D1306F"/>
    <w:rsid w:val="00D15C53"/>
    <w:rsid w:val="00D15D88"/>
    <w:rsid w:val="00D16628"/>
    <w:rsid w:val="00D20475"/>
    <w:rsid w:val="00D22990"/>
    <w:rsid w:val="00D23736"/>
    <w:rsid w:val="00D25B0E"/>
    <w:rsid w:val="00D2617B"/>
    <w:rsid w:val="00D35418"/>
    <w:rsid w:val="00D448CC"/>
    <w:rsid w:val="00D479FC"/>
    <w:rsid w:val="00D50EFA"/>
    <w:rsid w:val="00D510A3"/>
    <w:rsid w:val="00D55932"/>
    <w:rsid w:val="00D60BA6"/>
    <w:rsid w:val="00D61700"/>
    <w:rsid w:val="00D62FB8"/>
    <w:rsid w:val="00D64470"/>
    <w:rsid w:val="00D652D9"/>
    <w:rsid w:val="00D65BD9"/>
    <w:rsid w:val="00D670CF"/>
    <w:rsid w:val="00D6712A"/>
    <w:rsid w:val="00D67251"/>
    <w:rsid w:val="00D6730B"/>
    <w:rsid w:val="00D67451"/>
    <w:rsid w:val="00D70243"/>
    <w:rsid w:val="00D73555"/>
    <w:rsid w:val="00D739D6"/>
    <w:rsid w:val="00D75D8A"/>
    <w:rsid w:val="00D76B84"/>
    <w:rsid w:val="00D81481"/>
    <w:rsid w:val="00D852B6"/>
    <w:rsid w:val="00D85421"/>
    <w:rsid w:val="00D85468"/>
    <w:rsid w:val="00D86FA1"/>
    <w:rsid w:val="00D908B4"/>
    <w:rsid w:val="00D9435A"/>
    <w:rsid w:val="00D95D45"/>
    <w:rsid w:val="00D97FB7"/>
    <w:rsid w:val="00DA075B"/>
    <w:rsid w:val="00DA6374"/>
    <w:rsid w:val="00DB0435"/>
    <w:rsid w:val="00DB36AD"/>
    <w:rsid w:val="00DB4FE7"/>
    <w:rsid w:val="00DC44AA"/>
    <w:rsid w:val="00DC4B85"/>
    <w:rsid w:val="00DC5D2A"/>
    <w:rsid w:val="00DC7EB3"/>
    <w:rsid w:val="00DD0231"/>
    <w:rsid w:val="00DE0F81"/>
    <w:rsid w:val="00DE2216"/>
    <w:rsid w:val="00DF176A"/>
    <w:rsid w:val="00DF28DC"/>
    <w:rsid w:val="00DF2E18"/>
    <w:rsid w:val="00DF60B0"/>
    <w:rsid w:val="00DF6B78"/>
    <w:rsid w:val="00E00448"/>
    <w:rsid w:val="00E00797"/>
    <w:rsid w:val="00E02C06"/>
    <w:rsid w:val="00E03360"/>
    <w:rsid w:val="00E04A80"/>
    <w:rsid w:val="00E0552C"/>
    <w:rsid w:val="00E109F0"/>
    <w:rsid w:val="00E11C8F"/>
    <w:rsid w:val="00E1263D"/>
    <w:rsid w:val="00E12BD6"/>
    <w:rsid w:val="00E13CB9"/>
    <w:rsid w:val="00E152FD"/>
    <w:rsid w:val="00E17BF8"/>
    <w:rsid w:val="00E2588C"/>
    <w:rsid w:val="00E25EA4"/>
    <w:rsid w:val="00E265CF"/>
    <w:rsid w:val="00E301CA"/>
    <w:rsid w:val="00E41E3F"/>
    <w:rsid w:val="00E422EA"/>
    <w:rsid w:val="00E42FE4"/>
    <w:rsid w:val="00E50B33"/>
    <w:rsid w:val="00E56A37"/>
    <w:rsid w:val="00E63FB6"/>
    <w:rsid w:val="00E65166"/>
    <w:rsid w:val="00E70E61"/>
    <w:rsid w:val="00E710C4"/>
    <w:rsid w:val="00E71A0F"/>
    <w:rsid w:val="00E71F79"/>
    <w:rsid w:val="00E74088"/>
    <w:rsid w:val="00E757C5"/>
    <w:rsid w:val="00E75921"/>
    <w:rsid w:val="00E76F14"/>
    <w:rsid w:val="00E8294B"/>
    <w:rsid w:val="00E8416F"/>
    <w:rsid w:val="00E84A69"/>
    <w:rsid w:val="00E86AC1"/>
    <w:rsid w:val="00E91941"/>
    <w:rsid w:val="00E91E29"/>
    <w:rsid w:val="00E95E3D"/>
    <w:rsid w:val="00EA3658"/>
    <w:rsid w:val="00EA4240"/>
    <w:rsid w:val="00EA434D"/>
    <w:rsid w:val="00EA567F"/>
    <w:rsid w:val="00EA73A9"/>
    <w:rsid w:val="00EA7951"/>
    <w:rsid w:val="00EB5CB6"/>
    <w:rsid w:val="00EB60A5"/>
    <w:rsid w:val="00EB6939"/>
    <w:rsid w:val="00EB7B10"/>
    <w:rsid w:val="00EC0AAC"/>
    <w:rsid w:val="00EC2B9A"/>
    <w:rsid w:val="00EC2CA1"/>
    <w:rsid w:val="00EC550B"/>
    <w:rsid w:val="00EC5F32"/>
    <w:rsid w:val="00EC633E"/>
    <w:rsid w:val="00ED1DC6"/>
    <w:rsid w:val="00EE3BC2"/>
    <w:rsid w:val="00EE3D0F"/>
    <w:rsid w:val="00EE4607"/>
    <w:rsid w:val="00EF2E76"/>
    <w:rsid w:val="00EF4A04"/>
    <w:rsid w:val="00EF4CB0"/>
    <w:rsid w:val="00EF6AFB"/>
    <w:rsid w:val="00F0084B"/>
    <w:rsid w:val="00F0338A"/>
    <w:rsid w:val="00F036C5"/>
    <w:rsid w:val="00F04C2F"/>
    <w:rsid w:val="00F10E03"/>
    <w:rsid w:val="00F1273D"/>
    <w:rsid w:val="00F128F6"/>
    <w:rsid w:val="00F12C9F"/>
    <w:rsid w:val="00F176C0"/>
    <w:rsid w:val="00F20354"/>
    <w:rsid w:val="00F20BCC"/>
    <w:rsid w:val="00F20C2B"/>
    <w:rsid w:val="00F22C18"/>
    <w:rsid w:val="00F23D6E"/>
    <w:rsid w:val="00F253A7"/>
    <w:rsid w:val="00F31D63"/>
    <w:rsid w:val="00F32DCE"/>
    <w:rsid w:val="00F333BF"/>
    <w:rsid w:val="00F37C75"/>
    <w:rsid w:val="00F4026B"/>
    <w:rsid w:val="00F40E15"/>
    <w:rsid w:val="00F4433E"/>
    <w:rsid w:val="00F44EC9"/>
    <w:rsid w:val="00F4711A"/>
    <w:rsid w:val="00F51F17"/>
    <w:rsid w:val="00F544B6"/>
    <w:rsid w:val="00F55291"/>
    <w:rsid w:val="00F55FAF"/>
    <w:rsid w:val="00F57B48"/>
    <w:rsid w:val="00F57B64"/>
    <w:rsid w:val="00F62103"/>
    <w:rsid w:val="00F63031"/>
    <w:rsid w:val="00F6472C"/>
    <w:rsid w:val="00F64D4D"/>
    <w:rsid w:val="00F65CA4"/>
    <w:rsid w:val="00F67054"/>
    <w:rsid w:val="00F70720"/>
    <w:rsid w:val="00F75FD9"/>
    <w:rsid w:val="00F85A42"/>
    <w:rsid w:val="00F8757C"/>
    <w:rsid w:val="00F876B7"/>
    <w:rsid w:val="00F87859"/>
    <w:rsid w:val="00F87C81"/>
    <w:rsid w:val="00F918B0"/>
    <w:rsid w:val="00F91F37"/>
    <w:rsid w:val="00F959FF"/>
    <w:rsid w:val="00F9677F"/>
    <w:rsid w:val="00FA186D"/>
    <w:rsid w:val="00FB160C"/>
    <w:rsid w:val="00FB1818"/>
    <w:rsid w:val="00FB1EE6"/>
    <w:rsid w:val="00FB4288"/>
    <w:rsid w:val="00FB48DE"/>
    <w:rsid w:val="00FB4BF0"/>
    <w:rsid w:val="00FC0F4C"/>
    <w:rsid w:val="00FC1BD7"/>
    <w:rsid w:val="00FC23D0"/>
    <w:rsid w:val="00FC3005"/>
    <w:rsid w:val="00FC55EE"/>
    <w:rsid w:val="00FC63B6"/>
    <w:rsid w:val="00FD1372"/>
    <w:rsid w:val="00FD43EC"/>
    <w:rsid w:val="00FE0696"/>
    <w:rsid w:val="00FE5F10"/>
    <w:rsid w:val="00FF1B5A"/>
    <w:rsid w:val="00FF44E1"/>
    <w:rsid w:val="00FF4C83"/>
    <w:rsid w:val="00FF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4DC98"/>
  <w14:defaultImageDpi w14:val="32767"/>
  <w15:chartTrackingRefBased/>
  <w15:docId w15:val="{F606F6D4-E8EB-417B-B0AF-859EA8DED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E76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4.png"/><Relationship Id="rId42" Type="http://schemas.openxmlformats.org/officeDocument/2006/relationships/image" Target="media/image32.png"/><Relationship Id="rId63" Type="http://schemas.openxmlformats.org/officeDocument/2006/relationships/image" Target="media/image55.png"/><Relationship Id="rId84" Type="http://schemas.openxmlformats.org/officeDocument/2006/relationships/image" Target="media/image71.png"/><Relationship Id="rId138" Type="http://schemas.openxmlformats.org/officeDocument/2006/relationships/image" Target="media/image120.png"/><Relationship Id="rId159" Type="http://schemas.openxmlformats.org/officeDocument/2006/relationships/image" Target="media/image141.png"/><Relationship Id="rId170" Type="http://schemas.openxmlformats.org/officeDocument/2006/relationships/image" Target="media/image158.png"/><Relationship Id="rId191" Type="http://schemas.openxmlformats.org/officeDocument/2006/relationships/theme" Target="theme/theme1.xml"/><Relationship Id="rId107" Type="http://schemas.openxmlformats.org/officeDocument/2006/relationships/image" Target="media/image9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5.png"/><Relationship Id="rId74" Type="http://schemas.openxmlformats.org/officeDocument/2006/relationships/image" Target="media/image65.png"/><Relationship Id="rId128" Type="http://schemas.openxmlformats.org/officeDocument/2006/relationships/image" Target="media/image107.png"/><Relationship Id="rId149" Type="http://schemas.openxmlformats.org/officeDocument/2006/relationships/image" Target="media/image132.png"/><Relationship Id="rId5" Type="http://schemas.openxmlformats.org/officeDocument/2006/relationships/footnotes" Target="footnotes.xml"/><Relationship Id="rId95" Type="http://schemas.openxmlformats.org/officeDocument/2006/relationships/image" Target="media/image82.png"/><Relationship Id="rId160" Type="http://schemas.openxmlformats.org/officeDocument/2006/relationships/image" Target="media/image142.png"/><Relationship Id="rId181" Type="http://schemas.openxmlformats.org/officeDocument/2006/relationships/image" Target="media/image161.jpeg"/><Relationship Id="rId22" Type="http://schemas.openxmlformats.org/officeDocument/2006/relationships/image" Target="media/image15.png"/><Relationship Id="rId43" Type="http://schemas.openxmlformats.org/officeDocument/2006/relationships/image" Target="media/image35.png"/><Relationship Id="rId64" Type="http://schemas.openxmlformats.org/officeDocument/2006/relationships/image" Target="media/image56.png"/><Relationship Id="rId118" Type="http://schemas.openxmlformats.org/officeDocument/2006/relationships/image" Target="media/image98.png"/><Relationship Id="rId139" Type="http://schemas.openxmlformats.org/officeDocument/2006/relationships/image" Target="media/image129.png"/><Relationship Id="rId85" Type="http://schemas.openxmlformats.org/officeDocument/2006/relationships/image" Target="media/image72.png"/><Relationship Id="rId150" Type="http://schemas.openxmlformats.org/officeDocument/2006/relationships/image" Target="media/image131.png"/><Relationship Id="rId171" Type="http://schemas.openxmlformats.org/officeDocument/2006/relationships/image" Target="media/image149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91.png"/><Relationship Id="rId129" Type="http://schemas.openxmlformats.org/officeDocument/2006/relationships/image" Target="media/image109.png"/><Relationship Id="rId54" Type="http://schemas.openxmlformats.org/officeDocument/2006/relationships/image" Target="media/image46.png"/><Relationship Id="rId75" Type="http://schemas.openxmlformats.org/officeDocument/2006/relationships/image" Target="media/image66.png"/><Relationship Id="rId96" Type="http://schemas.openxmlformats.org/officeDocument/2006/relationships/image" Target="media/image79.png"/><Relationship Id="rId140" Type="http://schemas.openxmlformats.org/officeDocument/2006/relationships/image" Target="media/image130.png"/><Relationship Id="rId161" Type="http://schemas.openxmlformats.org/officeDocument/2006/relationships/image" Target="media/image150.png"/><Relationship Id="rId182" Type="http://schemas.openxmlformats.org/officeDocument/2006/relationships/image" Target="media/image162.png"/><Relationship Id="rId6" Type="http://schemas.openxmlformats.org/officeDocument/2006/relationships/endnotes" Target="endnotes.xml"/><Relationship Id="rId23" Type="http://schemas.openxmlformats.org/officeDocument/2006/relationships/image" Target="media/image16.png"/><Relationship Id="rId119" Type="http://schemas.openxmlformats.org/officeDocument/2006/relationships/image" Target="media/image99.png"/><Relationship Id="rId44" Type="http://schemas.openxmlformats.org/officeDocument/2006/relationships/image" Target="media/image36.png"/><Relationship Id="rId65" Type="http://schemas.openxmlformats.org/officeDocument/2006/relationships/image" Target="media/image58.png"/><Relationship Id="rId86" Type="http://schemas.openxmlformats.org/officeDocument/2006/relationships/image" Target="media/image73.jpg"/><Relationship Id="rId130" Type="http://schemas.openxmlformats.org/officeDocument/2006/relationships/hyperlink" Target="https://tinyurl.com/JoinZmMtg" TargetMode="External"/><Relationship Id="rId151" Type="http://schemas.openxmlformats.org/officeDocument/2006/relationships/image" Target="media/image134.png"/><Relationship Id="rId172" Type="http://schemas.openxmlformats.org/officeDocument/2006/relationships/image" Target="media/image151.png"/><Relationship Id="rId13" Type="http://schemas.openxmlformats.org/officeDocument/2006/relationships/image" Target="media/image7.png"/><Relationship Id="rId18" Type="http://schemas.openxmlformats.org/officeDocument/2006/relationships/image" Target="media/image11.jpeg"/><Relationship Id="rId39" Type="http://schemas.openxmlformats.org/officeDocument/2006/relationships/image" Target="media/image33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7.jpeg"/><Relationship Id="rId76" Type="http://schemas.openxmlformats.org/officeDocument/2006/relationships/image" Target="media/image67.png"/><Relationship Id="rId97" Type="http://schemas.openxmlformats.org/officeDocument/2006/relationships/image" Target="media/image80.jpg"/><Relationship Id="rId104" Type="http://schemas.openxmlformats.org/officeDocument/2006/relationships/image" Target="media/image87.png"/><Relationship Id="rId120" Type="http://schemas.openxmlformats.org/officeDocument/2006/relationships/image" Target="media/image101.png"/><Relationship Id="rId125" Type="http://schemas.openxmlformats.org/officeDocument/2006/relationships/image" Target="media/image116.png"/><Relationship Id="rId141" Type="http://schemas.openxmlformats.org/officeDocument/2006/relationships/image" Target="media/image121.png"/><Relationship Id="rId146" Type="http://schemas.openxmlformats.org/officeDocument/2006/relationships/image" Target="media/image127.png"/><Relationship Id="rId167" Type="http://schemas.openxmlformats.org/officeDocument/2006/relationships/image" Target="media/image147.png"/><Relationship Id="rId188" Type="http://schemas.openxmlformats.org/officeDocument/2006/relationships/footer" Target="footer1.xml"/><Relationship Id="rId7" Type="http://schemas.openxmlformats.org/officeDocument/2006/relationships/image" Target="media/image1.png"/><Relationship Id="rId71" Type="http://schemas.openxmlformats.org/officeDocument/2006/relationships/image" Target="media/image62.png"/><Relationship Id="rId92" Type="http://schemas.openxmlformats.org/officeDocument/2006/relationships/image" Target="media/image76.jpg"/><Relationship Id="rId162" Type="http://schemas.openxmlformats.org/officeDocument/2006/relationships/image" Target="media/image430.png"/><Relationship Id="rId183" Type="http://schemas.openxmlformats.org/officeDocument/2006/relationships/image" Target="media/image163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4.png"/><Relationship Id="rId45" Type="http://schemas.openxmlformats.org/officeDocument/2006/relationships/image" Target="media/image37.png"/><Relationship Id="rId66" Type="http://schemas.openxmlformats.org/officeDocument/2006/relationships/image" Target="media/image57.png"/><Relationship Id="rId87" Type="http://schemas.openxmlformats.org/officeDocument/2006/relationships/image" Target="media/image74.jpeg"/><Relationship Id="rId110" Type="http://schemas.openxmlformats.org/officeDocument/2006/relationships/image" Target="media/image92.png"/><Relationship Id="rId115" Type="http://schemas.openxmlformats.org/officeDocument/2006/relationships/image" Target="media/image106.png"/><Relationship Id="rId131" Type="http://schemas.openxmlformats.org/officeDocument/2006/relationships/image" Target="media/image110.png"/><Relationship Id="rId136" Type="http://schemas.openxmlformats.org/officeDocument/2006/relationships/image" Target="media/image117.png"/><Relationship Id="rId157" Type="http://schemas.openxmlformats.org/officeDocument/2006/relationships/image" Target="media/image139.png"/><Relationship Id="rId178" Type="http://schemas.openxmlformats.org/officeDocument/2006/relationships/image" Target="media/image157.png"/><Relationship Id="rId61" Type="http://schemas.openxmlformats.org/officeDocument/2006/relationships/image" Target="media/image53.png"/><Relationship Id="rId82" Type="http://schemas.openxmlformats.org/officeDocument/2006/relationships/image" Target="media/image71.jpg"/><Relationship Id="rId152" Type="http://schemas.openxmlformats.org/officeDocument/2006/relationships/image" Target="media/image133.png"/><Relationship Id="rId173" Type="http://schemas.openxmlformats.org/officeDocument/2006/relationships/image" Target="media/image152.png"/><Relationship Id="rId19" Type="http://schemas.openxmlformats.org/officeDocument/2006/relationships/image" Target="media/image12.jpeg"/><Relationship Id="rId14" Type="http://schemas.openxmlformats.org/officeDocument/2006/relationships/image" Target="media/image8.png"/><Relationship Id="rId30" Type="http://schemas.openxmlformats.org/officeDocument/2006/relationships/image" Target="media/image23.png"/><Relationship Id="rId35" Type="http://schemas.openxmlformats.org/officeDocument/2006/relationships/image" Target="media/image26.jpeg"/><Relationship Id="rId56" Type="http://schemas.openxmlformats.org/officeDocument/2006/relationships/image" Target="media/image48.jpeg"/><Relationship Id="rId77" Type="http://schemas.openxmlformats.org/officeDocument/2006/relationships/image" Target="media/image69.png"/><Relationship Id="rId100" Type="http://schemas.openxmlformats.org/officeDocument/2006/relationships/image" Target="media/image84.png"/><Relationship Id="rId105" Type="http://schemas.openxmlformats.org/officeDocument/2006/relationships/image" Target="media/image88.png"/><Relationship Id="rId126" Type="http://schemas.openxmlformats.org/officeDocument/2006/relationships/image" Target="media/image105.png"/><Relationship Id="rId147" Type="http://schemas.openxmlformats.org/officeDocument/2006/relationships/image" Target="media/image125.png"/><Relationship Id="rId168" Type="http://schemas.openxmlformats.org/officeDocument/2006/relationships/image" Target="media/image156.png"/><Relationship Id="rId8" Type="http://schemas.openxmlformats.org/officeDocument/2006/relationships/image" Target="media/image2.png"/><Relationship Id="rId51" Type="http://schemas.openxmlformats.org/officeDocument/2006/relationships/image" Target="media/image41.png"/><Relationship Id="rId72" Type="http://schemas.openxmlformats.org/officeDocument/2006/relationships/image" Target="media/image63.png"/><Relationship Id="rId93" Type="http://schemas.openxmlformats.org/officeDocument/2006/relationships/image" Target="media/image77.jpg"/><Relationship Id="rId98" Type="http://schemas.openxmlformats.org/officeDocument/2006/relationships/image" Target="media/image81.jpg"/><Relationship Id="rId121" Type="http://schemas.openxmlformats.org/officeDocument/2006/relationships/image" Target="media/image102.png"/><Relationship Id="rId142" Type="http://schemas.openxmlformats.org/officeDocument/2006/relationships/image" Target="media/image123.png"/><Relationship Id="rId163" Type="http://schemas.openxmlformats.org/officeDocument/2006/relationships/image" Target="media/image143.png"/><Relationship Id="rId184" Type="http://schemas.openxmlformats.org/officeDocument/2006/relationships/image" Target="media/image164.jpeg"/><Relationship Id="rId189" Type="http://schemas.openxmlformats.org/officeDocument/2006/relationships/footer" Target="footer2.xml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8.jpg"/><Relationship Id="rId67" Type="http://schemas.openxmlformats.org/officeDocument/2006/relationships/image" Target="media/image59.png"/><Relationship Id="rId116" Type="http://schemas.openxmlformats.org/officeDocument/2006/relationships/image" Target="media/image97.png"/><Relationship Id="rId137" Type="http://schemas.openxmlformats.org/officeDocument/2006/relationships/image" Target="media/image119.png"/><Relationship Id="rId158" Type="http://schemas.openxmlformats.org/officeDocument/2006/relationships/image" Target="media/image140.png"/><Relationship Id="rId20" Type="http://schemas.openxmlformats.org/officeDocument/2006/relationships/image" Target="media/image13.jpeg"/><Relationship Id="rId41" Type="http://schemas.openxmlformats.org/officeDocument/2006/relationships/image" Target="media/image31.png"/><Relationship Id="rId62" Type="http://schemas.openxmlformats.org/officeDocument/2006/relationships/image" Target="media/image54.png"/><Relationship Id="rId83" Type="http://schemas.openxmlformats.org/officeDocument/2006/relationships/image" Target="media/image420.png"/><Relationship Id="rId88" Type="http://schemas.openxmlformats.org/officeDocument/2006/relationships/image" Target="media/image74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53" Type="http://schemas.openxmlformats.org/officeDocument/2006/relationships/image" Target="media/image135.png"/><Relationship Id="rId174" Type="http://schemas.openxmlformats.org/officeDocument/2006/relationships/image" Target="media/image153.png"/><Relationship Id="rId179" Type="http://schemas.openxmlformats.org/officeDocument/2006/relationships/image" Target="media/image159.png"/><Relationship Id="rId190" Type="http://schemas.openxmlformats.org/officeDocument/2006/relationships/fontTable" Target="fontTable.xml"/><Relationship Id="rId15" Type="http://schemas.openxmlformats.org/officeDocument/2006/relationships/image" Target="media/image7.jpe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89.jpg"/><Relationship Id="rId127" Type="http://schemas.openxmlformats.org/officeDocument/2006/relationships/image" Target="media/image118.png"/><Relationship Id="rId10" Type="http://schemas.openxmlformats.org/officeDocument/2006/relationships/image" Target="media/image4.jpeg"/><Relationship Id="rId31" Type="http://schemas.openxmlformats.org/officeDocument/2006/relationships/image" Target="media/image24.png"/><Relationship Id="rId52" Type="http://schemas.openxmlformats.org/officeDocument/2006/relationships/image" Target="media/image44.png"/><Relationship Id="rId73" Type="http://schemas.openxmlformats.org/officeDocument/2006/relationships/image" Target="media/image64.png"/><Relationship Id="rId78" Type="http://schemas.openxmlformats.org/officeDocument/2006/relationships/image" Target="media/image68.png"/><Relationship Id="rId94" Type="http://schemas.openxmlformats.org/officeDocument/2006/relationships/image" Target="media/image78.png"/><Relationship Id="rId99" Type="http://schemas.openxmlformats.org/officeDocument/2006/relationships/image" Target="media/image83.png"/><Relationship Id="rId101" Type="http://schemas.openxmlformats.org/officeDocument/2006/relationships/hyperlink" Target="https://tinyurl.com/ZoomDLInfo" TargetMode="External"/><Relationship Id="rId122" Type="http://schemas.openxmlformats.org/officeDocument/2006/relationships/image" Target="media/image103.png"/><Relationship Id="rId143" Type="http://schemas.openxmlformats.org/officeDocument/2006/relationships/image" Target="media/image122.png"/><Relationship Id="rId148" Type="http://schemas.openxmlformats.org/officeDocument/2006/relationships/image" Target="media/image128.png"/><Relationship Id="rId164" Type="http://schemas.openxmlformats.org/officeDocument/2006/relationships/image" Target="media/image144.png"/><Relationship Id="rId169" Type="http://schemas.openxmlformats.org/officeDocument/2006/relationships/image" Target="media/image148.png"/><Relationship Id="rId185" Type="http://schemas.openxmlformats.org/officeDocument/2006/relationships/image" Target="media/image16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60.png"/><Relationship Id="rId26" Type="http://schemas.openxmlformats.org/officeDocument/2006/relationships/image" Target="media/image19.png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76.jpeg"/><Relationship Id="rId112" Type="http://schemas.openxmlformats.org/officeDocument/2006/relationships/image" Target="media/image95.png"/><Relationship Id="rId133" Type="http://schemas.openxmlformats.org/officeDocument/2006/relationships/image" Target="media/image112.png"/><Relationship Id="rId154" Type="http://schemas.openxmlformats.org/officeDocument/2006/relationships/image" Target="media/image136.png"/><Relationship Id="rId175" Type="http://schemas.openxmlformats.org/officeDocument/2006/relationships/image" Target="media/image154.png"/><Relationship Id="rId16" Type="http://schemas.openxmlformats.org/officeDocument/2006/relationships/image" Target="media/image9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660.png"/><Relationship Id="rId102" Type="http://schemas.openxmlformats.org/officeDocument/2006/relationships/image" Target="media/image85.png"/><Relationship Id="rId123" Type="http://schemas.openxmlformats.org/officeDocument/2006/relationships/image" Target="media/image114.png"/><Relationship Id="rId144" Type="http://schemas.openxmlformats.org/officeDocument/2006/relationships/image" Target="media/image124.png"/><Relationship Id="rId90" Type="http://schemas.openxmlformats.org/officeDocument/2006/relationships/image" Target="media/image75.jpg"/><Relationship Id="rId165" Type="http://schemas.openxmlformats.org/officeDocument/2006/relationships/image" Target="media/image145.png"/><Relationship Id="rId186" Type="http://schemas.openxmlformats.org/officeDocument/2006/relationships/image" Target="media/image166.jpeg"/><Relationship Id="rId27" Type="http://schemas.openxmlformats.org/officeDocument/2006/relationships/image" Target="media/image20.jpeg"/><Relationship Id="rId48" Type="http://schemas.openxmlformats.org/officeDocument/2006/relationships/image" Target="media/image42.png"/><Relationship Id="rId69" Type="http://schemas.openxmlformats.org/officeDocument/2006/relationships/hyperlink" Target="https://zoom.us/download" TargetMode="External"/><Relationship Id="rId113" Type="http://schemas.openxmlformats.org/officeDocument/2006/relationships/image" Target="media/image96.png"/><Relationship Id="rId134" Type="http://schemas.openxmlformats.org/officeDocument/2006/relationships/image" Target="media/image113.png"/><Relationship Id="rId80" Type="http://schemas.openxmlformats.org/officeDocument/2006/relationships/image" Target="media/image69.jpeg"/><Relationship Id="rId155" Type="http://schemas.openxmlformats.org/officeDocument/2006/relationships/image" Target="media/image137.png"/><Relationship Id="rId176" Type="http://schemas.openxmlformats.org/officeDocument/2006/relationships/image" Target="media/image155.png"/><Relationship Id="rId17" Type="http://schemas.openxmlformats.org/officeDocument/2006/relationships/image" Target="media/image10.jpe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86.png"/><Relationship Id="rId124" Type="http://schemas.openxmlformats.org/officeDocument/2006/relationships/image" Target="media/image104.png"/><Relationship Id="rId70" Type="http://schemas.openxmlformats.org/officeDocument/2006/relationships/image" Target="media/image61.png"/><Relationship Id="rId91" Type="http://schemas.openxmlformats.org/officeDocument/2006/relationships/image" Target="media/image78.jpeg"/><Relationship Id="rId145" Type="http://schemas.openxmlformats.org/officeDocument/2006/relationships/image" Target="media/image126.png"/><Relationship Id="rId166" Type="http://schemas.openxmlformats.org/officeDocument/2006/relationships/image" Target="media/image146.png"/><Relationship Id="rId187" Type="http://schemas.openxmlformats.org/officeDocument/2006/relationships/image" Target="media/image167.png"/><Relationship Id="rId1" Type="http://schemas.openxmlformats.org/officeDocument/2006/relationships/numbering" Target="numbering.xml"/><Relationship Id="rId28" Type="http://schemas.openxmlformats.org/officeDocument/2006/relationships/image" Target="media/image21.png"/><Relationship Id="rId49" Type="http://schemas.openxmlformats.org/officeDocument/2006/relationships/image" Target="media/image43.png"/><Relationship Id="rId114" Type="http://schemas.openxmlformats.org/officeDocument/2006/relationships/image" Target="media/image94.png"/><Relationship Id="rId60" Type="http://schemas.openxmlformats.org/officeDocument/2006/relationships/image" Target="media/image52.png"/><Relationship Id="rId81" Type="http://schemas.openxmlformats.org/officeDocument/2006/relationships/image" Target="media/image70.png"/><Relationship Id="rId135" Type="http://schemas.openxmlformats.org/officeDocument/2006/relationships/image" Target="media/image115.png"/><Relationship Id="rId156" Type="http://schemas.openxmlformats.org/officeDocument/2006/relationships/image" Target="media/image138.png"/><Relationship Id="rId177" Type="http://schemas.openxmlformats.org/officeDocument/2006/relationships/image" Target="media/image15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9</Pages>
  <Words>1732</Words>
  <Characters>987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Hall</dc:creator>
  <cp:keywords/>
  <dc:description/>
  <cp:lastModifiedBy>Andi Buchanan</cp:lastModifiedBy>
  <cp:revision>115</cp:revision>
  <dcterms:created xsi:type="dcterms:W3CDTF">2025-09-29T23:44:00Z</dcterms:created>
  <dcterms:modified xsi:type="dcterms:W3CDTF">2025-10-09T21:18:00Z</dcterms:modified>
</cp:coreProperties>
</file>